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A80E1" w14:textId="77777777" w:rsidR="00CF6585" w:rsidRPr="00FB55BA" w:rsidRDefault="00BF7ADE" w:rsidP="00DB7BA2">
      <w:pPr>
        <w:pStyle w:val="policytitlep"/>
        <w:rPr>
          <w:b w:val="0"/>
          <w:noProof w:val="0"/>
          <w:lang w:val="en-CA"/>
        </w:rPr>
      </w:pPr>
      <w:r w:rsidRPr="00FB55BA">
        <w:rPr>
          <w:noProof w:val="0"/>
          <w:lang w:val="en-CA"/>
        </w:rPr>
        <w:t>Motor Vehicle Accident Reporting</w:t>
      </w:r>
      <w:r w:rsidR="00406ED5">
        <w:rPr>
          <w:noProof w:val="0"/>
          <w:lang w:val="en-CA"/>
        </w:rPr>
        <w:t xml:space="preserve"> (</w:t>
      </w:r>
      <w:r w:rsidR="00053DC2">
        <w:rPr>
          <w:noProof w:val="0"/>
          <w:lang w:val="en-CA"/>
        </w:rPr>
        <w:t>Company</w:t>
      </w:r>
      <w:r w:rsidR="004142BF">
        <w:rPr>
          <w:noProof w:val="0"/>
          <w:lang w:val="en-CA"/>
        </w:rPr>
        <w:t xml:space="preserve"> Vehicles</w:t>
      </w:r>
      <w:r w:rsidR="00406ED5">
        <w:rPr>
          <w:noProof w:val="0"/>
          <w:lang w:val="en-CA"/>
        </w:rPr>
        <w:t>)</w:t>
      </w:r>
    </w:p>
    <w:p w14:paraId="082F176D" w14:textId="77777777" w:rsidR="007B7B4D" w:rsidRPr="00FB55BA" w:rsidRDefault="007B7B4D" w:rsidP="004A327F">
      <w:pPr>
        <w:pStyle w:val="COfficialp"/>
        <w:rPr>
          <w:sz w:val="18"/>
          <w:lang w:val="en-CA"/>
        </w:rPr>
      </w:pPr>
    </w:p>
    <w:p w14:paraId="11A2625A" w14:textId="77777777" w:rsidR="003F0B06" w:rsidRPr="002232D5" w:rsidRDefault="00BF7ADE" w:rsidP="00CA74EE">
      <w:pPr>
        <w:pStyle w:val="bodyp"/>
        <w:rPr>
          <w:lang w:val="en-US"/>
        </w:rPr>
      </w:pPr>
      <w:bookmarkStart w:id="0" w:name="vehicle_sign_outin_log"/>
      <w:r w:rsidRPr="002232D5">
        <w:rPr>
          <w:lang w:val="en-US"/>
        </w:rPr>
        <w:t>A m</w:t>
      </w:r>
      <w:r w:rsidR="00CA74EE" w:rsidRPr="002232D5">
        <w:rPr>
          <w:lang w:val="en-US"/>
        </w:rPr>
        <w:t xml:space="preserve">otor vehicle collision can </w:t>
      </w:r>
      <w:r w:rsidRPr="002232D5">
        <w:rPr>
          <w:lang w:val="en-US"/>
        </w:rPr>
        <w:t xml:space="preserve">be </w:t>
      </w:r>
      <w:r w:rsidR="00D54B1B" w:rsidRPr="002232D5">
        <w:rPr>
          <w:lang w:val="en-US"/>
        </w:rPr>
        <w:t xml:space="preserve">a </w:t>
      </w:r>
      <w:r w:rsidRPr="002232D5">
        <w:rPr>
          <w:lang w:val="en-US"/>
        </w:rPr>
        <w:t>stressful</w:t>
      </w:r>
      <w:r w:rsidR="00CA74EE" w:rsidRPr="002232D5">
        <w:rPr>
          <w:lang w:val="en-US"/>
        </w:rPr>
        <w:t xml:space="preserve"> experience</w:t>
      </w:r>
      <w:r w:rsidR="0092108E" w:rsidRPr="002232D5">
        <w:rPr>
          <w:lang w:val="en-US"/>
        </w:rPr>
        <w:t xml:space="preserve"> for everyone involved. </w:t>
      </w:r>
      <w:r w:rsidR="0005786B" w:rsidRPr="002232D5">
        <w:rPr>
          <w:lang w:val="en-US"/>
        </w:rPr>
        <w:t>I</w:t>
      </w:r>
      <w:r w:rsidR="00CA74EE" w:rsidRPr="002232D5">
        <w:rPr>
          <w:lang w:val="en-US"/>
        </w:rPr>
        <w:t xml:space="preserve">t can be easy to feel overwhelmed and </w:t>
      </w:r>
      <w:bookmarkEnd w:id="0"/>
      <w:r w:rsidR="00CA74EE" w:rsidRPr="002232D5">
        <w:rPr>
          <w:lang w:val="en-US"/>
        </w:rPr>
        <w:t>confused</w:t>
      </w:r>
      <w:r w:rsidR="0005786B" w:rsidRPr="002232D5">
        <w:rPr>
          <w:lang w:val="en-US"/>
        </w:rPr>
        <w:t xml:space="preserve"> after a collision</w:t>
      </w:r>
      <w:r w:rsidR="0092108E" w:rsidRPr="002232D5">
        <w:rPr>
          <w:lang w:val="en-US"/>
        </w:rPr>
        <w:t>,</w:t>
      </w:r>
      <w:r w:rsidR="0005786B" w:rsidRPr="002232D5">
        <w:rPr>
          <w:lang w:val="en-US"/>
        </w:rPr>
        <w:t xml:space="preserve"> but</w:t>
      </w:r>
      <w:r w:rsidR="0092108E" w:rsidRPr="002232D5">
        <w:rPr>
          <w:lang w:val="en-US"/>
        </w:rPr>
        <w:t xml:space="preserve"> it is important that you stay calm</w:t>
      </w:r>
      <w:r w:rsidR="00CA74EE" w:rsidRPr="002232D5">
        <w:rPr>
          <w:lang w:val="en-US"/>
        </w:rPr>
        <w:t xml:space="preserve">. </w:t>
      </w:r>
    </w:p>
    <w:p w14:paraId="1DA3E18D" w14:textId="77777777" w:rsidR="00BB1C40" w:rsidRPr="002232D5" w:rsidRDefault="00BF7ADE" w:rsidP="003F0B06">
      <w:pPr>
        <w:pStyle w:val="bodyp"/>
        <w:rPr>
          <w:lang w:val="en-US"/>
        </w:rPr>
      </w:pPr>
      <w:r w:rsidRPr="002232D5">
        <w:rPr>
          <w:lang w:val="en-US"/>
        </w:rPr>
        <w:t>T</w:t>
      </w:r>
      <w:r w:rsidR="00CA74EE" w:rsidRPr="002232D5">
        <w:rPr>
          <w:lang w:val="en-US"/>
        </w:rPr>
        <w:t xml:space="preserve">here are a number of critical </w:t>
      </w:r>
      <w:r w:rsidR="003F0B06" w:rsidRPr="002232D5">
        <w:rPr>
          <w:lang w:val="en-US"/>
        </w:rPr>
        <w:t>post-crash steps you need to keep in mind—steps that can help</w:t>
      </w:r>
      <w:r w:rsidR="009954E0">
        <w:rPr>
          <w:lang w:val="en-US"/>
        </w:rPr>
        <w:t xml:space="preserve"> save lives, keep </w:t>
      </w:r>
      <w:r w:rsidR="007547CF">
        <w:rPr>
          <w:lang w:val="en-US"/>
        </w:rPr>
        <w:t>those involved</w:t>
      </w:r>
      <w:r w:rsidR="009954E0">
        <w:rPr>
          <w:lang w:val="en-US"/>
        </w:rPr>
        <w:t xml:space="preserve"> safe and assist in </w:t>
      </w:r>
      <w:r w:rsidR="007547CF">
        <w:rPr>
          <w:lang w:val="en-US"/>
        </w:rPr>
        <w:t xml:space="preserve">simplifying </w:t>
      </w:r>
      <w:r w:rsidR="009954E0">
        <w:rPr>
          <w:lang w:val="en-US"/>
        </w:rPr>
        <w:t>your insurance claims process.</w:t>
      </w:r>
      <w:r w:rsidR="003F0B06" w:rsidRPr="002232D5">
        <w:rPr>
          <w:lang w:val="en-US"/>
        </w:rPr>
        <w:t xml:space="preserve"> Remember to do the following:</w:t>
      </w:r>
    </w:p>
    <w:p w14:paraId="3310A34F" w14:textId="77777777" w:rsidR="00C5344B" w:rsidRDefault="00BF7ADE" w:rsidP="00C5344B">
      <w:pPr>
        <w:pStyle w:val="bodyp"/>
        <w:numPr>
          <w:ilvl w:val="0"/>
          <w:numId w:val="8"/>
        </w:numPr>
        <w:rPr>
          <w:lang w:val="en-US"/>
        </w:rPr>
      </w:pPr>
      <w:r w:rsidRPr="002232D5">
        <w:rPr>
          <w:b/>
          <w:lang w:val="en-US"/>
        </w:rPr>
        <w:t>S</w:t>
      </w:r>
      <w:r w:rsidRPr="002232D5">
        <w:rPr>
          <w:b/>
          <w:lang w:val="en-US"/>
        </w:rPr>
        <w:t>tep 1:</w:t>
      </w:r>
      <w:r w:rsidRPr="002232D5">
        <w:rPr>
          <w:lang w:val="en-US"/>
        </w:rPr>
        <w:t xml:space="preserve"> Stop</w:t>
      </w:r>
      <w:r w:rsidR="0005786B" w:rsidRPr="002232D5">
        <w:rPr>
          <w:lang w:val="en-US"/>
        </w:rPr>
        <w:t xml:space="preserve"> your vehicle. If you</w:t>
      </w:r>
      <w:r w:rsidRPr="002232D5">
        <w:rPr>
          <w:lang w:val="en-US"/>
        </w:rPr>
        <w:t xml:space="preserve"> </w:t>
      </w:r>
      <w:r w:rsidR="0005786B" w:rsidRPr="002232D5">
        <w:rPr>
          <w:lang w:val="en-US"/>
        </w:rPr>
        <w:t xml:space="preserve">are </w:t>
      </w:r>
      <w:r w:rsidRPr="002232D5">
        <w:rPr>
          <w:lang w:val="en-US"/>
        </w:rPr>
        <w:t>involved in an accident and don't stop, you may be subject to criminal prosecution.</w:t>
      </w:r>
      <w:r w:rsidR="009954E0">
        <w:rPr>
          <w:lang w:val="en-US"/>
        </w:rPr>
        <w:t xml:space="preserve"> </w:t>
      </w:r>
    </w:p>
    <w:p w14:paraId="2055D34F" w14:textId="77777777" w:rsidR="009954E0" w:rsidRPr="002232D5" w:rsidRDefault="00BF7ADE" w:rsidP="00C5344B">
      <w:pPr>
        <w:pStyle w:val="bodyp"/>
        <w:numPr>
          <w:ilvl w:val="0"/>
          <w:numId w:val="8"/>
        </w:numPr>
        <w:rPr>
          <w:lang w:val="en-US"/>
        </w:rPr>
      </w:pPr>
      <w:r>
        <w:rPr>
          <w:b/>
          <w:lang w:val="en-US"/>
        </w:rPr>
        <w:t>Step 2:</w:t>
      </w:r>
      <w:r>
        <w:rPr>
          <w:lang w:val="en-US"/>
        </w:rPr>
        <w:t xml:space="preserve"> Call for medical aid</w:t>
      </w:r>
      <w:r w:rsidR="007547CF">
        <w:rPr>
          <w:lang w:val="en-US"/>
        </w:rPr>
        <w:t>,</w:t>
      </w:r>
      <w:r>
        <w:rPr>
          <w:lang w:val="en-US"/>
        </w:rPr>
        <w:t xml:space="preserve"> if necessary.</w:t>
      </w:r>
    </w:p>
    <w:p w14:paraId="17984DBA" w14:textId="77777777" w:rsidR="00574954" w:rsidRPr="00574954" w:rsidRDefault="00BF7ADE" w:rsidP="00574954">
      <w:pPr>
        <w:pStyle w:val="bodyp"/>
        <w:numPr>
          <w:ilvl w:val="0"/>
          <w:numId w:val="8"/>
        </w:numPr>
      </w:pPr>
      <w:r w:rsidRPr="002232D5">
        <w:rPr>
          <w:b/>
          <w:lang w:val="en-US"/>
        </w:rPr>
        <w:t xml:space="preserve">Step </w:t>
      </w:r>
      <w:r w:rsidR="009954E0">
        <w:rPr>
          <w:b/>
          <w:lang w:val="en-US"/>
        </w:rPr>
        <w:t>3</w:t>
      </w:r>
      <w:r w:rsidRPr="002232D5">
        <w:rPr>
          <w:b/>
          <w:lang w:val="en-US"/>
        </w:rPr>
        <w:t>:</w:t>
      </w:r>
      <w:r w:rsidRPr="002232D5">
        <w:rPr>
          <w:lang w:val="en-US"/>
        </w:rPr>
        <w:t xml:space="preserve"> </w:t>
      </w:r>
      <w:r w:rsidR="009954E0">
        <w:rPr>
          <w:lang w:val="en-US"/>
        </w:rPr>
        <w:t>If medical aid is not necessary, c</w:t>
      </w:r>
      <w:r w:rsidRPr="00574954">
        <w:t xml:space="preserve">all the authorities for any accidents or </w:t>
      </w:r>
      <w:r w:rsidRPr="00574954">
        <w:t>incidents</w:t>
      </w:r>
      <w:r w:rsidR="009954E0">
        <w:t xml:space="preserve"> </w:t>
      </w:r>
      <w:r w:rsidRPr="00574954">
        <w:t>that occur on public roadways, so that the accident is reported and recorded with a police report. If an accident occurs on private property that causes property damage</w:t>
      </w:r>
      <w:r w:rsidR="00E12D60">
        <w:t>,</w:t>
      </w:r>
      <w:r w:rsidRPr="00574954">
        <w:t xml:space="preserve"> speak with the owner of the property and your supervisor to determine next s</w:t>
      </w:r>
      <w:r w:rsidRPr="00574954">
        <w:t>teps, but always document the damage by taking pictures and fill out the accident form to record what happened.</w:t>
      </w:r>
    </w:p>
    <w:p w14:paraId="48EA8BBF" w14:textId="77777777" w:rsidR="00496C70" w:rsidRPr="002232D5" w:rsidRDefault="00BF7ADE" w:rsidP="00574954">
      <w:pPr>
        <w:pStyle w:val="bodyp"/>
        <w:numPr>
          <w:ilvl w:val="0"/>
          <w:numId w:val="8"/>
        </w:numPr>
        <w:rPr>
          <w:lang w:val="en-US"/>
        </w:rPr>
      </w:pPr>
      <w:r w:rsidRPr="002232D5">
        <w:rPr>
          <w:b/>
          <w:lang w:val="en-US"/>
        </w:rPr>
        <w:t xml:space="preserve">Step </w:t>
      </w:r>
      <w:r w:rsidR="009954E0">
        <w:rPr>
          <w:b/>
          <w:lang w:val="en-US"/>
        </w:rPr>
        <w:t>4</w:t>
      </w:r>
      <w:r w:rsidRPr="002232D5">
        <w:rPr>
          <w:b/>
          <w:lang w:val="en-US"/>
        </w:rPr>
        <w:t>:</w:t>
      </w:r>
      <w:r w:rsidRPr="002232D5">
        <w:rPr>
          <w:lang w:val="en-US"/>
        </w:rPr>
        <w:t xml:space="preserve"> Follow the instructions given to you by </w:t>
      </w:r>
      <w:r w:rsidR="000F0397">
        <w:rPr>
          <w:lang w:val="en-US"/>
        </w:rPr>
        <w:t>the 911 operator</w:t>
      </w:r>
      <w:r w:rsidRPr="002232D5">
        <w:rPr>
          <w:lang w:val="en-US"/>
        </w:rPr>
        <w:t>. Police</w:t>
      </w:r>
      <w:r w:rsidR="000A417C" w:rsidRPr="002232D5">
        <w:rPr>
          <w:lang w:val="en-US"/>
        </w:rPr>
        <w:t xml:space="preserve"> or emergency personnel</w:t>
      </w:r>
      <w:r w:rsidRPr="002232D5">
        <w:rPr>
          <w:lang w:val="en-US"/>
        </w:rPr>
        <w:t xml:space="preserve"> will arrive as soon as possible. Do not try to m</w:t>
      </w:r>
      <w:r w:rsidRPr="002232D5">
        <w:rPr>
          <w:lang w:val="en-US"/>
        </w:rPr>
        <w:t>ove anyone injured in the accident, as you may aggravate their injuries.</w:t>
      </w:r>
    </w:p>
    <w:p w14:paraId="68FFFA8C" w14:textId="77777777" w:rsidR="00496C70" w:rsidRPr="002232D5" w:rsidRDefault="00BF7ADE" w:rsidP="000A417C">
      <w:pPr>
        <w:pStyle w:val="bodyp"/>
        <w:numPr>
          <w:ilvl w:val="0"/>
          <w:numId w:val="8"/>
        </w:numPr>
        <w:rPr>
          <w:lang w:val="en-US"/>
        </w:rPr>
      </w:pPr>
      <w:r w:rsidRPr="002232D5">
        <w:rPr>
          <w:b/>
          <w:lang w:val="en-US"/>
        </w:rPr>
        <w:t xml:space="preserve">Step </w:t>
      </w:r>
      <w:r w:rsidR="009954E0">
        <w:rPr>
          <w:b/>
          <w:lang w:val="en-US"/>
        </w:rPr>
        <w:t>5</w:t>
      </w:r>
      <w:r w:rsidRPr="002232D5">
        <w:rPr>
          <w:b/>
          <w:lang w:val="en-US"/>
        </w:rPr>
        <w:t xml:space="preserve">: </w:t>
      </w:r>
      <w:r w:rsidRPr="002232D5">
        <w:rPr>
          <w:lang w:val="en-US"/>
        </w:rPr>
        <w:t xml:space="preserve">If it is safe to do so, get out of your car. If you have access to a digital camera or </w:t>
      </w:r>
      <w:r w:rsidR="00FB55BA" w:rsidRPr="002232D5">
        <w:rPr>
          <w:lang w:val="en-US"/>
        </w:rPr>
        <w:t>cellphone</w:t>
      </w:r>
      <w:r w:rsidRPr="002232D5">
        <w:rPr>
          <w:lang w:val="en-US"/>
        </w:rPr>
        <w:t>, take pictures of the scene.</w:t>
      </w:r>
    </w:p>
    <w:p w14:paraId="3F3BB6BC" w14:textId="77777777" w:rsidR="000A417C" w:rsidRPr="002232D5" w:rsidRDefault="00BF7ADE" w:rsidP="000A417C">
      <w:pPr>
        <w:pStyle w:val="bodyp"/>
        <w:numPr>
          <w:ilvl w:val="0"/>
          <w:numId w:val="8"/>
        </w:numPr>
        <w:rPr>
          <w:lang w:val="en-US"/>
        </w:rPr>
      </w:pPr>
      <w:r w:rsidRPr="002232D5">
        <w:rPr>
          <w:b/>
          <w:lang w:val="en-US"/>
        </w:rPr>
        <w:t xml:space="preserve">Step </w:t>
      </w:r>
      <w:r w:rsidR="009954E0">
        <w:rPr>
          <w:b/>
          <w:lang w:val="en-US"/>
        </w:rPr>
        <w:t>6</w:t>
      </w:r>
      <w:r w:rsidRPr="002232D5">
        <w:rPr>
          <w:b/>
          <w:lang w:val="en-US"/>
        </w:rPr>
        <w:t>:</w:t>
      </w:r>
      <w:r w:rsidRPr="002232D5">
        <w:rPr>
          <w:lang w:val="en-US"/>
        </w:rPr>
        <w:t xml:space="preserve"> When it is safe, move your v</w:t>
      </w:r>
      <w:r w:rsidR="0005786B" w:rsidRPr="002232D5">
        <w:rPr>
          <w:lang w:val="en-US"/>
        </w:rPr>
        <w:t xml:space="preserve">ehicle to the side of the road and </w:t>
      </w:r>
      <w:r w:rsidRPr="002232D5">
        <w:rPr>
          <w:lang w:val="en-US"/>
        </w:rPr>
        <w:t>out of traffic. If your vehicle cannot be driven, turn on your hazard lights or use cones, warning triangles or flares, as appropriate.</w:t>
      </w:r>
    </w:p>
    <w:p w14:paraId="70DE1705" w14:textId="77777777" w:rsidR="004A6F8A" w:rsidRPr="002232D5" w:rsidRDefault="00BF7ADE" w:rsidP="004A6F8A">
      <w:pPr>
        <w:pStyle w:val="bodyp"/>
        <w:numPr>
          <w:ilvl w:val="0"/>
          <w:numId w:val="8"/>
        </w:numPr>
        <w:rPr>
          <w:lang w:val="en-US"/>
        </w:rPr>
      </w:pPr>
      <w:r w:rsidRPr="002232D5">
        <w:rPr>
          <w:b/>
          <w:lang w:val="en-US"/>
        </w:rPr>
        <w:t xml:space="preserve">Step </w:t>
      </w:r>
      <w:r w:rsidR="009954E0">
        <w:rPr>
          <w:b/>
          <w:lang w:val="en-US"/>
        </w:rPr>
        <w:t>7</w:t>
      </w:r>
      <w:r w:rsidRPr="002232D5">
        <w:rPr>
          <w:b/>
          <w:lang w:val="en-US"/>
        </w:rPr>
        <w:t>:</w:t>
      </w:r>
      <w:r w:rsidRPr="002232D5">
        <w:rPr>
          <w:lang w:val="en-US"/>
        </w:rPr>
        <w:t xml:space="preserve"> Use the attached form to record as much information about the accident as possible.</w:t>
      </w:r>
    </w:p>
    <w:p w14:paraId="13261B06" w14:textId="77777777" w:rsidR="004A6F8A" w:rsidRPr="002232D5" w:rsidRDefault="00BF7ADE" w:rsidP="000A417C">
      <w:pPr>
        <w:pStyle w:val="bodyp"/>
        <w:numPr>
          <w:ilvl w:val="0"/>
          <w:numId w:val="8"/>
        </w:numPr>
        <w:rPr>
          <w:lang w:val="en-US"/>
        </w:rPr>
      </w:pPr>
      <w:r w:rsidRPr="002232D5">
        <w:rPr>
          <w:b/>
          <w:lang w:val="en-US"/>
        </w:rPr>
        <w:t xml:space="preserve">Step </w:t>
      </w:r>
      <w:r w:rsidR="009954E0">
        <w:rPr>
          <w:b/>
          <w:lang w:val="en-US"/>
        </w:rPr>
        <w:t>8</w:t>
      </w:r>
      <w:r w:rsidRPr="002232D5">
        <w:rPr>
          <w:b/>
          <w:lang w:val="en-US"/>
        </w:rPr>
        <w:t>:</w:t>
      </w:r>
      <w:r w:rsidRPr="002232D5">
        <w:rPr>
          <w:lang w:val="en-US"/>
        </w:rPr>
        <w:t xml:space="preserve"> </w:t>
      </w:r>
      <w:r w:rsidR="008F6632">
        <w:rPr>
          <w:lang w:val="en-US"/>
        </w:rPr>
        <w:t>Turn in all your accident documentation and pictures to your supervisor.</w:t>
      </w:r>
      <w:r w:rsidRPr="002232D5">
        <w:rPr>
          <w:lang w:val="en-US"/>
        </w:rPr>
        <w:t xml:space="preserve"> </w:t>
      </w:r>
    </w:p>
    <w:p w14:paraId="37E76090" w14:textId="77777777" w:rsidR="004A6F8A" w:rsidRPr="002232D5" w:rsidRDefault="00BF7ADE" w:rsidP="00A235BB">
      <w:pPr>
        <w:pStyle w:val="bodyp"/>
        <w:rPr>
          <w:lang w:val="en-US"/>
        </w:rPr>
      </w:pPr>
      <w:r w:rsidRPr="002232D5">
        <w:rPr>
          <w:lang w:val="en-US"/>
        </w:rPr>
        <w:t>Remember, as difficult as it may seem, it is important that you remain claim. Refrain from arguing with other drivers and passengers. What’s more, do not voluntarily assume liabili</w:t>
      </w:r>
      <w:r w:rsidRPr="002232D5">
        <w:rPr>
          <w:lang w:val="en-US"/>
        </w:rPr>
        <w:t xml:space="preserve">ty or take responsibility, </w:t>
      </w:r>
      <w:r w:rsidR="0005786B" w:rsidRPr="002232D5">
        <w:rPr>
          <w:lang w:val="en-US"/>
        </w:rPr>
        <w:t>sign statements regarding fault</w:t>
      </w:r>
      <w:r w:rsidRPr="002232D5">
        <w:rPr>
          <w:lang w:val="en-US"/>
        </w:rPr>
        <w:t xml:space="preserve"> or promise to pay for damage at the scene of the accident.</w:t>
      </w:r>
    </w:p>
    <w:p w14:paraId="427054AC" w14:textId="77777777" w:rsidR="00BD42DF" w:rsidRDefault="00BF7ADE">
      <w:r>
        <w:br w:type="page"/>
      </w:r>
    </w:p>
    <w:tbl>
      <w:tblPr>
        <w:tblStyle w:val="TableGrid"/>
        <w:tblW w:w="0" w:type="auto"/>
        <w:tblLook w:val="04A0" w:firstRow="1" w:lastRow="0" w:firstColumn="1" w:lastColumn="0" w:noHBand="0" w:noVBand="1"/>
      </w:tblPr>
      <w:tblGrid>
        <w:gridCol w:w="3355"/>
        <w:gridCol w:w="1679"/>
        <w:gridCol w:w="1678"/>
        <w:gridCol w:w="3358"/>
      </w:tblGrid>
      <w:tr w:rsidR="00643651" w14:paraId="75BBB0FB" w14:textId="77777777" w:rsidTr="00CA2217">
        <w:tc>
          <w:tcPr>
            <w:tcW w:w="10070" w:type="dxa"/>
            <w:gridSpan w:val="4"/>
            <w:shd w:val="clear" w:color="auto" w:fill="222A35" w:themeFill="text2" w:themeFillShade="80"/>
          </w:tcPr>
          <w:p w14:paraId="6A6D1496" w14:textId="77777777" w:rsidR="00C40B5A" w:rsidRPr="00FB55BA" w:rsidRDefault="00BF7ADE" w:rsidP="00CA2217">
            <w:pPr>
              <w:pStyle w:val="bodyp"/>
              <w:rPr>
                <w:b/>
                <w:color w:val="FFFFFF" w:themeColor="background1"/>
                <w:lang w:val="en-CA"/>
              </w:rPr>
            </w:pPr>
            <w:r w:rsidRPr="00FB55BA">
              <w:rPr>
                <w:b/>
                <w:color w:val="FFFFFF" w:themeColor="background1"/>
                <w:lang w:val="en-CA"/>
              </w:rPr>
              <w:lastRenderedPageBreak/>
              <w:t>YOUR INFORMATION</w:t>
            </w:r>
          </w:p>
        </w:tc>
      </w:tr>
      <w:tr w:rsidR="00643651" w14:paraId="5BA7CFE0" w14:textId="77777777" w:rsidTr="00CA2217">
        <w:tc>
          <w:tcPr>
            <w:tcW w:w="3355" w:type="dxa"/>
          </w:tcPr>
          <w:p w14:paraId="3C817C01" w14:textId="77777777" w:rsidR="00C40B5A" w:rsidRDefault="00BF7ADE" w:rsidP="00CA2217">
            <w:pPr>
              <w:pStyle w:val="bodyp"/>
              <w:spacing w:before="40"/>
              <w:rPr>
                <w:i/>
                <w:vertAlign w:val="superscript"/>
                <w:lang w:val="en-CA"/>
              </w:rPr>
            </w:pPr>
            <w:r>
              <w:rPr>
                <w:i/>
                <w:vertAlign w:val="superscript"/>
                <w:lang w:val="en-CA"/>
              </w:rPr>
              <w:t>Your name:</w:t>
            </w:r>
          </w:p>
          <w:p w14:paraId="4E7EFEB7" w14:textId="77777777" w:rsidR="00C40B5A" w:rsidRPr="00FB55BA" w:rsidRDefault="00BF7ADE" w:rsidP="00CA2217">
            <w:pPr>
              <w:pStyle w:val="bodyp"/>
              <w:spacing w:before="40"/>
              <w:rPr>
                <w:i/>
                <w:vertAlign w:val="superscript"/>
                <w:lang w:val="en-CA"/>
              </w:rPr>
            </w:pPr>
            <w:sdt>
              <w:sdtPr>
                <w:rPr>
                  <w:lang w:val="en-CA"/>
                </w:rPr>
                <w:id w:val="-1348094891"/>
                <w:placeholder>
                  <w:docPart w:val="8E33262672E54AB88D4FC5F938A25690"/>
                </w:placeholder>
                <w:showingPlcHdr/>
                <w:text/>
              </w:sdtPr>
              <w:sdtEndPr/>
              <w:sdtContent>
                <w:r w:rsidRPr="006506AD">
                  <w:rPr>
                    <w:rStyle w:val="StylePlaceholderTextArial10ptBackground2"/>
                  </w:rPr>
                  <w:t>Click or tap here to enter text.</w:t>
                </w:r>
              </w:sdtContent>
            </w:sdt>
          </w:p>
        </w:tc>
        <w:tc>
          <w:tcPr>
            <w:tcW w:w="3357" w:type="dxa"/>
            <w:gridSpan w:val="2"/>
          </w:tcPr>
          <w:p w14:paraId="78FE8FD7" w14:textId="77777777" w:rsidR="00C40B5A" w:rsidRDefault="00BF7ADE" w:rsidP="00CA2217">
            <w:pPr>
              <w:pStyle w:val="bodyp"/>
              <w:spacing w:before="40"/>
              <w:rPr>
                <w:i/>
                <w:vertAlign w:val="superscript"/>
                <w:lang w:val="en-CA"/>
              </w:rPr>
            </w:pPr>
            <w:r>
              <w:rPr>
                <w:i/>
                <w:vertAlign w:val="superscript"/>
                <w:lang w:val="en-CA"/>
              </w:rPr>
              <w:t>Your d</w:t>
            </w:r>
            <w:r w:rsidR="000F0397">
              <w:rPr>
                <w:i/>
                <w:vertAlign w:val="superscript"/>
                <w:lang w:val="en-CA"/>
              </w:rPr>
              <w:t>river’s licens</w:t>
            </w:r>
            <w:r w:rsidRPr="00B3196D">
              <w:rPr>
                <w:i/>
                <w:vertAlign w:val="superscript"/>
                <w:lang w:val="en-CA"/>
              </w:rPr>
              <w:t>e number:</w:t>
            </w:r>
          </w:p>
          <w:p w14:paraId="58E11162" w14:textId="77777777" w:rsidR="00C40B5A" w:rsidRPr="00FB55BA" w:rsidRDefault="00BF7ADE" w:rsidP="00CA2217">
            <w:pPr>
              <w:pStyle w:val="bodyp"/>
              <w:spacing w:before="40"/>
              <w:rPr>
                <w:i/>
                <w:vertAlign w:val="superscript"/>
                <w:lang w:val="en-CA"/>
              </w:rPr>
            </w:pPr>
            <w:sdt>
              <w:sdtPr>
                <w:rPr>
                  <w:lang w:val="en-CA"/>
                </w:rPr>
                <w:id w:val="-389116864"/>
                <w:placeholder>
                  <w:docPart w:val="E29D7B82E5BD462F9C19C878F0F30EBA"/>
                </w:placeholder>
                <w:showingPlcHdr/>
                <w:text/>
              </w:sdtPr>
              <w:sdtEndPr/>
              <w:sdtContent>
                <w:r w:rsidRPr="006506AD">
                  <w:rPr>
                    <w:rStyle w:val="StylePlaceholderTextArial10ptBackground2"/>
                  </w:rPr>
                  <w:t>Click or tap here to enter text.</w:t>
                </w:r>
              </w:sdtContent>
            </w:sdt>
          </w:p>
        </w:tc>
        <w:tc>
          <w:tcPr>
            <w:tcW w:w="3358" w:type="dxa"/>
          </w:tcPr>
          <w:p w14:paraId="4D64B431" w14:textId="77777777" w:rsidR="00C40B5A" w:rsidRDefault="00BF7ADE" w:rsidP="00CA2217">
            <w:pPr>
              <w:pStyle w:val="bodyp"/>
              <w:spacing w:before="40"/>
              <w:rPr>
                <w:i/>
                <w:vertAlign w:val="superscript"/>
                <w:lang w:val="en-CA"/>
              </w:rPr>
            </w:pPr>
            <w:r>
              <w:rPr>
                <w:i/>
                <w:vertAlign w:val="superscript"/>
                <w:lang w:val="en-CA"/>
              </w:rPr>
              <w:t>Your</w:t>
            </w:r>
            <w:r w:rsidRPr="00FB55BA">
              <w:rPr>
                <w:i/>
                <w:vertAlign w:val="superscript"/>
                <w:lang w:val="en-CA"/>
              </w:rPr>
              <w:t xml:space="preserve"> </w:t>
            </w:r>
            <w:r>
              <w:rPr>
                <w:i/>
                <w:vertAlign w:val="superscript"/>
                <w:lang w:val="en-CA"/>
              </w:rPr>
              <w:t>f</w:t>
            </w:r>
            <w:r w:rsidRPr="00FB55BA">
              <w:rPr>
                <w:i/>
                <w:vertAlign w:val="superscript"/>
                <w:lang w:val="en-CA"/>
              </w:rPr>
              <w:t xml:space="preserve">ull </w:t>
            </w:r>
            <w:r>
              <w:rPr>
                <w:i/>
                <w:vertAlign w:val="superscript"/>
                <w:lang w:val="en-CA"/>
              </w:rPr>
              <w:t>addres</w:t>
            </w:r>
            <w:r w:rsidRPr="00FB55BA">
              <w:rPr>
                <w:i/>
                <w:vertAlign w:val="superscript"/>
                <w:lang w:val="en-CA"/>
              </w:rPr>
              <w:t>s</w:t>
            </w:r>
            <w:r>
              <w:rPr>
                <w:i/>
                <w:vertAlign w:val="superscript"/>
                <w:lang w:val="en-CA"/>
              </w:rPr>
              <w:t xml:space="preserve"> and phone number:</w:t>
            </w:r>
          </w:p>
          <w:p w14:paraId="2B61A29B" w14:textId="77777777" w:rsidR="00C40B5A" w:rsidRPr="00FB55BA" w:rsidRDefault="00BF7ADE" w:rsidP="00C40B5A">
            <w:pPr>
              <w:pStyle w:val="bodyp"/>
              <w:spacing w:before="40"/>
              <w:rPr>
                <w:i/>
                <w:vertAlign w:val="superscript"/>
                <w:lang w:val="en-CA"/>
              </w:rPr>
            </w:pPr>
            <w:sdt>
              <w:sdtPr>
                <w:rPr>
                  <w:lang w:val="en-CA"/>
                </w:rPr>
                <w:id w:val="976880383"/>
                <w:placeholder>
                  <w:docPart w:val="44B408214AE9477AAF26D2526D9454CC"/>
                </w:placeholder>
                <w:showingPlcHdr/>
                <w:text/>
              </w:sdtPr>
              <w:sdtEndPr/>
              <w:sdtContent>
                <w:r w:rsidRPr="006506AD">
                  <w:rPr>
                    <w:rStyle w:val="StylePlaceholderTextArial10ptBackground2"/>
                  </w:rPr>
                  <w:t>Click or tap here to enter text.</w:t>
                </w:r>
              </w:sdtContent>
            </w:sdt>
          </w:p>
        </w:tc>
      </w:tr>
      <w:tr w:rsidR="00643651" w14:paraId="772B24A5" w14:textId="77777777" w:rsidTr="003E7CBB">
        <w:trPr>
          <w:trHeight w:val="1296"/>
        </w:trPr>
        <w:tc>
          <w:tcPr>
            <w:tcW w:w="3355" w:type="dxa"/>
          </w:tcPr>
          <w:p w14:paraId="4FDEADB9" w14:textId="77777777" w:rsidR="00C40B5A" w:rsidRDefault="00BF7ADE" w:rsidP="003E7CBB">
            <w:pPr>
              <w:pStyle w:val="bodyp"/>
              <w:spacing w:before="40"/>
              <w:rPr>
                <w:i/>
                <w:vertAlign w:val="superscript"/>
                <w:lang w:val="en-CA"/>
              </w:rPr>
            </w:pPr>
            <w:r w:rsidRPr="00B3196D">
              <w:rPr>
                <w:i/>
                <w:vertAlign w:val="superscript"/>
                <w:lang w:val="en-CA"/>
              </w:rPr>
              <w:t>Vehicle owner’s name (if different from driver)</w:t>
            </w:r>
            <w:sdt>
              <w:sdtPr>
                <w:rPr>
                  <w:lang w:val="en-CA"/>
                </w:rPr>
                <w:id w:val="-993328408"/>
                <w:placeholder>
                  <w:docPart w:val="A6AC1C93DF6E4F3BA7BFCFC4C7C0CE06"/>
                </w:placeholder>
                <w:showingPlcHdr/>
                <w:text/>
              </w:sdtPr>
              <w:sdtEndPr/>
              <w:sdtContent>
                <w:r w:rsidRPr="006506AD">
                  <w:rPr>
                    <w:rStyle w:val="StylePlaceholderTextArial10ptBackground2"/>
                  </w:rPr>
                  <w:t>Click or tap here to enter text.</w:t>
                </w:r>
              </w:sdtContent>
            </w:sdt>
            <w:r w:rsidRPr="00B3196D">
              <w:rPr>
                <w:i/>
                <w:vertAlign w:val="superscript"/>
                <w:lang w:val="en-CA"/>
              </w:rPr>
              <w:t>:</w:t>
            </w:r>
          </w:p>
        </w:tc>
        <w:tc>
          <w:tcPr>
            <w:tcW w:w="6715" w:type="dxa"/>
            <w:gridSpan w:val="3"/>
          </w:tcPr>
          <w:p w14:paraId="2CBB7AE2" w14:textId="77777777" w:rsidR="00C40B5A" w:rsidRDefault="00BF7ADE" w:rsidP="00CA2217">
            <w:pPr>
              <w:pStyle w:val="bodyp"/>
              <w:spacing w:before="40"/>
              <w:rPr>
                <w:i/>
                <w:vertAlign w:val="superscript"/>
                <w:lang w:val="en-CA"/>
              </w:rPr>
            </w:pPr>
            <w:r>
              <w:rPr>
                <w:i/>
                <w:vertAlign w:val="superscript"/>
                <w:lang w:val="en-CA"/>
              </w:rPr>
              <w:t>Owner’s</w:t>
            </w:r>
            <w:r w:rsidRPr="00FB55BA">
              <w:rPr>
                <w:i/>
                <w:vertAlign w:val="superscript"/>
                <w:lang w:val="en-CA"/>
              </w:rPr>
              <w:t xml:space="preserve"> </w:t>
            </w:r>
            <w:r>
              <w:rPr>
                <w:i/>
                <w:vertAlign w:val="superscript"/>
                <w:lang w:val="en-CA"/>
              </w:rPr>
              <w:t>f</w:t>
            </w:r>
            <w:r w:rsidRPr="00FB55BA">
              <w:rPr>
                <w:i/>
                <w:vertAlign w:val="superscript"/>
                <w:lang w:val="en-CA"/>
              </w:rPr>
              <w:t xml:space="preserve">ull </w:t>
            </w:r>
            <w:r>
              <w:rPr>
                <w:i/>
                <w:vertAlign w:val="superscript"/>
                <w:lang w:val="en-CA"/>
              </w:rPr>
              <w:t>addres</w:t>
            </w:r>
            <w:r w:rsidRPr="00FB55BA">
              <w:rPr>
                <w:i/>
                <w:vertAlign w:val="superscript"/>
                <w:lang w:val="en-CA"/>
              </w:rPr>
              <w:t>s</w:t>
            </w:r>
            <w:r>
              <w:rPr>
                <w:i/>
                <w:vertAlign w:val="superscript"/>
                <w:lang w:val="en-CA"/>
              </w:rPr>
              <w:t xml:space="preserve"> and phone number </w:t>
            </w:r>
            <w:r w:rsidRPr="00B3196D">
              <w:rPr>
                <w:i/>
                <w:vertAlign w:val="superscript"/>
                <w:lang w:val="en-CA"/>
              </w:rPr>
              <w:t>(if different from driver):</w:t>
            </w:r>
          </w:p>
          <w:p w14:paraId="2F66006D" w14:textId="77777777" w:rsidR="00C40B5A" w:rsidRDefault="00BF7ADE" w:rsidP="00C40B5A">
            <w:pPr>
              <w:pStyle w:val="bodyp"/>
              <w:spacing w:before="40"/>
              <w:rPr>
                <w:i/>
                <w:vertAlign w:val="superscript"/>
                <w:lang w:val="en-CA"/>
              </w:rPr>
            </w:pPr>
            <w:sdt>
              <w:sdtPr>
                <w:rPr>
                  <w:lang w:val="en-CA"/>
                </w:rPr>
                <w:id w:val="-1026476804"/>
                <w:placeholder>
                  <w:docPart w:val="7F422E75CDD74E79B8D001083B09872B"/>
                </w:placeholder>
                <w:showingPlcHdr/>
                <w:text/>
              </w:sdtPr>
              <w:sdtEndPr/>
              <w:sdtContent>
                <w:r w:rsidRPr="006506AD">
                  <w:rPr>
                    <w:rStyle w:val="StylePlaceholderTextArial10ptBackground2"/>
                  </w:rPr>
                  <w:t xml:space="preserve">Click or tap here to enter </w:t>
                </w:r>
                <w:r w:rsidRPr="006506AD">
                  <w:rPr>
                    <w:rStyle w:val="StylePlaceholderTextArial10ptBackground2"/>
                  </w:rPr>
                  <w:t>text.</w:t>
                </w:r>
              </w:sdtContent>
            </w:sdt>
          </w:p>
        </w:tc>
      </w:tr>
      <w:tr w:rsidR="00643651" w14:paraId="55B6EBB4" w14:textId="77777777" w:rsidTr="00CA2217">
        <w:tc>
          <w:tcPr>
            <w:tcW w:w="10070" w:type="dxa"/>
            <w:gridSpan w:val="4"/>
            <w:shd w:val="clear" w:color="auto" w:fill="222A35" w:themeFill="text2" w:themeFillShade="80"/>
          </w:tcPr>
          <w:p w14:paraId="4D29BFFB" w14:textId="77777777" w:rsidR="00C40B5A" w:rsidRPr="00FB55BA" w:rsidRDefault="00BF7ADE" w:rsidP="00CA2217">
            <w:pPr>
              <w:pStyle w:val="bodyp"/>
              <w:rPr>
                <w:b/>
                <w:color w:val="FFFFFF" w:themeColor="background1"/>
                <w:lang w:val="en-CA"/>
              </w:rPr>
            </w:pPr>
            <w:r>
              <w:rPr>
                <w:b/>
                <w:color w:val="FFFFFF" w:themeColor="background1"/>
                <w:lang w:val="en-CA"/>
              </w:rPr>
              <w:t xml:space="preserve">YOUR </w:t>
            </w:r>
            <w:r w:rsidRPr="00FB55BA">
              <w:rPr>
                <w:b/>
                <w:color w:val="FFFFFF" w:themeColor="background1"/>
                <w:lang w:val="en-CA"/>
              </w:rPr>
              <w:t>VEHICLE INFORMATION</w:t>
            </w:r>
          </w:p>
        </w:tc>
      </w:tr>
      <w:tr w:rsidR="00643651" w14:paraId="7AAB53D2" w14:textId="77777777" w:rsidTr="00CA2217">
        <w:tc>
          <w:tcPr>
            <w:tcW w:w="3355" w:type="dxa"/>
          </w:tcPr>
          <w:p w14:paraId="657D4B54" w14:textId="77777777" w:rsidR="00C40B5A" w:rsidRPr="00FB55BA" w:rsidRDefault="00BF7ADE" w:rsidP="00CA2217">
            <w:pPr>
              <w:pStyle w:val="bodyp"/>
              <w:spacing w:before="40"/>
              <w:rPr>
                <w:i/>
                <w:lang w:val="en-CA"/>
              </w:rPr>
            </w:pPr>
            <w:r>
              <w:rPr>
                <w:i/>
                <w:vertAlign w:val="superscript"/>
                <w:lang w:val="en-CA"/>
              </w:rPr>
              <w:t>Year m</w:t>
            </w:r>
            <w:r w:rsidRPr="00FB55BA">
              <w:rPr>
                <w:i/>
                <w:vertAlign w:val="superscript"/>
                <w:lang w:val="en-CA"/>
              </w:rPr>
              <w:t xml:space="preserve">ake and </w:t>
            </w:r>
            <w:r>
              <w:rPr>
                <w:i/>
                <w:vertAlign w:val="superscript"/>
                <w:lang w:val="en-CA"/>
              </w:rPr>
              <w:t>m</w:t>
            </w:r>
            <w:r w:rsidRPr="00FB55BA">
              <w:rPr>
                <w:i/>
                <w:vertAlign w:val="superscript"/>
                <w:lang w:val="en-CA"/>
              </w:rPr>
              <w:t>odel</w:t>
            </w:r>
            <w:r>
              <w:rPr>
                <w:i/>
                <w:vertAlign w:val="superscript"/>
                <w:lang w:val="en-CA"/>
              </w:rPr>
              <w:t>:</w:t>
            </w:r>
          </w:p>
          <w:sdt>
            <w:sdtPr>
              <w:rPr>
                <w:lang w:val="en-CA"/>
              </w:rPr>
              <w:id w:val="-1028714074"/>
              <w:placeholder>
                <w:docPart w:val="CC9ACAA987C54264AB0FB3859849E31A"/>
              </w:placeholder>
              <w:showingPlcHdr/>
              <w:text/>
            </w:sdtPr>
            <w:sdtEndPr/>
            <w:sdtContent>
              <w:p w14:paraId="12BFC7C9" w14:textId="77777777" w:rsidR="00C40B5A" w:rsidRPr="00FB55BA" w:rsidRDefault="00BF7ADE" w:rsidP="00CA2217">
                <w:pPr>
                  <w:pStyle w:val="bodyp"/>
                  <w:rPr>
                    <w:lang w:val="en-CA"/>
                  </w:rPr>
                </w:pPr>
                <w:r w:rsidRPr="00FB55BA">
                  <w:rPr>
                    <w:rStyle w:val="StylePlaceholderTextArial10ptBackground2"/>
                    <w:lang w:val="en-CA"/>
                  </w:rPr>
                  <w:t>Click or tap here to enter text.</w:t>
                </w:r>
              </w:p>
            </w:sdtContent>
          </w:sdt>
        </w:tc>
        <w:tc>
          <w:tcPr>
            <w:tcW w:w="3357" w:type="dxa"/>
            <w:gridSpan w:val="2"/>
          </w:tcPr>
          <w:p w14:paraId="62601D92" w14:textId="77777777" w:rsidR="00C40B5A" w:rsidRPr="00FB55BA" w:rsidRDefault="00BF7ADE" w:rsidP="00CA2217">
            <w:pPr>
              <w:pStyle w:val="bodyp"/>
              <w:spacing w:before="40"/>
              <w:rPr>
                <w:i/>
                <w:lang w:val="en-CA"/>
              </w:rPr>
            </w:pPr>
            <w:r>
              <w:rPr>
                <w:i/>
                <w:vertAlign w:val="superscript"/>
                <w:lang w:val="en-CA"/>
              </w:rPr>
              <w:t>Mileage:</w:t>
            </w:r>
          </w:p>
          <w:sdt>
            <w:sdtPr>
              <w:rPr>
                <w:lang w:val="en-CA"/>
              </w:rPr>
              <w:id w:val="1381369741"/>
              <w:placeholder>
                <w:docPart w:val="858AB317ECB84C6DA5E0FA3B4F214DCE"/>
              </w:placeholder>
              <w:showingPlcHdr/>
              <w:text/>
            </w:sdtPr>
            <w:sdtEndPr/>
            <w:sdtContent>
              <w:p w14:paraId="1C5B42AF" w14:textId="77777777" w:rsidR="00C40B5A" w:rsidRPr="00FB55BA" w:rsidRDefault="00BF7ADE" w:rsidP="00CA2217">
                <w:pPr>
                  <w:pStyle w:val="bodyp"/>
                  <w:rPr>
                    <w:lang w:val="en-CA"/>
                  </w:rPr>
                </w:pPr>
                <w:r w:rsidRPr="00FB55BA">
                  <w:rPr>
                    <w:rStyle w:val="StylePlaceholderTextArial10ptBackground2"/>
                    <w:lang w:val="en-CA"/>
                  </w:rPr>
                  <w:t>Click or tap here to enter text.</w:t>
                </w:r>
              </w:p>
            </w:sdtContent>
          </w:sdt>
        </w:tc>
        <w:tc>
          <w:tcPr>
            <w:tcW w:w="3358" w:type="dxa"/>
          </w:tcPr>
          <w:p w14:paraId="7419E27A" w14:textId="77777777" w:rsidR="00C40B5A" w:rsidRPr="00FB55BA" w:rsidRDefault="00BF7ADE" w:rsidP="00CA2217">
            <w:pPr>
              <w:pStyle w:val="bodyp"/>
              <w:spacing w:before="40"/>
              <w:rPr>
                <w:i/>
                <w:lang w:val="en-CA"/>
              </w:rPr>
            </w:pPr>
            <w:r w:rsidRPr="00FB55BA">
              <w:rPr>
                <w:i/>
                <w:vertAlign w:val="superscript"/>
                <w:lang w:val="en-CA"/>
              </w:rPr>
              <w:t>Color</w:t>
            </w:r>
            <w:r>
              <w:rPr>
                <w:i/>
                <w:vertAlign w:val="superscript"/>
                <w:lang w:val="en-CA"/>
              </w:rPr>
              <w:t>:</w:t>
            </w:r>
          </w:p>
          <w:sdt>
            <w:sdtPr>
              <w:rPr>
                <w:lang w:val="en-CA"/>
              </w:rPr>
              <w:id w:val="-116528968"/>
              <w:placeholder>
                <w:docPart w:val="BAB992F11EE64B8EB28CA63890BBD77D"/>
              </w:placeholder>
              <w:showingPlcHdr/>
              <w:text/>
            </w:sdtPr>
            <w:sdtEndPr/>
            <w:sdtContent>
              <w:p w14:paraId="20125749" w14:textId="77777777" w:rsidR="00C40B5A" w:rsidRPr="00FB55BA" w:rsidRDefault="00BF7ADE" w:rsidP="00CA2217">
                <w:pPr>
                  <w:pStyle w:val="bodyp"/>
                  <w:rPr>
                    <w:lang w:val="en-CA"/>
                  </w:rPr>
                </w:pPr>
                <w:r w:rsidRPr="00FB55BA">
                  <w:rPr>
                    <w:rStyle w:val="StylePlaceholderTextArial10ptBackground2"/>
                    <w:lang w:val="en-CA"/>
                  </w:rPr>
                  <w:t>Click or tap here to enter text.</w:t>
                </w:r>
              </w:p>
            </w:sdtContent>
          </w:sdt>
        </w:tc>
      </w:tr>
      <w:tr w:rsidR="00643651" w14:paraId="0A393BD7" w14:textId="77777777" w:rsidTr="00CA2217">
        <w:trPr>
          <w:trHeight w:val="728"/>
        </w:trPr>
        <w:tc>
          <w:tcPr>
            <w:tcW w:w="3355" w:type="dxa"/>
          </w:tcPr>
          <w:p w14:paraId="19BBAA5C" w14:textId="77777777" w:rsidR="00BD42DF" w:rsidRDefault="00BF7ADE" w:rsidP="00CA2217">
            <w:pPr>
              <w:pStyle w:val="bodyp"/>
              <w:rPr>
                <w:i/>
                <w:vertAlign w:val="superscript"/>
                <w:lang w:val="en-CA"/>
              </w:rPr>
            </w:pPr>
            <w:r w:rsidRPr="00B3196D">
              <w:rPr>
                <w:i/>
                <w:vertAlign w:val="superscript"/>
                <w:lang w:val="en-CA"/>
              </w:rPr>
              <w:t>Plate number and state:</w:t>
            </w:r>
          </w:p>
          <w:p w14:paraId="4F8343B1" w14:textId="77777777" w:rsidR="00C40B5A" w:rsidRPr="00FB55BA" w:rsidRDefault="00BF7ADE" w:rsidP="00CA2217">
            <w:pPr>
              <w:pStyle w:val="bodyp"/>
              <w:rPr>
                <w:lang w:val="en-CA"/>
              </w:rPr>
            </w:pPr>
            <w:r w:rsidRPr="00B3196D">
              <w:rPr>
                <w:i/>
                <w:vertAlign w:val="superscript"/>
                <w:lang w:val="en-CA"/>
              </w:rPr>
              <w:t xml:space="preserve"> </w:t>
            </w:r>
            <w:sdt>
              <w:sdtPr>
                <w:rPr>
                  <w:lang w:val="en-CA"/>
                </w:rPr>
                <w:id w:val="1098606967"/>
                <w:placeholder>
                  <w:docPart w:val="7808D3A93A644A0BA6DE3F16D092BE31"/>
                </w:placeholder>
                <w:showingPlcHdr/>
                <w:text/>
              </w:sdtPr>
              <w:sdtEndPr/>
              <w:sdtContent>
                <w:r w:rsidRPr="00FB55BA">
                  <w:rPr>
                    <w:rStyle w:val="StylePlaceholderTextArial10ptBackground2"/>
                    <w:lang w:val="en-CA"/>
                  </w:rPr>
                  <w:t>Click or tap here to enter text.</w:t>
                </w:r>
              </w:sdtContent>
            </w:sdt>
          </w:p>
        </w:tc>
        <w:tc>
          <w:tcPr>
            <w:tcW w:w="3357" w:type="dxa"/>
            <w:gridSpan w:val="2"/>
          </w:tcPr>
          <w:p w14:paraId="79C8C6F2" w14:textId="77777777" w:rsidR="00C40B5A" w:rsidRPr="00817C99" w:rsidRDefault="00BF7ADE" w:rsidP="00CA2217">
            <w:pPr>
              <w:pStyle w:val="bodyp"/>
              <w:spacing w:before="40"/>
              <w:rPr>
                <w:i/>
                <w:vertAlign w:val="superscript"/>
                <w:lang w:val="en-CA"/>
              </w:rPr>
            </w:pPr>
            <w:r>
              <w:rPr>
                <w:i/>
                <w:vertAlign w:val="superscript"/>
                <w:lang w:val="en-CA"/>
              </w:rPr>
              <w:t xml:space="preserve">Vehicle </w:t>
            </w:r>
            <w:r>
              <w:rPr>
                <w:i/>
                <w:vertAlign w:val="superscript"/>
                <w:lang w:val="en-CA"/>
              </w:rPr>
              <w:t>identification number (</w:t>
            </w:r>
            <w:r w:rsidRPr="00817C99">
              <w:rPr>
                <w:i/>
                <w:vertAlign w:val="superscript"/>
                <w:lang w:val="en-CA"/>
              </w:rPr>
              <w:t>VIN</w:t>
            </w:r>
            <w:r>
              <w:rPr>
                <w:i/>
                <w:vertAlign w:val="superscript"/>
                <w:lang w:val="en-CA"/>
              </w:rPr>
              <w:t>):</w:t>
            </w:r>
          </w:p>
          <w:sdt>
            <w:sdtPr>
              <w:rPr>
                <w:lang w:val="en-CA"/>
              </w:rPr>
              <w:id w:val="1100060901"/>
              <w:placeholder>
                <w:docPart w:val="E7F4A544CB7F4F02B25C2FAA34A5B4DA"/>
              </w:placeholder>
              <w:showingPlcHdr/>
              <w:text/>
            </w:sdtPr>
            <w:sdtEndPr/>
            <w:sdtContent>
              <w:p w14:paraId="26853677" w14:textId="77777777" w:rsidR="00C40B5A" w:rsidRPr="00FB55BA" w:rsidRDefault="00BF7ADE" w:rsidP="00CA2217">
                <w:pPr>
                  <w:pStyle w:val="bodyp"/>
                  <w:rPr>
                    <w:lang w:val="en-CA"/>
                  </w:rPr>
                </w:pPr>
                <w:r w:rsidRPr="00FB55BA">
                  <w:rPr>
                    <w:rStyle w:val="StylePlaceholderTextArial10ptBackground2"/>
                    <w:lang w:val="en-CA"/>
                  </w:rPr>
                  <w:t>Click or tap here to enter text.</w:t>
                </w:r>
              </w:p>
            </w:sdtContent>
          </w:sdt>
        </w:tc>
        <w:tc>
          <w:tcPr>
            <w:tcW w:w="3358" w:type="dxa"/>
          </w:tcPr>
          <w:p w14:paraId="5F873325" w14:textId="77777777" w:rsidR="00C40B5A" w:rsidRDefault="00BF7ADE" w:rsidP="00CA2217">
            <w:pPr>
              <w:pStyle w:val="bodyp"/>
              <w:spacing w:before="40"/>
              <w:rPr>
                <w:i/>
                <w:vertAlign w:val="superscript"/>
                <w:lang w:val="en-CA"/>
              </w:rPr>
            </w:pPr>
            <w:r>
              <w:rPr>
                <w:i/>
                <w:vertAlign w:val="superscript"/>
                <w:lang w:val="en-CA"/>
              </w:rPr>
              <w:t>Was the vehicle in proper d</w:t>
            </w:r>
            <w:r w:rsidR="00D41F7A">
              <w:rPr>
                <w:i/>
                <w:vertAlign w:val="superscript"/>
                <w:lang w:val="en-CA"/>
              </w:rPr>
              <w:t>r</w:t>
            </w:r>
            <w:r>
              <w:rPr>
                <w:i/>
                <w:vertAlign w:val="superscript"/>
                <w:lang w:val="en-CA"/>
              </w:rPr>
              <w:t>iving condition?</w:t>
            </w:r>
          </w:p>
          <w:p w14:paraId="60C1E9F5" w14:textId="77777777" w:rsidR="00BD42DF" w:rsidRPr="00FB55BA" w:rsidRDefault="00BF7ADE" w:rsidP="00CA2217">
            <w:pPr>
              <w:pStyle w:val="bodyp"/>
              <w:spacing w:before="40"/>
              <w:rPr>
                <w:lang w:val="en-CA"/>
              </w:rPr>
            </w:pPr>
            <w:sdt>
              <w:sdtPr>
                <w:rPr>
                  <w:lang w:val="en-CA"/>
                </w:rPr>
                <w:id w:val="-1697532873"/>
                <w:placeholder>
                  <w:docPart w:val="41192B504BCE453A85A1E6B726D11AEA"/>
                </w:placeholder>
                <w:showingPlcHdr/>
                <w:text/>
              </w:sdtPr>
              <w:sdtEndPr/>
              <w:sdtContent>
                <w:r w:rsidRPr="006506AD">
                  <w:rPr>
                    <w:rStyle w:val="StylePlaceholderTextArial10ptBackground2"/>
                  </w:rPr>
                  <w:t>Click or tap here to enter text.</w:t>
                </w:r>
              </w:sdtContent>
            </w:sdt>
          </w:p>
        </w:tc>
      </w:tr>
      <w:tr w:rsidR="00643651" w14:paraId="73A962B8" w14:textId="77777777" w:rsidTr="00CA2217">
        <w:tc>
          <w:tcPr>
            <w:tcW w:w="10070" w:type="dxa"/>
            <w:gridSpan w:val="4"/>
            <w:shd w:val="clear" w:color="auto" w:fill="222A35" w:themeFill="text2" w:themeFillShade="80"/>
          </w:tcPr>
          <w:p w14:paraId="50B966CB" w14:textId="77777777" w:rsidR="00C40B5A" w:rsidRPr="00FB55BA" w:rsidRDefault="00BF7ADE" w:rsidP="00CA2217">
            <w:pPr>
              <w:pStyle w:val="bodyp"/>
              <w:rPr>
                <w:b/>
                <w:color w:val="FFFFFF" w:themeColor="background1"/>
                <w:lang w:val="en-CA"/>
              </w:rPr>
            </w:pPr>
            <w:r>
              <w:rPr>
                <w:b/>
                <w:color w:val="FFFFFF" w:themeColor="background1"/>
                <w:lang w:val="en-CA"/>
              </w:rPr>
              <w:t>YOUR</w:t>
            </w:r>
            <w:r w:rsidRPr="00FB55BA">
              <w:rPr>
                <w:b/>
                <w:color w:val="FFFFFF" w:themeColor="background1"/>
                <w:lang w:val="en-CA"/>
              </w:rPr>
              <w:t xml:space="preserve"> INSURANCE INFORMATION</w:t>
            </w:r>
          </w:p>
        </w:tc>
      </w:tr>
      <w:tr w:rsidR="00643651" w14:paraId="29966596" w14:textId="77777777" w:rsidTr="00CA2217">
        <w:tc>
          <w:tcPr>
            <w:tcW w:w="3355" w:type="dxa"/>
          </w:tcPr>
          <w:p w14:paraId="443D190A" w14:textId="77777777" w:rsidR="00C40B5A" w:rsidRPr="00FB55BA" w:rsidRDefault="00BF7ADE" w:rsidP="00CA2217">
            <w:pPr>
              <w:pStyle w:val="bodyp"/>
              <w:spacing w:before="40"/>
              <w:rPr>
                <w:i/>
                <w:lang w:val="en-CA"/>
              </w:rPr>
            </w:pPr>
            <w:r w:rsidRPr="00FB55BA">
              <w:rPr>
                <w:i/>
                <w:vertAlign w:val="superscript"/>
                <w:lang w:val="en-CA"/>
              </w:rPr>
              <w:t xml:space="preserve">Insurance </w:t>
            </w:r>
            <w:r>
              <w:rPr>
                <w:i/>
                <w:vertAlign w:val="superscript"/>
                <w:lang w:val="en-CA"/>
              </w:rPr>
              <w:t>c</w:t>
            </w:r>
            <w:r w:rsidRPr="00FB55BA">
              <w:rPr>
                <w:i/>
                <w:vertAlign w:val="superscript"/>
                <w:lang w:val="en-CA"/>
              </w:rPr>
              <w:t>ompany</w:t>
            </w:r>
            <w:r>
              <w:rPr>
                <w:i/>
                <w:vertAlign w:val="superscript"/>
                <w:lang w:val="en-CA"/>
              </w:rPr>
              <w:t>:</w:t>
            </w:r>
          </w:p>
          <w:sdt>
            <w:sdtPr>
              <w:rPr>
                <w:lang w:val="en-CA"/>
              </w:rPr>
              <w:id w:val="-759754610"/>
              <w:placeholder>
                <w:docPart w:val="FB40BFEA5B134CE092E15A0CE8683CC6"/>
              </w:placeholder>
              <w:showingPlcHdr/>
              <w:text/>
            </w:sdtPr>
            <w:sdtEndPr/>
            <w:sdtContent>
              <w:p w14:paraId="76F6798F" w14:textId="77777777" w:rsidR="00C40B5A" w:rsidRPr="00FB55BA" w:rsidRDefault="00BF7ADE" w:rsidP="00CA2217">
                <w:pPr>
                  <w:pStyle w:val="bodyp"/>
                  <w:rPr>
                    <w:lang w:val="en-CA"/>
                  </w:rPr>
                </w:pPr>
                <w:r w:rsidRPr="00FB55BA">
                  <w:rPr>
                    <w:rStyle w:val="StylePlaceholderTextArial10ptBackground2"/>
                    <w:lang w:val="en-CA"/>
                  </w:rPr>
                  <w:t>Click or tap here to enter text.</w:t>
                </w:r>
              </w:p>
            </w:sdtContent>
          </w:sdt>
        </w:tc>
        <w:tc>
          <w:tcPr>
            <w:tcW w:w="3357" w:type="dxa"/>
            <w:gridSpan w:val="2"/>
          </w:tcPr>
          <w:p w14:paraId="68A2567D" w14:textId="77777777" w:rsidR="00C40B5A" w:rsidRPr="00FB55BA" w:rsidRDefault="00BF7ADE" w:rsidP="00CA2217">
            <w:pPr>
              <w:pStyle w:val="bodyp"/>
              <w:spacing w:before="40"/>
              <w:rPr>
                <w:i/>
                <w:vertAlign w:val="superscript"/>
                <w:lang w:val="en-CA"/>
              </w:rPr>
            </w:pPr>
            <w:r w:rsidRPr="00FB55BA">
              <w:rPr>
                <w:i/>
                <w:vertAlign w:val="superscript"/>
                <w:lang w:val="en-CA"/>
              </w:rPr>
              <w:t>Phone</w:t>
            </w:r>
            <w:r>
              <w:rPr>
                <w:i/>
                <w:vertAlign w:val="superscript"/>
                <w:lang w:val="en-CA"/>
              </w:rPr>
              <w:t xml:space="preserve"> number:</w:t>
            </w:r>
          </w:p>
          <w:sdt>
            <w:sdtPr>
              <w:rPr>
                <w:lang w:val="en-CA"/>
              </w:rPr>
              <w:id w:val="1768038239"/>
              <w:placeholder>
                <w:docPart w:val="0AFD28B1797B424EAEDF46C29BA3AC77"/>
              </w:placeholder>
              <w:showingPlcHdr/>
              <w:text/>
            </w:sdtPr>
            <w:sdtEndPr/>
            <w:sdtContent>
              <w:p w14:paraId="36DCD6D9" w14:textId="77777777" w:rsidR="00C40B5A" w:rsidRPr="00FB55BA" w:rsidRDefault="00BF7ADE" w:rsidP="00CA2217">
                <w:pPr>
                  <w:pStyle w:val="bodyp"/>
                  <w:rPr>
                    <w:lang w:val="en-CA"/>
                  </w:rPr>
                </w:pPr>
                <w:r w:rsidRPr="00FB55BA">
                  <w:rPr>
                    <w:rStyle w:val="StylePlaceholderTextArial10ptBackground2"/>
                    <w:lang w:val="en-CA"/>
                  </w:rPr>
                  <w:t xml:space="preserve">Click or tap </w:t>
                </w:r>
                <w:r w:rsidRPr="00FB55BA">
                  <w:rPr>
                    <w:rStyle w:val="StylePlaceholderTextArial10ptBackground2"/>
                    <w:lang w:val="en-CA"/>
                  </w:rPr>
                  <w:t>here to enter text.</w:t>
                </w:r>
              </w:p>
            </w:sdtContent>
          </w:sdt>
        </w:tc>
        <w:tc>
          <w:tcPr>
            <w:tcW w:w="3358" w:type="dxa"/>
          </w:tcPr>
          <w:p w14:paraId="512B09B7" w14:textId="77777777" w:rsidR="003E7CBB" w:rsidRDefault="00BF7ADE" w:rsidP="00CA2217">
            <w:pPr>
              <w:pStyle w:val="bodyp"/>
              <w:spacing w:before="40"/>
              <w:rPr>
                <w:i/>
                <w:vertAlign w:val="superscript"/>
                <w:lang w:val="en-CA"/>
              </w:rPr>
            </w:pPr>
            <w:r w:rsidRPr="00FB55BA">
              <w:rPr>
                <w:i/>
                <w:vertAlign w:val="superscript"/>
                <w:lang w:val="en-CA"/>
              </w:rPr>
              <w:t xml:space="preserve">Policy </w:t>
            </w:r>
            <w:r>
              <w:rPr>
                <w:i/>
                <w:vertAlign w:val="superscript"/>
                <w:lang w:val="en-CA"/>
              </w:rPr>
              <w:t>n</w:t>
            </w:r>
            <w:r w:rsidRPr="00FB55BA">
              <w:rPr>
                <w:i/>
                <w:vertAlign w:val="superscript"/>
                <w:lang w:val="en-CA"/>
              </w:rPr>
              <w:t xml:space="preserve">umber and </w:t>
            </w:r>
            <w:r>
              <w:rPr>
                <w:i/>
                <w:vertAlign w:val="superscript"/>
                <w:lang w:val="en-CA"/>
              </w:rPr>
              <w:t>e</w:t>
            </w:r>
            <w:r w:rsidRPr="00FB55BA">
              <w:rPr>
                <w:i/>
                <w:vertAlign w:val="superscript"/>
                <w:lang w:val="en-CA"/>
              </w:rPr>
              <w:t xml:space="preserve">xpiration </w:t>
            </w:r>
            <w:r>
              <w:rPr>
                <w:i/>
                <w:vertAlign w:val="superscript"/>
                <w:lang w:val="en-CA"/>
              </w:rPr>
              <w:t>d</w:t>
            </w:r>
            <w:r w:rsidRPr="00FB55BA">
              <w:rPr>
                <w:i/>
                <w:vertAlign w:val="superscript"/>
                <w:lang w:val="en-CA"/>
              </w:rPr>
              <w:t>ate</w:t>
            </w:r>
            <w:r>
              <w:rPr>
                <w:i/>
                <w:vertAlign w:val="superscript"/>
                <w:lang w:val="en-CA"/>
              </w:rPr>
              <w:t>:</w:t>
            </w:r>
          </w:p>
          <w:p w14:paraId="7B2084DF" w14:textId="77777777" w:rsidR="00C40B5A" w:rsidRPr="00FB55BA" w:rsidRDefault="00BF7ADE" w:rsidP="00CA2217">
            <w:pPr>
              <w:pStyle w:val="bodyp"/>
              <w:spacing w:before="40"/>
              <w:rPr>
                <w:lang w:val="en-CA"/>
              </w:rPr>
            </w:pPr>
            <w:sdt>
              <w:sdtPr>
                <w:rPr>
                  <w:lang w:val="en-CA"/>
                </w:rPr>
                <w:id w:val="-933282618"/>
                <w:placeholder>
                  <w:docPart w:val="B87D634EEF3D4EECA06E7B6D9AB7C259"/>
                </w:placeholder>
                <w:showingPlcHdr/>
                <w:text/>
              </w:sdtPr>
              <w:sdtEndPr/>
              <w:sdtContent>
                <w:r w:rsidRPr="00FB55BA">
                  <w:rPr>
                    <w:rStyle w:val="StylePlaceholderTextArial10ptBackground2"/>
                    <w:lang w:val="en-CA"/>
                  </w:rPr>
                  <w:t>Click or tap here to enter text.</w:t>
                </w:r>
              </w:sdtContent>
            </w:sdt>
          </w:p>
        </w:tc>
      </w:tr>
      <w:tr w:rsidR="00643651" w14:paraId="3B9B12C4" w14:textId="77777777" w:rsidTr="00CA2217">
        <w:trPr>
          <w:trHeight w:val="20"/>
        </w:trPr>
        <w:tc>
          <w:tcPr>
            <w:tcW w:w="10070" w:type="dxa"/>
            <w:gridSpan w:val="4"/>
            <w:shd w:val="clear" w:color="auto" w:fill="222A35" w:themeFill="text2" w:themeFillShade="80"/>
          </w:tcPr>
          <w:p w14:paraId="09C3E7AA" w14:textId="77777777" w:rsidR="00C40B5A" w:rsidRDefault="00BF7ADE" w:rsidP="00CA2217">
            <w:pPr>
              <w:pStyle w:val="bodyp"/>
              <w:rPr>
                <w:i/>
                <w:vertAlign w:val="superscript"/>
                <w:lang w:val="en-CA"/>
              </w:rPr>
            </w:pPr>
            <w:r>
              <w:rPr>
                <w:b/>
                <w:color w:val="FFFFFF" w:themeColor="background1"/>
                <w:lang w:val="en-CA"/>
              </w:rPr>
              <w:t>YOUR PASSENGERS</w:t>
            </w:r>
          </w:p>
        </w:tc>
      </w:tr>
      <w:tr w:rsidR="00643651" w14:paraId="015F4042" w14:textId="77777777" w:rsidTr="003E7CBB">
        <w:trPr>
          <w:cantSplit/>
          <w:trHeight w:hRule="exact" w:val="7200"/>
        </w:trPr>
        <w:tc>
          <w:tcPr>
            <w:tcW w:w="5034" w:type="dxa"/>
            <w:gridSpan w:val="2"/>
          </w:tcPr>
          <w:p w14:paraId="472BB0E9" w14:textId="77777777" w:rsidR="00C40B5A" w:rsidRPr="00FB55BA" w:rsidRDefault="00BF7ADE" w:rsidP="00C40B5A">
            <w:pPr>
              <w:pStyle w:val="bodyp"/>
              <w:rPr>
                <w:lang w:val="en-CA"/>
              </w:rPr>
            </w:pPr>
            <w:r w:rsidRPr="00CA2217">
              <w:rPr>
                <w:i/>
                <w:vertAlign w:val="superscript"/>
                <w:lang w:val="en-CA"/>
              </w:rPr>
              <w:t>List the full name and position of every passenger (front, back seat):</w:t>
            </w:r>
          </w:p>
          <w:p w14:paraId="722EADF6" w14:textId="77777777" w:rsidR="00C40B5A" w:rsidRPr="00FB55BA" w:rsidRDefault="00BF7ADE" w:rsidP="00CA2217">
            <w:pPr>
              <w:pStyle w:val="bodyp"/>
              <w:rPr>
                <w:lang w:val="en-CA"/>
              </w:rPr>
            </w:pPr>
            <w:sdt>
              <w:sdtPr>
                <w:rPr>
                  <w:lang w:val="en-CA"/>
                </w:rPr>
                <w:id w:val="10818252"/>
                <w:placeholder>
                  <w:docPart w:val="EE57DAF97FD74D5E88D8F1B17051DB3B"/>
                </w:placeholder>
                <w:showingPlcHdr/>
                <w:text/>
              </w:sdtPr>
              <w:sdtEndPr/>
              <w:sdtContent>
                <w:r w:rsidRPr="006506AD">
                  <w:rPr>
                    <w:rStyle w:val="StylePlaceholderTextArial10ptBackground2"/>
                  </w:rPr>
                  <w:t>Click or tap here to enter text.</w:t>
                </w:r>
              </w:sdtContent>
            </w:sdt>
          </w:p>
        </w:tc>
        <w:tc>
          <w:tcPr>
            <w:tcW w:w="5036" w:type="dxa"/>
            <w:gridSpan w:val="2"/>
          </w:tcPr>
          <w:p w14:paraId="03D4B5F9" w14:textId="77777777" w:rsidR="00C40B5A" w:rsidRPr="00CA2217" w:rsidRDefault="00BF7ADE" w:rsidP="00CA2217">
            <w:pPr>
              <w:pStyle w:val="bodyp"/>
              <w:spacing w:before="40"/>
              <w:rPr>
                <w:i/>
                <w:vertAlign w:val="superscript"/>
                <w:lang w:val="en-CA"/>
              </w:rPr>
            </w:pPr>
            <w:r w:rsidRPr="00CA2217">
              <w:rPr>
                <w:i/>
                <w:vertAlign w:val="superscript"/>
                <w:lang w:val="en-CA"/>
              </w:rPr>
              <w:t xml:space="preserve">Describe any passenger injuries: </w:t>
            </w:r>
          </w:p>
          <w:p w14:paraId="1255D1D3" w14:textId="77777777" w:rsidR="00C40B5A" w:rsidRPr="00FB55BA" w:rsidRDefault="00BF7ADE" w:rsidP="00C40B5A">
            <w:pPr>
              <w:pStyle w:val="bodyp"/>
              <w:rPr>
                <w:lang w:val="en-CA"/>
              </w:rPr>
            </w:pPr>
            <w:sdt>
              <w:sdtPr>
                <w:rPr>
                  <w:lang w:val="en-CA"/>
                </w:rPr>
                <w:id w:val="515812261"/>
                <w:placeholder>
                  <w:docPart w:val="72575B8A86904FCF9631EA26330111EF"/>
                </w:placeholder>
                <w:showingPlcHdr/>
                <w:text/>
              </w:sdtPr>
              <w:sdtEndPr/>
              <w:sdtContent>
                <w:r w:rsidRPr="006506AD">
                  <w:rPr>
                    <w:rStyle w:val="StylePlaceholderTextArial10ptBackground2"/>
                  </w:rPr>
                  <w:t>Click or tap here to enter text.</w:t>
                </w:r>
              </w:sdtContent>
            </w:sdt>
          </w:p>
        </w:tc>
      </w:tr>
    </w:tbl>
    <w:p w14:paraId="3E30C4B8" w14:textId="77777777" w:rsidR="00976E29" w:rsidRDefault="00BF7ADE" w:rsidP="00A235BB">
      <w:pPr>
        <w:pStyle w:val="bodyp"/>
        <w:rPr>
          <w:b/>
          <w:color w:val="FFFFFF" w:themeColor="background1"/>
          <w:lang w:val="en-CA"/>
        </w:rPr>
      </w:pPr>
      <w:r>
        <w:rPr>
          <w:b/>
          <w:color w:val="FFFFFF" w:themeColor="background1"/>
          <w:lang w:val="en-CA"/>
        </w:rPr>
        <w:br w:type="page"/>
      </w:r>
    </w:p>
    <w:tbl>
      <w:tblPr>
        <w:tblStyle w:val="TableGrid"/>
        <w:tblW w:w="0" w:type="auto"/>
        <w:tblLook w:val="04A0" w:firstRow="1" w:lastRow="0" w:firstColumn="1" w:lastColumn="0" w:noHBand="0" w:noVBand="1"/>
      </w:tblPr>
      <w:tblGrid>
        <w:gridCol w:w="3355"/>
        <w:gridCol w:w="1679"/>
        <w:gridCol w:w="1678"/>
        <w:gridCol w:w="3358"/>
      </w:tblGrid>
      <w:tr w:rsidR="00643651" w14:paraId="0C06FDC1" w14:textId="77777777" w:rsidTr="00CA2217">
        <w:tc>
          <w:tcPr>
            <w:tcW w:w="10070" w:type="dxa"/>
            <w:gridSpan w:val="4"/>
            <w:shd w:val="clear" w:color="auto" w:fill="222A35" w:themeFill="text2" w:themeFillShade="80"/>
          </w:tcPr>
          <w:p w14:paraId="6FF7AF24" w14:textId="77777777" w:rsidR="00976E29" w:rsidRPr="00FB55BA" w:rsidRDefault="00BF7ADE" w:rsidP="00CA2217">
            <w:pPr>
              <w:pStyle w:val="bodyp"/>
              <w:rPr>
                <w:b/>
                <w:color w:val="FFFFFF" w:themeColor="background1"/>
                <w:lang w:val="en-CA"/>
              </w:rPr>
            </w:pPr>
            <w:r>
              <w:rPr>
                <w:b/>
                <w:color w:val="FFFFFF" w:themeColor="background1"/>
                <w:lang w:val="en-CA"/>
              </w:rPr>
              <w:lastRenderedPageBreak/>
              <w:t>THE OTHER DRIVER’S</w:t>
            </w:r>
            <w:r w:rsidRPr="00FB55BA">
              <w:rPr>
                <w:b/>
                <w:color w:val="FFFFFF" w:themeColor="background1"/>
                <w:lang w:val="en-CA"/>
              </w:rPr>
              <w:t xml:space="preserve"> INFORMATION</w:t>
            </w:r>
          </w:p>
        </w:tc>
      </w:tr>
      <w:tr w:rsidR="00643651" w14:paraId="799FB91A" w14:textId="77777777" w:rsidTr="00CA2217">
        <w:tc>
          <w:tcPr>
            <w:tcW w:w="3355" w:type="dxa"/>
          </w:tcPr>
          <w:p w14:paraId="03418A64" w14:textId="77777777" w:rsidR="00976E29" w:rsidRDefault="00BF7ADE" w:rsidP="00CA2217">
            <w:pPr>
              <w:pStyle w:val="bodyp"/>
              <w:spacing w:before="40"/>
              <w:rPr>
                <w:i/>
                <w:vertAlign w:val="superscript"/>
                <w:lang w:val="en-CA"/>
              </w:rPr>
            </w:pPr>
            <w:r>
              <w:rPr>
                <w:i/>
                <w:vertAlign w:val="superscript"/>
                <w:lang w:val="en-CA"/>
              </w:rPr>
              <w:t>Other driver’s name:</w:t>
            </w:r>
          </w:p>
          <w:p w14:paraId="0466D76D" w14:textId="77777777" w:rsidR="00976E29" w:rsidRPr="00FB55BA" w:rsidRDefault="00BF7ADE" w:rsidP="00CA2217">
            <w:pPr>
              <w:pStyle w:val="bodyp"/>
              <w:spacing w:before="40"/>
              <w:rPr>
                <w:i/>
                <w:vertAlign w:val="superscript"/>
                <w:lang w:val="en-CA"/>
              </w:rPr>
            </w:pPr>
            <w:sdt>
              <w:sdtPr>
                <w:rPr>
                  <w:lang w:val="en-CA"/>
                </w:rPr>
                <w:id w:val="-1348870628"/>
                <w:placeholder>
                  <w:docPart w:val="0D8F9F887DDD449595FA20746E5891D1"/>
                </w:placeholder>
                <w:showingPlcHdr/>
                <w:text/>
              </w:sdtPr>
              <w:sdtEndPr/>
              <w:sdtContent>
                <w:r w:rsidRPr="006506AD">
                  <w:rPr>
                    <w:rStyle w:val="StylePlaceholderTextArial10ptBackground2"/>
                  </w:rPr>
                  <w:t>Click or tap here to enter text.</w:t>
                </w:r>
              </w:sdtContent>
            </w:sdt>
          </w:p>
        </w:tc>
        <w:tc>
          <w:tcPr>
            <w:tcW w:w="3357" w:type="dxa"/>
            <w:gridSpan w:val="2"/>
          </w:tcPr>
          <w:p w14:paraId="786333CF" w14:textId="77777777" w:rsidR="00976E29" w:rsidRDefault="00BF7ADE" w:rsidP="00CA2217">
            <w:pPr>
              <w:pStyle w:val="bodyp"/>
              <w:spacing w:before="40"/>
              <w:rPr>
                <w:i/>
                <w:vertAlign w:val="superscript"/>
                <w:lang w:val="en-CA"/>
              </w:rPr>
            </w:pPr>
            <w:r>
              <w:rPr>
                <w:i/>
                <w:vertAlign w:val="superscript"/>
                <w:lang w:val="en-CA"/>
              </w:rPr>
              <w:t>Other d</w:t>
            </w:r>
            <w:r w:rsidR="000F0397">
              <w:rPr>
                <w:i/>
                <w:vertAlign w:val="superscript"/>
                <w:lang w:val="en-CA"/>
              </w:rPr>
              <w:t>river’s license</w:t>
            </w:r>
            <w:r w:rsidRPr="00B3196D">
              <w:rPr>
                <w:i/>
                <w:vertAlign w:val="superscript"/>
                <w:lang w:val="en-CA"/>
              </w:rPr>
              <w:t xml:space="preserve"> number:</w:t>
            </w:r>
          </w:p>
          <w:p w14:paraId="10C77A6A" w14:textId="77777777" w:rsidR="00976E29" w:rsidRPr="00FB55BA" w:rsidRDefault="00BF7ADE" w:rsidP="00CA2217">
            <w:pPr>
              <w:pStyle w:val="bodyp"/>
              <w:spacing w:before="40"/>
              <w:rPr>
                <w:i/>
                <w:vertAlign w:val="superscript"/>
                <w:lang w:val="en-CA"/>
              </w:rPr>
            </w:pPr>
            <w:sdt>
              <w:sdtPr>
                <w:rPr>
                  <w:lang w:val="en-CA"/>
                </w:rPr>
                <w:id w:val="-1012448972"/>
                <w:placeholder>
                  <w:docPart w:val="6A1FDD3A277F4199A12709B128BA48D9"/>
                </w:placeholder>
                <w:showingPlcHdr/>
                <w:text/>
              </w:sdtPr>
              <w:sdtEndPr/>
              <w:sdtContent>
                <w:r w:rsidRPr="006506AD">
                  <w:rPr>
                    <w:rStyle w:val="StylePlaceholderTextArial10ptBackground2"/>
                  </w:rPr>
                  <w:t>Click or tap here to enter text.</w:t>
                </w:r>
              </w:sdtContent>
            </w:sdt>
          </w:p>
        </w:tc>
        <w:tc>
          <w:tcPr>
            <w:tcW w:w="3358" w:type="dxa"/>
          </w:tcPr>
          <w:p w14:paraId="4FAFE031" w14:textId="77777777" w:rsidR="00976E29" w:rsidRDefault="00BF7ADE" w:rsidP="00CA2217">
            <w:pPr>
              <w:pStyle w:val="bodyp"/>
              <w:spacing w:before="40"/>
              <w:rPr>
                <w:i/>
                <w:vertAlign w:val="superscript"/>
                <w:lang w:val="en-CA"/>
              </w:rPr>
            </w:pPr>
            <w:r>
              <w:rPr>
                <w:i/>
                <w:vertAlign w:val="superscript"/>
                <w:lang w:val="en-CA"/>
              </w:rPr>
              <w:t>Other driver’s</w:t>
            </w:r>
            <w:r w:rsidRPr="00FB55BA">
              <w:rPr>
                <w:i/>
                <w:vertAlign w:val="superscript"/>
                <w:lang w:val="en-CA"/>
              </w:rPr>
              <w:t xml:space="preserve"> </w:t>
            </w:r>
            <w:r>
              <w:rPr>
                <w:i/>
                <w:vertAlign w:val="superscript"/>
                <w:lang w:val="en-CA"/>
              </w:rPr>
              <w:t>f</w:t>
            </w:r>
            <w:r w:rsidRPr="00FB55BA">
              <w:rPr>
                <w:i/>
                <w:vertAlign w:val="superscript"/>
                <w:lang w:val="en-CA"/>
              </w:rPr>
              <w:t xml:space="preserve">ull </w:t>
            </w:r>
            <w:r>
              <w:rPr>
                <w:i/>
                <w:vertAlign w:val="superscript"/>
                <w:lang w:val="en-CA"/>
              </w:rPr>
              <w:t>addres</w:t>
            </w:r>
            <w:r w:rsidRPr="00FB55BA">
              <w:rPr>
                <w:i/>
                <w:vertAlign w:val="superscript"/>
                <w:lang w:val="en-CA"/>
              </w:rPr>
              <w:t>s</w:t>
            </w:r>
            <w:r>
              <w:rPr>
                <w:i/>
                <w:vertAlign w:val="superscript"/>
                <w:lang w:val="en-CA"/>
              </w:rPr>
              <w:t xml:space="preserve"> and phone number:</w:t>
            </w:r>
          </w:p>
          <w:p w14:paraId="29388DAC" w14:textId="77777777" w:rsidR="00976E29" w:rsidRPr="00FB55BA" w:rsidRDefault="00BF7ADE" w:rsidP="00CA2217">
            <w:pPr>
              <w:pStyle w:val="bodyp"/>
              <w:spacing w:before="40"/>
              <w:rPr>
                <w:i/>
                <w:vertAlign w:val="superscript"/>
                <w:lang w:val="en-CA"/>
              </w:rPr>
            </w:pPr>
            <w:sdt>
              <w:sdtPr>
                <w:rPr>
                  <w:lang w:val="en-CA"/>
                </w:rPr>
                <w:id w:val="-157466264"/>
                <w:placeholder>
                  <w:docPart w:val="CFAB0A242AB14DFCA762550829484D20"/>
                </w:placeholder>
                <w:showingPlcHdr/>
                <w:text/>
              </w:sdtPr>
              <w:sdtEndPr/>
              <w:sdtContent>
                <w:r w:rsidRPr="006506AD">
                  <w:rPr>
                    <w:rStyle w:val="StylePlaceholderTextArial10ptBackground2"/>
                  </w:rPr>
                  <w:t>Click or tap here to enter text.</w:t>
                </w:r>
              </w:sdtContent>
            </w:sdt>
          </w:p>
        </w:tc>
      </w:tr>
      <w:tr w:rsidR="00643651" w14:paraId="75DD22F6" w14:textId="77777777" w:rsidTr="003E7CBB">
        <w:trPr>
          <w:trHeight w:val="1296"/>
        </w:trPr>
        <w:tc>
          <w:tcPr>
            <w:tcW w:w="3355" w:type="dxa"/>
          </w:tcPr>
          <w:p w14:paraId="7F8D0E6E" w14:textId="77777777" w:rsidR="00976E29" w:rsidRDefault="00BF7ADE" w:rsidP="00CA2217">
            <w:pPr>
              <w:pStyle w:val="bodyp"/>
              <w:spacing w:before="40"/>
              <w:rPr>
                <w:i/>
                <w:vertAlign w:val="superscript"/>
                <w:lang w:val="en-CA"/>
              </w:rPr>
            </w:pPr>
            <w:r w:rsidRPr="00B3196D">
              <w:rPr>
                <w:i/>
                <w:vertAlign w:val="superscript"/>
                <w:lang w:val="en-CA"/>
              </w:rPr>
              <w:t>Vehicle owner’s name (if different from</w:t>
            </w:r>
            <w:r>
              <w:rPr>
                <w:i/>
                <w:vertAlign w:val="superscript"/>
                <w:lang w:val="en-CA"/>
              </w:rPr>
              <w:t xml:space="preserve"> other</w:t>
            </w:r>
            <w:r w:rsidRPr="00B3196D">
              <w:rPr>
                <w:i/>
                <w:vertAlign w:val="superscript"/>
                <w:lang w:val="en-CA"/>
              </w:rPr>
              <w:t xml:space="preserve"> driver):</w:t>
            </w:r>
          </w:p>
          <w:p w14:paraId="616F990E" w14:textId="77777777" w:rsidR="00976E29" w:rsidRDefault="00BF7ADE" w:rsidP="00CA2217">
            <w:pPr>
              <w:pStyle w:val="bodyp"/>
              <w:spacing w:before="40"/>
              <w:rPr>
                <w:i/>
                <w:vertAlign w:val="superscript"/>
                <w:lang w:val="en-CA"/>
              </w:rPr>
            </w:pPr>
            <w:sdt>
              <w:sdtPr>
                <w:rPr>
                  <w:lang w:val="en-CA"/>
                </w:rPr>
                <w:id w:val="554974537"/>
                <w:placeholder>
                  <w:docPart w:val="452D1E8BD2D04D6EBFB44BF4C73ADF0F"/>
                </w:placeholder>
                <w:showingPlcHdr/>
                <w:text/>
              </w:sdtPr>
              <w:sdtEndPr/>
              <w:sdtContent>
                <w:r w:rsidRPr="006506AD">
                  <w:rPr>
                    <w:rStyle w:val="StylePlaceholderTextArial10ptBackground2"/>
                  </w:rPr>
                  <w:t>Click or tap here to enter text.</w:t>
                </w:r>
              </w:sdtContent>
            </w:sdt>
          </w:p>
        </w:tc>
        <w:tc>
          <w:tcPr>
            <w:tcW w:w="6715" w:type="dxa"/>
            <w:gridSpan w:val="3"/>
          </w:tcPr>
          <w:p w14:paraId="114F9B1C" w14:textId="77777777" w:rsidR="00976E29" w:rsidRDefault="00BF7ADE" w:rsidP="00CA2217">
            <w:pPr>
              <w:pStyle w:val="bodyp"/>
              <w:spacing w:before="40"/>
              <w:rPr>
                <w:i/>
                <w:vertAlign w:val="superscript"/>
                <w:lang w:val="en-CA"/>
              </w:rPr>
            </w:pPr>
            <w:r>
              <w:rPr>
                <w:i/>
                <w:vertAlign w:val="superscript"/>
                <w:lang w:val="en-CA"/>
              </w:rPr>
              <w:t>Owner’s</w:t>
            </w:r>
            <w:r w:rsidRPr="00FB55BA">
              <w:rPr>
                <w:i/>
                <w:vertAlign w:val="superscript"/>
                <w:lang w:val="en-CA"/>
              </w:rPr>
              <w:t xml:space="preserve"> </w:t>
            </w:r>
            <w:r>
              <w:rPr>
                <w:i/>
                <w:vertAlign w:val="superscript"/>
                <w:lang w:val="en-CA"/>
              </w:rPr>
              <w:t>f</w:t>
            </w:r>
            <w:r w:rsidRPr="00FB55BA">
              <w:rPr>
                <w:i/>
                <w:vertAlign w:val="superscript"/>
                <w:lang w:val="en-CA"/>
              </w:rPr>
              <w:t xml:space="preserve">ull </w:t>
            </w:r>
            <w:r>
              <w:rPr>
                <w:i/>
                <w:vertAlign w:val="superscript"/>
                <w:lang w:val="en-CA"/>
              </w:rPr>
              <w:t>addres</w:t>
            </w:r>
            <w:r w:rsidRPr="00FB55BA">
              <w:rPr>
                <w:i/>
                <w:vertAlign w:val="superscript"/>
                <w:lang w:val="en-CA"/>
              </w:rPr>
              <w:t>s</w:t>
            </w:r>
            <w:r>
              <w:rPr>
                <w:i/>
                <w:vertAlign w:val="superscript"/>
                <w:lang w:val="en-CA"/>
              </w:rPr>
              <w:t xml:space="preserve"> and phone number </w:t>
            </w:r>
            <w:r w:rsidRPr="00B3196D">
              <w:rPr>
                <w:i/>
                <w:vertAlign w:val="superscript"/>
                <w:lang w:val="en-CA"/>
              </w:rPr>
              <w:t>(if different from</w:t>
            </w:r>
            <w:r>
              <w:rPr>
                <w:i/>
                <w:vertAlign w:val="superscript"/>
                <w:lang w:val="en-CA"/>
              </w:rPr>
              <w:t xml:space="preserve"> other</w:t>
            </w:r>
            <w:r w:rsidRPr="00B3196D">
              <w:rPr>
                <w:i/>
                <w:vertAlign w:val="superscript"/>
                <w:lang w:val="en-CA"/>
              </w:rPr>
              <w:t xml:space="preserve"> driver):</w:t>
            </w:r>
          </w:p>
          <w:p w14:paraId="35FE3FAA" w14:textId="77777777" w:rsidR="00976E29" w:rsidRDefault="00BF7ADE" w:rsidP="00CA2217">
            <w:pPr>
              <w:pStyle w:val="bodyp"/>
              <w:spacing w:before="40"/>
              <w:rPr>
                <w:i/>
                <w:vertAlign w:val="superscript"/>
                <w:lang w:val="en-CA"/>
              </w:rPr>
            </w:pPr>
            <w:sdt>
              <w:sdtPr>
                <w:rPr>
                  <w:lang w:val="en-CA"/>
                </w:rPr>
                <w:id w:val="-407000454"/>
                <w:placeholder>
                  <w:docPart w:val="C2BDEBCBF6204A099ED17AE193903DEA"/>
                </w:placeholder>
                <w:showingPlcHdr/>
                <w:text/>
              </w:sdtPr>
              <w:sdtEndPr/>
              <w:sdtContent>
                <w:r w:rsidRPr="006506AD">
                  <w:rPr>
                    <w:rStyle w:val="StylePlaceholderTextArial10ptBackground2"/>
                  </w:rPr>
                  <w:t>Click or tap here to enter text.</w:t>
                </w:r>
              </w:sdtContent>
            </w:sdt>
          </w:p>
        </w:tc>
      </w:tr>
      <w:tr w:rsidR="00643651" w14:paraId="0EEA00A7" w14:textId="77777777" w:rsidTr="00CA2217">
        <w:tc>
          <w:tcPr>
            <w:tcW w:w="10070" w:type="dxa"/>
            <w:gridSpan w:val="4"/>
            <w:shd w:val="clear" w:color="auto" w:fill="222A35" w:themeFill="text2" w:themeFillShade="80"/>
          </w:tcPr>
          <w:p w14:paraId="3F933F23" w14:textId="77777777" w:rsidR="00976E29" w:rsidRPr="00FB55BA" w:rsidRDefault="00BF7ADE" w:rsidP="00CA2217">
            <w:pPr>
              <w:pStyle w:val="bodyp"/>
              <w:rPr>
                <w:b/>
                <w:color w:val="FFFFFF" w:themeColor="background1"/>
                <w:lang w:val="en-CA"/>
              </w:rPr>
            </w:pPr>
            <w:r>
              <w:rPr>
                <w:b/>
                <w:color w:val="FFFFFF" w:themeColor="background1"/>
                <w:lang w:val="en-CA"/>
              </w:rPr>
              <w:t xml:space="preserve">OTHER </w:t>
            </w:r>
            <w:r w:rsidRPr="00FB55BA">
              <w:rPr>
                <w:b/>
                <w:color w:val="FFFFFF" w:themeColor="background1"/>
                <w:lang w:val="en-CA"/>
              </w:rPr>
              <w:t>VEHICLE INFORMATION</w:t>
            </w:r>
          </w:p>
        </w:tc>
      </w:tr>
      <w:tr w:rsidR="00643651" w14:paraId="3CEC90D3" w14:textId="77777777" w:rsidTr="00CA2217">
        <w:tc>
          <w:tcPr>
            <w:tcW w:w="3355" w:type="dxa"/>
          </w:tcPr>
          <w:p w14:paraId="4227BF77" w14:textId="77777777" w:rsidR="00976E29" w:rsidRPr="00FB55BA" w:rsidRDefault="00BF7ADE" w:rsidP="00CA2217">
            <w:pPr>
              <w:pStyle w:val="bodyp"/>
              <w:spacing w:before="40"/>
              <w:rPr>
                <w:i/>
                <w:lang w:val="en-CA"/>
              </w:rPr>
            </w:pPr>
            <w:r>
              <w:rPr>
                <w:i/>
                <w:vertAlign w:val="superscript"/>
                <w:lang w:val="en-CA"/>
              </w:rPr>
              <w:t>Year m</w:t>
            </w:r>
            <w:r w:rsidRPr="00FB55BA">
              <w:rPr>
                <w:i/>
                <w:vertAlign w:val="superscript"/>
                <w:lang w:val="en-CA"/>
              </w:rPr>
              <w:t xml:space="preserve">ake and </w:t>
            </w:r>
            <w:r>
              <w:rPr>
                <w:i/>
                <w:vertAlign w:val="superscript"/>
                <w:lang w:val="en-CA"/>
              </w:rPr>
              <w:t>m</w:t>
            </w:r>
            <w:r w:rsidRPr="00FB55BA">
              <w:rPr>
                <w:i/>
                <w:vertAlign w:val="superscript"/>
                <w:lang w:val="en-CA"/>
              </w:rPr>
              <w:t>odel</w:t>
            </w:r>
            <w:r>
              <w:rPr>
                <w:i/>
                <w:vertAlign w:val="superscript"/>
                <w:lang w:val="en-CA"/>
              </w:rPr>
              <w:t>:</w:t>
            </w:r>
          </w:p>
          <w:sdt>
            <w:sdtPr>
              <w:rPr>
                <w:lang w:val="en-CA"/>
              </w:rPr>
              <w:id w:val="-2042511610"/>
              <w:placeholder>
                <w:docPart w:val="4AA2509972BA49B592E56889D4AECBE9"/>
              </w:placeholder>
              <w:showingPlcHdr/>
              <w:text/>
            </w:sdtPr>
            <w:sdtEndPr/>
            <w:sdtContent>
              <w:p w14:paraId="09E905EF" w14:textId="77777777" w:rsidR="00976E29" w:rsidRPr="00FB55BA" w:rsidRDefault="00BF7ADE" w:rsidP="00CA2217">
                <w:pPr>
                  <w:pStyle w:val="bodyp"/>
                  <w:rPr>
                    <w:lang w:val="en-CA"/>
                  </w:rPr>
                </w:pPr>
                <w:r w:rsidRPr="00FB55BA">
                  <w:rPr>
                    <w:rStyle w:val="StylePlaceholderTextArial10ptBackground2"/>
                    <w:lang w:val="en-CA"/>
                  </w:rPr>
                  <w:t>Click or tap here to enter text.</w:t>
                </w:r>
              </w:p>
            </w:sdtContent>
          </w:sdt>
        </w:tc>
        <w:tc>
          <w:tcPr>
            <w:tcW w:w="3357" w:type="dxa"/>
            <w:gridSpan w:val="2"/>
          </w:tcPr>
          <w:p w14:paraId="4B956329" w14:textId="77777777" w:rsidR="00976E29" w:rsidRPr="00FB55BA" w:rsidRDefault="00BF7ADE" w:rsidP="00CA2217">
            <w:pPr>
              <w:pStyle w:val="bodyp"/>
              <w:spacing w:before="40"/>
              <w:rPr>
                <w:i/>
                <w:lang w:val="en-CA"/>
              </w:rPr>
            </w:pPr>
            <w:r>
              <w:rPr>
                <w:i/>
                <w:vertAlign w:val="superscript"/>
                <w:lang w:val="en-CA"/>
              </w:rPr>
              <w:t>Mileage:</w:t>
            </w:r>
          </w:p>
          <w:sdt>
            <w:sdtPr>
              <w:rPr>
                <w:lang w:val="en-CA"/>
              </w:rPr>
              <w:id w:val="-1337687524"/>
              <w:placeholder>
                <w:docPart w:val="9C213AEBFBD64006A07783655AC0E8BB"/>
              </w:placeholder>
              <w:showingPlcHdr/>
              <w:text/>
            </w:sdtPr>
            <w:sdtEndPr/>
            <w:sdtContent>
              <w:p w14:paraId="3D0A04B8" w14:textId="77777777" w:rsidR="00976E29" w:rsidRPr="00FB55BA" w:rsidRDefault="00BF7ADE" w:rsidP="00CA2217">
                <w:pPr>
                  <w:pStyle w:val="bodyp"/>
                  <w:rPr>
                    <w:lang w:val="en-CA"/>
                  </w:rPr>
                </w:pPr>
                <w:r w:rsidRPr="00FB55BA">
                  <w:rPr>
                    <w:rStyle w:val="StylePlaceholderTextArial10ptBackground2"/>
                    <w:lang w:val="en-CA"/>
                  </w:rPr>
                  <w:t>Click or tap here to enter text.</w:t>
                </w:r>
              </w:p>
            </w:sdtContent>
          </w:sdt>
        </w:tc>
        <w:tc>
          <w:tcPr>
            <w:tcW w:w="3358" w:type="dxa"/>
          </w:tcPr>
          <w:p w14:paraId="4463E51B" w14:textId="77777777" w:rsidR="00976E29" w:rsidRPr="00FB55BA" w:rsidRDefault="00BF7ADE" w:rsidP="00CA2217">
            <w:pPr>
              <w:pStyle w:val="bodyp"/>
              <w:spacing w:before="40"/>
              <w:rPr>
                <w:i/>
                <w:lang w:val="en-CA"/>
              </w:rPr>
            </w:pPr>
            <w:r w:rsidRPr="00FB55BA">
              <w:rPr>
                <w:i/>
                <w:vertAlign w:val="superscript"/>
                <w:lang w:val="en-CA"/>
              </w:rPr>
              <w:t>Color</w:t>
            </w:r>
            <w:r>
              <w:rPr>
                <w:i/>
                <w:vertAlign w:val="superscript"/>
                <w:lang w:val="en-CA"/>
              </w:rPr>
              <w:t>:</w:t>
            </w:r>
          </w:p>
          <w:sdt>
            <w:sdtPr>
              <w:rPr>
                <w:lang w:val="en-CA"/>
              </w:rPr>
              <w:id w:val="-1060165117"/>
              <w:placeholder>
                <w:docPart w:val="1F516856234741E493815C022325CAE2"/>
              </w:placeholder>
              <w:showingPlcHdr/>
              <w:text/>
            </w:sdtPr>
            <w:sdtEndPr/>
            <w:sdtContent>
              <w:p w14:paraId="4759039E" w14:textId="77777777" w:rsidR="00976E29" w:rsidRPr="00FB55BA" w:rsidRDefault="00BF7ADE" w:rsidP="00CA2217">
                <w:pPr>
                  <w:pStyle w:val="bodyp"/>
                  <w:rPr>
                    <w:lang w:val="en-CA"/>
                  </w:rPr>
                </w:pPr>
                <w:r w:rsidRPr="00FB55BA">
                  <w:rPr>
                    <w:rStyle w:val="StylePlaceholderTextArial10ptBackground2"/>
                    <w:lang w:val="en-CA"/>
                  </w:rPr>
                  <w:t>Click or tap here to enter text.</w:t>
                </w:r>
              </w:p>
            </w:sdtContent>
          </w:sdt>
        </w:tc>
      </w:tr>
      <w:tr w:rsidR="00643651" w14:paraId="252128DB" w14:textId="77777777" w:rsidTr="00CA2217">
        <w:trPr>
          <w:trHeight w:val="728"/>
        </w:trPr>
        <w:tc>
          <w:tcPr>
            <w:tcW w:w="3355" w:type="dxa"/>
          </w:tcPr>
          <w:p w14:paraId="5A7CD2FB" w14:textId="77777777" w:rsidR="00976E29" w:rsidRPr="00FB55BA" w:rsidRDefault="00BF7ADE" w:rsidP="000F0397">
            <w:pPr>
              <w:pStyle w:val="bodyp"/>
              <w:rPr>
                <w:lang w:val="en-CA"/>
              </w:rPr>
            </w:pPr>
            <w:r w:rsidRPr="00B3196D">
              <w:rPr>
                <w:i/>
                <w:vertAlign w:val="superscript"/>
                <w:lang w:val="en-CA"/>
              </w:rPr>
              <w:t xml:space="preserve">Plate number and state: </w:t>
            </w:r>
            <w:sdt>
              <w:sdtPr>
                <w:rPr>
                  <w:lang w:val="en-CA"/>
                </w:rPr>
                <w:id w:val="306520411"/>
                <w:placeholder>
                  <w:docPart w:val="0A0DB797AB9746629F9F9D59079CBC79"/>
                </w:placeholder>
                <w:showingPlcHdr/>
                <w:text/>
              </w:sdtPr>
              <w:sdtEndPr/>
              <w:sdtContent>
                <w:r w:rsidR="000F0397" w:rsidRPr="006506AD">
                  <w:rPr>
                    <w:rStyle w:val="StylePlaceholderTextArial10ptBackground2"/>
                  </w:rPr>
                  <w:t>Click or tap here to enter text.</w:t>
                </w:r>
              </w:sdtContent>
            </w:sdt>
          </w:p>
        </w:tc>
        <w:tc>
          <w:tcPr>
            <w:tcW w:w="3357" w:type="dxa"/>
            <w:gridSpan w:val="2"/>
          </w:tcPr>
          <w:p w14:paraId="01B6C958" w14:textId="77777777" w:rsidR="00976E29" w:rsidRPr="00817C99" w:rsidRDefault="00BF7ADE" w:rsidP="00CA2217">
            <w:pPr>
              <w:pStyle w:val="bodyp"/>
              <w:spacing w:before="40"/>
              <w:rPr>
                <w:i/>
                <w:vertAlign w:val="superscript"/>
                <w:lang w:val="en-CA"/>
              </w:rPr>
            </w:pPr>
            <w:r>
              <w:rPr>
                <w:i/>
                <w:vertAlign w:val="superscript"/>
                <w:lang w:val="en-CA"/>
              </w:rPr>
              <w:t xml:space="preserve">Vehicle </w:t>
            </w:r>
            <w:r>
              <w:rPr>
                <w:i/>
                <w:vertAlign w:val="superscript"/>
                <w:lang w:val="en-CA"/>
              </w:rPr>
              <w:t>identification number (</w:t>
            </w:r>
            <w:r w:rsidRPr="00817C99">
              <w:rPr>
                <w:i/>
                <w:vertAlign w:val="superscript"/>
                <w:lang w:val="en-CA"/>
              </w:rPr>
              <w:t>VIN</w:t>
            </w:r>
            <w:r>
              <w:rPr>
                <w:i/>
                <w:vertAlign w:val="superscript"/>
                <w:lang w:val="en-CA"/>
              </w:rPr>
              <w:t>):</w:t>
            </w:r>
          </w:p>
          <w:sdt>
            <w:sdtPr>
              <w:rPr>
                <w:lang w:val="en-CA"/>
              </w:rPr>
              <w:id w:val="-437986883"/>
              <w:placeholder>
                <w:docPart w:val="633E858F3ED54963B2F9CFDCBCC0E090"/>
              </w:placeholder>
              <w:showingPlcHdr/>
              <w:text/>
            </w:sdtPr>
            <w:sdtEndPr/>
            <w:sdtContent>
              <w:p w14:paraId="5C56E67F" w14:textId="77777777" w:rsidR="00976E29" w:rsidRPr="00FB55BA" w:rsidRDefault="00BF7ADE" w:rsidP="00CA2217">
                <w:pPr>
                  <w:pStyle w:val="bodyp"/>
                  <w:rPr>
                    <w:lang w:val="en-CA"/>
                  </w:rPr>
                </w:pPr>
                <w:r w:rsidRPr="00FB55BA">
                  <w:rPr>
                    <w:rStyle w:val="StylePlaceholderTextArial10ptBackground2"/>
                    <w:lang w:val="en-CA"/>
                  </w:rPr>
                  <w:t>Click or tap here to enter text.</w:t>
                </w:r>
              </w:p>
            </w:sdtContent>
          </w:sdt>
        </w:tc>
        <w:tc>
          <w:tcPr>
            <w:tcW w:w="3358" w:type="dxa"/>
          </w:tcPr>
          <w:p w14:paraId="0CD57274" w14:textId="77777777" w:rsidR="00976E29" w:rsidRDefault="00BF7ADE" w:rsidP="00CA2217">
            <w:pPr>
              <w:pStyle w:val="bodyp"/>
              <w:spacing w:before="40"/>
              <w:rPr>
                <w:i/>
                <w:vertAlign w:val="superscript"/>
                <w:lang w:val="en-CA"/>
              </w:rPr>
            </w:pPr>
            <w:r>
              <w:rPr>
                <w:i/>
                <w:vertAlign w:val="superscript"/>
                <w:lang w:val="en-CA"/>
              </w:rPr>
              <w:t>Was the vehicle in proper d</w:t>
            </w:r>
            <w:r w:rsidR="00D41F7A">
              <w:rPr>
                <w:i/>
                <w:vertAlign w:val="superscript"/>
                <w:lang w:val="en-CA"/>
              </w:rPr>
              <w:t>r</w:t>
            </w:r>
            <w:r>
              <w:rPr>
                <w:i/>
                <w:vertAlign w:val="superscript"/>
                <w:lang w:val="en-CA"/>
              </w:rPr>
              <w:t>iving condition?</w:t>
            </w:r>
          </w:p>
          <w:p w14:paraId="73948E39" w14:textId="77777777" w:rsidR="00976E29" w:rsidRPr="00FB55BA" w:rsidRDefault="00BF7ADE" w:rsidP="00CA2217">
            <w:pPr>
              <w:pStyle w:val="bodyp"/>
              <w:spacing w:before="40"/>
              <w:rPr>
                <w:lang w:val="en-CA"/>
              </w:rPr>
            </w:pPr>
            <w:sdt>
              <w:sdtPr>
                <w:rPr>
                  <w:lang w:val="en-CA"/>
                </w:rPr>
                <w:id w:val="-1042048362"/>
                <w:placeholder>
                  <w:docPart w:val="BEC8C7714C144F8F8BDD0D461DCD270D"/>
                </w:placeholder>
                <w:showingPlcHdr/>
                <w:text/>
              </w:sdtPr>
              <w:sdtEndPr/>
              <w:sdtContent>
                <w:r w:rsidRPr="006506AD">
                  <w:rPr>
                    <w:rStyle w:val="StylePlaceholderTextArial10ptBackground2"/>
                  </w:rPr>
                  <w:t>Click or tap here to enter text.</w:t>
                </w:r>
              </w:sdtContent>
            </w:sdt>
          </w:p>
        </w:tc>
      </w:tr>
      <w:tr w:rsidR="00643651" w14:paraId="36252119" w14:textId="77777777" w:rsidTr="00CA2217">
        <w:trPr>
          <w:trHeight w:val="296"/>
        </w:trPr>
        <w:tc>
          <w:tcPr>
            <w:tcW w:w="10070" w:type="dxa"/>
            <w:gridSpan w:val="4"/>
            <w:shd w:val="clear" w:color="auto" w:fill="222A35" w:themeFill="text2" w:themeFillShade="80"/>
          </w:tcPr>
          <w:p w14:paraId="04290EB0" w14:textId="77777777" w:rsidR="00976E29" w:rsidRDefault="00BF7ADE" w:rsidP="00CA2217">
            <w:pPr>
              <w:pStyle w:val="bodyp"/>
              <w:spacing w:before="40"/>
              <w:rPr>
                <w:i/>
                <w:vertAlign w:val="superscript"/>
                <w:lang w:val="en-CA"/>
              </w:rPr>
            </w:pPr>
            <w:r w:rsidRPr="000B23D9">
              <w:rPr>
                <w:b/>
                <w:color w:val="FFFFFF" w:themeColor="background1"/>
                <w:lang w:val="en-CA"/>
              </w:rPr>
              <w:t>OTHER DRIVER’S INSURANCE INFORMATION</w:t>
            </w:r>
          </w:p>
        </w:tc>
      </w:tr>
      <w:tr w:rsidR="00643651" w14:paraId="69449EEA" w14:textId="77777777" w:rsidTr="00CA2217">
        <w:trPr>
          <w:trHeight w:val="728"/>
        </w:trPr>
        <w:tc>
          <w:tcPr>
            <w:tcW w:w="3355" w:type="dxa"/>
          </w:tcPr>
          <w:p w14:paraId="49738789" w14:textId="77777777" w:rsidR="00976E29" w:rsidRPr="00FB55BA" w:rsidRDefault="00BF7ADE" w:rsidP="00CA2217">
            <w:pPr>
              <w:pStyle w:val="bodyp"/>
              <w:spacing w:before="40"/>
              <w:rPr>
                <w:i/>
                <w:lang w:val="en-CA"/>
              </w:rPr>
            </w:pPr>
            <w:r w:rsidRPr="00FB55BA">
              <w:rPr>
                <w:i/>
                <w:vertAlign w:val="superscript"/>
                <w:lang w:val="en-CA"/>
              </w:rPr>
              <w:t xml:space="preserve">Insurance </w:t>
            </w:r>
            <w:r>
              <w:rPr>
                <w:i/>
                <w:vertAlign w:val="superscript"/>
                <w:lang w:val="en-CA"/>
              </w:rPr>
              <w:t>c</w:t>
            </w:r>
            <w:r w:rsidRPr="00FB55BA">
              <w:rPr>
                <w:i/>
                <w:vertAlign w:val="superscript"/>
                <w:lang w:val="en-CA"/>
              </w:rPr>
              <w:t>ompany</w:t>
            </w:r>
            <w:r>
              <w:rPr>
                <w:i/>
                <w:vertAlign w:val="superscript"/>
                <w:lang w:val="en-CA"/>
              </w:rPr>
              <w:t>:</w:t>
            </w:r>
          </w:p>
          <w:sdt>
            <w:sdtPr>
              <w:rPr>
                <w:lang w:val="en-CA"/>
              </w:rPr>
              <w:id w:val="1614937606"/>
              <w:placeholder>
                <w:docPart w:val="2160164AADF84FF9BE9A59EE07059A56"/>
              </w:placeholder>
              <w:showingPlcHdr/>
              <w:text/>
            </w:sdtPr>
            <w:sdtEndPr/>
            <w:sdtContent>
              <w:p w14:paraId="7023693C" w14:textId="77777777" w:rsidR="00976E29" w:rsidRPr="00B3196D" w:rsidRDefault="00BF7ADE" w:rsidP="00CA2217">
                <w:pPr>
                  <w:pStyle w:val="bodyp"/>
                  <w:rPr>
                    <w:i/>
                    <w:vertAlign w:val="superscript"/>
                    <w:lang w:val="en-CA"/>
                  </w:rPr>
                </w:pPr>
                <w:r w:rsidRPr="00FB55BA">
                  <w:rPr>
                    <w:rStyle w:val="StylePlaceholderTextArial10ptBackground2"/>
                    <w:lang w:val="en-CA"/>
                  </w:rPr>
                  <w:t>Click or tap here to enter text.</w:t>
                </w:r>
              </w:p>
            </w:sdtContent>
          </w:sdt>
        </w:tc>
        <w:tc>
          <w:tcPr>
            <w:tcW w:w="3357" w:type="dxa"/>
            <w:gridSpan w:val="2"/>
          </w:tcPr>
          <w:p w14:paraId="1989142B" w14:textId="77777777" w:rsidR="00976E29" w:rsidRPr="00FB55BA" w:rsidRDefault="00BF7ADE" w:rsidP="00CA2217">
            <w:pPr>
              <w:pStyle w:val="bodyp"/>
              <w:spacing w:before="40"/>
              <w:rPr>
                <w:i/>
                <w:vertAlign w:val="superscript"/>
                <w:lang w:val="en-CA"/>
              </w:rPr>
            </w:pPr>
            <w:r w:rsidRPr="00FB55BA">
              <w:rPr>
                <w:i/>
                <w:vertAlign w:val="superscript"/>
                <w:lang w:val="en-CA"/>
              </w:rPr>
              <w:t>Phone</w:t>
            </w:r>
            <w:r>
              <w:rPr>
                <w:i/>
                <w:vertAlign w:val="superscript"/>
                <w:lang w:val="en-CA"/>
              </w:rPr>
              <w:t xml:space="preserve"> number:</w:t>
            </w:r>
          </w:p>
          <w:sdt>
            <w:sdtPr>
              <w:rPr>
                <w:lang w:val="en-CA"/>
              </w:rPr>
              <w:id w:val="-1463265948"/>
              <w:placeholder>
                <w:docPart w:val="6C3629F7608D485397FF60AF7A2CBEA5"/>
              </w:placeholder>
              <w:showingPlcHdr/>
              <w:text/>
            </w:sdtPr>
            <w:sdtEndPr/>
            <w:sdtContent>
              <w:p w14:paraId="3AD7625B" w14:textId="77777777" w:rsidR="00976E29" w:rsidRDefault="00BF7ADE" w:rsidP="00CA2217">
                <w:pPr>
                  <w:pStyle w:val="bodyp"/>
                  <w:spacing w:before="40"/>
                  <w:rPr>
                    <w:i/>
                    <w:vertAlign w:val="superscript"/>
                    <w:lang w:val="en-CA"/>
                  </w:rPr>
                </w:pPr>
                <w:r w:rsidRPr="00FB55BA">
                  <w:rPr>
                    <w:rStyle w:val="StylePlaceholderTextArial10ptBackground2"/>
                    <w:lang w:val="en-CA"/>
                  </w:rPr>
                  <w:t>Click or tap here to enter text.</w:t>
                </w:r>
              </w:p>
            </w:sdtContent>
          </w:sdt>
        </w:tc>
        <w:tc>
          <w:tcPr>
            <w:tcW w:w="3358" w:type="dxa"/>
          </w:tcPr>
          <w:p w14:paraId="73E50164" w14:textId="77777777" w:rsidR="003E7CBB" w:rsidRDefault="00BF7ADE" w:rsidP="00CA2217">
            <w:pPr>
              <w:pStyle w:val="bodyp"/>
              <w:spacing w:before="40"/>
              <w:rPr>
                <w:i/>
                <w:vertAlign w:val="superscript"/>
                <w:lang w:val="en-CA"/>
              </w:rPr>
            </w:pPr>
            <w:r w:rsidRPr="00FB55BA">
              <w:rPr>
                <w:i/>
                <w:vertAlign w:val="superscript"/>
                <w:lang w:val="en-CA"/>
              </w:rPr>
              <w:t xml:space="preserve">Policy </w:t>
            </w:r>
            <w:r>
              <w:rPr>
                <w:i/>
                <w:vertAlign w:val="superscript"/>
                <w:lang w:val="en-CA"/>
              </w:rPr>
              <w:t>n</w:t>
            </w:r>
            <w:r w:rsidRPr="00FB55BA">
              <w:rPr>
                <w:i/>
                <w:vertAlign w:val="superscript"/>
                <w:lang w:val="en-CA"/>
              </w:rPr>
              <w:t xml:space="preserve">umber and </w:t>
            </w:r>
            <w:r>
              <w:rPr>
                <w:i/>
                <w:vertAlign w:val="superscript"/>
                <w:lang w:val="en-CA"/>
              </w:rPr>
              <w:t>e</w:t>
            </w:r>
            <w:r w:rsidRPr="00FB55BA">
              <w:rPr>
                <w:i/>
                <w:vertAlign w:val="superscript"/>
                <w:lang w:val="en-CA"/>
              </w:rPr>
              <w:t xml:space="preserve">xpiration </w:t>
            </w:r>
            <w:r>
              <w:rPr>
                <w:i/>
                <w:vertAlign w:val="superscript"/>
                <w:lang w:val="en-CA"/>
              </w:rPr>
              <w:t>d</w:t>
            </w:r>
            <w:r w:rsidRPr="00FB55BA">
              <w:rPr>
                <w:i/>
                <w:vertAlign w:val="superscript"/>
                <w:lang w:val="en-CA"/>
              </w:rPr>
              <w:t>ate</w:t>
            </w:r>
            <w:r>
              <w:rPr>
                <w:i/>
                <w:vertAlign w:val="superscript"/>
                <w:lang w:val="en-CA"/>
              </w:rPr>
              <w:t>:</w:t>
            </w:r>
          </w:p>
          <w:p w14:paraId="33734C58" w14:textId="77777777" w:rsidR="00976E29" w:rsidRDefault="00BF7ADE" w:rsidP="00CA2217">
            <w:pPr>
              <w:pStyle w:val="bodyp"/>
              <w:spacing w:before="40"/>
              <w:rPr>
                <w:i/>
                <w:vertAlign w:val="superscript"/>
                <w:lang w:val="en-CA"/>
              </w:rPr>
            </w:pPr>
            <w:sdt>
              <w:sdtPr>
                <w:rPr>
                  <w:lang w:val="en-CA"/>
                </w:rPr>
                <w:id w:val="541785091"/>
                <w:placeholder>
                  <w:docPart w:val="6BB0F8F36109450699AED33161F6E958"/>
                </w:placeholder>
                <w:showingPlcHdr/>
                <w:text/>
              </w:sdtPr>
              <w:sdtEndPr/>
              <w:sdtContent>
                <w:r w:rsidRPr="00FB55BA">
                  <w:rPr>
                    <w:rStyle w:val="StylePlaceholderTextArial10ptBackground2"/>
                    <w:lang w:val="en-CA"/>
                  </w:rPr>
                  <w:t>Click or tap here to enter text.</w:t>
                </w:r>
              </w:sdtContent>
            </w:sdt>
          </w:p>
        </w:tc>
      </w:tr>
      <w:tr w:rsidR="00643651" w14:paraId="4A478176" w14:textId="77777777" w:rsidTr="00CA2217">
        <w:trPr>
          <w:trHeight w:val="20"/>
        </w:trPr>
        <w:tc>
          <w:tcPr>
            <w:tcW w:w="10070" w:type="dxa"/>
            <w:gridSpan w:val="4"/>
            <w:shd w:val="clear" w:color="auto" w:fill="222A35" w:themeFill="text2" w:themeFillShade="80"/>
          </w:tcPr>
          <w:p w14:paraId="089153C6" w14:textId="77777777" w:rsidR="00976E29" w:rsidRDefault="00BF7ADE" w:rsidP="00CA2217">
            <w:pPr>
              <w:pStyle w:val="bodyp"/>
              <w:rPr>
                <w:i/>
                <w:vertAlign w:val="superscript"/>
                <w:lang w:val="en-CA"/>
              </w:rPr>
            </w:pPr>
            <w:r>
              <w:rPr>
                <w:b/>
                <w:color w:val="FFFFFF" w:themeColor="background1"/>
                <w:lang w:val="en-CA"/>
              </w:rPr>
              <w:t>OTHER VEHICLE’S PASSENGERS</w:t>
            </w:r>
          </w:p>
        </w:tc>
      </w:tr>
      <w:tr w:rsidR="00643651" w14:paraId="409A8389" w14:textId="77777777" w:rsidTr="003E7CBB">
        <w:trPr>
          <w:trHeight w:val="6912"/>
        </w:trPr>
        <w:tc>
          <w:tcPr>
            <w:tcW w:w="5034" w:type="dxa"/>
            <w:gridSpan w:val="2"/>
          </w:tcPr>
          <w:p w14:paraId="343E5DFD" w14:textId="77777777" w:rsidR="00976E29" w:rsidRPr="00CA2217" w:rsidRDefault="00BF7ADE" w:rsidP="00CA2217">
            <w:pPr>
              <w:pStyle w:val="bodyp"/>
              <w:rPr>
                <w:i/>
                <w:vertAlign w:val="superscript"/>
                <w:lang w:val="en-CA"/>
              </w:rPr>
            </w:pPr>
            <w:r w:rsidRPr="00CA2217">
              <w:rPr>
                <w:i/>
                <w:vertAlign w:val="superscript"/>
                <w:lang w:val="en-CA"/>
              </w:rPr>
              <w:t xml:space="preserve">List the full name and position of every </w:t>
            </w:r>
            <w:r>
              <w:rPr>
                <w:i/>
                <w:vertAlign w:val="superscript"/>
                <w:lang w:val="en-CA"/>
              </w:rPr>
              <w:t xml:space="preserve">passenger in the other </w:t>
            </w:r>
            <w:r w:rsidR="00CD51A0">
              <w:rPr>
                <w:i/>
                <w:vertAlign w:val="superscript"/>
                <w:lang w:val="en-CA"/>
              </w:rPr>
              <w:t>vehicle</w:t>
            </w:r>
            <w:r w:rsidRPr="00CA2217">
              <w:rPr>
                <w:i/>
                <w:vertAlign w:val="superscript"/>
                <w:lang w:val="en-CA"/>
              </w:rPr>
              <w:t xml:space="preserve"> (front, back seat):</w:t>
            </w:r>
          </w:p>
          <w:sdt>
            <w:sdtPr>
              <w:rPr>
                <w:lang w:val="en-CA"/>
              </w:rPr>
              <w:id w:val="-1501877325"/>
              <w:placeholder>
                <w:docPart w:val="B879937A55C441E9A495A6295AB1A2E0"/>
              </w:placeholder>
              <w:showingPlcHdr/>
              <w:text/>
            </w:sdtPr>
            <w:sdtEndPr/>
            <w:sdtContent>
              <w:p w14:paraId="57A88FBF" w14:textId="77777777" w:rsidR="00976E29" w:rsidRPr="00FB55BA" w:rsidRDefault="00BF7ADE" w:rsidP="00CA2217">
                <w:pPr>
                  <w:pStyle w:val="bodyp"/>
                  <w:rPr>
                    <w:lang w:val="en-CA"/>
                  </w:rPr>
                </w:pPr>
                <w:r w:rsidRPr="00FB55BA">
                  <w:rPr>
                    <w:rStyle w:val="StylePlaceholderTextArial10ptBackground2"/>
                    <w:lang w:val="en-CA"/>
                  </w:rPr>
                  <w:t xml:space="preserve">Click or tap here </w:t>
                </w:r>
                <w:r w:rsidRPr="00FB55BA">
                  <w:rPr>
                    <w:rStyle w:val="StylePlaceholderTextArial10ptBackground2"/>
                    <w:lang w:val="en-CA"/>
                  </w:rPr>
                  <w:t>to enter text.</w:t>
                </w:r>
              </w:p>
            </w:sdtContent>
          </w:sdt>
        </w:tc>
        <w:tc>
          <w:tcPr>
            <w:tcW w:w="5036" w:type="dxa"/>
            <w:gridSpan w:val="2"/>
          </w:tcPr>
          <w:p w14:paraId="789F6E3F" w14:textId="77777777" w:rsidR="00976E29" w:rsidRPr="00CA2217" w:rsidRDefault="00BF7ADE" w:rsidP="00CA2217">
            <w:pPr>
              <w:pStyle w:val="bodyp"/>
              <w:spacing w:before="40"/>
              <w:rPr>
                <w:i/>
                <w:vertAlign w:val="superscript"/>
                <w:lang w:val="en-CA"/>
              </w:rPr>
            </w:pPr>
            <w:r w:rsidRPr="00CA2217">
              <w:rPr>
                <w:i/>
                <w:vertAlign w:val="superscript"/>
                <w:lang w:val="en-CA"/>
              </w:rPr>
              <w:t xml:space="preserve">Describe any passenger injuries: </w:t>
            </w:r>
          </w:p>
          <w:p w14:paraId="17555B41" w14:textId="77777777" w:rsidR="00976E29" w:rsidRPr="00FB55BA" w:rsidRDefault="00BF7ADE" w:rsidP="00CA2217">
            <w:pPr>
              <w:pStyle w:val="bodyp"/>
              <w:rPr>
                <w:lang w:val="en-CA"/>
              </w:rPr>
            </w:pPr>
            <w:sdt>
              <w:sdtPr>
                <w:rPr>
                  <w:lang w:val="en-CA"/>
                </w:rPr>
                <w:id w:val="-982158772"/>
                <w:placeholder>
                  <w:docPart w:val="BC8F50D193ED42EAB0569388958AC4E2"/>
                </w:placeholder>
                <w:showingPlcHdr/>
                <w:text/>
              </w:sdtPr>
              <w:sdtEndPr/>
              <w:sdtContent>
                <w:r w:rsidRPr="00FB55BA">
                  <w:rPr>
                    <w:rStyle w:val="StylePlaceholderTextArial10ptBackground2"/>
                    <w:lang w:val="en-CA"/>
                  </w:rPr>
                  <w:t>Click or tap here to enter text.</w:t>
                </w:r>
              </w:sdtContent>
            </w:sdt>
          </w:p>
        </w:tc>
      </w:tr>
    </w:tbl>
    <w:p w14:paraId="02B4FE15" w14:textId="77777777" w:rsidR="00976E29" w:rsidRDefault="00976E29" w:rsidP="00976E29">
      <w:pPr>
        <w:pStyle w:val="bodyp"/>
        <w:rPr>
          <w:lang w:val="en-US"/>
        </w:rPr>
      </w:pPr>
    </w:p>
    <w:p w14:paraId="748420E6" w14:textId="77777777" w:rsidR="00976E29" w:rsidRPr="002232D5" w:rsidRDefault="00BF7ADE" w:rsidP="00976E29">
      <w:pPr>
        <w:pStyle w:val="bodyp"/>
        <w:rPr>
          <w:lang w:val="en-US"/>
        </w:rPr>
      </w:pPr>
      <w:r w:rsidRPr="002232D5">
        <w:rPr>
          <w:lang w:val="en-US"/>
        </w:rPr>
        <w:br w:type="page"/>
      </w:r>
    </w:p>
    <w:tbl>
      <w:tblPr>
        <w:tblStyle w:val="TableGrid"/>
        <w:tblW w:w="0" w:type="auto"/>
        <w:tblLook w:val="04A0" w:firstRow="1" w:lastRow="0" w:firstColumn="1" w:lastColumn="0" w:noHBand="0" w:noVBand="1"/>
      </w:tblPr>
      <w:tblGrid>
        <w:gridCol w:w="3355"/>
        <w:gridCol w:w="1679"/>
        <w:gridCol w:w="1678"/>
        <w:gridCol w:w="3358"/>
      </w:tblGrid>
      <w:tr w:rsidR="00643651" w14:paraId="6F46EC86" w14:textId="77777777" w:rsidTr="00CA2217">
        <w:tc>
          <w:tcPr>
            <w:tcW w:w="10070" w:type="dxa"/>
            <w:gridSpan w:val="4"/>
            <w:shd w:val="clear" w:color="auto" w:fill="222A35" w:themeFill="text2" w:themeFillShade="80"/>
          </w:tcPr>
          <w:p w14:paraId="0BEF1D62" w14:textId="77777777" w:rsidR="00976E29" w:rsidRPr="00FB55BA" w:rsidRDefault="00BF7ADE" w:rsidP="00CA2217">
            <w:pPr>
              <w:pStyle w:val="bodyp"/>
              <w:rPr>
                <w:b/>
                <w:color w:val="FFFFFF" w:themeColor="background1"/>
                <w:lang w:val="en-CA"/>
              </w:rPr>
            </w:pPr>
            <w:r>
              <w:rPr>
                <w:b/>
                <w:color w:val="FFFFFF" w:themeColor="background1"/>
                <w:lang w:val="en-CA"/>
              </w:rPr>
              <w:lastRenderedPageBreak/>
              <w:t>ACCIDENT</w:t>
            </w:r>
            <w:r w:rsidRPr="00FB55BA">
              <w:rPr>
                <w:b/>
                <w:color w:val="FFFFFF" w:themeColor="background1"/>
                <w:lang w:val="en-CA"/>
              </w:rPr>
              <w:t xml:space="preserve"> INFORMATION</w:t>
            </w:r>
          </w:p>
        </w:tc>
      </w:tr>
      <w:tr w:rsidR="00643651" w14:paraId="10687C3A" w14:textId="77777777" w:rsidTr="00CA2217">
        <w:trPr>
          <w:trHeight w:val="1142"/>
        </w:trPr>
        <w:tc>
          <w:tcPr>
            <w:tcW w:w="3355" w:type="dxa"/>
          </w:tcPr>
          <w:p w14:paraId="0EECCC2A" w14:textId="77777777" w:rsidR="00976E29" w:rsidRDefault="00BF7ADE" w:rsidP="00976E29">
            <w:pPr>
              <w:pStyle w:val="bodyp"/>
              <w:spacing w:beforeLines="40" w:before="96"/>
              <w:rPr>
                <w:i/>
                <w:vertAlign w:val="superscript"/>
                <w:lang w:val="en-CA"/>
              </w:rPr>
            </w:pPr>
            <w:r w:rsidRPr="00FB55BA">
              <w:rPr>
                <w:i/>
                <w:vertAlign w:val="superscript"/>
                <w:lang w:val="en-CA"/>
              </w:rPr>
              <w:t>Date</w:t>
            </w:r>
            <w:r>
              <w:rPr>
                <w:i/>
                <w:vertAlign w:val="superscript"/>
                <w:lang w:val="en-CA"/>
              </w:rPr>
              <w:t xml:space="preserve"> and time:</w:t>
            </w:r>
          </w:p>
          <w:sdt>
            <w:sdtPr>
              <w:rPr>
                <w:lang w:val="en-CA"/>
              </w:rPr>
              <w:id w:val="1632429813"/>
              <w:placeholder>
                <w:docPart w:val="1E98E324171F4988971AE5E081B6EEB9"/>
              </w:placeholder>
              <w:showingPlcHdr/>
              <w:text/>
            </w:sdtPr>
            <w:sdtEndPr/>
            <w:sdtContent>
              <w:p w14:paraId="2D6127EC" w14:textId="77777777" w:rsidR="00976E29" w:rsidRPr="00FB55BA" w:rsidRDefault="00BF7ADE" w:rsidP="00976E29">
                <w:pPr>
                  <w:pStyle w:val="bodyp"/>
                  <w:rPr>
                    <w:lang w:val="en-CA"/>
                  </w:rPr>
                </w:pPr>
                <w:r w:rsidRPr="00FB55BA">
                  <w:rPr>
                    <w:rStyle w:val="StylePlaceholderTextArial10ptBackground2"/>
                    <w:lang w:val="en-CA"/>
                  </w:rPr>
                  <w:t>Click or tap here to enter text.</w:t>
                </w:r>
              </w:p>
            </w:sdtContent>
          </w:sdt>
        </w:tc>
        <w:tc>
          <w:tcPr>
            <w:tcW w:w="3357" w:type="dxa"/>
            <w:gridSpan w:val="2"/>
          </w:tcPr>
          <w:p w14:paraId="03455936" w14:textId="77777777" w:rsidR="00976E29" w:rsidRDefault="00BF7ADE" w:rsidP="00976E29">
            <w:pPr>
              <w:pStyle w:val="bodyp"/>
              <w:spacing w:beforeLines="40" w:before="96"/>
              <w:rPr>
                <w:i/>
                <w:vertAlign w:val="superscript"/>
                <w:lang w:val="en-CA"/>
              </w:rPr>
            </w:pPr>
            <w:r w:rsidRPr="00FB55BA">
              <w:rPr>
                <w:i/>
                <w:vertAlign w:val="superscript"/>
                <w:lang w:val="en-CA"/>
              </w:rPr>
              <w:t xml:space="preserve">Estimated </w:t>
            </w:r>
            <w:r>
              <w:rPr>
                <w:i/>
                <w:vertAlign w:val="superscript"/>
                <w:lang w:val="en-CA"/>
              </w:rPr>
              <w:t>s</w:t>
            </w:r>
            <w:r w:rsidRPr="00FB55BA">
              <w:rPr>
                <w:i/>
                <w:vertAlign w:val="superscript"/>
                <w:lang w:val="en-CA"/>
              </w:rPr>
              <w:t xml:space="preserve">peed of </w:t>
            </w:r>
            <w:r>
              <w:rPr>
                <w:i/>
                <w:vertAlign w:val="superscript"/>
                <w:lang w:val="en-CA"/>
              </w:rPr>
              <w:t>your</w:t>
            </w:r>
            <w:r w:rsidRPr="00FB55BA">
              <w:rPr>
                <w:i/>
                <w:vertAlign w:val="superscript"/>
                <w:lang w:val="en-CA"/>
              </w:rPr>
              <w:t xml:space="preserve"> </w:t>
            </w:r>
            <w:r>
              <w:rPr>
                <w:i/>
                <w:vertAlign w:val="superscript"/>
                <w:lang w:val="en-CA"/>
              </w:rPr>
              <w:t>v</w:t>
            </w:r>
            <w:r w:rsidRPr="00FB55BA">
              <w:rPr>
                <w:i/>
                <w:vertAlign w:val="superscript"/>
                <w:lang w:val="en-CA"/>
              </w:rPr>
              <w:t>ehicl</w:t>
            </w:r>
            <w:r>
              <w:rPr>
                <w:i/>
                <w:vertAlign w:val="superscript"/>
                <w:lang w:val="en-CA"/>
              </w:rPr>
              <w:t xml:space="preserve">e </w:t>
            </w:r>
            <w:r w:rsidR="00CD51A0">
              <w:rPr>
                <w:i/>
                <w:vertAlign w:val="superscript"/>
                <w:lang w:val="en-CA"/>
              </w:rPr>
              <w:t>(mph</w:t>
            </w:r>
            <w:r w:rsidR="00E12D60">
              <w:rPr>
                <w:i/>
                <w:vertAlign w:val="superscript"/>
                <w:lang w:val="en-CA"/>
              </w:rPr>
              <w:t>):</w:t>
            </w:r>
          </w:p>
          <w:sdt>
            <w:sdtPr>
              <w:rPr>
                <w:lang w:val="en-CA"/>
              </w:rPr>
              <w:id w:val="-1738462235"/>
              <w:placeholder>
                <w:docPart w:val="5455D2B4CDA14987B539BD478268C1F2"/>
              </w:placeholder>
              <w:showingPlcHdr/>
              <w:text/>
            </w:sdtPr>
            <w:sdtEndPr/>
            <w:sdtContent>
              <w:p w14:paraId="167C233E" w14:textId="77777777" w:rsidR="00976E29" w:rsidRDefault="00BF7ADE" w:rsidP="00976E29">
                <w:pPr>
                  <w:pStyle w:val="bodyp"/>
                  <w:rPr>
                    <w:rFonts w:ascii="Times New Roman" w:hAnsi="Times New Roman" w:cs="Times New Roman"/>
                    <w:color w:val="auto"/>
                    <w:sz w:val="24"/>
                    <w:szCs w:val="24"/>
                    <w:lang w:val="en-CA"/>
                  </w:rPr>
                </w:pPr>
                <w:r w:rsidRPr="00FB55BA">
                  <w:rPr>
                    <w:rStyle w:val="StylePlaceholderTextArial10ptBackground2"/>
                    <w:lang w:val="en-CA"/>
                  </w:rPr>
                  <w:t>Click or tap here to enter text.</w:t>
                </w:r>
              </w:p>
            </w:sdtContent>
          </w:sdt>
          <w:p w14:paraId="3360C4F6" w14:textId="77777777" w:rsidR="00976E29" w:rsidRPr="00976E29" w:rsidRDefault="00976E29" w:rsidP="00976E29">
            <w:pPr>
              <w:pStyle w:val="bodyp"/>
              <w:spacing w:beforeLines="40" w:before="96"/>
              <w:rPr>
                <w:i/>
                <w:vertAlign w:val="superscript"/>
                <w:lang w:val="en-CA"/>
              </w:rPr>
            </w:pPr>
          </w:p>
        </w:tc>
        <w:tc>
          <w:tcPr>
            <w:tcW w:w="3358" w:type="dxa"/>
          </w:tcPr>
          <w:p w14:paraId="2270EE21" w14:textId="77777777" w:rsidR="00976E29" w:rsidRPr="00FB55BA" w:rsidRDefault="00BF7ADE" w:rsidP="00CA2217">
            <w:pPr>
              <w:pStyle w:val="bodyp"/>
              <w:spacing w:before="40"/>
              <w:rPr>
                <w:i/>
                <w:vertAlign w:val="superscript"/>
                <w:lang w:val="en-CA"/>
              </w:rPr>
            </w:pPr>
            <w:r w:rsidRPr="00FB55BA">
              <w:rPr>
                <w:i/>
                <w:vertAlign w:val="superscript"/>
                <w:lang w:val="en-CA"/>
              </w:rPr>
              <w:t xml:space="preserve">Is </w:t>
            </w:r>
            <w:r>
              <w:rPr>
                <w:i/>
                <w:vertAlign w:val="superscript"/>
                <w:lang w:val="en-CA"/>
              </w:rPr>
              <w:t>your</w:t>
            </w:r>
            <w:r w:rsidRPr="00FB55BA">
              <w:rPr>
                <w:i/>
                <w:vertAlign w:val="superscript"/>
                <w:lang w:val="en-CA"/>
              </w:rPr>
              <w:t xml:space="preserve"> </w:t>
            </w:r>
            <w:r>
              <w:rPr>
                <w:i/>
                <w:vertAlign w:val="superscript"/>
                <w:lang w:val="en-CA"/>
              </w:rPr>
              <w:t>v</w:t>
            </w:r>
            <w:r w:rsidRPr="00FB55BA">
              <w:rPr>
                <w:i/>
                <w:vertAlign w:val="superscript"/>
                <w:lang w:val="en-CA"/>
              </w:rPr>
              <w:t xml:space="preserve">ehicle </w:t>
            </w:r>
            <w:r>
              <w:rPr>
                <w:i/>
                <w:vertAlign w:val="superscript"/>
                <w:lang w:val="en-CA"/>
              </w:rPr>
              <w:t>d</w:t>
            </w:r>
            <w:r w:rsidRPr="00FB55BA">
              <w:rPr>
                <w:i/>
                <w:vertAlign w:val="superscript"/>
                <w:lang w:val="en-CA"/>
              </w:rPr>
              <w:t>rivable?</w:t>
            </w:r>
          </w:p>
          <w:p w14:paraId="616C3CE1" w14:textId="77777777" w:rsidR="00976E29" w:rsidRPr="00FB55BA" w:rsidRDefault="00BF7ADE" w:rsidP="007670EE">
            <w:pPr>
              <w:pStyle w:val="bodyp"/>
              <w:rPr>
                <w:lang w:val="en-CA"/>
              </w:rPr>
            </w:pPr>
            <w:sdt>
              <w:sdtPr>
                <w:rPr>
                  <w:lang w:val="en-CA"/>
                </w:rPr>
                <w:id w:val="-1195459296"/>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rFonts w:ascii="Times New Roman" w:hAnsi="Times New Roman" w:cs="Times New Roman"/>
                <w:color w:val="auto"/>
                <w:sz w:val="24"/>
                <w:szCs w:val="24"/>
                <w:lang w:val="en-CA"/>
              </w:rPr>
              <w:t xml:space="preserve"> </w:t>
            </w:r>
            <w:r w:rsidRPr="00FB55BA">
              <w:rPr>
                <w:lang w:val="en-CA"/>
              </w:rPr>
              <w:t>Yes</w:t>
            </w:r>
            <w:r w:rsidR="007670EE">
              <w:rPr>
                <w:lang w:val="en-CA"/>
              </w:rPr>
              <w:t xml:space="preserve"> </w:t>
            </w:r>
            <w:sdt>
              <w:sdtPr>
                <w:rPr>
                  <w:lang w:val="en-CA"/>
                </w:rPr>
                <w:id w:val="-750587712"/>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rFonts w:ascii="Times New Roman" w:hAnsi="Times New Roman" w:cs="Times New Roman"/>
                <w:color w:val="auto"/>
                <w:sz w:val="24"/>
                <w:szCs w:val="24"/>
                <w:lang w:val="en-CA"/>
              </w:rPr>
              <w:t xml:space="preserve"> </w:t>
            </w:r>
            <w:r w:rsidRPr="00FB55BA">
              <w:rPr>
                <w:lang w:val="en-CA"/>
              </w:rPr>
              <w:t>No</w:t>
            </w:r>
            <w:r>
              <w:rPr>
                <w:lang w:val="en-CA"/>
              </w:rPr>
              <w:t xml:space="preserve"> </w:t>
            </w:r>
          </w:p>
        </w:tc>
      </w:tr>
      <w:tr w:rsidR="00643651" w14:paraId="516EABF7" w14:textId="77777777" w:rsidTr="00CA2217">
        <w:tc>
          <w:tcPr>
            <w:tcW w:w="3355" w:type="dxa"/>
          </w:tcPr>
          <w:p w14:paraId="1372738C" w14:textId="77777777" w:rsidR="00976E29" w:rsidRPr="00FB55BA" w:rsidRDefault="00BF7ADE" w:rsidP="00CA2217">
            <w:pPr>
              <w:pStyle w:val="bodyp"/>
              <w:spacing w:beforeLines="40" w:before="96"/>
              <w:rPr>
                <w:i/>
                <w:vertAlign w:val="superscript"/>
                <w:lang w:val="en-CA"/>
              </w:rPr>
            </w:pPr>
            <w:r w:rsidRPr="00FB55BA">
              <w:rPr>
                <w:i/>
                <w:vertAlign w:val="superscript"/>
                <w:lang w:val="en-CA"/>
              </w:rPr>
              <w:t>Locatio</w:t>
            </w:r>
            <w:r>
              <w:rPr>
                <w:i/>
                <w:vertAlign w:val="superscript"/>
                <w:lang w:val="en-CA"/>
              </w:rPr>
              <w:t>n (</w:t>
            </w:r>
            <w:r w:rsidR="000F0397">
              <w:rPr>
                <w:i/>
                <w:vertAlign w:val="superscript"/>
                <w:lang w:val="en-CA"/>
              </w:rPr>
              <w:t>c</w:t>
            </w:r>
            <w:r>
              <w:rPr>
                <w:i/>
                <w:vertAlign w:val="superscript"/>
                <w:lang w:val="en-CA"/>
              </w:rPr>
              <w:t>ity, crossroads, landmarks)</w:t>
            </w:r>
          </w:p>
          <w:sdt>
            <w:sdtPr>
              <w:rPr>
                <w:lang w:val="en-CA"/>
              </w:rPr>
              <w:id w:val="251635952"/>
              <w:placeholder>
                <w:docPart w:val="13EE6F1BDCD4488AAF19A1BF49BAADB5"/>
              </w:placeholder>
              <w:showingPlcHdr/>
              <w:text/>
            </w:sdtPr>
            <w:sdtEndPr/>
            <w:sdtContent>
              <w:p w14:paraId="28C7775C" w14:textId="77777777" w:rsidR="00976E29" w:rsidRPr="00FB55BA" w:rsidRDefault="00BF7ADE" w:rsidP="00976E29">
                <w:pPr>
                  <w:pStyle w:val="bodyp"/>
                  <w:rPr>
                    <w:i/>
                    <w:vertAlign w:val="superscript"/>
                    <w:lang w:val="en-CA"/>
                  </w:rPr>
                </w:pPr>
                <w:r w:rsidRPr="00FB55BA">
                  <w:rPr>
                    <w:rStyle w:val="StylePlaceholderTextArial10ptBackground2"/>
                    <w:lang w:val="en-CA"/>
                  </w:rPr>
                  <w:t>Click or tap here to enter text.</w:t>
                </w:r>
              </w:p>
            </w:sdtContent>
          </w:sdt>
        </w:tc>
        <w:tc>
          <w:tcPr>
            <w:tcW w:w="3357" w:type="dxa"/>
            <w:gridSpan w:val="2"/>
          </w:tcPr>
          <w:p w14:paraId="073AD26D" w14:textId="77777777" w:rsidR="00976E29" w:rsidRPr="00FB55BA" w:rsidRDefault="00BF7ADE" w:rsidP="00CA2217">
            <w:pPr>
              <w:pStyle w:val="bodyp"/>
              <w:spacing w:beforeLines="40" w:before="96"/>
              <w:rPr>
                <w:lang w:val="en-CA"/>
              </w:rPr>
            </w:pPr>
            <w:r w:rsidRPr="00FB55BA">
              <w:rPr>
                <w:i/>
                <w:vertAlign w:val="superscript"/>
                <w:lang w:val="en-CA"/>
              </w:rPr>
              <w:t xml:space="preserve">Estimated </w:t>
            </w:r>
            <w:r>
              <w:rPr>
                <w:i/>
                <w:vertAlign w:val="superscript"/>
                <w:lang w:val="en-CA"/>
              </w:rPr>
              <w:t>s</w:t>
            </w:r>
            <w:r w:rsidRPr="00FB55BA">
              <w:rPr>
                <w:i/>
                <w:vertAlign w:val="superscript"/>
                <w:lang w:val="en-CA"/>
              </w:rPr>
              <w:t xml:space="preserve">peed of </w:t>
            </w:r>
            <w:r>
              <w:rPr>
                <w:i/>
                <w:vertAlign w:val="superscript"/>
                <w:lang w:val="en-CA"/>
              </w:rPr>
              <w:t>the other</w:t>
            </w:r>
            <w:r w:rsidRPr="00FB55BA">
              <w:rPr>
                <w:i/>
                <w:vertAlign w:val="superscript"/>
                <w:lang w:val="en-CA"/>
              </w:rPr>
              <w:t xml:space="preserve"> </w:t>
            </w:r>
            <w:r>
              <w:rPr>
                <w:i/>
                <w:vertAlign w:val="superscript"/>
                <w:lang w:val="en-CA"/>
              </w:rPr>
              <w:t>v</w:t>
            </w:r>
            <w:r w:rsidRPr="00FB55BA">
              <w:rPr>
                <w:i/>
                <w:vertAlign w:val="superscript"/>
                <w:lang w:val="en-CA"/>
              </w:rPr>
              <w:t>ehicle</w:t>
            </w:r>
            <w:r w:rsidR="000F0397">
              <w:rPr>
                <w:i/>
                <w:vertAlign w:val="superscript"/>
                <w:lang w:val="en-CA"/>
              </w:rPr>
              <w:t xml:space="preserve"> (</w:t>
            </w:r>
            <w:r w:rsidR="00CD51A0">
              <w:rPr>
                <w:i/>
                <w:vertAlign w:val="superscript"/>
                <w:lang w:val="en-CA"/>
              </w:rPr>
              <w:t>mph)</w:t>
            </w:r>
            <w:r w:rsidR="00D41F7A">
              <w:rPr>
                <w:i/>
                <w:vertAlign w:val="superscript"/>
                <w:lang w:val="en-CA"/>
              </w:rPr>
              <w:t>:</w:t>
            </w:r>
          </w:p>
          <w:sdt>
            <w:sdtPr>
              <w:rPr>
                <w:lang w:val="en-CA"/>
              </w:rPr>
              <w:id w:val="-823507946"/>
              <w:placeholder>
                <w:docPart w:val="DE5257F9274141C0AB2ECAFFFD7B8044"/>
              </w:placeholder>
              <w:showingPlcHdr/>
              <w:text/>
            </w:sdtPr>
            <w:sdtEndPr/>
            <w:sdtContent>
              <w:p w14:paraId="76A75671" w14:textId="77777777" w:rsidR="00976E29" w:rsidRPr="00FB55BA" w:rsidRDefault="00BF7ADE" w:rsidP="00CA2217">
                <w:pPr>
                  <w:pStyle w:val="bodyp"/>
                  <w:spacing w:beforeLines="40" w:before="96"/>
                  <w:rPr>
                    <w:i/>
                    <w:vertAlign w:val="superscript"/>
                    <w:lang w:val="en-CA"/>
                  </w:rPr>
                </w:pPr>
                <w:r w:rsidRPr="00FB55BA">
                  <w:rPr>
                    <w:rStyle w:val="StylePlaceholderTextArial10ptBackground2"/>
                    <w:lang w:val="en-CA"/>
                  </w:rPr>
                  <w:t>Click or tap here to enter text.</w:t>
                </w:r>
              </w:p>
            </w:sdtContent>
          </w:sdt>
        </w:tc>
        <w:tc>
          <w:tcPr>
            <w:tcW w:w="3358" w:type="dxa"/>
          </w:tcPr>
          <w:p w14:paraId="0CAC2BC2" w14:textId="77777777" w:rsidR="00976E29" w:rsidRPr="00FB55BA" w:rsidRDefault="00BF7ADE" w:rsidP="00CA2217">
            <w:pPr>
              <w:pStyle w:val="bodyp"/>
              <w:spacing w:before="40"/>
              <w:rPr>
                <w:i/>
                <w:vertAlign w:val="superscript"/>
                <w:lang w:val="en-CA"/>
              </w:rPr>
            </w:pPr>
            <w:r w:rsidRPr="00FB55BA">
              <w:rPr>
                <w:i/>
                <w:vertAlign w:val="superscript"/>
                <w:lang w:val="en-CA"/>
              </w:rPr>
              <w:t xml:space="preserve">Is </w:t>
            </w:r>
            <w:r>
              <w:rPr>
                <w:i/>
                <w:vertAlign w:val="superscript"/>
                <w:lang w:val="en-CA"/>
              </w:rPr>
              <w:t>the other</w:t>
            </w:r>
            <w:r w:rsidRPr="00FB55BA">
              <w:rPr>
                <w:i/>
                <w:vertAlign w:val="superscript"/>
                <w:lang w:val="en-CA"/>
              </w:rPr>
              <w:t xml:space="preserve"> </w:t>
            </w:r>
            <w:r>
              <w:rPr>
                <w:i/>
                <w:vertAlign w:val="superscript"/>
                <w:lang w:val="en-CA"/>
              </w:rPr>
              <w:t>v</w:t>
            </w:r>
            <w:r w:rsidRPr="00FB55BA">
              <w:rPr>
                <w:i/>
                <w:vertAlign w:val="superscript"/>
                <w:lang w:val="en-CA"/>
              </w:rPr>
              <w:t xml:space="preserve">ehicle </w:t>
            </w:r>
            <w:r>
              <w:rPr>
                <w:i/>
                <w:vertAlign w:val="superscript"/>
                <w:lang w:val="en-CA"/>
              </w:rPr>
              <w:t>d</w:t>
            </w:r>
            <w:r w:rsidRPr="00FB55BA">
              <w:rPr>
                <w:i/>
                <w:vertAlign w:val="superscript"/>
                <w:lang w:val="en-CA"/>
              </w:rPr>
              <w:t>rivable?</w:t>
            </w:r>
          </w:p>
          <w:p w14:paraId="44176AF2" w14:textId="77777777" w:rsidR="00976E29" w:rsidRPr="00FB55BA" w:rsidRDefault="00BF7ADE" w:rsidP="007670EE">
            <w:pPr>
              <w:pStyle w:val="bodyp"/>
              <w:rPr>
                <w:i/>
                <w:vertAlign w:val="superscript"/>
                <w:lang w:val="en-CA"/>
              </w:rPr>
            </w:pPr>
            <w:sdt>
              <w:sdtPr>
                <w:rPr>
                  <w:lang w:val="en-CA"/>
                </w:rPr>
                <w:id w:val="1537695321"/>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rFonts w:ascii="Times New Roman" w:hAnsi="Times New Roman" w:cs="Times New Roman"/>
                <w:color w:val="auto"/>
                <w:sz w:val="24"/>
                <w:szCs w:val="24"/>
                <w:lang w:val="en-CA"/>
              </w:rPr>
              <w:t xml:space="preserve"> </w:t>
            </w:r>
            <w:r w:rsidRPr="00FB55BA">
              <w:rPr>
                <w:lang w:val="en-CA"/>
              </w:rPr>
              <w:t>Yes</w:t>
            </w:r>
            <w:r w:rsidR="007670EE">
              <w:rPr>
                <w:lang w:val="en-CA"/>
              </w:rPr>
              <w:t xml:space="preserve"> </w:t>
            </w:r>
            <w:sdt>
              <w:sdtPr>
                <w:rPr>
                  <w:lang w:val="en-CA"/>
                </w:rPr>
                <w:id w:val="-532420957"/>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rFonts w:ascii="Times New Roman" w:hAnsi="Times New Roman" w:cs="Times New Roman"/>
                <w:color w:val="auto"/>
                <w:sz w:val="24"/>
                <w:szCs w:val="24"/>
                <w:lang w:val="en-CA"/>
              </w:rPr>
              <w:t xml:space="preserve"> </w:t>
            </w:r>
            <w:r w:rsidRPr="00FB55BA">
              <w:rPr>
                <w:lang w:val="en-CA"/>
              </w:rPr>
              <w:t>No</w:t>
            </w:r>
          </w:p>
        </w:tc>
      </w:tr>
      <w:tr w:rsidR="00643651" w14:paraId="2D62306F" w14:textId="77777777" w:rsidTr="00CA2217">
        <w:trPr>
          <w:trHeight w:val="1296"/>
        </w:trPr>
        <w:tc>
          <w:tcPr>
            <w:tcW w:w="5034" w:type="dxa"/>
            <w:gridSpan w:val="2"/>
          </w:tcPr>
          <w:p w14:paraId="1DC80BB5" w14:textId="77777777" w:rsidR="00976E29" w:rsidRDefault="00BF7ADE" w:rsidP="00CA2217">
            <w:pPr>
              <w:pStyle w:val="bodyp"/>
              <w:spacing w:beforeLines="40" w:before="96"/>
              <w:rPr>
                <w:i/>
                <w:vertAlign w:val="superscript"/>
                <w:lang w:val="en-CA"/>
              </w:rPr>
            </w:pPr>
            <w:r>
              <w:rPr>
                <w:i/>
                <w:vertAlign w:val="superscript"/>
                <w:lang w:val="en-CA"/>
              </w:rPr>
              <w:t>Des</w:t>
            </w:r>
            <w:r w:rsidR="000F0397">
              <w:rPr>
                <w:i/>
                <w:vertAlign w:val="superscript"/>
                <w:lang w:val="en-CA"/>
              </w:rPr>
              <w:t>cribe the damage to your vehicle:</w:t>
            </w:r>
          </w:p>
          <w:sdt>
            <w:sdtPr>
              <w:rPr>
                <w:lang w:val="en-CA"/>
              </w:rPr>
              <w:id w:val="-1591843947"/>
              <w:placeholder>
                <w:docPart w:val="307E7B5258D342948F1E02EDB92D338E"/>
              </w:placeholder>
              <w:showingPlcHdr/>
              <w:text/>
            </w:sdtPr>
            <w:sdtEndPr/>
            <w:sdtContent>
              <w:p w14:paraId="1E75E497" w14:textId="77777777" w:rsidR="00976E29" w:rsidRDefault="00BF7ADE" w:rsidP="00976E29">
                <w:pPr>
                  <w:pStyle w:val="bodyp"/>
                  <w:rPr>
                    <w:i/>
                    <w:vertAlign w:val="superscript"/>
                    <w:lang w:val="en-CA"/>
                  </w:rPr>
                </w:pPr>
                <w:r w:rsidRPr="00FB55BA">
                  <w:rPr>
                    <w:rStyle w:val="StylePlaceholderTextArial10ptBackground2"/>
                    <w:lang w:val="en-CA"/>
                  </w:rPr>
                  <w:t>Click or tap here to enter text.</w:t>
                </w:r>
              </w:p>
            </w:sdtContent>
          </w:sdt>
        </w:tc>
        <w:tc>
          <w:tcPr>
            <w:tcW w:w="5036" w:type="dxa"/>
            <w:gridSpan w:val="2"/>
          </w:tcPr>
          <w:p w14:paraId="2BCF336C" w14:textId="77777777" w:rsidR="00976E29" w:rsidRDefault="00BF7ADE" w:rsidP="00CA2217">
            <w:pPr>
              <w:pStyle w:val="bodyp"/>
              <w:spacing w:beforeLines="40" w:before="96"/>
              <w:rPr>
                <w:i/>
                <w:vertAlign w:val="superscript"/>
                <w:lang w:val="en-CA"/>
              </w:rPr>
            </w:pPr>
            <w:r>
              <w:rPr>
                <w:i/>
                <w:vertAlign w:val="superscript"/>
                <w:lang w:val="en-CA"/>
              </w:rPr>
              <w:t>Describe</w:t>
            </w:r>
            <w:r w:rsidR="000F0397">
              <w:rPr>
                <w:i/>
                <w:vertAlign w:val="superscript"/>
                <w:lang w:val="en-CA"/>
              </w:rPr>
              <w:t xml:space="preserve"> the damage to the other vehicle:</w:t>
            </w:r>
          </w:p>
          <w:sdt>
            <w:sdtPr>
              <w:rPr>
                <w:lang w:val="en-CA"/>
              </w:rPr>
              <w:id w:val="-745958983"/>
              <w:placeholder>
                <w:docPart w:val="C9522845569249B5A9472F66407EC91F"/>
              </w:placeholder>
              <w:showingPlcHdr/>
              <w:text/>
            </w:sdtPr>
            <w:sdtEndPr/>
            <w:sdtContent>
              <w:p w14:paraId="46F48369" w14:textId="77777777" w:rsidR="00976E29" w:rsidRDefault="00BF7ADE" w:rsidP="00976E29">
                <w:pPr>
                  <w:pStyle w:val="bodyp"/>
                  <w:rPr>
                    <w:i/>
                    <w:vertAlign w:val="superscript"/>
                    <w:lang w:val="en-CA"/>
                  </w:rPr>
                </w:pPr>
                <w:r w:rsidRPr="00FB55BA">
                  <w:rPr>
                    <w:rStyle w:val="StylePlaceholderTextArial10ptBackground2"/>
                    <w:lang w:val="en-CA"/>
                  </w:rPr>
                  <w:t>Click or tap here to enter text.</w:t>
                </w:r>
              </w:p>
            </w:sdtContent>
          </w:sdt>
        </w:tc>
      </w:tr>
      <w:tr w:rsidR="00643651" w14:paraId="37B21E60" w14:textId="77777777" w:rsidTr="00CA2217">
        <w:trPr>
          <w:trHeight w:val="2690"/>
        </w:trPr>
        <w:tc>
          <w:tcPr>
            <w:tcW w:w="3355" w:type="dxa"/>
          </w:tcPr>
          <w:p w14:paraId="2AE8CB45" w14:textId="77777777" w:rsidR="00976E29" w:rsidRPr="00FB55BA" w:rsidRDefault="00BF7ADE" w:rsidP="000F0397">
            <w:pPr>
              <w:pStyle w:val="bodyp"/>
              <w:spacing w:before="120"/>
              <w:rPr>
                <w:i/>
                <w:vertAlign w:val="superscript"/>
                <w:lang w:val="en-CA"/>
              </w:rPr>
            </w:pPr>
            <w:sdt>
              <w:sdtPr>
                <w:rPr>
                  <w:lang w:val="en-CA"/>
                </w:rPr>
                <w:id w:val="856156093"/>
                <w:placeholder>
                  <w:docPart w:val="DEF0219CBA48468EA8BFC137DFAFB678"/>
                </w:placeholder>
                <w:showingPlcHdr/>
                <w:text/>
              </w:sdtPr>
              <w:sdtEndPr/>
              <w:sdtContent>
                <w:r w:rsidRPr="006506AD">
                  <w:rPr>
                    <w:rStyle w:val="StylePlaceholderTextArial10ptBackground2"/>
                  </w:rPr>
                  <w:t>Click or tap here to enter text.</w:t>
                </w:r>
              </w:sdtContent>
            </w:sdt>
            <w:r w:rsidRPr="00FB55BA">
              <w:rPr>
                <w:i/>
                <w:vertAlign w:val="superscript"/>
                <w:lang w:val="en-CA"/>
              </w:rPr>
              <w:t xml:space="preserve">Road </w:t>
            </w:r>
            <w:r>
              <w:rPr>
                <w:i/>
                <w:vertAlign w:val="superscript"/>
                <w:lang w:val="en-CA"/>
              </w:rPr>
              <w:t>c</w:t>
            </w:r>
            <w:r w:rsidRPr="00FB55BA">
              <w:rPr>
                <w:i/>
                <w:vertAlign w:val="superscript"/>
                <w:lang w:val="en-CA"/>
              </w:rPr>
              <w:t>onditions</w:t>
            </w:r>
            <w:r>
              <w:rPr>
                <w:i/>
                <w:vertAlign w:val="superscript"/>
                <w:lang w:val="en-CA"/>
              </w:rPr>
              <w:t>:</w:t>
            </w:r>
          </w:p>
          <w:p w14:paraId="3FCAF1B4" w14:textId="77777777" w:rsidR="00976E29" w:rsidRPr="00FB55BA" w:rsidRDefault="00BF7ADE" w:rsidP="00CA2217">
            <w:pPr>
              <w:pStyle w:val="bodyp"/>
              <w:rPr>
                <w:lang w:val="en-CA"/>
              </w:rPr>
            </w:pPr>
            <w:sdt>
              <w:sdtPr>
                <w:rPr>
                  <w:lang w:val="en-CA"/>
                </w:rPr>
                <w:id w:val="-1365673959"/>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rFonts w:ascii="Times New Roman" w:hAnsi="Times New Roman" w:cs="Times New Roman"/>
                <w:color w:val="auto"/>
                <w:sz w:val="24"/>
                <w:szCs w:val="24"/>
                <w:lang w:val="en-CA"/>
              </w:rPr>
              <w:t xml:space="preserve"> </w:t>
            </w:r>
            <w:r w:rsidRPr="00FB55BA">
              <w:rPr>
                <w:lang w:val="en-CA"/>
              </w:rPr>
              <w:t>Icy</w:t>
            </w:r>
          </w:p>
          <w:p w14:paraId="67A765D9" w14:textId="77777777" w:rsidR="00976E29" w:rsidRPr="00FB55BA" w:rsidRDefault="00BF7ADE" w:rsidP="00CA2217">
            <w:pPr>
              <w:pStyle w:val="bodyp"/>
              <w:rPr>
                <w:lang w:val="en-CA"/>
              </w:rPr>
            </w:pPr>
            <w:sdt>
              <w:sdtPr>
                <w:rPr>
                  <w:lang w:val="en-CA"/>
                </w:rPr>
                <w:id w:val="-1339151984"/>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rFonts w:ascii="Times New Roman" w:hAnsi="Times New Roman" w:cs="Times New Roman"/>
                <w:color w:val="auto"/>
                <w:sz w:val="24"/>
                <w:szCs w:val="24"/>
                <w:lang w:val="en-CA"/>
              </w:rPr>
              <w:t xml:space="preserve"> </w:t>
            </w:r>
            <w:r w:rsidRPr="00FB55BA">
              <w:rPr>
                <w:lang w:val="en-CA"/>
              </w:rPr>
              <w:t>Wet</w:t>
            </w:r>
          </w:p>
          <w:p w14:paraId="1BFB1F69" w14:textId="77777777" w:rsidR="00976E29" w:rsidRPr="00FB55BA" w:rsidRDefault="00BF7ADE" w:rsidP="00CA2217">
            <w:pPr>
              <w:pStyle w:val="bodyp"/>
              <w:rPr>
                <w:lang w:val="en-CA"/>
              </w:rPr>
            </w:pPr>
            <w:sdt>
              <w:sdtPr>
                <w:rPr>
                  <w:lang w:val="en-CA"/>
                </w:rPr>
                <w:id w:val="-933589664"/>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rFonts w:ascii="Times New Roman" w:hAnsi="Times New Roman" w:cs="Times New Roman"/>
                <w:color w:val="auto"/>
                <w:sz w:val="24"/>
                <w:szCs w:val="24"/>
                <w:lang w:val="en-CA"/>
              </w:rPr>
              <w:t xml:space="preserve"> </w:t>
            </w:r>
            <w:r w:rsidRPr="00FB55BA">
              <w:rPr>
                <w:lang w:val="en-CA"/>
              </w:rPr>
              <w:t>Clear</w:t>
            </w:r>
          </w:p>
          <w:p w14:paraId="0BF0B000" w14:textId="77777777" w:rsidR="00976E29" w:rsidRPr="00FB55BA" w:rsidRDefault="00BF7ADE" w:rsidP="00CA2217">
            <w:pPr>
              <w:pStyle w:val="bodyp"/>
              <w:rPr>
                <w:lang w:val="en-CA"/>
              </w:rPr>
            </w:pPr>
            <w:sdt>
              <w:sdtPr>
                <w:rPr>
                  <w:lang w:val="en-CA"/>
                </w:rPr>
                <w:id w:val="-324209288"/>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rFonts w:ascii="Times New Roman" w:hAnsi="Times New Roman" w:cs="Times New Roman"/>
                <w:color w:val="auto"/>
                <w:sz w:val="24"/>
                <w:szCs w:val="24"/>
                <w:lang w:val="en-CA"/>
              </w:rPr>
              <w:t xml:space="preserve"> </w:t>
            </w:r>
            <w:r w:rsidRPr="00FB55BA">
              <w:rPr>
                <w:lang w:val="en-CA"/>
              </w:rPr>
              <w:t>Debris</w:t>
            </w:r>
          </w:p>
          <w:p w14:paraId="2B9CB3F6" w14:textId="77777777" w:rsidR="00976E29" w:rsidRDefault="00BF7ADE" w:rsidP="00CA2217">
            <w:pPr>
              <w:pStyle w:val="bodyp"/>
              <w:rPr>
                <w:lang w:val="en-CA"/>
              </w:rPr>
            </w:pPr>
            <w:sdt>
              <w:sdtPr>
                <w:rPr>
                  <w:lang w:val="en-CA"/>
                </w:rPr>
                <w:id w:val="1516273136"/>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lang w:val="en-CA"/>
              </w:rPr>
              <w:t xml:space="preserve"> Other: </w:t>
            </w:r>
          </w:p>
          <w:sdt>
            <w:sdtPr>
              <w:rPr>
                <w:lang w:val="en-CA"/>
              </w:rPr>
              <w:id w:val="2080093755"/>
              <w:placeholder>
                <w:docPart w:val="F90BF09A60904F10A0E29D25C6831769"/>
              </w:placeholder>
              <w:showingPlcHdr/>
              <w:text/>
            </w:sdtPr>
            <w:sdtEndPr/>
            <w:sdtContent>
              <w:p w14:paraId="35B0B48B" w14:textId="77777777" w:rsidR="00976E29" w:rsidRPr="00FB55BA" w:rsidRDefault="00BF7ADE" w:rsidP="00976E29">
                <w:pPr>
                  <w:pStyle w:val="bodyp"/>
                  <w:rPr>
                    <w:i/>
                    <w:vertAlign w:val="superscript"/>
                    <w:lang w:val="en-CA"/>
                  </w:rPr>
                </w:pPr>
                <w:r w:rsidRPr="00FB55BA">
                  <w:rPr>
                    <w:rStyle w:val="StylePlaceholderTextArial10ptBackground2"/>
                    <w:lang w:val="en-CA"/>
                  </w:rPr>
                  <w:t xml:space="preserve">Click or tap </w:t>
                </w:r>
                <w:r w:rsidRPr="00FB55BA">
                  <w:rPr>
                    <w:rStyle w:val="StylePlaceholderTextArial10ptBackground2"/>
                    <w:lang w:val="en-CA"/>
                  </w:rPr>
                  <w:t>here to enter text.</w:t>
                </w:r>
              </w:p>
            </w:sdtContent>
          </w:sdt>
        </w:tc>
        <w:tc>
          <w:tcPr>
            <w:tcW w:w="3357" w:type="dxa"/>
            <w:gridSpan w:val="2"/>
          </w:tcPr>
          <w:p w14:paraId="570AF99C" w14:textId="77777777" w:rsidR="00976E29" w:rsidRPr="00FB55BA" w:rsidRDefault="00BF7ADE" w:rsidP="00CA2217">
            <w:pPr>
              <w:pStyle w:val="bodyp"/>
              <w:spacing w:beforeLines="40" w:before="96"/>
              <w:rPr>
                <w:i/>
                <w:vertAlign w:val="superscript"/>
                <w:lang w:val="en-CA"/>
              </w:rPr>
            </w:pPr>
            <w:r w:rsidRPr="00FB55BA">
              <w:rPr>
                <w:i/>
                <w:vertAlign w:val="superscript"/>
                <w:lang w:val="en-CA"/>
              </w:rPr>
              <w:t xml:space="preserve">Weather </w:t>
            </w:r>
            <w:r>
              <w:rPr>
                <w:i/>
                <w:vertAlign w:val="superscript"/>
                <w:lang w:val="en-CA"/>
              </w:rPr>
              <w:t>c</w:t>
            </w:r>
            <w:r w:rsidRPr="00FB55BA">
              <w:rPr>
                <w:i/>
                <w:vertAlign w:val="superscript"/>
                <w:lang w:val="en-CA"/>
              </w:rPr>
              <w:t>onditions</w:t>
            </w:r>
            <w:r>
              <w:rPr>
                <w:i/>
                <w:vertAlign w:val="superscript"/>
                <w:lang w:val="en-CA"/>
              </w:rPr>
              <w:t>:</w:t>
            </w:r>
          </w:p>
          <w:p w14:paraId="5B16A997" w14:textId="77777777" w:rsidR="00976E29" w:rsidRPr="00FB55BA" w:rsidRDefault="00BF7ADE" w:rsidP="00CA2217">
            <w:pPr>
              <w:pStyle w:val="bodyp"/>
              <w:rPr>
                <w:lang w:val="en-CA"/>
              </w:rPr>
            </w:pPr>
            <w:sdt>
              <w:sdtPr>
                <w:rPr>
                  <w:lang w:val="en-CA"/>
                </w:rPr>
                <w:id w:val="-468206280"/>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rFonts w:ascii="Times New Roman" w:hAnsi="Times New Roman" w:cs="Times New Roman"/>
                <w:color w:val="auto"/>
                <w:sz w:val="24"/>
                <w:szCs w:val="24"/>
                <w:lang w:val="en-CA"/>
              </w:rPr>
              <w:t xml:space="preserve"> </w:t>
            </w:r>
            <w:r w:rsidRPr="00FB55BA">
              <w:rPr>
                <w:lang w:val="en-CA"/>
              </w:rPr>
              <w:t>Fog</w:t>
            </w:r>
          </w:p>
          <w:p w14:paraId="0F74F07B" w14:textId="77777777" w:rsidR="00976E29" w:rsidRPr="00FB55BA" w:rsidRDefault="00BF7ADE" w:rsidP="00CA2217">
            <w:pPr>
              <w:pStyle w:val="bodyp"/>
              <w:rPr>
                <w:lang w:val="en-CA"/>
              </w:rPr>
            </w:pPr>
            <w:sdt>
              <w:sdtPr>
                <w:rPr>
                  <w:lang w:val="en-CA"/>
                </w:rPr>
                <w:id w:val="1844744486"/>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rFonts w:ascii="Times New Roman" w:hAnsi="Times New Roman" w:cs="Times New Roman"/>
                <w:color w:val="auto"/>
                <w:sz w:val="24"/>
                <w:szCs w:val="24"/>
                <w:lang w:val="en-CA"/>
              </w:rPr>
              <w:t xml:space="preserve"> </w:t>
            </w:r>
            <w:r w:rsidRPr="00FB55BA">
              <w:rPr>
                <w:lang w:val="en-CA"/>
              </w:rPr>
              <w:t>Snow</w:t>
            </w:r>
          </w:p>
          <w:p w14:paraId="143A645F" w14:textId="77777777" w:rsidR="00976E29" w:rsidRPr="00FB55BA" w:rsidRDefault="00BF7ADE" w:rsidP="00CA2217">
            <w:pPr>
              <w:pStyle w:val="bodyp"/>
              <w:rPr>
                <w:lang w:val="en-CA"/>
              </w:rPr>
            </w:pPr>
            <w:sdt>
              <w:sdtPr>
                <w:rPr>
                  <w:lang w:val="en-CA"/>
                </w:rPr>
                <w:id w:val="-1332212329"/>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rFonts w:ascii="Times New Roman" w:hAnsi="Times New Roman" w:cs="Times New Roman"/>
                <w:color w:val="auto"/>
                <w:sz w:val="24"/>
                <w:szCs w:val="24"/>
                <w:lang w:val="en-CA"/>
              </w:rPr>
              <w:t xml:space="preserve"> </w:t>
            </w:r>
            <w:r w:rsidRPr="00FB55BA">
              <w:rPr>
                <w:lang w:val="en-CA"/>
              </w:rPr>
              <w:t>Hail</w:t>
            </w:r>
          </w:p>
          <w:p w14:paraId="1F294124" w14:textId="77777777" w:rsidR="00976E29" w:rsidRPr="00FB55BA" w:rsidRDefault="00BF7ADE" w:rsidP="00CA2217">
            <w:pPr>
              <w:pStyle w:val="bodyp"/>
              <w:rPr>
                <w:lang w:val="en-CA"/>
              </w:rPr>
            </w:pPr>
            <w:sdt>
              <w:sdtPr>
                <w:rPr>
                  <w:lang w:val="en-CA"/>
                </w:rPr>
                <w:id w:val="-1610045468"/>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rFonts w:ascii="Times New Roman" w:hAnsi="Times New Roman" w:cs="Times New Roman"/>
                <w:color w:val="auto"/>
                <w:sz w:val="24"/>
                <w:szCs w:val="24"/>
                <w:lang w:val="en-CA"/>
              </w:rPr>
              <w:t xml:space="preserve"> </w:t>
            </w:r>
            <w:r w:rsidRPr="00FB55BA">
              <w:rPr>
                <w:lang w:val="en-CA"/>
              </w:rPr>
              <w:t>Rain</w:t>
            </w:r>
          </w:p>
          <w:p w14:paraId="0CB4D780" w14:textId="77777777" w:rsidR="00976E29" w:rsidRDefault="00BF7ADE" w:rsidP="00CA2217">
            <w:pPr>
              <w:pStyle w:val="bodyp"/>
              <w:rPr>
                <w:lang w:val="en-CA"/>
              </w:rPr>
            </w:pPr>
            <w:sdt>
              <w:sdtPr>
                <w:rPr>
                  <w:lang w:val="en-CA"/>
                </w:rPr>
                <w:id w:val="-1140658816"/>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lang w:val="en-CA"/>
              </w:rPr>
              <w:t xml:space="preserve"> Other: </w:t>
            </w:r>
          </w:p>
          <w:p w14:paraId="10BBFFAD" w14:textId="77777777" w:rsidR="00976E29" w:rsidRPr="00FB55BA" w:rsidRDefault="00BF7ADE" w:rsidP="00976E29">
            <w:pPr>
              <w:pStyle w:val="bodyp"/>
              <w:rPr>
                <w:lang w:val="en-CA"/>
              </w:rPr>
            </w:pPr>
            <w:sdt>
              <w:sdtPr>
                <w:rPr>
                  <w:lang w:val="en-CA"/>
                </w:rPr>
                <w:id w:val="73096962"/>
                <w:placeholder>
                  <w:docPart w:val="8882DE775209446D90F6C92E605BAC37"/>
                </w:placeholder>
                <w:showingPlcHdr/>
                <w:text/>
              </w:sdtPr>
              <w:sdtEndPr/>
              <w:sdtContent>
                <w:r w:rsidRPr="00FB55BA">
                  <w:rPr>
                    <w:rStyle w:val="StylePlaceholderTextArial10ptBackground2"/>
                    <w:lang w:val="en-CA"/>
                  </w:rPr>
                  <w:t>Click or tap here to enter text.</w:t>
                </w:r>
              </w:sdtContent>
            </w:sdt>
          </w:p>
        </w:tc>
        <w:tc>
          <w:tcPr>
            <w:tcW w:w="3358" w:type="dxa"/>
          </w:tcPr>
          <w:p w14:paraId="174C4FD7" w14:textId="77777777" w:rsidR="00976E29" w:rsidRPr="00FB55BA" w:rsidRDefault="00BF7ADE" w:rsidP="00CA2217">
            <w:pPr>
              <w:pStyle w:val="bodyp"/>
              <w:spacing w:beforeLines="40" w:before="96"/>
              <w:rPr>
                <w:i/>
                <w:vertAlign w:val="superscript"/>
                <w:lang w:val="en-CA"/>
              </w:rPr>
            </w:pPr>
            <w:r w:rsidRPr="00FB55BA">
              <w:rPr>
                <w:i/>
                <w:vertAlign w:val="superscript"/>
                <w:lang w:val="en-CA"/>
              </w:rPr>
              <w:t xml:space="preserve">Lighting </w:t>
            </w:r>
            <w:r>
              <w:rPr>
                <w:i/>
                <w:vertAlign w:val="superscript"/>
                <w:lang w:val="en-CA"/>
              </w:rPr>
              <w:t>c</w:t>
            </w:r>
            <w:r w:rsidRPr="00FB55BA">
              <w:rPr>
                <w:i/>
                <w:vertAlign w:val="superscript"/>
                <w:lang w:val="en-CA"/>
              </w:rPr>
              <w:t>onditions</w:t>
            </w:r>
            <w:r>
              <w:rPr>
                <w:i/>
                <w:vertAlign w:val="superscript"/>
                <w:lang w:val="en-CA"/>
              </w:rPr>
              <w:t>:</w:t>
            </w:r>
          </w:p>
          <w:p w14:paraId="659FA33A" w14:textId="77777777" w:rsidR="00976E29" w:rsidRPr="00FB55BA" w:rsidRDefault="00BF7ADE" w:rsidP="00CA2217">
            <w:pPr>
              <w:pStyle w:val="bodyp"/>
              <w:rPr>
                <w:lang w:val="en-CA"/>
              </w:rPr>
            </w:pPr>
            <w:sdt>
              <w:sdtPr>
                <w:rPr>
                  <w:lang w:val="en-CA"/>
                </w:rPr>
                <w:id w:val="-1277403880"/>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rFonts w:ascii="Times New Roman" w:hAnsi="Times New Roman" w:cs="Times New Roman"/>
                <w:color w:val="auto"/>
                <w:sz w:val="24"/>
                <w:szCs w:val="24"/>
                <w:lang w:val="en-CA"/>
              </w:rPr>
              <w:t xml:space="preserve"> </w:t>
            </w:r>
            <w:r w:rsidRPr="00FB55BA">
              <w:rPr>
                <w:lang w:val="en-CA"/>
              </w:rPr>
              <w:t>Dawn</w:t>
            </w:r>
          </w:p>
          <w:p w14:paraId="3845C3C9" w14:textId="77777777" w:rsidR="00976E29" w:rsidRPr="00FB55BA" w:rsidRDefault="00BF7ADE" w:rsidP="00CA2217">
            <w:pPr>
              <w:pStyle w:val="bodyp"/>
              <w:rPr>
                <w:lang w:val="en-CA"/>
              </w:rPr>
            </w:pPr>
            <w:sdt>
              <w:sdtPr>
                <w:rPr>
                  <w:lang w:val="en-CA"/>
                </w:rPr>
                <w:id w:val="-1140728889"/>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rFonts w:ascii="Times New Roman" w:hAnsi="Times New Roman" w:cs="Times New Roman"/>
                <w:color w:val="auto"/>
                <w:sz w:val="24"/>
                <w:szCs w:val="24"/>
                <w:lang w:val="en-CA"/>
              </w:rPr>
              <w:t xml:space="preserve"> </w:t>
            </w:r>
            <w:r w:rsidRPr="00FB55BA">
              <w:rPr>
                <w:lang w:val="en-CA"/>
              </w:rPr>
              <w:t>Dusk</w:t>
            </w:r>
          </w:p>
          <w:p w14:paraId="6774B615" w14:textId="77777777" w:rsidR="00976E29" w:rsidRPr="00FB55BA" w:rsidRDefault="00BF7ADE" w:rsidP="00CA2217">
            <w:pPr>
              <w:pStyle w:val="bodyp"/>
              <w:rPr>
                <w:lang w:val="en-CA"/>
              </w:rPr>
            </w:pPr>
            <w:sdt>
              <w:sdtPr>
                <w:rPr>
                  <w:lang w:val="en-CA"/>
                </w:rPr>
                <w:id w:val="-936064564"/>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rFonts w:ascii="Times New Roman" w:hAnsi="Times New Roman" w:cs="Times New Roman"/>
                <w:color w:val="auto"/>
                <w:sz w:val="24"/>
                <w:szCs w:val="24"/>
                <w:lang w:val="en-CA"/>
              </w:rPr>
              <w:t xml:space="preserve"> </w:t>
            </w:r>
            <w:r w:rsidRPr="00FB55BA">
              <w:rPr>
                <w:lang w:val="en-CA"/>
              </w:rPr>
              <w:t>Day</w:t>
            </w:r>
          </w:p>
          <w:p w14:paraId="037A2916" w14:textId="77777777" w:rsidR="00976E29" w:rsidRPr="00FB55BA" w:rsidRDefault="00BF7ADE" w:rsidP="00CA2217">
            <w:pPr>
              <w:pStyle w:val="bodyp"/>
              <w:rPr>
                <w:lang w:val="en-CA"/>
              </w:rPr>
            </w:pPr>
            <w:sdt>
              <w:sdtPr>
                <w:rPr>
                  <w:lang w:val="en-CA"/>
                </w:rPr>
                <w:id w:val="-87392753"/>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rFonts w:ascii="Times New Roman" w:hAnsi="Times New Roman" w:cs="Times New Roman"/>
                <w:color w:val="auto"/>
                <w:sz w:val="24"/>
                <w:szCs w:val="24"/>
                <w:lang w:val="en-CA"/>
              </w:rPr>
              <w:t xml:space="preserve"> </w:t>
            </w:r>
            <w:r w:rsidRPr="00FB55BA">
              <w:rPr>
                <w:lang w:val="en-CA"/>
              </w:rPr>
              <w:t>Night</w:t>
            </w:r>
          </w:p>
          <w:p w14:paraId="0086E239" w14:textId="77777777" w:rsidR="00976E29" w:rsidRDefault="00BF7ADE" w:rsidP="00CA2217">
            <w:pPr>
              <w:pStyle w:val="bodyp"/>
              <w:rPr>
                <w:lang w:val="en-CA"/>
              </w:rPr>
            </w:pPr>
            <w:sdt>
              <w:sdtPr>
                <w:rPr>
                  <w:lang w:val="en-CA"/>
                </w:rPr>
                <w:id w:val="-1045829858"/>
                <w14:checkbox>
                  <w14:checked w14:val="0"/>
                  <w14:checkedState w14:val="2612" w14:font="MS Gothic"/>
                  <w14:uncheckedState w14:val="2610" w14:font="MS Gothic"/>
                </w14:checkbox>
              </w:sdtPr>
              <w:sdtEndPr/>
              <w:sdtContent>
                <w:r w:rsidRPr="00FB55BA">
                  <w:rPr>
                    <w:rFonts w:ascii="MS Gothic" w:eastAsia="MS Gothic" w:hAnsi="MS Gothic" w:hint="eastAsia"/>
                    <w:lang w:val="en-CA"/>
                  </w:rPr>
                  <w:t>☐</w:t>
                </w:r>
              </w:sdtContent>
            </w:sdt>
            <w:r w:rsidRPr="00FB55BA">
              <w:rPr>
                <w:lang w:val="en-CA"/>
              </w:rPr>
              <w:t xml:space="preserve"> Other: </w:t>
            </w:r>
          </w:p>
          <w:sdt>
            <w:sdtPr>
              <w:rPr>
                <w:lang w:val="en-CA"/>
              </w:rPr>
              <w:id w:val="366567327"/>
              <w:placeholder>
                <w:docPart w:val="119FBCAA90FE4CCCBD736EC76CB333A8"/>
              </w:placeholder>
              <w:showingPlcHdr/>
              <w:text/>
            </w:sdtPr>
            <w:sdtEndPr/>
            <w:sdtContent>
              <w:p w14:paraId="51A16525" w14:textId="77777777" w:rsidR="00976E29" w:rsidRPr="00FB55BA" w:rsidRDefault="00BF7ADE" w:rsidP="00976E29">
                <w:pPr>
                  <w:pStyle w:val="bodyp"/>
                  <w:rPr>
                    <w:lang w:val="en-CA"/>
                  </w:rPr>
                </w:pPr>
                <w:r w:rsidRPr="00FB55BA">
                  <w:rPr>
                    <w:rStyle w:val="StylePlaceholderTextArial10ptBackground2"/>
                    <w:lang w:val="en-CA"/>
                  </w:rPr>
                  <w:t>Click or tap here to enter text.</w:t>
                </w:r>
              </w:p>
            </w:sdtContent>
          </w:sdt>
        </w:tc>
      </w:tr>
      <w:tr w:rsidR="00643651" w14:paraId="17AF0A2E" w14:textId="77777777" w:rsidTr="00CA2217">
        <w:tc>
          <w:tcPr>
            <w:tcW w:w="10070" w:type="dxa"/>
            <w:gridSpan w:val="4"/>
          </w:tcPr>
          <w:p w14:paraId="47441753" w14:textId="77777777" w:rsidR="00976E29" w:rsidRPr="00FB55BA" w:rsidRDefault="00BF7ADE" w:rsidP="00CA2217">
            <w:pPr>
              <w:pStyle w:val="bodyp"/>
              <w:spacing w:beforeLines="40" w:before="96"/>
              <w:rPr>
                <w:i/>
                <w:vertAlign w:val="superscript"/>
                <w:lang w:val="en-CA"/>
              </w:rPr>
            </w:pPr>
            <w:r>
              <w:rPr>
                <w:i/>
                <w:vertAlign w:val="superscript"/>
                <w:lang w:val="en-CA"/>
              </w:rPr>
              <w:t>Other d</w:t>
            </w:r>
            <w:r w:rsidRPr="00FB55BA">
              <w:rPr>
                <w:i/>
                <w:vertAlign w:val="superscript"/>
                <w:lang w:val="en-CA"/>
              </w:rPr>
              <w:t xml:space="preserve">etails of the </w:t>
            </w:r>
            <w:r>
              <w:rPr>
                <w:i/>
                <w:vertAlign w:val="superscript"/>
                <w:lang w:val="en-CA"/>
              </w:rPr>
              <w:t>accident:</w:t>
            </w:r>
          </w:p>
          <w:sdt>
            <w:sdtPr>
              <w:rPr>
                <w:lang w:val="en-CA"/>
              </w:rPr>
              <w:id w:val="1642227614"/>
              <w:placeholder>
                <w:docPart w:val="A05750B5B64C45AABB5769700B009608"/>
              </w:placeholder>
              <w:showingPlcHdr/>
              <w:text/>
            </w:sdtPr>
            <w:sdtEndPr/>
            <w:sdtContent>
              <w:p w14:paraId="1A3FABD0" w14:textId="77777777" w:rsidR="00976E29" w:rsidRPr="00FB55BA" w:rsidRDefault="00BF7ADE" w:rsidP="00976E29">
                <w:pPr>
                  <w:pStyle w:val="bodyp"/>
                  <w:rPr>
                    <w:i/>
                    <w:vertAlign w:val="superscript"/>
                    <w:lang w:val="en-CA"/>
                  </w:rPr>
                </w:pPr>
                <w:r w:rsidRPr="00FB55BA">
                  <w:rPr>
                    <w:rStyle w:val="StylePlaceholderTextArial10ptBackground2"/>
                    <w:lang w:val="en-CA"/>
                  </w:rPr>
                  <w:t>Click or tap here to enter text.</w:t>
                </w:r>
              </w:p>
            </w:sdtContent>
          </w:sdt>
        </w:tc>
      </w:tr>
      <w:tr w:rsidR="00643651" w14:paraId="23CC6704" w14:textId="77777777" w:rsidTr="00CA2217">
        <w:tc>
          <w:tcPr>
            <w:tcW w:w="10070" w:type="dxa"/>
            <w:gridSpan w:val="4"/>
            <w:shd w:val="clear" w:color="auto" w:fill="222A35" w:themeFill="text2" w:themeFillShade="80"/>
          </w:tcPr>
          <w:p w14:paraId="3126425B" w14:textId="77777777" w:rsidR="00976E29" w:rsidRPr="00FB55BA" w:rsidRDefault="00BF7ADE" w:rsidP="00CA2217">
            <w:pPr>
              <w:pStyle w:val="bodyp"/>
              <w:rPr>
                <w:b/>
                <w:color w:val="FFFFFF" w:themeColor="background1"/>
                <w:lang w:val="en-CA"/>
              </w:rPr>
            </w:pPr>
            <w:r w:rsidRPr="00FB55BA">
              <w:rPr>
                <w:b/>
                <w:color w:val="FFFFFF" w:themeColor="background1"/>
                <w:lang w:val="en-CA"/>
              </w:rPr>
              <w:t>COLLISION WITNESSES</w:t>
            </w:r>
          </w:p>
        </w:tc>
      </w:tr>
      <w:tr w:rsidR="00643651" w14:paraId="090C9769" w14:textId="77777777" w:rsidTr="007670EE">
        <w:trPr>
          <w:trHeight w:val="20"/>
        </w:trPr>
        <w:tc>
          <w:tcPr>
            <w:tcW w:w="3355" w:type="dxa"/>
          </w:tcPr>
          <w:p w14:paraId="7398C2A4" w14:textId="77777777" w:rsidR="00976E29" w:rsidRPr="00FB55BA" w:rsidRDefault="00BF7ADE" w:rsidP="00CA2217">
            <w:pPr>
              <w:pStyle w:val="bodyp"/>
              <w:spacing w:beforeLines="40" w:before="96"/>
              <w:rPr>
                <w:i/>
                <w:lang w:val="en-CA"/>
              </w:rPr>
            </w:pPr>
            <w:r w:rsidRPr="00FB55BA">
              <w:rPr>
                <w:i/>
                <w:vertAlign w:val="superscript"/>
                <w:lang w:val="en-CA"/>
              </w:rPr>
              <w:t>Name</w:t>
            </w:r>
            <w:r>
              <w:rPr>
                <w:i/>
                <w:vertAlign w:val="superscript"/>
                <w:lang w:val="en-CA"/>
              </w:rPr>
              <w:t>:</w:t>
            </w:r>
          </w:p>
          <w:sdt>
            <w:sdtPr>
              <w:rPr>
                <w:lang w:val="en-CA"/>
              </w:rPr>
              <w:id w:val="1485037497"/>
              <w:placeholder>
                <w:docPart w:val="D93643E5B08C4A12BF89B3AE7BCD30DA"/>
              </w:placeholder>
              <w:showingPlcHdr/>
              <w:text/>
            </w:sdtPr>
            <w:sdtEndPr/>
            <w:sdtContent>
              <w:p w14:paraId="467004A4" w14:textId="77777777" w:rsidR="00976E29" w:rsidRPr="00FB55BA" w:rsidRDefault="00BF7ADE" w:rsidP="00CA2217">
                <w:pPr>
                  <w:pStyle w:val="bodyp"/>
                  <w:rPr>
                    <w:lang w:val="en-CA"/>
                  </w:rPr>
                </w:pPr>
                <w:r w:rsidRPr="00FB55BA">
                  <w:rPr>
                    <w:rStyle w:val="StylePlaceholderTextArial10ptBackground2"/>
                    <w:lang w:val="en-CA"/>
                  </w:rPr>
                  <w:t>Click or tap here to enter text.</w:t>
                </w:r>
              </w:p>
            </w:sdtContent>
          </w:sdt>
        </w:tc>
        <w:tc>
          <w:tcPr>
            <w:tcW w:w="3357" w:type="dxa"/>
            <w:gridSpan w:val="2"/>
          </w:tcPr>
          <w:p w14:paraId="526ED32E" w14:textId="77777777" w:rsidR="00976E29" w:rsidRPr="00FB55BA" w:rsidRDefault="00BF7ADE" w:rsidP="00CA2217">
            <w:pPr>
              <w:pStyle w:val="bodyp"/>
              <w:spacing w:beforeLines="40" w:before="96"/>
              <w:rPr>
                <w:i/>
                <w:lang w:val="en-CA"/>
              </w:rPr>
            </w:pPr>
            <w:r w:rsidRPr="00FB55BA">
              <w:rPr>
                <w:i/>
                <w:vertAlign w:val="superscript"/>
                <w:lang w:val="en-CA"/>
              </w:rPr>
              <w:t>Pho</w:t>
            </w:r>
            <w:r>
              <w:rPr>
                <w:i/>
                <w:vertAlign w:val="superscript"/>
                <w:lang w:val="en-CA"/>
              </w:rPr>
              <w:t>ne number:</w:t>
            </w:r>
          </w:p>
          <w:sdt>
            <w:sdtPr>
              <w:rPr>
                <w:lang w:val="en-CA"/>
              </w:rPr>
              <w:id w:val="-322975446"/>
              <w:placeholder>
                <w:docPart w:val="5DC9901D18DE45529770468B2E271647"/>
              </w:placeholder>
              <w:showingPlcHdr/>
              <w:text/>
            </w:sdtPr>
            <w:sdtEndPr/>
            <w:sdtContent>
              <w:p w14:paraId="00A8701E" w14:textId="77777777" w:rsidR="00976E29" w:rsidRPr="00FB55BA" w:rsidRDefault="00BF7ADE" w:rsidP="00CA2217">
                <w:pPr>
                  <w:pStyle w:val="bodyp"/>
                  <w:rPr>
                    <w:lang w:val="en-CA"/>
                  </w:rPr>
                </w:pPr>
                <w:r w:rsidRPr="00FB55BA">
                  <w:rPr>
                    <w:rStyle w:val="StylePlaceholderTextArial10ptBackground2"/>
                    <w:lang w:val="en-CA"/>
                  </w:rPr>
                  <w:t>Click or tap here to enter text.</w:t>
                </w:r>
              </w:p>
            </w:sdtContent>
          </w:sdt>
        </w:tc>
        <w:tc>
          <w:tcPr>
            <w:tcW w:w="3358" w:type="dxa"/>
          </w:tcPr>
          <w:p w14:paraId="58E1F1A9" w14:textId="77777777" w:rsidR="00976E29" w:rsidRPr="00FB55BA" w:rsidRDefault="00BF7ADE" w:rsidP="00CA2217">
            <w:pPr>
              <w:pStyle w:val="bodyp"/>
              <w:spacing w:beforeLines="40" w:before="96"/>
              <w:rPr>
                <w:i/>
                <w:lang w:val="en-CA"/>
              </w:rPr>
            </w:pPr>
            <w:r w:rsidRPr="00FB55BA">
              <w:rPr>
                <w:i/>
                <w:vertAlign w:val="superscript"/>
                <w:lang w:val="en-CA"/>
              </w:rPr>
              <w:t>Address</w:t>
            </w:r>
            <w:r>
              <w:rPr>
                <w:i/>
                <w:vertAlign w:val="superscript"/>
                <w:lang w:val="en-CA"/>
              </w:rPr>
              <w:t>:</w:t>
            </w:r>
          </w:p>
          <w:sdt>
            <w:sdtPr>
              <w:rPr>
                <w:lang w:val="en-CA"/>
              </w:rPr>
              <w:id w:val="-1836533653"/>
              <w:placeholder>
                <w:docPart w:val="6A79B686F1EB4377B3D6F328A01EE4B5"/>
              </w:placeholder>
              <w:showingPlcHdr/>
              <w:text/>
            </w:sdtPr>
            <w:sdtEndPr/>
            <w:sdtContent>
              <w:p w14:paraId="6F00B42A" w14:textId="77777777" w:rsidR="00976E29" w:rsidRPr="00FB55BA" w:rsidRDefault="00BF7ADE" w:rsidP="00CA2217">
                <w:pPr>
                  <w:pStyle w:val="bodyp"/>
                  <w:rPr>
                    <w:lang w:val="en-CA"/>
                  </w:rPr>
                </w:pPr>
                <w:r w:rsidRPr="00FB55BA">
                  <w:rPr>
                    <w:rStyle w:val="StylePlaceholderTextArial10ptBackground2"/>
                    <w:lang w:val="en-CA"/>
                  </w:rPr>
                  <w:t>Click or tap here to enter text.</w:t>
                </w:r>
              </w:p>
            </w:sdtContent>
          </w:sdt>
        </w:tc>
      </w:tr>
      <w:tr w:rsidR="00643651" w14:paraId="4C9F1B99" w14:textId="77777777" w:rsidTr="007670EE">
        <w:trPr>
          <w:trHeight w:val="20"/>
        </w:trPr>
        <w:tc>
          <w:tcPr>
            <w:tcW w:w="10070" w:type="dxa"/>
            <w:gridSpan w:val="4"/>
          </w:tcPr>
          <w:p w14:paraId="43195D34" w14:textId="77777777" w:rsidR="00976E29" w:rsidRPr="00FB55BA" w:rsidRDefault="00BF7ADE" w:rsidP="00CA2217">
            <w:pPr>
              <w:pStyle w:val="bodyp"/>
              <w:spacing w:beforeLines="40" w:before="96"/>
              <w:rPr>
                <w:i/>
                <w:lang w:val="en-CA"/>
              </w:rPr>
            </w:pPr>
            <w:r w:rsidRPr="00FB55BA">
              <w:rPr>
                <w:i/>
                <w:vertAlign w:val="superscript"/>
                <w:lang w:val="en-CA"/>
              </w:rPr>
              <w:t>Email</w:t>
            </w:r>
            <w:r>
              <w:rPr>
                <w:i/>
                <w:vertAlign w:val="superscript"/>
                <w:lang w:val="en-CA"/>
              </w:rPr>
              <w:t>:</w:t>
            </w:r>
          </w:p>
          <w:sdt>
            <w:sdtPr>
              <w:rPr>
                <w:lang w:val="en-CA"/>
              </w:rPr>
              <w:id w:val="-1591999462"/>
              <w:placeholder>
                <w:docPart w:val="76E7C45D129449D39445F14C841BB5DF"/>
              </w:placeholder>
              <w:showingPlcHdr/>
              <w:text/>
            </w:sdtPr>
            <w:sdtEndPr/>
            <w:sdtContent>
              <w:p w14:paraId="3F19675C" w14:textId="77777777" w:rsidR="00976E29" w:rsidRPr="00FB55BA" w:rsidRDefault="00BF7ADE" w:rsidP="00CA2217">
                <w:pPr>
                  <w:pStyle w:val="bodyp"/>
                  <w:rPr>
                    <w:lang w:val="en-CA"/>
                  </w:rPr>
                </w:pPr>
                <w:r w:rsidRPr="00FB55BA">
                  <w:rPr>
                    <w:rStyle w:val="StylePlaceholderTextArial10ptBackground2"/>
                    <w:lang w:val="en-CA"/>
                  </w:rPr>
                  <w:t xml:space="preserve">Click or tap here to enter </w:t>
                </w:r>
                <w:r w:rsidRPr="00FB55BA">
                  <w:rPr>
                    <w:rStyle w:val="StylePlaceholderTextArial10ptBackground2"/>
                    <w:lang w:val="en-CA"/>
                  </w:rPr>
                  <w:t>text.</w:t>
                </w:r>
              </w:p>
            </w:sdtContent>
          </w:sdt>
        </w:tc>
      </w:tr>
      <w:tr w:rsidR="00643651" w14:paraId="45C94237" w14:textId="77777777" w:rsidTr="007670EE">
        <w:trPr>
          <w:trHeight w:val="20"/>
        </w:trPr>
        <w:tc>
          <w:tcPr>
            <w:tcW w:w="3355" w:type="dxa"/>
            <w:tcBorders>
              <w:top w:val="single" w:sz="12" w:space="0" w:color="auto"/>
            </w:tcBorders>
          </w:tcPr>
          <w:p w14:paraId="0EF29AFF" w14:textId="77777777" w:rsidR="00976E29" w:rsidRPr="00FB55BA" w:rsidRDefault="00BF7ADE" w:rsidP="00CA2217">
            <w:pPr>
              <w:pStyle w:val="bodyp"/>
              <w:spacing w:beforeLines="40" w:before="96"/>
              <w:rPr>
                <w:i/>
                <w:lang w:val="en-CA"/>
              </w:rPr>
            </w:pPr>
            <w:r w:rsidRPr="00FB55BA">
              <w:rPr>
                <w:i/>
                <w:vertAlign w:val="superscript"/>
                <w:lang w:val="en-CA"/>
              </w:rPr>
              <w:t>Name</w:t>
            </w:r>
            <w:r>
              <w:rPr>
                <w:i/>
                <w:vertAlign w:val="superscript"/>
                <w:lang w:val="en-CA"/>
              </w:rPr>
              <w:t>:</w:t>
            </w:r>
          </w:p>
          <w:sdt>
            <w:sdtPr>
              <w:rPr>
                <w:lang w:val="en-CA"/>
              </w:rPr>
              <w:id w:val="278536968"/>
              <w:placeholder>
                <w:docPart w:val="19EBCD3025DF4456B0E1BB2D1693650F"/>
              </w:placeholder>
              <w:showingPlcHdr/>
              <w:text/>
            </w:sdtPr>
            <w:sdtEndPr/>
            <w:sdtContent>
              <w:p w14:paraId="0C30D705" w14:textId="77777777" w:rsidR="00976E29" w:rsidRPr="00FB55BA" w:rsidRDefault="00BF7ADE" w:rsidP="00CA2217">
                <w:pPr>
                  <w:pStyle w:val="bodyp"/>
                  <w:rPr>
                    <w:lang w:val="en-CA"/>
                  </w:rPr>
                </w:pPr>
                <w:r w:rsidRPr="00FB55BA">
                  <w:rPr>
                    <w:rStyle w:val="StylePlaceholderTextArial10ptBackground2"/>
                    <w:lang w:val="en-CA"/>
                  </w:rPr>
                  <w:t>Click or tap here to enter text.</w:t>
                </w:r>
              </w:p>
            </w:sdtContent>
          </w:sdt>
        </w:tc>
        <w:tc>
          <w:tcPr>
            <w:tcW w:w="3357" w:type="dxa"/>
            <w:gridSpan w:val="2"/>
            <w:tcBorders>
              <w:top w:val="single" w:sz="12" w:space="0" w:color="auto"/>
            </w:tcBorders>
          </w:tcPr>
          <w:p w14:paraId="48B59F00" w14:textId="77777777" w:rsidR="00976E29" w:rsidRPr="00FB55BA" w:rsidRDefault="00BF7ADE" w:rsidP="00CA2217">
            <w:pPr>
              <w:pStyle w:val="bodyp"/>
              <w:spacing w:beforeLines="40" w:before="96"/>
              <w:rPr>
                <w:i/>
                <w:lang w:val="en-CA"/>
              </w:rPr>
            </w:pPr>
            <w:r w:rsidRPr="00FB55BA">
              <w:rPr>
                <w:i/>
                <w:vertAlign w:val="superscript"/>
                <w:lang w:val="en-CA"/>
              </w:rPr>
              <w:t>Phon</w:t>
            </w:r>
            <w:r>
              <w:rPr>
                <w:i/>
                <w:vertAlign w:val="superscript"/>
                <w:lang w:val="en-CA"/>
              </w:rPr>
              <w:t>e number:</w:t>
            </w:r>
          </w:p>
          <w:sdt>
            <w:sdtPr>
              <w:rPr>
                <w:lang w:val="en-CA"/>
              </w:rPr>
              <w:id w:val="1235272006"/>
              <w:placeholder>
                <w:docPart w:val="7CA61209D146432DB5AB7182203E42E5"/>
              </w:placeholder>
              <w:showingPlcHdr/>
              <w:text/>
            </w:sdtPr>
            <w:sdtEndPr/>
            <w:sdtContent>
              <w:p w14:paraId="7AA1A813" w14:textId="77777777" w:rsidR="00976E29" w:rsidRPr="00FB55BA" w:rsidRDefault="00BF7ADE" w:rsidP="00CA2217">
                <w:pPr>
                  <w:pStyle w:val="bodyp"/>
                  <w:rPr>
                    <w:lang w:val="en-CA"/>
                  </w:rPr>
                </w:pPr>
                <w:r w:rsidRPr="00FB55BA">
                  <w:rPr>
                    <w:rStyle w:val="StylePlaceholderTextArial10ptBackground2"/>
                    <w:lang w:val="en-CA"/>
                  </w:rPr>
                  <w:t>Click or tap here to enter text.</w:t>
                </w:r>
              </w:p>
            </w:sdtContent>
          </w:sdt>
        </w:tc>
        <w:tc>
          <w:tcPr>
            <w:tcW w:w="3358" w:type="dxa"/>
            <w:tcBorders>
              <w:top w:val="single" w:sz="12" w:space="0" w:color="auto"/>
            </w:tcBorders>
          </w:tcPr>
          <w:p w14:paraId="26B9E261" w14:textId="77777777" w:rsidR="00976E29" w:rsidRPr="00FB55BA" w:rsidRDefault="00BF7ADE" w:rsidP="00CA2217">
            <w:pPr>
              <w:pStyle w:val="bodyp"/>
              <w:spacing w:beforeLines="40" w:before="96"/>
              <w:rPr>
                <w:i/>
                <w:lang w:val="en-CA"/>
              </w:rPr>
            </w:pPr>
            <w:r w:rsidRPr="00FB55BA">
              <w:rPr>
                <w:i/>
                <w:vertAlign w:val="superscript"/>
                <w:lang w:val="en-CA"/>
              </w:rPr>
              <w:t>Address</w:t>
            </w:r>
            <w:r>
              <w:rPr>
                <w:i/>
                <w:vertAlign w:val="superscript"/>
                <w:lang w:val="en-CA"/>
              </w:rPr>
              <w:t>:</w:t>
            </w:r>
          </w:p>
          <w:sdt>
            <w:sdtPr>
              <w:rPr>
                <w:lang w:val="en-CA"/>
              </w:rPr>
              <w:id w:val="-198234589"/>
              <w:placeholder>
                <w:docPart w:val="28E64650AB8643B6B07A8EDB0AAE7674"/>
              </w:placeholder>
              <w:showingPlcHdr/>
              <w:text/>
            </w:sdtPr>
            <w:sdtEndPr/>
            <w:sdtContent>
              <w:p w14:paraId="442E7848" w14:textId="77777777" w:rsidR="00976E29" w:rsidRPr="00FB55BA" w:rsidRDefault="00BF7ADE" w:rsidP="00CA2217">
                <w:pPr>
                  <w:pStyle w:val="bodyp"/>
                  <w:rPr>
                    <w:lang w:val="en-CA"/>
                  </w:rPr>
                </w:pPr>
                <w:r w:rsidRPr="00FB55BA">
                  <w:rPr>
                    <w:rStyle w:val="StylePlaceholderTextArial10ptBackground2"/>
                    <w:lang w:val="en-CA"/>
                  </w:rPr>
                  <w:t>Click or tap here to enter text.</w:t>
                </w:r>
              </w:p>
            </w:sdtContent>
          </w:sdt>
        </w:tc>
      </w:tr>
      <w:tr w:rsidR="00643651" w14:paraId="62E5A069" w14:textId="77777777" w:rsidTr="007670EE">
        <w:trPr>
          <w:trHeight w:val="20"/>
        </w:trPr>
        <w:tc>
          <w:tcPr>
            <w:tcW w:w="10070" w:type="dxa"/>
            <w:gridSpan w:val="4"/>
          </w:tcPr>
          <w:p w14:paraId="54FE0C93" w14:textId="77777777" w:rsidR="00976E29" w:rsidRPr="00FB55BA" w:rsidRDefault="00BF7ADE" w:rsidP="00CA2217">
            <w:pPr>
              <w:pStyle w:val="bodyp"/>
              <w:spacing w:beforeLines="40" w:before="96"/>
              <w:rPr>
                <w:i/>
                <w:lang w:val="en-CA"/>
              </w:rPr>
            </w:pPr>
            <w:r w:rsidRPr="00FB55BA">
              <w:rPr>
                <w:i/>
                <w:vertAlign w:val="superscript"/>
                <w:lang w:val="en-CA"/>
              </w:rPr>
              <w:t>Email</w:t>
            </w:r>
            <w:r>
              <w:rPr>
                <w:i/>
                <w:vertAlign w:val="superscript"/>
                <w:lang w:val="en-CA"/>
              </w:rPr>
              <w:t>:</w:t>
            </w:r>
          </w:p>
          <w:sdt>
            <w:sdtPr>
              <w:rPr>
                <w:lang w:val="en-CA"/>
              </w:rPr>
              <w:id w:val="901096472"/>
              <w:placeholder>
                <w:docPart w:val="63863431539F45B9A20F70C7E017D9A8"/>
              </w:placeholder>
              <w:showingPlcHdr/>
              <w:text/>
            </w:sdtPr>
            <w:sdtEndPr/>
            <w:sdtContent>
              <w:p w14:paraId="31354004" w14:textId="77777777" w:rsidR="00976E29" w:rsidRPr="00FB55BA" w:rsidRDefault="00BF7ADE" w:rsidP="00CA2217">
                <w:pPr>
                  <w:pStyle w:val="bodyp"/>
                  <w:rPr>
                    <w:lang w:val="en-CA"/>
                  </w:rPr>
                </w:pPr>
                <w:r w:rsidRPr="00FB55BA">
                  <w:rPr>
                    <w:rStyle w:val="StylePlaceholderTextArial10ptBackground2"/>
                    <w:lang w:val="en-CA"/>
                  </w:rPr>
                  <w:t>Click or tap here to enter text.</w:t>
                </w:r>
              </w:p>
            </w:sdtContent>
          </w:sdt>
        </w:tc>
      </w:tr>
      <w:tr w:rsidR="00643651" w14:paraId="1E2DCEF0" w14:textId="77777777" w:rsidTr="007670EE">
        <w:trPr>
          <w:trHeight w:val="20"/>
        </w:trPr>
        <w:tc>
          <w:tcPr>
            <w:tcW w:w="3355" w:type="dxa"/>
            <w:tcBorders>
              <w:top w:val="single" w:sz="12" w:space="0" w:color="auto"/>
            </w:tcBorders>
          </w:tcPr>
          <w:p w14:paraId="1E47B683" w14:textId="77777777" w:rsidR="00976E29" w:rsidRPr="00FB55BA" w:rsidRDefault="00BF7ADE" w:rsidP="00CA2217">
            <w:pPr>
              <w:pStyle w:val="bodyp"/>
              <w:spacing w:beforeLines="40" w:before="96"/>
              <w:rPr>
                <w:i/>
                <w:lang w:val="en-CA"/>
              </w:rPr>
            </w:pPr>
            <w:r w:rsidRPr="00FB55BA">
              <w:rPr>
                <w:i/>
                <w:vertAlign w:val="superscript"/>
                <w:lang w:val="en-CA"/>
              </w:rPr>
              <w:t>Name</w:t>
            </w:r>
            <w:r>
              <w:rPr>
                <w:i/>
                <w:vertAlign w:val="superscript"/>
                <w:lang w:val="en-CA"/>
              </w:rPr>
              <w:t>:</w:t>
            </w:r>
          </w:p>
          <w:sdt>
            <w:sdtPr>
              <w:rPr>
                <w:lang w:val="en-CA"/>
              </w:rPr>
              <w:id w:val="-81304375"/>
              <w:placeholder>
                <w:docPart w:val="3AE62B8DA5F74E679E38D48CAA071C8D"/>
              </w:placeholder>
              <w:showingPlcHdr/>
              <w:text/>
            </w:sdtPr>
            <w:sdtEndPr/>
            <w:sdtContent>
              <w:p w14:paraId="40317550" w14:textId="77777777" w:rsidR="00976E29" w:rsidRPr="00FB55BA" w:rsidRDefault="00BF7ADE" w:rsidP="00CA2217">
                <w:pPr>
                  <w:pStyle w:val="bodyp"/>
                  <w:rPr>
                    <w:lang w:val="en-CA"/>
                  </w:rPr>
                </w:pPr>
                <w:r w:rsidRPr="00FB55BA">
                  <w:rPr>
                    <w:rStyle w:val="StylePlaceholderTextArial10ptBackground2"/>
                    <w:lang w:val="en-CA"/>
                  </w:rPr>
                  <w:t>Click or tap here to enter text.</w:t>
                </w:r>
              </w:p>
            </w:sdtContent>
          </w:sdt>
        </w:tc>
        <w:tc>
          <w:tcPr>
            <w:tcW w:w="3357" w:type="dxa"/>
            <w:gridSpan w:val="2"/>
            <w:tcBorders>
              <w:top w:val="single" w:sz="12" w:space="0" w:color="auto"/>
            </w:tcBorders>
          </w:tcPr>
          <w:p w14:paraId="446E60F8" w14:textId="77777777" w:rsidR="00976E29" w:rsidRPr="00FB55BA" w:rsidRDefault="00BF7ADE" w:rsidP="00CA2217">
            <w:pPr>
              <w:pStyle w:val="bodyp"/>
              <w:spacing w:beforeLines="40" w:before="96"/>
              <w:rPr>
                <w:i/>
                <w:lang w:val="en-CA"/>
              </w:rPr>
            </w:pPr>
            <w:r w:rsidRPr="00FB55BA">
              <w:rPr>
                <w:i/>
                <w:vertAlign w:val="superscript"/>
                <w:lang w:val="en-CA"/>
              </w:rPr>
              <w:t>Phone</w:t>
            </w:r>
            <w:r>
              <w:rPr>
                <w:i/>
                <w:vertAlign w:val="superscript"/>
                <w:lang w:val="en-CA"/>
              </w:rPr>
              <w:t xml:space="preserve"> number:</w:t>
            </w:r>
          </w:p>
          <w:sdt>
            <w:sdtPr>
              <w:rPr>
                <w:lang w:val="en-CA"/>
              </w:rPr>
              <w:id w:val="-879854758"/>
              <w:placeholder>
                <w:docPart w:val="C803B9384DEC417384369A9613677094"/>
              </w:placeholder>
              <w:showingPlcHdr/>
              <w:text/>
            </w:sdtPr>
            <w:sdtEndPr/>
            <w:sdtContent>
              <w:p w14:paraId="598ADAF1" w14:textId="77777777" w:rsidR="00976E29" w:rsidRPr="00FB55BA" w:rsidRDefault="00BF7ADE" w:rsidP="00CA2217">
                <w:pPr>
                  <w:pStyle w:val="bodyp"/>
                  <w:rPr>
                    <w:lang w:val="en-CA"/>
                  </w:rPr>
                </w:pPr>
                <w:r w:rsidRPr="00FB55BA">
                  <w:rPr>
                    <w:rStyle w:val="StylePlaceholderTextArial10ptBackground2"/>
                    <w:lang w:val="en-CA"/>
                  </w:rPr>
                  <w:t xml:space="preserve">Click or </w:t>
                </w:r>
                <w:r w:rsidRPr="00FB55BA">
                  <w:rPr>
                    <w:rStyle w:val="StylePlaceholderTextArial10ptBackground2"/>
                    <w:lang w:val="en-CA"/>
                  </w:rPr>
                  <w:t>tap here to enter text.</w:t>
                </w:r>
              </w:p>
            </w:sdtContent>
          </w:sdt>
        </w:tc>
        <w:tc>
          <w:tcPr>
            <w:tcW w:w="3358" w:type="dxa"/>
            <w:tcBorders>
              <w:top w:val="single" w:sz="12" w:space="0" w:color="auto"/>
            </w:tcBorders>
          </w:tcPr>
          <w:p w14:paraId="3EFE2904" w14:textId="77777777" w:rsidR="00976E29" w:rsidRPr="00FB55BA" w:rsidRDefault="00BF7ADE" w:rsidP="00CA2217">
            <w:pPr>
              <w:pStyle w:val="bodyp"/>
              <w:spacing w:beforeLines="40" w:before="96"/>
              <w:rPr>
                <w:i/>
                <w:lang w:val="en-CA"/>
              </w:rPr>
            </w:pPr>
            <w:r w:rsidRPr="00FB55BA">
              <w:rPr>
                <w:i/>
                <w:vertAlign w:val="superscript"/>
                <w:lang w:val="en-CA"/>
              </w:rPr>
              <w:t>Address</w:t>
            </w:r>
            <w:r>
              <w:rPr>
                <w:i/>
                <w:vertAlign w:val="superscript"/>
                <w:lang w:val="en-CA"/>
              </w:rPr>
              <w:t>:</w:t>
            </w:r>
          </w:p>
          <w:sdt>
            <w:sdtPr>
              <w:rPr>
                <w:lang w:val="en-CA"/>
              </w:rPr>
              <w:id w:val="-1844851039"/>
              <w:placeholder>
                <w:docPart w:val="E7F4057543154003AEB64201D84D4BC9"/>
              </w:placeholder>
              <w:showingPlcHdr/>
              <w:text/>
            </w:sdtPr>
            <w:sdtEndPr/>
            <w:sdtContent>
              <w:p w14:paraId="377853A6" w14:textId="77777777" w:rsidR="00976E29" w:rsidRPr="00FB55BA" w:rsidRDefault="00BF7ADE" w:rsidP="00CA2217">
                <w:pPr>
                  <w:pStyle w:val="bodyp"/>
                  <w:rPr>
                    <w:lang w:val="en-CA"/>
                  </w:rPr>
                </w:pPr>
                <w:r w:rsidRPr="00FB55BA">
                  <w:rPr>
                    <w:rStyle w:val="StylePlaceholderTextArial10ptBackground2"/>
                    <w:lang w:val="en-CA"/>
                  </w:rPr>
                  <w:t>Click or tap here to enter text.</w:t>
                </w:r>
              </w:p>
            </w:sdtContent>
          </w:sdt>
        </w:tc>
      </w:tr>
      <w:tr w:rsidR="00643651" w14:paraId="7106680C" w14:textId="77777777" w:rsidTr="007670EE">
        <w:trPr>
          <w:trHeight w:val="20"/>
        </w:trPr>
        <w:tc>
          <w:tcPr>
            <w:tcW w:w="10070" w:type="dxa"/>
            <w:gridSpan w:val="4"/>
          </w:tcPr>
          <w:p w14:paraId="5E68998A" w14:textId="77777777" w:rsidR="00976E29" w:rsidRPr="00FB55BA" w:rsidRDefault="00BF7ADE" w:rsidP="00CA2217">
            <w:pPr>
              <w:pStyle w:val="bodyp"/>
              <w:spacing w:beforeLines="40" w:before="96"/>
              <w:rPr>
                <w:i/>
                <w:lang w:val="en-CA"/>
              </w:rPr>
            </w:pPr>
            <w:r w:rsidRPr="00FB55BA">
              <w:rPr>
                <w:i/>
                <w:vertAlign w:val="superscript"/>
                <w:lang w:val="en-CA"/>
              </w:rPr>
              <w:t>Email</w:t>
            </w:r>
            <w:r>
              <w:rPr>
                <w:i/>
                <w:vertAlign w:val="superscript"/>
                <w:lang w:val="en-CA"/>
              </w:rPr>
              <w:t>:</w:t>
            </w:r>
          </w:p>
          <w:sdt>
            <w:sdtPr>
              <w:rPr>
                <w:lang w:val="en-CA"/>
              </w:rPr>
              <w:id w:val="1722085471"/>
              <w:placeholder>
                <w:docPart w:val="D3F3376D476146A08A4A0B615A0DE922"/>
              </w:placeholder>
              <w:showingPlcHdr/>
              <w:text/>
            </w:sdtPr>
            <w:sdtEndPr/>
            <w:sdtContent>
              <w:p w14:paraId="6DD7207E" w14:textId="77777777" w:rsidR="00976E29" w:rsidRPr="00FB55BA" w:rsidRDefault="00BF7ADE" w:rsidP="00CA2217">
                <w:pPr>
                  <w:pStyle w:val="bodyp"/>
                  <w:rPr>
                    <w:lang w:val="en-CA"/>
                  </w:rPr>
                </w:pPr>
                <w:r w:rsidRPr="00FB55BA">
                  <w:rPr>
                    <w:rStyle w:val="StylePlaceholderTextArial10ptBackground2"/>
                    <w:lang w:val="en-CA"/>
                  </w:rPr>
                  <w:t>Click or tap here to enter text.</w:t>
                </w:r>
              </w:p>
            </w:sdtContent>
          </w:sdt>
        </w:tc>
      </w:tr>
    </w:tbl>
    <w:p w14:paraId="1DD29251" w14:textId="77777777" w:rsidR="007670EE" w:rsidRDefault="00BF7ADE" w:rsidP="00A235BB">
      <w:pPr>
        <w:pStyle w:val="bodyp"/>
        <w:rPr>
          <w:lang w:val="en-CA"/>
        </w:rPr>
      </w:pPr>
      <w:r>
        <w:rPr>
          <w:lang w:val="en-CA"/>
        </w:rPr>
        <w:br w:type="page"/>
      </w:r>
    </w:p>
    <w:tbl>
      <w:tblPr>
        <w:tblStyle w:val="TableGrid"/>
        <w:tblW w:w="0" w:type="auto"/>
        <w:tblLook w:val="04A0" w:firstRow="1" w:lastRow="0" w:firstColumn="1" w:lastColumn="0" w:noHBand="0" w:noVBand="1"/>
      </w:tblPr>
      <w:tblGrid>
        <w:gridCol w:w="5035"/>
        <w:gridCol w:w="5035"/>
      </w:tblGrid>
      <w:tr w:rsidR="00643651" w14:paraId="730BF916" w14:textId="77777777" w:rsidTr="00AF4349">
        <w:tc>
          <w:tcPr>
            <w:tcW w:w="10070" w:type="dxa"/>
            <w:gridSpan w:val="2"/>
            <w:shd w:val="clear" w:color="auto" w:fill="222A35" w:themeFill="text2" w:themeFillShade="80"/>
          </w:tcPr>
          <w:p w14:paraId="3243EDF1" w14:textId="77777777" w:rsidR="00FB55BA" w:rsidRPr="00FB55BA" w:rsidRDefault="00BF7ADE" w:rsidP="00AF4349">
            <w:pPr>
              <w:pStyle w:val="bodyp"/>
              <w:rPr>
                <w:b/>
                <w:color w:val="FFFFFF" w:themeColor="background1"/>
                <w:lang w:val="en-CA"/>
              </w:rPr>
            </w:pPr>
            <w:r w:rsidRPr="00FB55BA">
              <w:rPr>
                <w:noProof/>
                <w:lang w:val="en-US"/>
              </w:rPr>
              <w:lastRenderedPageBreak/>
              <mc:AlternateContent>
                <mc:Choice Requires="wps">
                  <w:drawing>
                    <wp:anchor distT="45720" distB="45720" distL="114300" distR="114300" simplePos="0" relativeHeight="251668480" behindDoc="0" locked="0" layoutInCell="1" allowOverlap="1" wp14:anchorId="548CB9C8" wp14:editId="35C00061">
                      <wp:simplePos x="0" y="0"/>
                      <wp:positionH relativeFrom="column">
                        <wp:posOffset>-128905</wp:posOffset>
                      </wp:positionH>
                      <wp:positionV relativeFrom="paragraph">
                        <wp:posOffset>226695</wp:posOffset>
                      </wp:positionV>
                      <wp:extent cx="1709420" cy="37338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9420" cy="373380"/>
                              </a:xfrm>
                              <a:prstGeom prst="rect">
                                <a:avLst/>
                              </a:prstGeom>
                              <a:noFill/>
                              <a:ln w="9525">
                                <a:noFill/>
                                <a:miter lim="800000"/>
                                <a:headEnd/>
                                <a:tailEnd/>
                              </a:ln>
                            </wps:spPr>
                            <wps:txbx>
                              <w:txbxContent>
                                <w:p w14:paraId="2BD25EBA" w14:textId="77777777" w:rsidR="00FB55BA" w:rsidRPr="00FB55BA" w:rsidRDefault="00BF7ADE" w:rsidP="00FB55BA">
                                  <w:pPr>
                                    <w:rPr>
                                      <w:rFonts w:ascii="Arial" w:hAnsi="Arial" w:cs="Arial"/>
                                      <w:b/>
                                      <w:sz w:val="18"/>
                                      <w:szCs w:val="20"/>
                                      <w:lang w:val="en-CA"/>
                                    </w:rPr>
                                  </w:pPr>
                                  <w:r w:rsidRPr="00FB55BA">
                                    <w:rPr>
                                      <w:rFonts w:ascii="Arial" w:hAnsi="Arial" w:cs="Arial"/>
                                      <w:b/>
                                      <w:sz w:val="18"/>
                                      <w:szCs w:val="20"/>
                                      <w:lang w:val="en-CA"/>
                                    </w:rPr>
                                    <w:t>Highway ramp</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34.6pt;height:29.4pt;margin-top:17.85pt;margin-left:-10.15pt;mso-height-percent:0;mso-height-relative:margin;mso-width-percent:0;mso-width-relative:margin;mso-wrap-distance-bottom:3.6pt;mso-wrap-distance-left:9pt;mso-wrap-distance-right:9pt;mso-wrap-distance-top:3.6pt;mso-wrap-style:square;position:absolute;visibility:visible;v-text-anchor:top;z-index:251669504" filled="f" stroked="f">
                      <v:textbox>
                        <w:txbxContent>
                          <w:p w:rsidR="00FB55BA" w:rsidRPr="00FB55BA" w:rsidP="00FB55BA" w14:paraId="0FB8C417" w14:textId="77777777">
                            <w:pPr>
                              <w:rPr>
                                <w:rFonts w:ascii="Arial" w:hAnsi="Arial" w:cs="Arial"/>
                                <w:b/>
                                <w:sz w:val="18"/>
                                <w:szCs w:val="20"/>
                                <w:lang w:val="en-CA"/>
                              </w:rPr>
                            </w:pPr>
                            <w:r w:rsidRPr="00FB55BA">
                              <w:rPr>
                                <w:rFonts w:ascii="Arial" w:hAnsi="Arial" w:cs="Arial"/>
                                <w:b/>
                                <w:sz w:val="18"/>
                                <w:szCs w:val="20"/>
                                <w:lang w:val="en-CA"/>
                              </w:rPr>
                              <w:t>Highway ramp</w:t>
                            </w:r>
                          </w:p>
                        </w:txbxContent>
                      </v:textbox>
                    </v:shape>
                  </w:pict>
                </mc:Fallback>
              </mc:AlternateContent>
            </w:r>
            <w:r w:rsidRPr="00FB55BA">
              <w:rPr>
                <w:noProof/>
                <w:lang w:val="en-US"/>
              </w:rPr>
              <mc:AlternateContent>
                <mc:Choice Requires="wps">
                  <w:drawing>
                    <wp:anchor distT="45720" distB="45720" distL="114300" distR="114300" simplePos="0" relativeHeight="251662336" behindDoc="0" locked="0" layoutInCell="1" allowOverlap="1" wp14:anchorId="21DB5119" wp14:editId="75C2E6F9">
                      <wp:simplePos x="0" y="0"/>
                      <wp:positionH relativeFrom="column">
                        <wp:posOffset>3067050</wp:posOffset>
                      </wp:positionH>
                      <wp:positionV relativeFrom="paragraph">
                        <wp:posOffset>225425</wp:posOffset>
                      </wp:positionV>
                      <wp:extent cx="1414780" cy="37338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4780" cy="373380"/>
                              </a:xfrm>
                              <a:prstGeom prst="rect">
                                <a:avLst/>
                              </a:prstGeom>
                              <a:noFill/>
                              <a:ln w="9525">
                                <a:noFill/>
                                <a:miter lim="800000"/>
                                <a:headEnd/>
                                <a:tailEnd/>
                              </a:ln>
                            </wps:spPr>
                            <wps:txbx>
                              <w:txbxContent>
                                <w:p w14:paraId="5C296540" w14:textId="77777777" w:rsidR="00FB55BA" w:rsidRPr="00FB55BA" w:rsidRDefault="00BF7ADE" w:rsidP="00FB55BA">
                                  <w:pPr>
                                    <w:rPr>
                                      <w:rFonts w:ascii="Arial" w:hAnsi="Arial" w:cs="Arial"/>
                                      <w:b/>
                                      <w:sz w:val="18"/>
                                      <w:szCs w:val="20"/>
                                      <w:lang w:val="en-CA"/>
                                    </w:rPr>
                                  </w:pPr>
                                  <w:r w:rsidRPr="00FB55BA">
                                    <w:rPr>
                                      <w:rFonts w:ascii="Arial" w:hAnsi="Arial" w:cs="Arial"/>
                                      <w:b/>
                                      <w:sz w:val="18"/>
                                      <w:szCs w:val="20"/>
                                      <w:lang w:val="en-CA"/>
                                    </w:rPr>
                                    <w:t>Four-way intersection</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id="_x0000_s1026" type="#_x0000_t202" style="width:111.4pt;height:29.4pt;margin-top:17.75pt;margin-left:241.5pt;mso-height-percent:0;mso-height-relative:margin;mso-width-percent:0;mso-width-relative:margin;mso-wrap-distance-bottom:3.6pt;mso-wrap-distance-left:9pt;mso-wrap-distance-right:9pt;mso-wrap-distance-top:3.6pt;mso-wrap-style:square;position:absolute;visibility:visible;v-text-anchor:top;z-index:251663360" filled="f" stroked="f">
                      <v:textbox>
                        <w:txbxContent>
                          <w:p w:rsidR="00FB55BA" w:rsidRPr="00FB55BA" w:rsidP="00FB55BA" w14:paraId="5170BC02" w14:textId="77777777">
                            <w:pPr>
                              <w:rPr>
                                <w:rFonts w:ascii="Arial" w:hAnsi="Arial" w:cs="Arial"/>
                                <w:b/>
                                <w:sz w:val="18"/>
                                <w:szCs w:val="20"/>
                                <w:lang w:val="en-CA"/>
                              </w:rPr>
                            </w:pPr>
                            <w:r w:rsidRPr="00FB55BA">
                              <w:rPr>
                                <w:rFonts w:ascii="Arial" w:hAnsi="Arial" w:cs="Arial"/>
                                <w:b/>
                                <w:sz w:val="18"/>
                                <w:szCs w:val="20"/>
                                <w:lang w:val="en-CA"/>
                              </w:rPr>
                              <w:t>Four-way intersection</w:t>
                            </w:r>
                          </w:p>
                        </w:txbxContent>
                      </v:textbox>
                    </v:shape>
                  </w:pict>
                </mc:Fallback>
              </mc:AlternateContent>
            </w:r>
            <w:r w:rsidRPr="00FB55BA">
              <w:rPr>
                <w:b/>
                <w:color w:val="FFFFFF" w:themeColor="background1"/>
                <w:lang w:val="en-CA"/>
              </w:rPr>
              <w:t>ACCIDENT DIAGRAMS (DRAW OUT)</w:t>
            </w:r>
          </w:p>
        </w:tc>
      </w:tr>
      <w:tr w:rsidR="00643651" w14:paraId="3F31BD82" w14:textId="77777777" w:rsidTr="00AF4349">
        <w:tc>
          <w:tcPr>
            <w:tcW w:w="5035" w:type="dxa"/>
          </w:tcPr>
          <w:p w14:paraId="2D5FA639" w14:textId="77777777" w:rsidR="00FB55BA" w:rsidRPr="00FB55BA" w:rsidRDefault="00BF7ADE" w:rsidP="00AF4349">
            <w:pPr>
              <w:pStyle w:val="bodyp"/>
              <w:rPr>
                <w:lang w:val="en-CA"/>
              </w:rPr>
            </w:pPr>
            <w:r w:rsidRPr="00FB55BA">
              <w:rPr>
                <w:i/>
                <w:noProof/>
                <w:vertAlign w:val="superscript"/>
                <w:lang w:val="en-US"/>
              </w:rPr>
              <w:drawing>
                <wp:anchor distT="0" distB="0" distL="114300" distR="114300" simplePos="0" relativeHeight="251660288" behindDoc="0" locked="0" layoutInCell="1" allowOverlap="1" wp14:anchorId="5123D5D1" wp14:editId="66CE9A66">
                  <wp:simplePos x="0" y="0"/>
                  <wp:positionH relativeFrom="column">
                    <wp:posOffset>-14605</wp:posOffset>
                  </wp:positionH>
                  <wp:positionV relativeFrom="paragraph">
                    <wp:posOffset>22225</wp:posOffset>
                  </wp:positionV>
                  <wp:extent cx="2756993" cy="3571875"/>
                  <wp:effectExtent l="0" t="0" r="571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192914" name="Accident_Sketch_Two-Lane_Highway_Exit.png"/>
                          <pic:cNvPicPr/>
                        </pic:nvPicPr>
                        <pic:blipFill>
                          <a:blip r:embed="rId9">
                            <a:extLst>
                              <a:ext uri="{28A0092B-C50C-407E-A947-70E740481C1C}">
                                <a14:useLocalDpi xmlns:a14="http://schemas.microsoft.com/office/drawing/2010/main" val="0"/>
                              </a:ext>
                            </a:extLst>
                          </a:blip>
                          <a:stretch>
                            <a:fillRect/>
                          </a:stretch>
                        </pic:blipFill>
                        <pic:spPr>
                          <a:xfrm>
                            <a:off x="0" y="0"/>
                            <a:ext cx="2762572" cy="3579103"/>
                          </a:xfrm>
                          <a:prstGeom prst="rect">
                            <a:avLst/>
                          </a:prstGeom>
                        </pic:spPr>
                      </pic:pic>
                    </a:graphicData>
                  </a:graphic>
                  <wp14:sizeRelH relativeFrom="page">
                    <wp14:pctWidth>0</wp14:pctWidth>
                  </wp14:sizeRelH>
                  <wp14:sizeRelV relativeFrom="page">
                    <wp14:pctHeight>0</wp14:pctHeight>
                  </wp14:sizeRelV>
                </wp:anchor>
              </w:drawing>
            </w:r>
          </w:p>
          <w:p w14:paraId="49789B78" w14:textId="77777777" w:rsidR="00FB55BA" w:rsidRPr="00FB55BA" w:rsidRDefault="00FB55BA" w:rsidP="00AF4349">
            <w:pPr>
              <w:pStyle w:val="bodyp"/>
              <w:rPr>
                <w:lang w:val="en-CA"/>
              </w:rPr>
            </w:pPr>
          </w:p>
          <w:p w14:paraId="32F11E5D" w14:textId="77777777" w:rsidR="00FB55BA" w:rsidRPr="00FB55BA" w:rsidRDefault="00FB55BA" w:rsidP="00AF4349">
            <w:pPr>
              <w:pStyle w:val="bodyp"/>
              <w:rPr>
                <w:lang w:val="en-CA"/>
              </w:rPr>
            </w:pPr>
          </w:p>
          <w:p w14:paraId="6726B278" w14:textId="77777777" w:rsidR="00FB55BA" w:rsidRPr="00FB55BA" w:rsidRDefault="00FB55BA" w:rsidP="00AF4349">
            <w:pPr>
              <w:pStyle w:val="bodyp"/>
              <w:rPr>
                <w:lang w:val="en-CA"/>
              </w:rPr>
            </w:pPr>
          </w:p>
          <w:p w14:paraId="529999E2" w14:textId="77777777" w:rsidR="00FB55BA" w:rsidRPr="00FB55BA" w:rsidRDefault="00FB55BA" w:rsidP="00AF4349">
            <w:pPr>
              <w:pStyle w:val="bodyp"/>
              <w:rPr>
                <w:lang w:val="en-CA"/>
              </w:rPr>
            </w:pPr>
          </w:p>
          <w:p w14:paraId="69B14958" w14:textId="77777777" w:rsidR="00FB55BA" w:rsidRPr="00FB55BA" w:rsidRDefault="00FB55BA" w:rsidP="00AF4349">
            <w:pPr>
              <w:pStyle w:val="bodyp"/>
              <w:rPr>
                <w:lang w:val="en-CA"/>
              </w:rPr>
            </w:pPr>
          </w:p>
          <w:p w14:paraId="5157916E" w14:textId="77777777" w:rsidR="00FB55BA" w:rsidRPr="00FB55BA" w:rsidRDefault="00FB55BA" w:rsidP="00AF4349">
            <w:pPr>
              <w:pStyle w:val="bodyp"/>
              <w:rPr>
                <w:lang w:val="en-CA"/>
              </w:rPr>
            </w:pPr>
          </w:p>
          <w:p w14:paraId="27730859" w14:textId="77777777" w:rsidR="00FB55BA" w:rsidRPr="00FB55BA" w:rsidRDefault="00FB55BA" w:rsidP="00AF4349">
            <w:pPr>
              <w:pStyle w:val="bodyp"/>
              <w:rPr>
                <w:lang w:val="en-CA"/>
              </w:rPr>
            </w:pPr>
          </w:p>
          <w:p w14:paraId="0313FA94" w14:textId="77777777" w:rsidR="00FB55BA" w:rsidRPr="00FB55BA" w:rsidRDefault="00FB55BA" w:rsidP="00AF4349">
            <w:pPr>
              <w:pStyle w:val="bodyp"/>
              <w:rPr>
                <w:lang w:val="en-CA"/>
              </w:rPr>
            </w:pPr>
          </w:p>
          <w:p w14:paraId="3080B4BE" w14:textId="77777777" w:rsidR="00FB55BA" w:rsidRPr="00FB55BA" w:rsidRDefault="00FB55BA" w:rsidP="00AF4349">
            <w:pPr>
              <w:pStyle w:val="bodyp"/>
              <w:rPr>
                <w:lang w:val="en-CA"/>
              </w:rPr>
            </w:pPr>
          </w:p>
          <w:p w14:paraId="54A2A09C" w14:textId="77777777" w:rsidR="00FB55BA" w:rsidRPr="00FB55BA" w:rsidRDefault="00FB55BA" w:rsidP="00AF4349">
            <w:pPr>
              <w:pStyle w:val="bodyp"/>
              <w:rPr>
                <w:lang w:val="en-CA"/>
              </w:rPr>
            </w:pPr>
          </w:p>
          <w:p w14:paraId="7DF86B5E" w14:textId="77777777" w:rsidR="00FB55BA" w:rsidRPr="00FB55BA" w:rsidRDefault="00FB55BA" w:rsidP="00AF4349">
            <w:pPr>
              <w:pStyle w:val="bodyp"/>
              <w:rPr>
                <w:lang w:val="en-CA"/>
              </w:rPr>
            </w:pPr>
          </w:p>
          <w:p w14:paraId="3E3BE82A" w14:textId="77777777" w:rsidR="00FB55BA" w:rsidRPr="00FB55BA" w:rsidRDefault="00FB55BA" w:rsidP="00AF4349">
            <w:pPr>
              <w:pStyle w:val="bodyp"/>
              <w:rPr>
                <w:lang w:val="en-CA"/>
              </w:rPr>
            </w:pPr>
          </w:p>
          <w:p w14:paraId="1B466635" w14:textId="77777777" w:rsidR="00FB55BA" w:rsidRPr="00FB55BA" w:rsidRDefault="00FB55BA" w:rsidP="00AF4349">
            <w:pPr>
              <w:pStyle w:val="bodyp"/>
              <w:rPr>
                <w:lang w:val="en-CA"/>
              </w:rPr>
            </w:pPr>
          </w:p>
          <w:p w14:paraId="76CBB5A6" w14:textId="77777777" w:rsidR="00FB55BA" w:rsidRPr="00FB55BA" w:rsidRDefault="00FB55BA" w:rsidP="00AF4349">
            <w:pPr>
              <w:pStyle w:val="bodyp"/>
              <w:rPr>
                <w:lang w:val="en-CA"/>
              </w:rPr>
            </w:pPr>
          </w:p>
          <w:p w14:paraId="00049C91" w14:textId="77777777" w:rsidR="00FB55BA" w:rsidRDefault="00FB55BA" w:rsidP="00AF4349">
            <w:pPr>
              <w:pStyle w:val="bodyp"/>
              <w:rPr>
                <w:lang w:val="en-CA"/>
              </w:rPr>
            </w:pPr>
          </w:p>
          <w:p w14:paraId="4BF71282" w14:textId="77777777" w:rsidR="002A3B15" w:rsidRPr="00FB55BA" w:rsidRDefault="002A3B15" w:rsidP="00AF4349">
            <w:pPr>
              <w:pStyle w:val="bodyp"/>
              <w:rPr>
                <w:lang w:val="en-CA"/>
              </w:rPr>
            </w:pPr>
          </w:p>
        </w:tc>
        <w:tc>
          <w:tcPr>
            <w:tcW w:w="5035" w:type="dxa"/>
          </w:tcPr>
          <w:p w14:paraId="608DE908" w14:textId="77777777" w:rsidR="00FB55BA" w:rsidRPr="00FB55BA" w:rsidRDefault="00BF7ADE" w:rsidP="00AF4349">
            <w:pPr>
              <w:pStyle w:val="bodyp"/>
              <w:rPr>
                <w:lang w:val="en-CA"/>
              </w:rPr>
            </w:pPr>
            <w:r w:rsidRPr="00FB55BA">
              <w:rPr>
                <w:i/>
                <w:noProof/>
                <w:vertAlign w:val="superscript"/>
                <w:lang w:val="en-US"/>
              </w:rPr>
              <w:drawing>
                <wp:anchor distT="0" distB="0" distL="114300" distR="114300" simplePos="0" relativeHeight="251661312" behindDoc="0" locked="0" layoutInCell="1" allowOverlap="1" wp14:anchorId="1F063557" wp14:editId="4C390EDD">
                  <wp:simplePos x="0" y="0"/>
                  <wp:positionH relativeFrom="column">
                    <wp:posOffset>-49530</wp:posOffset>
                  </wp:positionH>
                  <wp:positionV relativeFrom="paragraph">
                    <wp:posOffset>98425</wp:posOffset>
                  </wp:positionV>
                  <wp:extent cx="2669173" cy="34575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576182" name="Accident_Sketch_4-Way_Intersection.png"/>
                          <pic:cNvPicPr/>
                        </pic:nvPicPr>
                        <pic:blipFill>
                          <a:blip r:embed="rId10">
                            <a:extLst>
                              <a:ext uri="{28A0092B-C50C-407E-A947-70E740481C1C}">
                                <a14:useLocalDpi xmlns:a14="http://schemas.microsoft.com/office/drawing/2010/main" val="0"/>
                              </a:ext>
                            </a:extLst>
                          </a:blip>
                          <a:stretch>
                            <a:fillRect/>
                          </a:stretch>
                        </pic:blipFill>
                        <pic:spPr>
                          <a:xfrm>
                            <a:off x="0" y="0"/>
                            <a:ext cx="2681478" cy="3473515"/>
                          </a:xfrm>
                          <a:prstGeom prst="rect">
                            <a:avLst/>
                          </a:prstGeom>
                        </pic:spPr>
                      </pic:pic>
                    </a:graphicData>
                  </a:graphic>
                  <wp14:sizeRelH relativeFrom="page">
                    <wp14:pctWidth>0</wp14:pctWidth>
                  </wp14:sizeRelH>
                  <wp14:sizeRelV relativeFrom="page">
                    <wp14:pctHeight>0</wp14:pctHeight>
                  </wp14:sizeRelV>
                </wp:anchor>
              </w:drawing>
            </w:r>
          </w:p>
        </w:tc>
      </w:tr>
      <w:tr w:rsidR="00643651" w14:paraId="4ACC5A3E" w14:textId="77777777" w:rsidTr="002A3B15">
        <w:trPr>
          <w:trHeight w:val="5192"/>
        </w:trPr>
        <w:tc>
          <w:tcPr>
            <w:tcW w:w="5035" w:type="dxa"/>
          </w:tcPr>
          <w:p w14:paraId="724009C0" w14:textId="77777777" w:rsidR="00FB55BA" w:rsidRPr="00FB55BA" w:rsidRDefault="00BF7ADE" w:rsidP="00AF4349">
            <w:pPr>
              <w:pStyle w:val="bodyp"/>
              <w:rPr>
                <w:lang w:val="en-CA"/>
              </w:rPr>
            </w:pPr>
            <w:r w:rsidRPr="00FB55BA">
              <w:rPr>
                <w:i/>
                <w:noProof/>
                <w:vertAlign w:val="superscript"/>
                <w:lang w:val="en-US"/>
              </w:rPr>
              <w:drawing>
                <wp:anchor distT="0" distB="0" distL="114300" distR="114300" simplePos="0" relativeHeight="251659264" behindDoc="0" locked="0" layoutInCell="1" allowOverlap="1" wp14:anchorId="43FC2055" wp14:editId="3A7133DF">
                  <wp:simplePos x="0" y="0"/>
                  <wp:positionH relativeFrom="column">
                    <wp:posOffset>166370</wp:posOffset>
                  </wp:positionH>
                  <wp:positionV relativeFrom="paragraph">
                    <wp:posOffset>76200</wp:posOffset>
                  </wp:positionV>
                  <wp:extent cx="2409825" cy="3122095"/>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141307" name="Accident_Sketch_Parking_Lot.png"/>
                          <pic:cNvPicPr/>
                        </pic:nvPicPr>
                        <pic:blipFill>
                          <a:blip r:embed="rId11">
                            <a:extLst>
                              <a:ext uri="{28A0092B-C50C-407E-A947-70E740481C1C}">
                                <a14:useLocalDpi xmlns:a14="http://schemas.microsoft.com/office/drawing/2010/main" val="0"/>
                              </a:ext>
                            </a:extLst>
                          </a:blip>
                          <a:stretch>
                            <a:fillRect/>
                          </a:stretch>
                        </pic:blipFill>
                        <pic:spPr>
                          <a:xfrm>
                            <a:off x="0" y="0"/>
                            <a:ext cx="2423568" cy="3139899"/>
                          </a:xfrm>
                          <a:prstGeom prst="rect">
                            <a:avLst/>
                          </a:prstGeom>
                        </pic:spPr>
                      </pic:pic>
                    </a:graphicData>
                  </a:graphic>
                  <wp14:sizeRelH relativeFrom="page">
                    <wp14:pctWidth>0</wp14:pctWidth>
                  </wp14:sizeRelH>
                  <wp14:sizeRelV relativeFrom="page">
                    <wp14:pctHeight>0</wp14:pctHeight>
                  </wp14:sizeRelV>
                </wp:anchor>
              </w:drawing>
            </w:r>
            <w:r w:rsidRPr="00FB55BA">
              <w:rPr>
                <w:noProof/>
                <w:lang w:val="en-US"/>
              </w:rPr>
              <mc:AlternateContent>
                <mc:Choice Requires="wps">
                  <w:drawing>
                    <wp:anchor distT="45720" distB="45720" distL="114300" distR="114300" simplePos="0" relativeHeight="251666432" behindDoc="0" locked="0" layoutInCell="1" allowOverlap="1" wp14:anchorId="23DFC76F" wp14:editId="5AF2A37F">
                      <wp:simplePos x="0" y="0"/>
                      <wp:positionH relativeFrom="column">
                        <wp:posOffset>-134620</wp:posOffset>
                      </wp:positionH>
                      <wp:positionV relativeFrom="paragraph">
                        <wp:posOffset>-7620</wp:posOffset>
                      </wp:positionV>
                      <wp:extent cx="1709420" cy="37338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9420" cy="373380"/>
                              </a:xfrm>
                              <a:prstGeom prst="rect">
                                <a:avLst/>
                              </a:prstGeom>
                              <a:noFill/>
                              <a:ln w="9525">
                                <a:noFill/>
                                <a:miter lim="800000"/>
                                <a:headEnd/>
                                <a:tailEnd/>
                              </a:ln>
                            </wps:spPr>
                            <wps:txbx>
                              <w:txbxContent>
                                <w:p w14:paraId="0DD5209E" w14:textId="77777777" w:rsidR="00FB55BA" w:rsidRPr="00FB55BA" w:rsidRDefault="00BF7ADE" w:rsidP="00FB55BA">
                                  <w:pPr>
                                    <w:rPr>
                                      <w:rFonts w:ascii="Arial" w:hAnsi="Arial" w:cs="Arial"/>
                                      <w:b/>
                                      <w:sz w:val="18"/>
                                      <w:szCs w:val="20"/>
                                      <w:lang w:val="en-CA"/>
                                    </w:rPr>
                                  </w:pPr>
                                  <w:r w:rsidRPr="00FB55BA">
                                    <w:rPr>
                                      <w:rFonts w:ascii="Arial" w:hAnsi="Arial" w:cs="Arial"/>
                                      <w:b/>
                                      <w:sz w:val="18"/>
                                      <w:szCs w:val="20"/>
                                      <w:lang w:val="en-CA"/>
                                    </w:rPr>
                                    <w:t>Parking lo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id="_x0000_s1027" type="#_x0000_t202" style="width:134.6pt;height:29.4pt;margin-top:-0.6pt;margin-left:-10.6pt;mso-height-percent:0;mso-height-relative:margin;mso-width-percent:0;mso-width-relative:margin;mso-wrap-distance-bottom:3.6pt;mso-wrap-distance-left:9pt;mso-wrap-distance-right:9pt;mso-wrap-distance-top:3.6pt;mso-wrap-style:square;position:absolute;visibility:visible;v-text-anchor:top;z-index:251667456" filled="f" stroked="f">
                      <v:textbox>
                        <w:txbxContent>
                          <w:p w:rsidR="00FB55BA" w:rsidRPr="00FB55BA" w:rsidP="00FB55BA" w14:paraId="545B4525" w14:textId="77777777">
                            <w:pPr>
                              <w:rPr>
                                <w:rFonts w:ascii="Arial" w:hAnsi="Arial" w:cs="Arial"/>
                                <w:b/>
                                <w:sz w:val="18"/>
                                <w:szCs w:val="20"/>
                                <w:lang w:val="en-CA"/>
                              </w:rPr>
                            </w:pPr>
                            <w:r w:rsidRPr="00FB55BA">
                              <w:rPr>
                                <w:rFonts w:ascii="Arial" w:hAnsi="Arial" w:cs="Arial"/>
                                <w:b/>
                                <w:sz w:val="18"/>
                                <w:szCs w:val="20"/>
                                <w:lang w:val="en-CA"/>
                              </w:rPr>
                              <w:t>Parking lot</w:t>
                            </w:r>
                          </w:p>
                        </w:txbxContent>
                      </v:textbox>
                    </v:shape>
                  </w:pict>
                </mc:Fallback>
              </mc:AlternateContent>
            </w:r>
          </w:p>
          <w:p w14:paraId="1DC30FAD" w14:textId="77777777" w:rsidR="00FB55BA" w:rsidRPr="00FB55BA" w:rsidRDefault="00FB55BA" w:rsidP="00AF4349">
            <w:pPr>
              <w:pStyle w:val="bodyp"/>
              <w:rPr>
                <w:lang w:val="en-CA"/>
              </w:rPr>
            </w:pPr>
          </w:p>
          <w:p w14:paraId="5F3D1C50" w14:textId="77777777" w:rsidR="00FB55BA" w:rsidRPr="00FB55BA" w:rsidRDefault="00FB55BA" w:rsidP="00AF4349">
            <w:pPr>
              <w:pStyle w:val="bodyp"/>
              <w:rPr>
                <w:lang w:val="en-CA"/>
              </w:rPr>
            </w:pPr>
          </w:p>
          <w:p w14:paraId="4674194E" w14:textId="77777777" w:rsidR="00FB55BA" w:rsidRPr="00FB55BA" w:rsidRDefault="00FB55BA" w:rsidP="00AF4349">
            <w:pPr>
              <w:pStyle w:val="bodyp"/>
              <w:rPr>
                <w:lang w:val="en-CA"/>
              </w:rPr>
            </w:pPr>
          </w:p>
          <w:p w14:paraId="6EFBA2EB" w14:textId="77777777" w:rsidR="00FB55BA" w:rsidRPr="00FB55BA" w:rsidRDefault="00FB55BA" w:rsidP="00AF4349">
            <w:pPr>
              <w:pStyle w:val="bodyp"/>
              <w:rPr>
                <w:lang w:val="en-CA"/>
              </w:rPr>
            </w:pPr>
          </w:p>
          <w:p w14:paraId="46A60C8E" w14:textId="77777777" w:rsidR="00FB55BA" w:rsidRPr="00FB55BA" w:rsidRDefault="00FB55BA" w:rsidP="00AF4349">
            <w:pPr>
              <w:pStyle w:val="bodyp"/>
              <w:rPr>
                <w:lang w:val="en-CA"/>
              </w:rPr>
            </w:pPr>
          </w:p>
          <w:p w14:paraId="6B3C6EBD" w14:textId="77777777" w:rsidR="00FB55BA" w:rsidRPr="00FB55BA" w:rsidRDefault="00FB55BA" w:rsidP="00AF4349">
            <w:pPr>
              <w:pStyle w:val="bodyp"/>
              <w:rPr>
                <w:lang w:val="en-CA"/>
              </w:rPr>
            </w:pPr>
          </w:p>
          <w:p w14:paraId="0871299F" w14:textId="77777777" w:rsidR="00FB55BA" w:rsidRPr="00FB55BA" w:rsidRDefault="00FB55BA" w:rsidP="00AF4349">
            <w:pPr>
              <w:pStyle w:val="bodyp"/>
              <w:rPr>
                <w:lang w:val="en-CA"/>
              </w:rPr>
            </w:pPr>
          </w:p>
          <w:p w14:paraId="78566E08" w14:textId="77777777" w:rsidR="00FB55BA" w:rsidRPr="00FB55BA" w:rsidRDefault="00FB55BA" w:rsidP="00AF4349">
            <w:pPr>
              <w:pStyle w:val="bodyp"/>
              <w:rPr>
                <w:lang w:val="en-CA"/>
              </w:rPr>
            </w:pPr>
          </w:p>
          <w:p w14:paraId="26C82EBB" w14:textId="77777777" w:rsidR="00FB55BA" w:rsidRPr="00FB55BA" w:rsidRDefault="00FB55BA" w:rsidP="00AF4349">
            <w:pPr>
              <w:pStyle w:val="bodyp"/>
              <w:rPr>
                <w:lang w:val="en-CA"/>
              </w:rPr>
            </w:pPr>
          </w:p>
          <w:p w14:paraId="68B57F4B" w14:textId="77777777" w:rsidR="00FB55BA" w:rsidRPr="00FB55BA" w:rsidRDefault="00FB55BA" w:rsidP="00AF4349">
            <w:pPr>
              <w:pStyle w:val="bodyp"/>
              <w:rPr>
                <w:lang w:val="en-CA"/>
              </w:rPr>
            </w:pPr>
          </w:p>
          <w:p w14:paraId="15E14567" w14:textId="77777777" w:rsidR="00FB55BA" w:rsidRPr="00FB55BA" w:rsidRDefault="00FB55BA" w:rsidP="00AF4349">
            <w:pPr>
              <w:pStyle w:val="bodyp"/>
              <w:rPr>
                <w:lang w:val="en-CA"/>
              </w:rPr>
            </w:pPr>
          </w:p>
          <w:p w14:paraId="7E303C22" w14:textId="77777777" w:rsidR="00FB55BA" w:rsidRPr="00FB55BA" w:rsidRDefault="00FB55BA" w:rsidP="00AF4349">
            <w:pPr>
              <w:pStyle w:val="bodyp"/>
              <w:rPr>
                <w:lang w:val="en-CA"/>
              </w:rPr>
            </w:pPr>
          </w:p>
          <w:p w14:paraId="1B7FDBA4" w14:textId="77777777" w:rsidR="00FB55BA" w:rsidRPr="00FB55BA" w:rsidRDefault="00FB55BA" w:rsidP="00AF4349">
            <w:pPr>
              <w:pStyle w:val="bodyp"/>
              <w:rPr>
                <w:lang w:val="en-CA"/>
              </w:rPr>
            </w:pPr>
          </w:p>
          <w:p w14:paraId="1319DCA7" w14:textId="77777777" w:rsidR="00FB55BA" w:rsidRPr="00FB55BA" w:rsidRDefault="00FB55BA" w:rsidP="00AF4349">
            <w:pPr>
              <w:pStyle w:val="bodyp"/>
              <w:rPr>
                <w:lang w:val="en-CA"/>
              </w:rPr>
            </w:pPr>
          </w:p>
        </w:tc>
        <w:tc>
          <w:tcPr>
            <w:tcW w:w="5035" w:type="dxa"/>
          </w:tcPr>
          <w:p w14:paraId="62329D60" w14:textId="77777777" w:rsidR="00FB55BA" w:rsidRPr="00FB55BA" w:rsidRDefault="00BF7ADE" w:rsidP="00AF4349">
            <w:pPr>
              <w:pStyle w:val="bodyp"/>
              <w:rPr>
                <w:lang w:val="en-CA"/>
              </w:rPr>
            </w:pPr>
            <w:r w:rsidRPr="00FB55BA">
              <w:rPr>
                <w:i/>
                <w:noProof/>
                <w:vertAlign w:val="superscript"/>
                <w:lang w:val="en-US"/>
              </w:rPr>
              <w:drawing>
                <wp:anchor distT="0" distB="0" distL="114300" distR="114300" simplePos="0" relativeHeight="251658240" behindDoc="0" locked="0" layoutInCell="1" allowOverlap="1" wp14:anchorId="2977257E" wp14:editId="5AE60AE5">
                  <wp:simplePos x="0" y="0"/>
                  <wp:positionH relativeFrom="margin">
                    <wp:posOffset>160020</wp:posOffset>
                  </wp:positionH>
                  <wp:positionV relativeFrom="paragraph">
                    <wp:posOffset>180976</wp:posOffset>
                  </wp:positionV>
                  <wp:extent cx="2371725" cy="307273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295446" name="Accident_Sketch_Two-Lane_Highway.png"/>
                          <pic:cNvPicPr/>
                        </pic:nvPicPr>
                        <pic:blipFill>
                          <a:blip r:embed="rId12">
                            <a:extLst>
                              <a:ext uri="{28A0092B-C50C-407E-A947-70E740481C1C}">
                                <a14:useLocalDpi xmlns:a14="http://schemas.microsoft.com/office/drawing/2010/main" val="0"/>
                              </a:ext>
                            </a:extLst>
                          </a:blip>
                          <a:stretch>
                            <a:fillRect/>
                          </a:stretch>
                        </pic:blipFill>
                        <pic:spPr>
                          <a:xfrm>
                            <a:off x="0" y="0"/>
                            <a:ext cx="2383734" cy="3088292"/>
                          </a:xfrm>
                          <a:prstGeom prst="rect">
                            <a:avLst/>
                          </a:prstGeom>
                        </pic:spPr>
                      </pic:pic>
                    </a:graphicData>
                  </a:graphic>
                  <wp14:sizeRelH relativeFrom="page">
                    <wp14:pctWidth>0</wp14:pctWidth>
                  </wp14:sizeRelH>
                  <wp14:sizeRelV relativeFrom="page">
                    <wp14:pctHeight>0</wp14:pctHeight>
                  </wp14:sizeRelV>
                </wp:anchor>
              </w:drawing>
            </w:r>
            <w:r w:rsidRPr="00FB55BA">
              <w:rPr>
                <w:noProof/>
                <w:lang w:val="en-US"/>
              </w:rPr>
              <mc:AlternateContent>
                <mc:Choice Requires="wps">
                  <w:drawing>
                    <wp:anchor distT="45720" distB="45720" distL="114300" distR="114300" simplePos="0" relativeHeight="251664384" behindDoc="0" locked="0" layoutInCell="1" allowOverlap="1" wp14:anchorId="463CCEE7" wp14:editId="25DA5A59">
                      <wp:simplePos x="0" y="0"/>
                      <wp:positionH relativeFrom="column">
                        <wp:posOffset>-79375</wp:posOffset>
                      </wp:positionH>
                      <wp:positionV relativeFrom="paragraph">
                        <wp:posOffset>-11430</wp:posOffset>
                      </wp:positionV>
                      <wp:extent cx="1709420" cy="37338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9420" cy="373380"/>
                              </a:xfrm>
                              <a:prstGeom prst="rect">
                                <a:avLst/>
                              </a:prstGeom>
                              <a:noFill/>
                              <a:ln w="9525">
                                <a:noFill/>
                                <a:miter lim="800000"/>
                                <a:headEnd/>
                                <a:tailEnd/>
                              </a:ln>
                            </wps:spPr>
                            <wps:txbx>
                              <w:txbxContent>
                                <w:p w14:paraId="736499FE" w14:textId="77777777" w:rsidR="00FB55BA" w:rsidRPr="00FB55BA" w:rsidRDefault="00BF7ADE" w:rsidP="00FB55BA">
                                  <w:pPr>
                                    <w:rPr>
                                      <w:rFonts w:ascii="Arial" w:hAnsi="Arial" w:cs="Arial"/>
                                      <w:b/>
                                      <w:sz w:val="18"/>
                                      <w:szCs w:val="20"/>
                                      <w:lang w:val="en-CA"/>
                                    </w:rPr>
                                  </w:pPr>
                                  <w:r w:rsidRPr="00FB55BA">
                                    <w:rPr>
                                      <w:rFonts w:ascii="Arial" w:hAnsi="Arial" w:cs="Arial"/>
                                      <w:b/>
                                      <w:sz w:val="18"/>
                                      <w:szCs w:val="20"/>
                                      <w:lang w:val="en-CA"/>
                                    </w:rPr>
                                    <w:t>Two-lane highway or roa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id="_x0000_s1028" type="#_x0000_t202" style="width:134.6pt;height:29.4pt;margin-top:-0.9pt;margin-left:-6.25pt;mso-height-percent:0;mso-height-relative:margin;mso-width-percent:0;mso-width-relative:margin;mso-wrap-distance-bottom:3.6pt;mso-wrap-distance-left:9pt;mso-wrap-distance-right:9pt;mso-wrap-distance-top:3.6pt;mso-wrap-style:square;position:absolute;visibility:visible;v-text-anchor:top;z-index:251665408" filled="f" stroked="f">
                      <v:textbox>
                        <w:txbxContent>
                          <w:p w:rsidR="00FB55BA" w:rsidRPr="00FB55BA" w:rsidP="00FB55BA" w14:paraId="48694B45" w14:textId="77777777">
                            <w:pPr>
                              <w:rPr>
                                <w:rFonts w:ascii="Arial" w:hAnsi="Arial" w:cs="Arial"/>
                                <w:b/>
                                <w:sz w:val="18"/>
                                <w:szCs w:val="20"/>
                                <w:lang w:val="en-CA"/>
                              </w:rPr>
                            </w:pPr>
                            <w:r w:rsidRPr="00FB55BA">
                              <w:rPr>
                                <w:rFonts w:ascii="Arial" w:hAnsi="Arial" w:cs="Arial"/>
                                <w:b/>
                                <w:sz w:val="18"/>
                                <w:szCs w:val="20"/>
                                <w:lang w:val="en-CA"/>
                              </w:rPr>
                              <w:t>Two-lane highway or road</w:t>
                            </w:r>
                          </w:p>
                        </w:txbxContent>
                      </v:textbox>
                    </v:shape>
                  </w:pict>
                </mc:Fallback>
              </mc:AlternateContent>
            </w:r>
          </w:p>
        </w:tc>
      </w:tr>
      <w:tr w:rsidR="00643651" w14:paraId="742467BB" w14:textId="77777777" w:rsidTr="002A3B15">
        <w:trPr>
          <w:trHeight w:val="1457"/>
        </w:trPr>
        <w:tc>
          <w:tcPr>
            <w:tcW w:w="10070" w:type="dxa"/>
            <w:gridSpan w:val="2"/>
          </w:tcPr>
          <w:p w14:paraId="1CAEEBB8" w14:textId="77777777" w:rsidR="00FB55BA" w:rsidRDefault="00BF7ADE" w:rsidP="002A3B15">
            <w:pPr>
              <w:pStyle w:val="bodyp"/>
              <w:rPr>
                <w:i/>
                <w:vertAlign w:val="superscript"/>
                <w:lang w:val="en-CA"/>
              </w:rPr>
            </w:pPr>
            <w:r>
              <w:rPr>
                <w:i/>
                <w:vertAlign w:val="superscript"/>
                <w:lang w:val="en-CA"/>
              </w:rPr>
              <w:t>Legend (Please use the following symbols to complete the collision diagram</w:t>
            </w:r>
            <w:r w:rsidR="00D41F7A">
              <w:rPr>
                <w:i/>
                <w:vertAlign w:val="superscript"/>
                <w:lang w:val="en-CA"/>
              </w:rPr>
              <w:t>.</w:t>
            </w:r>
            <w:r>
              <w:rPr>
                <w:i/>
                <w:vertAlign w:val="superscript"/>
                <w:lang w:val="en-CA"/>
              </w:rPr>
              <w:t xml:space="preserve">) </w:t>
            </w:r>
          </w:p>
          <w:p w14:paraId="7D95BA98" w14:textId="77777777" w:rsidR="002A3B15" w:rsidRPr="00652FF4" w:rsidRDefault="00BF7ADE" w:rsidP="002A3B15">
            <w:pPr>
              <w:pStyle w:val="bodyp"/>
              <w:rPr>
                <w:b/>
                <w:vertAlign w:val="superscript"/>
                <w:lang w:val="en-CA"/>
              </w:rPr>
            </w:pPr>
            <w:r>
              <w:rPr>
                <w:b/>
                <w:noProof/>
                <w:vertAlign w:val="superscript"/>
                <w:lang w:val="en-US"/>
              </w:rPr>
              <w:drawing>
                <wp:anchor distT="0" distB="0" distL="114300" distR="114300" simplePos="0" relativeHeight="251672576" behindDoc="0" locked="0" layoutInCell="1" allowOverlap="1" wp14:anchorId="44C8C76C" wp14:editId="659751D3">
                  <wp:simplePos x="0" y="0"/>
                  <wp:positionH relativeFrom="column">
                    <wp:posOffset>2865120</wp:posOffset>
                  </wp:positionH>
                  <wp:positionV relativeFrom="paragraph">
                    <wp:posOffset>134140</wp:posOffset>
                  </wp:positionV>
                  <wp:extent cx="771757" cy="514350"/>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167078" name="2017-06-12_11-51-57.png"/>
                          <pic:cNvPicPr/>
                        </pic:nvPicPr>
                        <pic:blipFill>
                          <a:blip r:embed="rId13">
                            <a:extLst>
                              <a:ext uri="{28A0092B-C50C-407E-A947-70E740481C1C}">
                                <a14:useLocalDpi xmlns:a14="http://schemas.microsoft.com/office/drawing/2010/main" val="0"/>
                              </a:ext>
                            </a:extLst>
                          </a:blip>
                          <a:stretch>
                            <a:fillRect/>
                          </a:stretch>
                        </pic:blipFill>
                        <pic:spPr>
                          <a:xfrm>
                            <a:off x="0" y="0"/>
                            <a:ext cx="771757" cy="514350"/>
                          </a:xfrm>
                          <a:prstGeom prst="rect">
                            <a:avLst/>
                          </a:prstGeom>
                        </pic:spPr>
                      </pic:pic>
                    </a:graphicData>
                  </a:graphic>
                  <wp14:sizeRelH relativeFrom="page">
                    <wp14:pctWidth>0</wp14:pctWidth>
                  </wp14:sizeRelH>
                  <wp14:sizeRelV relativeFrom="page">
                    <wp14:pctHeight>0</wp14:pctHeight>
                  </wp14:sizeRelV>
                </wp:anchor>
              </w:drawing>
            </w:r>
            <w:r>
              <w:rPr>
                <w:b/>
                <w:noProof/>
                <w:vertAlign w:val="superscript"/>
                <w:lang w:val="en-US"/>
              </w:rPr>
              <w:drawing>
                <wp:anchor distT="0" distB="0" distL="114300" distR="114300" simplePos="0" relativeHeight="251673600" behindDoc="0" locked="0" layoutInCell="1" allowOverlap="1" wp14:anchorId="792AF273" wp14:editId="7FA42E11">
                  <wp:simplePos x="0" y="0"/>
                  <wp:positionH relativeFrom="column">
                    <wp:posOffset>3919220</wp:posOffset>
                  </wp:positionH>
                  <wp:positionV relativeFrom="paragraph">
                    <wp:posOffset>114935</wp:posOffset>
                  </wp:positionV>
                  <wp:extent cx="280259" cy="457200"/>
                  <wp:effectExtent l="0" t="0" r="571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441942" name="2017-06-12_11-52-46.png"/>
                          <pic:cNvPicPr/>
                        </pic:nvPicPr>
                        <pic:blipFill>
                          <a:blip r:embed="rId14">
                            <a:extLst>
                              <a:ext uri="{28A0092B-C50C-407E-A947-70E740481C1C}">
                                <a14:useLocalDpi xmlns:a14="http://schemas.microsoft.com/office/drawing/2010/main" val="0"/>
                              </a:ext>
                            </a:extLst>
                          </a:blip>
                          <a:stretch>
                            <a:fillRect/>
                          </a:stretch>
                        </pic:blipFill>
                        <pic:spPr>
                          <a:xfrm>
                            <a:off x="0" y="0"/>
                            <a:ext cx="280259" cy="457200"/>
                          </a:xfrm>
                          <a:prstGeom prst="rect">
                            <a:avLst/>
                          </a:prstGeom>
                        </pic:spPr>
                      </pic:pic>
                    </a:graphicData>
                  </a:graphic>
                  <wp14:sizeRelH relativeFrom="page">
                    <wp14:pctWidth>0</wp14:pctWidth>
                  </wp14:sizeRelH>
                  <wp14:sizeRelV relativeFrom="page">
                    <wp14:pctHeight>0</wp14:pctHeight>
                  </wp14:sizeRelV>
                </wp:anchor>
              </w:drawing>
            </w:r>
            <w:r>
              <w:rPr>
                <w:b/>
                <w:noProof/>
                <w:vertAlign w:val="superscript"/>
                <w:lang w:val="en-US"/>
              </w:rPr>
              <w:drawing>
                <wp:anchor distT="0" distB="0" distL="114300" distR="114300" simplePos="0" relativeHeight="251674624" behindDoc="0" locked="0" layoutInCell="1" allowOverlap="1" wp14:anchorId="588851F6" wp14:editId="00BD3A17">
                  <wp:simplePos x="0" y="0"/>
                  <wp:positionH relativeFrom="column">
                    <wp:posOffset>4986020</wp:posOffset>
                  </wp:positionH>
                  <wp:positionV relativeFrom="paragraph">
                    <wp:posOffset>153670</wp:posOffset>
                  </wp:positionV>
                  <wp:extent cx="342265" cy="494665"/>
                  <wp:effectExtent l="0" t="0" r="635"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787179" name="2017-06-12_11-53-59.png"/>
                          <pic:cNvPicPr/>
                        </pic:nvPicPr>
                        <pic:blipFill>
                          <a:blip r:embed="rId15">
                            <a:extLst>
                              <a:ext uri="{28A0092B-C50C-407E-A947-70E740481C1C}">
                                <a14:useLocalDpi xmlns:a14="http://schemas.microsoft.com/office/drawing/2010/main" val="0"/>
                              </a:ext>
                            </a:extLst>
                          </a:blip>
                          <a:stretch>
                            <a:fillRect/>
                          </a:stretch>
                        </pic:blipFill>
                        <pic:spPr>
                          <a:xfrm>
                            <a:off x="0" y="0"/>
                            <a:ext cx="342265" cy="494665"/>
                          </a:xfrm>
                          <a:prstGeom prst="rect">
                            <a:avLst/>
                          </a:prstGeom>
                        </pic:spPr>
                      </pic:pic>
                    </a:graphicData>
                  </a:graphic>
                  <wp14:sizeRelH relativeFrom="page">
                    <wp14:pctWidth>0</wp14:pctWidth>
                  </wp14:sizeRelH>
                  <wp14:sizeRelV relativeFrom="page">
                    <wp14:pctHeight>0</wp14:pctHeight>
                  </wp14:sizeRelV>
                </wp:anchor>
              </w:drawing>
            </w:r>
            <w:r>
              <w:rPr>
                <w:b/>
                <w:noProof/>
                <w:vertAlign w:val="superscript"/>
                <w:lang w:val="en-US"/>
              </w:rPr>
              <w:drawing>
                <wp:anchor distT="0" distB="0" distL="114300" distR="114300" simplePos="0" relativeHeight="251671552" behindDoc="0" locked="0" layoutInCell="1" allowOverlap="1" wp14:anchorId="766A3129" wp14:editId="62ECE38F">
                  <wp:simplePos x="0" y="0"/>
                  <wp:positionH relativeFrom="column">
                    <wp:posOffset>1490345</wp:posOffset>
                  </wp:positionH>
                  <wp:positionV relativeFrom="paragraph">
                    <wp:posOffset>241935</wp:posOffset>
                  </wp:positionV>
                  <wp:extent cx="709753" cy="2667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594640" name="2017-06-12_11-50-28.png"/>
                          <pic:cNvPicPr/>
                        </pic:nvPicPr>
                        <pic:blipFill>
                          <a:blip r:embed="rId16">
                            <a:extLst>
                              <a:ext uri="{28A0092B-C50C-407E-A947-70E740481C1C}">
                                <a14:useLocalDpi xmlns:a14="http://schemas.microsoft.com/office/drawing/2010/main" val="0"/>
                              </a:ext>
                            </a:extLst>
                          </a:blip>
                          <a:stretch>
                            <a:fillRect/>
                          </a:stretch>
                        </pic:blipFill>
                        <pic:spPr>
                          <a:xfrm>
                            <a:off x="0" y="0"/>
                            <a:ext cx="709753" cy="266700"/>
                          </a:xfrm>
                          <a:prstGeom prst="rect">
                            <a:avLst/>
                          </a:prstGeom>
                        </pic:spPr>
                      </pic:pic>
                    </a:graphicData>
                  </a:graphic>
                  <wp14:sizeRelH relativeFrom="page">
                    <wp14:pctWidth>0</wp14:pctWidth>
                  </wp14:sizeRelH>
                  <wp14:sizeRelV relativeFrom="page">
                    <wp14:pctHeight>0</wp14:pctHeight>
                  </wp14:sizeRelV>
                </wp:anchor>
              </w:drawing>
            </w:r>
            <w:r>
              <w:rPr>
                <w:i/>
                <w:noProof/>
                <w:vertAlign w:val="superscript"/>
                <w:lang w:val="en-US"/>
              </w:rPr>
              <w:drawing>
                <wp:anchor distT="0" distB="0" distL="114300" distR="114300" simplePos="0" relativeHeight="251670528" behindDoc="0" locked="0" layoutInCell="1" allowOverlap="1" wp14:anchorId="34E2DF75" wp14:editId="7EA364AA">
                  <wp:simplePos x="0" y="0"/>
                  <wp:positionH relativeFrom="column">
                    <wp:posOffset>52070</wp:posOffset>
                  </wp:positionH>
                  <wp:positionV relativeFrom="paragraph">
                    <wp:posOffset>257810</wp:posOffset>
                  </wp:positionV>
                  <wp:extent cx="723900" cy="222453"/>
                  <wp:effectExtent l="0" t="0" r="0" b="635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05720" name="2017-06-12_11-49-04.png"/>
                          <pic:cNvPicPr/>
                        </pic:nvPicPr>
                        <pic:blipFill>
                          <a:blip r:embed="rId17">
                            <a:extLst>
                              <a:ext uri="{28A0092B-C50C-407E-A947-70E740481C1C}">
                                <a14:useLocalDpi xmlns:a14="http://schemas.microsoft.com/office/drawing/2010/main" val="0"/>
                              </a:ext>
                            </a:extLst>
                          </a:blip>
                          <a:srcRect l="848"/>
                          <a:stretch>
                            <a:fillRect/>
                          </a:stretch>
                        </pic:blipFill>
                        <pic:spPr>
                          <a:xfrm>
                            <a:off x="0" y="0"/>
                            <a:ext cx="723900" cy="222453"/>
                          </a:xfrm>
                          <a:prstGeom prst="rect">
                            <a:avLst/>
                          </a:prstGeom>
                        </pic:spPr>
                      </pic:pic>
                    </a:graphicData>
                  </a:graphic>
                  <wp14:sizeRelH relativeFrom="page">
                    <wp14:pctWidth>0</wp14:pctWidth>
                  </wp14:sizeRelH>
                  <wp14:sizeRelV relativeFrom="page">
                    <wp14:pctHeight>0</wp14:pctHeight>
                  </wp14:sizeRelV>
                </wp:anchor>
              </w:drawing>
            </w:r>
            <w:r>
              <w:rPr>
                <w:b/>
                <w:vertAlign w:val="superscript"/>
                <w:lang w:val="en-CA"/>
              </w:rPr>
              <w:t xml:space="preserve">          </w:t>
            </w:r>
            <w:r w:rsidRPr="00652FF4">
              <w:rPr>
                <w:b/>
                <w:vertAlign w:val="superscript"/>
                <w:lang w:val="en-CA"/>
              </w:rPr>
              <w:t xml:space="preserve">Your Vehicle           </w:t>
            </w:r>
            <w:r>
              <w:rPr>
                <w:b/>
                <w:vertAlign w:val="superscript"/>
                <w:lang w:val="en-CA"/>
              </w:rPr>
              <w:t xml:space="preserve">     </w:t>
            </w:r>
            <w:r w:rsidRPr="00652FF4">
              <w:rPr>
                <w:b/>
                <w:vertAlign w:val="superscript"/>
                <w:lang w:val="en-CA"/>
              </w:rPr>
              <w:t xml:space="preserve">Other Vehicles (Numbered Successively)          </w:t>
            </w:r>
            <w:r>
              <w:rPr>
                <w:b/>
                <w:vertAlign w:val="superscript"/>
                <w:lang w:val="en-CA"/>
              </w:rPr>
              <w:t xml:space="preserve">     </w:t>
            </w:r>
            <w:r w:rsidRPr="00652FF4">
              <w:rPr>
                <w:b/>
                <w:vertAlign w:val="superscript"/>
                <w:lang w:val="en-CA"/>
              </w:rPr>
              <w:t>Pedestrian</w:t>
            </w:r>
            <w:r>
              <w:rPr>
                <w:b/>
                <w:vertAlign w:val="superscript"/>
                <w:lang w:val="en-CA"/>
              </w:rPr>
              <w:t xml:space="preserve">               Traffic Signal               Traffic Sign (Indicate Type)</w:t>
            </w:r>
          </w:p>
        </w:tc>
      </w:tr>
    </w:tbl>
    <w:p w14:paraId="33AC5D5B" w14:textId="77777777" w:rsidR="002A3B15" w:rsidRPr="00FB55BA" w:rsidRDefault="002A3B15" w:rsidP="00A235BB">
      <w:pPr>
        <w:pStyle w:val="bodyp"/>
        <w:rPr>
          <w:lang w:val="en-CA"/>
        </w:rPr>
      </w:pPr>
    </w:p>
    <w:tbl>
      <w:tblPr>
        <w:tblStyle w:val="TableGrid"/>
        <w:tblW w:w="0" w:type="auto"/>
        <w:tblLook w:val="04A0" w:firstRow="1" w:lastRow="0" w:firstColumn="1" w:lastColumn="0" w:noHBand="0" w:noVBand="1"/>
      </w:tblPr>
      <w:tblGrid>
        <w:gridCol w:w="3356"/>
        <w:gridCol w:w="3357"/>
        <w:gridCol w:w="3357"/>
      </w:tblGrid>
      <w:tr w:rsidR="00643651" w14:paraId="1742E518" w14:textId="77777777" w:rsidTr="00AF4349">
        <w:tc>
          <w:tcPr>
            <w:tcW w:w="10070" w:type="dxa"/>
            <w:gridSpan w:val="3"/>
            <w:shd w:val="clear" w:color="auto" w:fill="222A35" w:themeFill="text2" w:themeFillShade="80"/>
          </w:tcPr>
          <w:p w14:paraId="76863F9A" w14:textId="77777777" w:rsidR="00FB55BA" w:rsidRPr="00FB55BA" w:rsidRDefault="00BF7ADE" w:rsidP="00AF4349">
            <w:pPr>
              <w:pStyle w:val="bodyp"/>
              <w:rPr>
                <w:b/>
                <w:color w:val="FFFFFF" w:themeColor="background1"/>
                <w:lang w:val="en-CA"/>
              </w:rPr>
            </w:pPr>
            <w:r w:rsidRPr="00FB55BA">
              <w:rPr>
                <w:b/>
                <w:color w:val="FFFFFF" w:themeColor="background1"/>
                <w:lang w:val="en-CA"/>
              </w:rPr>
              <w:lastRenderedPageBreak/>
              <w:t>ATTENDING POLICE OFFICER</w:t>
            </w:r>
          </w:p>
        </w:tc>
      </w:tr>
      <w:tr w:rsidR="00643651" w14:paraId="6F5C9219" w14:textId="77777777" w:rsidTr="00AF4349">
        <w:tc>
          <w:tcPr>
            <w:tcW w:w="3356" w:type="dxa"/>
          </w:tcPr>
          <w:p w14:paraId="7C5B7DCA" w14:textId="77777777" w:rsidR="00FB55BA" w:rsidRPr="00FB55BA" w:rsidRDefault="00BF7ADE" w:rsidP="00AF4349">
            <w:pPr>
              <w:pStyle w:val="bodyp"/>
              <w:spacing w:beforeLines="40" w:before="96"/>
              <w:rPr>
                <w:i/>
                <w:lang w:val="en-CA"/>
              </w:rPr>
            </w:pPr>
            <w:r w:rsidRPr="00FB55BA">
              <w:rPr>
                <w:i/>
                <w:vertAlign w:val="superscript"/>
                <w:lang w:val="en-CA"/>
              </w:rPr>
              <w:t>Name</w:t>
            </w:r>
            <w:r w:rsidR="00C6135F">
              <w:rPr>
                <w:i/>
                <w:vertAlign w:val="superscript"/>
                <w:lang w:val="en-CA"/>
              </w:rPr>
              <w:t>:</w:t>
            </w:r>
          </w:p>
          <w:sdt>
            <w:sdtPr>
              <w:rPr>
                <w:lang w:val="en-CA"/>
              </w:rPr>
              <w:id w:val="2141293859"/>
              <w:placeholder>
                <w:docPart w:val="4F0BE5F89D534E7C9BACA184C2ADD0FF"/>
              </w:placeholder>
              <w:showingPlcHdr/>
              <w:text/>
            </w:sdtPr>
            <w:sdtEndPr/>
            <w:sdtContent>
              <w:p w14:paraId="5CF5B7CD" w14:textId="77777777" w:rsidR="00FB55BA" w:rsidRPr="00FB55BA" w:rsidRDefault="00BF7ADE" w:rsidP="00AF4349">
                <w:pPr>
                  <w:pStyle w:val="bodyp"/>
                  <w:rPr>
                    <w:rFonts w:ascii="Times New Roman" w:hAnsi="Times New Roman" w:cs="Times New Roman"/>
                    <w:color w:val="auto"/>
                    <w:sz w:val="24"/>
                    <w:szCs w:val="24"/>
                    <w:lang w:val="en-CA"/>
                  </w:rPr>
                </w:pPr>
                <w:r w:rsidRPr="00FB55BA">
                  <w:rPr>
                    <w:rStyle w:val="StylePlaceholderTextArial10ptBackground2"/>
                    <w:lang w:val="en-CA"/>
                  </w:rPr>
                  <w:t>Click or tap here to enter text.</w:t>
                </w:r>
              </w:p>
            </w:sdtContent>
          </w:sdt>
        </w:tc>
        <w:tc>
          <w:tcPr>
            <w:tcW w:w="3357" w:type="dxa"/>
          </w:tcPr>
          <w:p w14:paraId="59991268" w14:textId="77777777" w:rsidR="00FB55BA" w:rsidRPr="00FB55BA" w:rsidRDefault="00BF7ADE" w:rsidP="00AF4349">
            <w:pPr>
              <w:pStyle w:val="bodyp"/>
              <w:spacing w:beforeLines="40" w:before="96"/>
              <w:rPr>
                <w:i/>
                <w:lang w:val="en-CA"/>
              </w:rPr>
            </w:pPr>
            <w:r w:rsidRPr="00FB55BA">
              <w:rPr>
                <w:i/>
                <w:vertAlign w:val="superscript"/>
                <w:lang w:val="en-CA"/>
              </w:rPr>
              <w:t xml:space="preserve">Badge </w:t>
            </w:r>
            <w:r w:rsidR="00EE09EE">
              <w:rPr>
                <w:i/>
                <w:vertAlign w:val="superscript"/>
                <w:lang w:val="en-CA"/>
              </w:rPr>
              <w:t>n</w:t>
            </w:r>
            <w:r w:rsidRPr="00FB55BA">
              <w:rPr>
                <w:i/>
                <w:vertAlign w:val="superscript"/>
                <w:lang w:val="en-CA"/>
              </w:rPr>
              <w:t>umber</w:t>
            </w:r>
            <w:r w:rsidR="00C6135F">
              <w:rPr>
                <w:i/>
                <w:vertAlign w:val="superscript"/>
                <w:lang w:val="en-CA"/>
              </w:rPr>
              <w:t>:</w:t>
            </w:r>
          </w:p>
          <w:sdt>
            <w:sdtPr>
              <w:rPr>
                <w:lang w:val="en-CA"/>
              </w:rPr>
              <w:id w:val="1511794831"/>
              <w:placeholder>
                <w:docPart w:val="44292DBAF1914C9EBAA149CA63554378"/>
              </w:placeholder>
              <w:showingPlcHdr/>
              <w:text/>
            </w:sdtPr>
            <w:sdtEndPr/>
            <w:sdtContent>
              <w:p w14:paraId="6063FEF0" w14:textId="77777777" w:rsidR="00FB55BA" w:rsidRPr="00FB55BA" w:rsidRDefault="00BF7ADE" w:rsidP="00AF4349">
                <w:pPr>
                  <w:pStyle w:val="bodyp"/>
                  <w:rPr>
                    <w:rFonts w:ascii="Times New Roman" w:hAnsi="Times New Roman" w:cs="Times New Roman"/>
                    <w:color w:val="auto"/>
                    <w:sz w:val="24"/>
                    <w:szCs w:val="24"/>
                    <w:lang w:val="en-CA"/>
                  </w:rPr>
                </w:pPr>
                <w:r w:rsidRPr="00FB55BA">
                  <w:rPr>
                    <w:rStyle w:val="StylePlaceholderTextArial10ptBackground2"/>
                    <w:lang w:val="en-CA"/>
                  </w:rPr>
                  <w:t>Click or tap here to enter text.</w:t>
                </w:r>
              </w:p>
            </w:sdtContent>
          </w:sdt>
        </w:tc>
        <w:tc>
          <w:tcPr>
            <w:tcW w:w="3357" w:type="dxa"/>
          </w:tcPr>
          <w:p w14:paraId="77383140" w14:textId="77777777" w:rsidR="00FB55BA" w:rsidRPr="00FB55BA" w:rsidRDefault="00BF7ADE" w:rsidP="00AF4349">
            <w:pPr>
              <w:pStyle w:val="bodyp"/>
              <w:spacing w:beforeLines="40" w:before="96"/>
              <w:rPr>
                <w:i/>
                <w:lang w:val="en-CA"/>
              </w:rPr>
            </w:pPr>
            <w:r w:rsidRPr="00FB55BA">
              <w:rPr>
                <w:i/>
                <w:vertAlign w:val="superscript"/>
                <w:lang w:val="en-CA"/>
              </w:rPr>
              <w:t>Phone</w:t>
            </w:r>
            <w:r w:rsidR="00EE09EE">
              <w:rPr>
                <w:i/>
                <w:vertAlign w:val="superscript"/>
                <w:lang w:val="en-CA"/>
              </w:rPr>
              <w:t xml:space="preserve"> number</w:t>
            </w:r>
            <w:r w:rsidR="00C6135F">
              <w:rPr>
                <w:i/>
                <w:vertAlign w:val="superscript"/>
                <w:lang w:val="en-CA"/>
              </w:rPr>
              <w:t>:</w:t>
            </w:r>
          </w:p>
          <w:sdt>
            <w:sdtPr>
              <w:rPr>
                <w:lang w:val="en-CA"/>
              </w:rPr>
              <w:id w:val="1608156657"/>
              <w:placeholder>
                <w:docPart w:val="8A69E73207DF47FA8AA6AEEBAA6E81A3"/>
              </w:placeholder>
              <w:showingPlcHdr/>
              <w:text/>
            </w:sdtPr>
            <w:sdtEndPr/>
            <w:sdtContent>
              <w:p w14:paraId="41C64BF3" w14:textId="77777777" w:rsidR="00FB55BA" w:rsidRPr="00FB55BA" w:rsidRDefault="00BF7ADE" w:rsidP="00AF4349">
                <w:pPr>
                  <w:pStyle w:val="bodyp"/>
                  <w:rPr>
                    <w:rFonts w:ascii="Times New Roman" w:hAnsi="Times New Roman" w:cs="Times New Roman"/>
                    <w:color w:val="auto"/>
                    <w:sz w:val="24"/>
                    <w:szCs w:val="24"/>
                    <w:lang w:val="en-CA"/>
                  </w:rPr>
                </w:pPr>
                <w:r w:rsidRPr="00FB55BA">
                  <w:rPr>
                    <w:rStyle w:val="StylePlaceholderTextArial10ptBackground2"/>
                    <w:lang w:val="en-CA"/>
                  </w:rPr>
                  <w:t>Click or tap here to enter text.</w:t>
                </w:r>
              </w:p>
            </w:sdtContent>
          </w:sdt>
        </w:tc>
      </w:tr>
      <w:tr w:rsidR="00643651" w14:paraId="22A95FB7" w14:textId="77777777" w:rsidTr="00AF4349">
        <w:tc>
          <w:tcPr>
            <w:tcW w:w="10070" w:type="dxa"/>
            <w:gridSpan w:val="3"/>
            <w:shd w:val="clear" w:color="auto" w:fill="222A35" w:themeFill="text2" w:themeFillShade="80"/>
          </w:tcPr>
          <w:p w14:paraId="4D5DCDB4" w14:textId="77777777" w:rsidR="00FB55BA" w:rsidRPr="00FB55BA" w:rsidRDefault="00BF7ADE" w:rsidP="00AF4349">
            <w:pPr>
              <w:pStyle w:val="bodyp"/>
              <w:rPr>
                <w:b/>
                <w:color w:val="FFFFFF" w:themeColor="background1"/>
                <w:lang w:val="en-CA"/>
              </w:rPr>
            </w:pPr>
            <w:r w:rsidRPr="00FB55BA">
              <w:rPr>
                <w:b/>
                <w:color w:val="FFFFFF" w:themeColor="background1"/>
                <w:lang w:val="en-CA"/>
              </w:rPr>
              <w:t xml:space="preserve">TOW TRUCK OPERATOR </w:t>
            </w:r>
          </w:p>
        </w:tc>
      </w:tr>
      <w:tr w:rsidR="00643651" w14:paraId="3CCB02FF" w14:textId="77777777" w:rsidTr="00AF4349">
        <w:tc>
          <w:tcPr>
            <w:tcW w:w="3356" w:type="dxa"/>
          </w:tcPr>
          <w:p w14:paraId="56C9A37B" w14:textId="77777777" w:rsidR="00FB55BA" w:rsidRPr="00FB55BA" w:rsidRDefault="00BF7ADE" w:rsidP="00AF4349">
            <w:pPr>
              <w:pStyle w:val="bodyp"/>
              <w:spacing w:beforeLines="40" w:before="96"/>
              <w:rPr>
                <w:i/>
                <w:lang w:val="en-CA"/>
              </w:rPr>
            </w:pPr>
            <w:r w:rsidRPr="00FB55BA">
              <w:rPr>
                <w:i/>
                <w:vertAlign w:val="superscript"/>
                <w:lang w:val="en-CA"/>
              </w:rPr>
              <w:t>Driver</w:t>
            </w:r>
            <w:r w:rsidR="00733860">
              <w:rPr>
                <w:i/>
                <w:vertAlign w:val="superscript"/>
                <w:lang w:val="en-CA"/>
              </w:rPr>
              <w:t>’s</w:t>
            </w:r>
            <w:r w:rsidRPr="00FB55BA">
              <w:rPr>
                <w:i/>
                <w:vertAlign w:val="superscript"/>
                <w:lang w:val="en-CA"/>
              </w:rPr>
              <w:t xml:space="preserve"> </w:t>
            </w:r>
            <w:r w:rsidR="001E251E">
              <w:rPr>
                <w:i/>
                <w:vertAlign w:val="superscript"/>
                <w:lang w:val="en-CA"/>
              </w:rPr>
              <w:t>n</w:t>
            </w:r>
            <w:r w:rsidRPr="00FB55BA">
              <w:rPr>
                <w:i/>
                <w:vertAlign w:val="superscript"/>
                <w:lang w:val="en-CA"/>
              </w:rPr>
              <w:t>ame</w:t>
            </w:r>
            <w:r w:rsidR="00C6135F">
              <w:rPr>
                <w:i/>
                <w:vertAlign w:val="superscript"/>
                <w:lang w:val="en-CA"/>
              </w:rPr>
              <w:t>:</w:t>
            </w:r>
          </w:p>
          <w:sdt>
            <w:sdtPr>
              <w:rPr>
                <w:lang w:val="en-CA"/>
              </w:rPr>
              <w:id w:val="-548842723"/>
              <w:placeholder>
                <w:docPart w:val="04D50FA8A1BA42C2AA8C7ED6AFF41C57"/>
              </w:placeholder>
              <w:showingPlcHdr/>
              <w:text/>
            </w:sdtPr>
            <w:sdtEndPr/>
            <w:sdtContent>
              <w:p w14:paraId="109181C6" w14:textId="77777777" w:rsidR="00FB55BA" w:rsidRPr="00FB55BA" w:rsidRDefault="00BF7ADE" w:rsidP="00AF4349">
                <w:pPr>
                  <w:pStyle w:val="bodyp"/>
                  <w:rPr>
                    <w:rFonts w:ascii="Times New Roman" w:hAnsi="Times New Roman" w:cs="Times New Roman"/>
                    <w:color w:val="auto"/>
                    <w:sz w:val="24"/>
                    <w:szCs w:val="24"/>
                    <w:lang w:val="en-CA"/>
                  </w:rPr>
                </w:pPr>
                <w:r w:rsidRPr="00FB55BA">
                  <w:rPr>
                    <w:rStyle w:val="StylePlaceholderTextArial10ptBackground2"/>
                    <w:lang w:val="en-CA"/>
                  </w:rPr>
                  <w:t>Click or tap here to enter text.</w:t>
                </w:r>
              </w:p>
            </w:sdtContent>
          </w:sdt>
        </w:tc>
        <w:tc>
          <w:tcPr>
            <w:tcW w:w="3357" w:type="dxa"/>
          </w:tcPr>
          <w:p w14:paraId="392C4579" w14:textId="77777777" w:rsidR="00FB55BA" w:rsidRPr="00FB55BA" w:rsidRDefault="00BF7ADE" w:rsidP="00AF4349">
            <w:pPr>
              <w:pStyle w:val="bodyp"/>
              <w:spacing w:beforeLines="40" w:before="96"/>
              <w:rPr>
                <w:i/>
                <w:lang w:val="en-CA"/>
              </w:rPr>
            </w:pPr>
            <w:r w:rsidRPr="00FB55BA">
              <w:rPr>
                <w:i/>
                <w:vertAlign w:val="superscript"/>
                <w:lang w:val="en-CA"/>
              </w:rPr>
              <w:t>Company</w:t>
            </w:r>
            <w:r w:rsidR="00C6135F">
              <w:rPr>
                <w:i/>
                <w:vertAlign w:val="superscript"/>
                <w:lang w:val="en-CA"/>
              </w:rPr>
              <w:t>:</w:t>
            </w:r>
          </w:p>
          <w:sdt>
            <w:sdtPr>
              <w:rPr>
                <w:lang w:val="en-CA"/>
              </w:rPr>
              <w:id w:val="-560563854"/>
              <w:placeholder>
                <w:docPart w:val="42E0C18191B34600B4366C5E9AB6EC51"/>
              </w:placeholder>
              <w:showingPlcHdr/>
              <w:text/>
            </w:sdtPr>
            <w:sdtEndPr/>
            <w:sdtContent>
              <w:p w14:paraId="727203CD" w14:textId="77777777" w:rsidR="00FB55BA" w:rsidRPr="00FB55BA" w:rsidRDefault="00BF7ADE" w:rsidP="00AF4349">
                <w:pPr>
                  <w:pStyle w:val="bodyp"/>
                  <w:rPr>
                    <w:rFonts w:ascii="Times New Roman" w:hAnsi="Times New Roman" w:cs="Times New Roman"/>
                    <w:color w:val="auto"/>
                    <w:sz w:val="24"/>
                    <w:szCs w:val="24"/>
                    <w:lang w:val="en-CA"/>
                  </w:rPr>
                </w:pPr>
                <w:r w:rsidRPr="00FB55BA">
                  <w:rPr>
                    <w:rStyle w:val="StylePlaceholderTextArial10ptBackground2"/>
                    <w:lang w:val="en-CA"/>
                  </w:rPr>
                  <w:t>Click or tap here to enter text.</w:t>
                </w:r>
              </w:p>
            </w:sdtContent>
          </w:sdt>
        </w:tc>
        <w:tc>
          <w:tcPr>
            <w:tcW w:w="3357" w:type="dxa"/>
          </w:tcPr>
          <w:p w14:paraId="1B08CF4E" w14:textId="77777777" w:rsidR="00FB55BA" w:rsidRPr="00FB55BA" w:rsidRDefault="00BF7ADE" w:rsidP="00AF4349">
            <w:pPr>
              <w:pStyle w:val="bodyp"/>
              <w:spacing w:beforeLines="40" w:before="96"/>
              <w:rPr>
                <w:i/>
                <w:lang w:val="en-CA"/>
              </w:rPr>
            </w:pPr>
            <w:r w:rsidRPr="00FB55BA">
              <w:rPr>
                <w:i/>
                <w:vertAlign w:val="superscript"/>
                <w:lang w:val="en-CA"/>
              </w:rPr>
              <w:t xml:space="preserve">Truck </w:t>
            </w:r>
            <w:r w:rsidR="001E251E">
              <w:rPr>
                <w:i/>
                <w:vertAlign w:val="superscript"/>
                <w:lang w:val="en-CA"/>
              </w:rPr>
              <w:t>n</w:t>
            </w:r>
            <w:r w:rsidRPr="00FB55BA">
              <w:rPr>
                <w:i/>
                <w:vertAlign w:val="superscript"/>
                <w:lang w:val="en-CA"/>
              </w:rPr>
              <w:t>umber</w:t>
            </w:r>
            <w:r w:rsidR="00C6135F">
              <w:rPr>
                <w:i/>
                <w:vertAlign w:val="superscript"/>
                <w:lang w:val="en-CA"/>
              </w:rPr>
              <w:t>:</w:t>
            </w:r>
          </w:p>
          <w:sdt>
            <w:sdtPr>
              <w:rPr>
                <w:lang w:val="en-CA"/>
              </w:rPr>
              <w:id w:val="-1206629354"/>
              <w:placeholder>
                <w:docPart w:val="D966662B5A0C49E0BAFAB04275070EE5"/>
              </w:placeholder>
              <w:showingPlcHdr/>
              <w:text/>
            </w:sdtPr>
            <w:sdtEndPr/>
            <w:sdtContent>
              <w:p w14:paraId="3C059251" w14:textId="77777777" w:rsidR="00FB55BA" w:rsidRPr="00FB55BA" w:rsidRDefault="00BF7ADE" w:rsidP="00AF4349">
                <w:pPr>
                  <w:pStyle w:val="bodyp"/>
                  <w:rPr>
                    <w:rFonts w:ascii="Times New Roman" w:hAnsi="Times New Roman" w:cs="Times New Roman"/>
                    <w:color w:val="auto"/>
                    <w:sz w:val="24"/>
                    <w:szCs w:val="24"/>
                    <w:lang w:val="en-CA"/>
                  </w:rPr>
                </w:pPr>
                <w:r w:rsidRPr="00FB55BA">
                  <w:rPr>
                    <w:rStyle w:val="StylePlaceholderTextArial10ptBackground2"/>
                    <w:lang w:val="en-CA"/>
                  </w:rPr>
                  <w:t>Click or tap here to enter text.</w:t>
                </w:r>
              </w:p>
            </w:sdtContent>
          </w:sdt>
        </w:tc>
      </w:tr>
      <w:tr w:rsidR="00643651" w14:paraId="4D58415E" w14:textId="77777777" w:rsidTr="00AF4349">
        <w:tc>
          <w:tcPr>
            <w:tcW w:w="3356" w:type="dxa"/>
          </w:tcPr>
          <w:p w14:paraId="533EB4BF" w14:textId="77777777" w:rsidR="00FB55BA" w:rsidRPr="00FB55BA" w:rsidRDefault="00BF7ADE" w:rsidP="00AF4349">
            <w:pPr>
              <w:pStyle w:val="bodyp"/>
              <w:spacing w:beforeLines="40" w:before="96"/>
              <w:rPr>
                <w:i/>
                <w:lang w:val="en-CA"/>
              </w:rPr>
            </w:pPr>
            <w:r w:rsidRPr="00FB55BA">
              <w:rPr>
                <w:i/>
                <w:vertAlign w:val="superscript"/>
                <w:lang w:val="en-CA"/>
              </w:rPr>
              <w:t>Ph</w:t>
            </w:r>
            <w:r w:rsidR="005B58F2">
              <w:rPr>
                <w:i/>
                <w:vertAlign w:val="superscript"/>
                <w:lang w:val="en-CA"/>
              </w:rPr>
              <w:t>one number:</w:t>
            </w:r>
          </w:p>
          <w:sdt>
            <w:sdtPr>
              <w:rPr>
                <w:lang w:val="en-CA"/>
              </w:rPr>
              <w:id w:val="2054416275"/>
              <w:placeholder>
                <w:docPart w:val="81C9EDBC3B874F47850D6E048D8869CF"/>
              </w:placeholder>
              <w:showingPlcHdr/>
              <w:text/>
            </w:sdtPr>
            <w:sdtEndPr/>
            <w:sdtContent>
              <w:p w14:paraId="27A8E180" w14:textId="77777777" w:rsidR="00FB55BA" w:rsidRPr="00FB55BA" w:rsidRDefault="00BF7ADE" w:rsidP="00AF4349">
                <w:pPr>
                  <w:pStyle w:val="bodyp"/>
                  <w:rPr>
                    <w:rFonts w:ascii="Times New Roman" w:hAnsi="Times New Roman" w:cs="Times New Roman"/>
                    <w:color w:val="auto"/>
                    <w:sz w:val="24"/>
                    <w:szCs w:val="24"/>
                    <w:lang w:val="en-CA"/>
                  </w:rPr>
                </w:pPr>
                <w:r w:rsidRPr="00FB55BA">
                  <w:rPr>
                    <w:rStyle w:val="StylePlaceholderTextArial10ptBackground2"/>
                    <w:lang w:val="en-CA"/>
                  </w:rPr>
                  <w:t>Click or tap here to enter text.</w:t>
                </w:r>
              </w:p>
            </w:sdtContent>
          </w:sdt>
        </w:tc>
        <w:tc>
          <w:tcPr>
            <w:tcW w:w="3357" w:type="dxa"/>
          </w:tcPr>
          <w:p w14:paraId="14DFA460" w14:textId="77777777" w:rsidR="00FB55BA" w:rsidRPr="00FB55BA" w:rsidRDefault="00BF7ADE" w:rsidP="00AF4349">
            <w:pPr>
              <w:pStyle w:val="bodyp"/>
              <w:spacing w:beforeLines="40" w:before="96"/>
              <w:rPr>
                <w:i/>
                <w:vertAlign w:val="superscript"/>
                <w:lang w:val="en-CA"/>
              </w:rPr>
            </w:pPr>
            <w:r w:rsidRPr="00FB55BA">
              <w:rPr>
                <w:i/>
                <w:vertAlign w:val="superscript"/>
                <w:lang w:val="en-CA"/>
              </w:rPr>
              <w:t xml:space="preserve">Vehicle </w:t>
            </w:r>
            <w:r w:rsidR="001E251E">
              <w:rPr>
                <w:i/>
                <w:vertAlign w:val="superscript"/>
                <w:lang w:val="en-CA"/>
              </w:rPr>
              <w:t>t</w:t>
            </w:r>
            <w:r w:rsidRPr="00FB55BA">
              <w:rPr>
                <w:i/>
                <w:vertAlign w:val="superscript"/>
                <w:lang w:val="en-CA"/>
              </w:rPr>
              <w:t xml:space="preserve">owed </w:t>
            </w:r>
            <w:r w:rsidR="001E251E">
              <w:rPr>
                <w:i/>
                <w:vertAlign w:val="superscript"/>
                <w:lang w:val="en-CA"/>
              </w:rPr>
              <w:t>t</w:t>
            </w:r>
            <w:r w:rsidRPr="00FB55BA">
              <w:rPr>
                <w:i/>
                <w:vertAlign w:val="superscript"/>
                <w:lang w:val="en-CA"/>
              </w:rPr>
              <w:t>o</w:t>
            </w:r>
            <w:r w:rsidR="00C6135F">
              <w:rPr>
                <w:i/>
                <w:vertAlign w:val="superscript"/>
                <w:lang w:val="en-CA"/>
              </w:rPr>
              <w:t>:</w:t>
            </w:r>
          </w:p>
          <w:sdt>
            <w:sdtPr>
              <w:rPr>
                <w:lang w:val="en-CA"/>
              </w:rPr>
              <w:id w:val="-1711024469"/>
              <w:placeholder>
                <w:docPart w:val="FD5057F772B640BE895D0DE17F3E3A36"/>
              </w:placeholder>
              <w:showingPlcHdr/>
              <w:text/>
            </w:sdtPr>
            <w:sdtEndPr/>
            <w:sdtContent>
              <w:p w14:paraId="62B1A52E" w14:textId="77777777" w:rsidR="00FB55BA" w:rsidRPr="00FB55BA" w:rsidRDefault="00BF7ADE" w:rsidP="00AF4349">
                <w:pPr>
                  <w:pStyle w:val="bodyp"/>
                  <w:rPr>
                    <w:lang w:val="en-CA"/>
                  </w:rPr>
                </w:pPr>
                <w:r w:rsidRPr="00FB55BA">
                  <w:rPr>
                    <w:rStyle w:val="StylePlaceholderTextArial10ptBackground2"/>
                    <w:lang w:val="en-CA"/>
                  </w:rPr>
                  <w:t xml:space="preserve">Click or tap here to </w:t>
                </w:r>
                <w:r w:rsidRPr="00FB55BA">
                  <w:rPr>
                    <w:rStyle w:val="StylePlaceholderTextArial10ptBackground2"/>
                    <w:lang w:val="en-CA"/>
                  </w:rPr>
                  <w:t>enter text.</w:t>
                </w:r>
              </w:p>
            </w:sdtContent>
          </w:sdt>
        </w:tc>
        <w:tc>
          <w:tcPr>
            <w:tcW w:w="3357" w:type="dxa"/>
          </w:tcPr>
          <w:p w14:paraId="541AB94A" w14:textId="77777777" w:rsidR="00FB55BA" w:rsidRPr="00FB55BA" w:rsidRDefault="00BF7ADE" w:rsidP="00AF4349">
            <w:pPr>
              <w:pStyle w:val="bodyp"/>
              <w:spacing w:beforeLines="40" w:before="96"/>
              <w:rPr>
                <w:i/>
                <w:vertAlign w:val="superscript"/>
                <w:lang w:val="en-CA"/>
              </w:rPr>
            </w:pPr>
            <w:r w:rsidRPr="00FB55BA">
              <w:rPr>
                <w:i/>
                <w:vertAlign w:val="superscript"/>
                <w:lang w:val="en-CA"/>
              </w:rPr>
              <w:t>Cost</w:t>
            </w:r>
            <w:r w:rsidR="00C6135F">
              <w:rPr>
                <w:i/>
                <w:vertAlign w:val="superscript"/>
                <w:lang w:val="en-CA"/>
              </w:rPr>
              <w:t>:</w:t>
            </w:r>
          </w:p>
          <w:sdt>
            <w:sdtPr>
              <w:rPr>
                <w:lang w:val="en-CA"/>
              </w:rPr>
              <w:id w:val="964393624"/>
              <w:placeholder>
                <w:docPart w:val="8BF3272CF3A24811B4A5560FAAB351ED"/>
              </w:placeholder>
              <w:showingPlcHdr/>
              <w:text/>
            </w:sdtPr>
            <w:sdtEndPr/>
            <w:sdtContent>
              <w:p w14:paraId="20433516" w14:textId="77777777" w:rsidR="00FB55BA" w:rsidRPr="00FB55BA" w:rsidRDefault="00BF7ADE" w:rsidP="00AF4349">
                <w:pPr>
                  <w:pStyle w:val="bodyp"/>
                  <w:rPr>
                    <w:lang w:val="en-CA"/>
                  </w:rPr>
                </w:pPr>
                <w:r w:rsidRPr="00FB55BA">
                  <w:rPr>
                    <w:rStyle w:val="StylePlaceholderTextArial10ptBackground2"/>
                    <w:lang w:val="en-CA"/>
                  </w:rPr>
                  <w:t>Click or tap here to enter text.</w:t>
                </w:r>
              </w:p>
            </w:sdtContent>
          </w:sdt>
        </w:tc>
      </w:tr>
    </w:tbl>
    <w:p w14:paraId="4DD08BB7" w14:textId="77777777" w:rsidR="0022079D" w:rsidRPr="00FB55BA" w:rsidRDefault="0022079D" w:rsidP="007670EE">
      <w:pPr>
        <w:pStyle w:val="bodyp"/>
        <w:rPr>
          <w:lang w:val="en-CA"/>
        </w:rPr>
      </w:pPr>
    </w:p>
    <w:sectPr w:rsidR="0022079D" w:rsidRPr="00FB55BA" w:rsidSect="00D675E7">
      <w:footerReference w:type="even" r:id="rId18"/>
      <w:footerReference w:type="default" r:id="rId19"/>
      <w:headerReference w:type="first" r:id="rId20"/>
      <w:footerReference w:type="first" r:id="rId21"/>
      <w:type w:val="continuous"/>
      <w:pgSz w:w="12240" w:h="15840" w:code="1"/>
      <w:pgMar w:top="108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F69174" w14:textId="77777777" w:rsidR="00BF7ADE" w:rsidRDefault="00BF7ADE">
      <w:r>
        <w:separator/>
      </w:r>
    </w:p>
  </w:endnote>
  <w:endnote w:type="continuationSeparator" w:id="0">
    <w:p w14:paraId="0A7E9172" w14:textId="77777777" w:rsidR="00BF7ADE" w:rsidRDefault="00BF7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8C27D" w14:textId="77777777" w:rsidR="00546169" w:rsidRPr="00FB55BA" w:rsidRDefault="00BF7ADE" w:rsidP="00893B9E">
    <w:pPr>
      <w:pStyle w:val="Footer"/>
      <w:framePr w:wrap="around" w:vAnchor="text" w:hAnchor="margin" w:y="1"/>
      <w:rPr>
        <w:rStyle w:val="PageNumber"/>
        <w:lang w:val="en-CA"/>
      </w:rPr>
    </w:pPr>
    <w:r w:rsidRPr="00FB55BA">
      <w:rPr>
        <w:rStyle w:val="PageNumber"/>
        <w:lang w:val="en-CA"/>
      </w:rPr>
      <w:fldChar w:fldCharType="begin"/>
    </w:r>
    <w:r w:rsidRPr="00FB55BA">
      <w:rPr>
        <w:rStyle w:val="PageNumber"/>
        <w:lang w:val="en-CA"/>
      </w:rPr>
      <w:instrText xml:space="preserve">PAGE  </w:instrText>
    </w:r>
    <w:r w:rsidRPr="00FB55BA">
      <w:rPr>
        <w:rStyle w:val="PageNumber"/>
        <w:lang w:val="en-CA"/>
      </w:rPr>
      <w:fldChar w:fldCharType="end"/>
    </w:r>
  </w:p>
  <w:p w14:paraId="5939F686" w14:textId="77777777" w:rsidR="00546169" w:rsidRPr="00FB55BA" w:rsidRDefault="00546169" w:rsidP="00893B9E">
    <w:pPr>
      <w:pStyle w:val="Footer"/>
      <w:ind w:firstLine="360"/>
      <w:rPr>
        <w:lang w:val="en-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84635" w14:textId="77777777" w:rsidR="00546169" w:rsidRPr="00FB55BA" w:rsidRDefault="00BF7ADE">
    <w:pPr>
      <w:pStyle w:val="Footer"/>
      <w:jc w:val="right"/>
      <w:rPr>
        <w:rFonts w:ascii="Arial" w:hAnsi="Arial" w:cs="Arial"/>
        <w:sz w:val="18"/>
        <w:lang w:val="en-CA"/>
      </w:rPr>
    </w:pPr>
    <w:r w:rsidRPr="00FB55BA">
      <w:rPr>
        <w:noProof/>
        <w:lang w:val="en-US"/>
      </w:rPr>
      <mc:AlternateContent>
        <mc:Choice Requires="wps">
          <w:drawing>
            <wp:anchor distT="0" distB="0" distL="114300" distR="114300" simplePos="0" relativeHeight="251664384" behindDoc="0" locked="0" layoutInCell="1" allowOverlap="1" wp14:anchorId="77EF74E6" wp14:editId="38649983">
              <wp:simplePos x="0" y="0"/>
              <wp:positionH relativeFrom="page">
                <wp:posOffset>690880</wp:posOffset>
              </wp:positionH>
              <wp:positionV relativeFrom="page">
                <wp:posOffset>9775190</wp:posOffset>
              </wp:positionV>
              <wp:extent cx="6190615" cy="0"/>
              <wp:effectExtent l="24130" t="21590" r="24130" b="26035"/>
              <wp:wrapNone/>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0615" cy="0"/>
                      </a:xfrm>
                      <a:prstGeom prst="straightConnector1">
                        <a:avLst/>
                      </a:prstGeom>
                      <a:noFill/>
                      <a:ln w="38100">
                        <a:solidFill>
                          <a:srgbClr val="4040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 o:spid="_x0000_s2049" type="#_x0000_t32" style="width:487.45pt;height:0;margin-top:769.7pt;margin-left:54.4pt;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1665408" strokecolor="#404040" strokeweight="3pt"/>
          </w:pict>
        </mc:Fallback>
      </mc:AlternateContent>
    </w:r>
    <w:r w:rsidR="00A4314E" w:rsidRPr="00FB55BA">
      <w:rPr>
        <w:rFonts w:ascii="Arial" w:hAnsi="Arial" w:cs="Arial"/>
        <w:sz w:val="18"/>
        <w:lang w:val="en-CA"/>
      </w:rPr>
      <w:fldChar w:fldCharType="begin"/>
    </w:r>
    <w:r w:rsidR="00A4314E" w:rsidRPr="00FB55BA">
      <w:rPr>
        <w:rFonts w:ascii="Arial" w:hAnsi="Arial" w:cs="Arial"/>
        <w:sz w:val="18"/>
        <w:lang w:val="en-CA"/>
      </w:rPr>
      <w:instrText xml:space="preserve"> PAGE   \* MERGEFORMAT </w:instrText>
    </w:r>
    <w:r w:rsidR="00A4314E" w:rsidRPr="00FB55BA">
      <w:rPr>
        <w:rFonts w:ascii="Arial" w:hAnsi="Arial" w:cs="Arial"/>
        <w:sz w:val="18"/>
        <w:lang w:val="en-CA"/>
      </w:rPr>
      <w:fldChar w:fldCharType="separate"/>
    </w:r>
    <w:r w:rsidR="00B7725E">
      <w:rPr>
        <w:rFonts w:ascii="Arial" w:hAnsi="Arial" w:cs="Arial"/>
        <w:noProof/>
        <w:sz w:val="18"/>
        <w:lang w:val="en-CA"/>
      </w:rPr>
      <w:t>2</w:t>
    </w:r>
    <w:r w:rsidR="00A4314E" w:rsidRPr="00FB55BA">
      <w:rPr>
        <w:rFonts w:ascii="Arial" w:hAnsi="Arial" w:cs="Arial"/>
        <w:sz w:val="18"/>
        <w:lang w:val="en-CA"/>
      </w:rPr>
      <w:fldChar w:fldCharType="end"/>
    </w:r>
  </w:p>
  <w:p w14:paraId="419A24F0" w14:textId="77777777" w:rsidR="00546169" w:rsidRPr="00FB55BA" w:rsidRDefault="00546169">
    <w:pPr>
      <w:pStyle w:val="Footer"/>
      <w:rPr>
        <w:lang w:val="en-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34508" w14:textId="77777777" w:rsidR="00546169" w:rsidRPr="00FB55BA" w:rsidRDefault="00BF7ADE" w:rsidP="00AF1210">
    <w:pPr>
      <w:pStyle w:val="Footer"/>
      <w:tabs>
        <w:tab w:val="left" w:pos="1080"/>
      </w:tabs>
      <w:spacing w:after="60"/>
      <w:rPr>
        <w:rFonts w:ascii="Arial" w:hAnsi="Arial" w:cs="Arial"/>
        <w:color w:val="404040"/>
        <w:sz w:val="18"/>
        <w:szCs w:val="16"/>
        <w:lang w:val="en-CA"/>
      </w:rPr>
    </w:pPr>
    <w:r w:rsidRPr="00FB55BA">
      <w:rPr>
        <w:rFonts w:ascii="Arial" w:hAnsi="Arial" w:cs="Arial"/>
        <w:noProof/>
        <w:color w:val="404040"/>
        <w:sz w:val="18"/>
        <w:szCs w:val="16"/>
        <w:lang w:val="en-US"/>
      </w:rPr>
      <mc:AlternateContent>
        <mc:Choice Requires="wps">
          <w:drawing>
            <wp:anchor distT="0" distB="0" distL="114300" distR="114300" simplePos="0" relativeHeight="251658240" behindDoc="0" locked="0" layoutInCell="1" allowOverlap="1" wp14:anchorId="1F667FA8" wp14:editId="3A3C0681">
              <wp:simplePos x="0" y="0"/>
              <wp:positionH relativeFrom="page">
                <wp:posOffset>690880</wp:posOffset>
              </wp:positionH>
              <wp:positionV relativeFrom="page">
                <wp:posOffset>9775190</wp:posOffset>
              </wp:positionV>
              <wp:extent cx="6190615" cy="0"/>
              <wp:effectExtent l="24130" t="21590" r="24130" b="26035"/>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0615" cy="0"/>
                      </a:xfrm>
                      <a:prstGeom prst="straightConnector1">
                        <a:avLst/>
                      </a:prstGeom>
                      <a:noFill/>
                      <a:ln w="38100">
                        <a:solidFill>
                          <a:srgbClr val="4040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4" o:spid="_x0000_s2052" type="#_x0000_t32" style="width:487.45pt;height:0;margin-top:769.7pt;margin-left:54.4pt;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1659264" strokecolor="#404040" strokeweight="3pt"/>
          </w:pict>
        </mc:Fallback>
      </mc:AlternateContent>
    </w:r>
    <w:r w:rsidR="00A4314E" w:rsidRPr="00FB55BA">
      <w:rPr>
        <w:rFonts w:ascii="Arial" w:hAnsi="Arial" w:cs="Arial"/>
        <w:color w:val="404040"/>
        <w:sz w:val="18"/>
        <w:szCs w:val="16"/>
        <w:lang w:val="en-CA"/>
      </w:rPr>
      <w:t>Prepared by TIA Group</w:t>
    </w:r>
  </w:p>
  <w:p w14:paraId="2DEC2264" w14:textId="77777777" w:rsidR="00546169" w:rsidRPr="00FB55BA" w:rsidRDefault="00BF7ADE" w:rsidP="00CF4381">
    <w:pPr>
      <w:pStyle w:val="ListParagraph"/>
      <w:spacing w:after="0"/>
      <w:ind w:left="0"/>
      <w:rPr>
        <w:rFonts w:ascii="Arial" w:hAnsi="Arial"/>
        <w:color w:val="808080"/>
        <w:sz w:val="12"/>
        <w:szCs w:val="12"/>
        <w:lang w:val="en-CA"/>
      </w:rPr>
    </w:pPr>
    <w:r w:rsidRPr="00FB55BA">
      <w:rPr>
        <w:rFonts w:ascii="Arial" w:hAnsi="Arial"/>
        <w:color w:val="808080"/>
        <w:sz w:val="12"/>
        <w:szCs w:val="12"/>
        <w:lang w:val="en-CA"/>
      </w:rPr>
      <w:t xml:space="preserve">This </w:t>
    </w:r>
    <w:r w:rsidR="00917E58">
      <w:rPr>
        <w:rFonts w:ascii="Arial" w:hAnsi="Arial"/>
        <w:color w:val="808080"/>
        <w:sz w:val="12"/>
        <w:szCs w:val="12"/>
        <w:lang w:val="en-CA"/>
      </w:rPr>
      <w:t>sample</w:t>
    </w:r>
    <w:r w:rsidR="00917E58" w:rsidRPr="00FB55BA">
      <w:rPr>
        <w:rFonts w:ascii="Arial" w:hAnsi="Arial"/>
        <w:color w:val="808080"/>
        <w:sz w:val="12"/>
        <w:szCs w:val="12"/>
        <w:lang w:val="en-CA"/>
      </w:rPr>
      <w:t xml:space="preserve"> </w:t>
    </w:r>
    <w:r w:rsidRPr="00FB55BA">
      <w:rPr>
        <w:rFonts w:ascii="Arial" w:hAnsi="Arial"/>
        <w:color w:val="808080"/>
        <w:sz w:val="12"/>
        <w:szCs w:val="12"/>
        <w:lang w:val="en-CA"/>
      </w:rPr>
      <w:t>form is of general interest and is not intended to apply to specific circumstances. It does not purport to be a comprehensive analysis of all matters relevant to its subject matter. The content should not, therefore, be regarded as constituting legal advic</w:t>
    </w:r>
    <w:r w:rsidRPr="00FB55BA">
      <w:rPr>
        <w:rFonts w:ascii="Arial" w:hAnsi="Arial"/>
        <w:color w:val="808080"/>
        <w:sz w:val="12"/>
        <w:szCs w:val="12"/>
        <w:lang w:val="en-CA"/>
      </w:rPr>
      <w:t xml:space="preserve">e and not be relied upon as such. In relation to any particular problem which they may have, readers are advised to seek specific advice. Further, the law may have changed since first publication and the reader </w:t>
    </w:r>
    <w:r w:rsidR="00CA74EE" w:rsidRPr="00FB55BA">
      <w:rPr>
        <w:rFonts w:ascii="Arial" w:hAnsi="Arial"/>
        <w:color w:val="808080"/>
        <w:sz w:val="12"/>
        <w:szCs w:val="12"/>
        <w:lang w:val="en-CA"/>
      </w:rPr>
      <w:t>is cautioned accordingly. © 2017</w:t>
    </w:r>
    <w:r w:rsidR="000F0397">
      <w:rPr>
        <w:rFonts w:ascii="Arial" w:hAnsi="Arial"/>
        <w:color w:val="808080"/>
        <w:sz w:val="12"/>
        <w:szCs w:val="12"/>
        <w:lang w:val="en-CA"/>
      </w:rPr>
      <w:t>-2018</w:t>
    </w:r>
    <w:r w:rsidR="00763755">
      <w:rPr>
        <w:rFonts w:ascii="Arial" w:hAnsi="Arial"/>
        <w:color w:val="808080"/>
        <w:sz w:val="12"/>
        <w:szCs w:val="12"/>
        <w:lang w:val="en-CA"/>
      </w:rPr>
      <w:t>, 2021</w:t>
    </w:r>
    <w:r w:rsidRPr="00FB55BA">
      <w:rPr>
        <w:rFonts w:ascii="Arial" w:hAnsi="Arial"/>
        <w:color w:val="808080"/>
        <w:sz w:val="12"/>
        <w:szCs w:val="12"/>
        <w:lang w:val="en-CA"/>
      </w:rPr>
      <w:t xml:space="preserve"> Z</w:t>
    </w:r>
    <w:r w:rsidRPr="00FB55BA">
      <w:rPr>
        <w:rFonts w:ascii="Arial" w:hAnsi="Arial"/>
        <w:color w:val="808080"/>
        <w:sz w:val="12"/>
        <w:szCs w:val="12"/>
        <w:lang w:val="en-CA"/>
      </w:rPr>
      <w:t>ywave,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E2E8BD" w14:textId="77777777" w:rsidR="00BF7ADE" w:rsidRDefault="00BF7ADE">
      <w:r>
        <w:separator/>
      </w:r>
    </w:p>
  </w:footnote>
  <w:footnote w:type="continuationSeparator" w:id="0">
    <w:p w14:paraId="7C1E0C73" w14:textId="77777777" w:rsidR="00BF7ADE" w:rsidRDefault="00BF7A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CD421" w14:textId="77777777" w:rsidR="00546169" w:rsidRPr="00FB55BA" w:rsidRDefault="00BF7ADE" w:rsidP="00CB3205">
    <w:pPr>
      <w:pStyle w:val="Header"/>
      <w:tabs>
        <w:tab w:val="left" w:pos="8100"/>
      </w:tabs>
      <w:ind w:left="1620"/>
      <w:rPr>
        <w:rFonts w:ascii="Arial" w:hAnsi="Arial" w:cs="Arial"/>
        <w:b/>
        <w:color w:val="404040"/>
        <w:lang w:val="en-CA"/>
      </w:rPr>
    </w:pPr>
    <w:r w:rsidRPr="00FB55BA">
      <w:rPr>
        <w:rFonts w:ascii="Arial" w:hAnsi="Arial" w:cs="Arial"/>
        <w:b/>
        <w:noProof/>
        <w:color w:val="404040"/>
        <w:sz w:val="20"/>
        <w:lang w:val="en-US"/>
      </w:rPr>
      <mc:AlternateContent>
        <mc:Choice Requires="wps">
          <w:drawing>
            <wp:anchor distT="0" distB="0" distL="114300" distR="114300" simplePos="0" relativeHeight="251662336" behindDoc="1" locked="0" layoutInCell="1" allowOverlap="1" wp14:anchorId="0661F71B" wp14:editId="77518958">
              <wp:simplePos x="0" y="0"/>
              <wp:positionH relativeFrom="margin">
                <wp:posOffset>-681355</wp:posOffset>
              </wp:positionH>
              <wp:positionV relativeFrom="margin">
                <wp:posOffset>-685800</wp:posOffset>
              </wp:positionV>
              <wp:extent cx="7772400" cy="2194560"/>
              <wp:effectExtent l="4445"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194560"/>
                      </a:xfrm>
                      <a:prstGeom prst="rect">
                        <a:avLst/>
                      </a:prstGeom>
                      <a:solidFill>
                        <a:srgbClr val="D8D8D8"/>
                      </a:solidFill>
                      <a:ln>
                        <a:noFill/>
                      </a:ln>
                      <a:extLst>
                        <a:ext uri="{91240B29-F687-4F45-9708-019B960494DF}">
                          <a14:hiddenLine xmlns:a14="http://schemas.microsoft.com/office/drawing/2010/main" w="9525">
                            <a:solidFill>
                              <a:srgbClr val="0070C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2" o:spid="_x0000_s2050" style="width:612pt;height:172.8pt;margin-top:-54pt;margin-left:-53.65pt;mso-height-percent:0;mso-height-relative:page;mso-position-horizontal-relative:margin;mso-position-vertical-relative:margin;mso-width-percent:0;mso-width-relative:page;mso-wrap-distance-bottom:0;mso-wrap-distance-left:9pt;mso-wrap-distance-right:9pt;mso-wrap-distance-top:0;mso-wrap-style:square;position:absolute;visibility:visible;v-text-anchor:top;z-index:-251653120" fillcolor="#d8d8d8" stroked="f" strokecolor="#0070c0">
              <w10:wrap anchorx="margin" anchory="margin"/>
            </v:rect>
          </w:pict>
        </mc:Fallback>
      </mc:AlternateContent>
    </w:r>
    <w:r w:rsidRPr="00FB55BA">
      <w:rPr>
        <w:rFonts w:ascii="Arial" w:hAnsi="Arial" w:cs="Arial"/>
        <w:b/>
        <w:noProof/>
        <w:color w:val="404040"/>
        <w:sz w:val="20"/>
        <w:lang w:val="en-US"/>
      </w:rPr>
      <mc:AlternateContent>
        <mc:Choice Requires="wps">
          <w:drawing>
            <wp:anchor distT="0" distB="0" distL="114300" distR="114300" simplePos="0" relativeHeight="251660288" behindDoc="0" locked="0" layoutInCell="1" allowOverlap="1" wp14:anchorId="0E0EDA33" wp14:editId="6AD59949">
              <wp:simplePos x="0" y="0"/>
              <wp:positionH relativeFrom="page">
                <wp:posOffset>685800</wp:posOffset>
              </wp:positionH>
              <wp:positionV relativeFrom="page">
                <wp:posOffset>457200</wp:posOffset>
              </wp:positionV>
              <wp:extent cx="895350" cy="262255"/>
              <wp:effectExtent l="19050" t="19050" r="19050" b="2349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62255"/>
                      </a:xfrm>
                      <a:prstGeom prst="rect">
                        <a:avLst/>
                      </a:prstGeom>
                      <a:noFill/>
                      <a:ln w="38100">
                        <a:solidFill>
                          <a:srgbClr val="404040"/>
                        </a:solidFill>
                        <a:miter lim="800000"/>
                        <a:headEnd/>
                        <a:tailEnd/>
                      </a:ln>
                      <a:extLst>
                        <a:ext uri="{909E8E84-426E-40DD-AFC4-6F175D3DCCD1}">
                          <a14:hiddenFill xmlns:a14="http://schemas.microsoft.com/office/drawing/2010/main">
                            <a:solidFill>
                              <a:srgbClr val="FFFFFF"/>
                            </a:solidFill>
                          </a14:hiddenFill>
                        </a:ext>
                      </a:extLst>
                    </wps:spPr>
                    <wps:txbx>
                      <w:txbxContent>
                        <w:p w14:paraId="59CDE959" w14:textId="77777777" w:rsidR="00546169" w:rsidRPr="00033B5A" w:rsidRDefault="00BF7ADE" w:rsidP="00A425C1">
                          <w:pPr>
                            <w:ind w:right="-51"/>
                            <w:jc w:val="center"/>
                            <w:rPr>
                              <w:rFonts w:ascii="Arial" w:hAnsi="Arial" w:cs="Arial"/>
                              <w:b/>
                              <w:color w:val="404040"/>
                              <w:sz w:val="32"/>
                              <w:szCs w:val="32"/>
                            </w:rPr>
                          </w:pPr>
                          <w:r>
                            <w:rPr>
                              <w:rFonts w:ascii="Arial" w:hAnsi="Arial" w:cs="Arial"/>
                              <w:b/>
                              <w:color w:val="404040"/>
                              <w:sz w:val="32"/>
                              <w:szCs w:val="32"/>
                            </w:rPr>
                            <w:t>FORM</w:t>
                          </w:r>
                        </w:p>
                      </w:txbxContent>
                    </wps:txbx>
                    <wps:bodyPr rot="0" vert="horz" wrap="square" lIns="45720" tIns="0" rIns="4572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2051" type="#_x0000_t202" style="width:70.5pt;height:20.65pt;margin-top:36pt;margin-left:54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61312" filled="f" strokecolor="#404040" strokeweight="3pt">
              <v:textbox inset="3.6pt,0,3.6pt,0">
                <w:txbxContent>
                  <w:p w:rsidR="00546169" w:rsidRPr="00033B5A" w:rsidP="00A425C1" w14:paraId="0572B452" w14:textId="77777777">
                    <w:pPr>
                      <w:ind w:right="-51"/>
                      <w:jc w:val="center"/>
                      <w:rPr>
                        <w:rFonts w:ascii="Arial" w:hAnsi="Arial" w:cs="Arial"/>
                        <w:b/>
                        <w:color w:val="404040"/>
                        <w:sz w:val="32"/>
                        <w:szCs w:val="32"/>
                      </w:rPr>
                    </w:pPr>
                    <w:r>
                      <w:rPr>
                        <w:rFonts w:ascii="Arial" w:hAnsi="Arial" w:cs="Arial"/>
                        <w:b/>
                        <w:color w:val="404040"/>
                        <w:sz w:val="32"/>
                        <w:szCs w:val="32"/>
                      </w:rPr>
                      <w:t>FOR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639FC"/>
    <w:multiLevelType w:val="hybridMultilevel"/>
    <w:tmpl w:val="EB48DDB0"/>
    <w:lvl w:ilvl="0" w:tplc="AA145E74">
      <w:numFmt w:val="bullet"/>
      <w:pStyle w:val="dashp"/>
      <w:lvlText w:val="-"/>
      <w:lvlJc w:val="left"/>
      <w:pPr>
        <w:ind w:left="1080" w:hanging="360"/>
      </w:pPr>
      <w:rPr>
        <w:rFonts w:ascii="Verdana" w:eastAsia="Times New Roman" w:hAnsi="Verdana" w:cs="Times New Roman" w:hint="default"/>
      </w:rPr>
    </w:lvl>
    <w:lvl w:ilvl="1" w:tplc="11D42FBC" w:tentative="1">
      <w:start w:val="1"/>
      <w:numFmt w:val="bullet"/>
      <w:lvlText w:val="o"/>
      <w:lvlJc w:val="left"/>
      <w:pPr>
        <w:ind w:left="1800" w:hanging="360"/>
      </w:pPr>
      <w:rPr>
        <w:rFonts w:ascii="Courier New" w:hAnsi="Courier New" w:cs="Courier New" w:hint="default"/>
      </w:rPr>
    </w:lvl>
    <w:lvl w:ilvl="2" w:tplc="C374ECC8" w:tentative="1">
      <w:start w:val="1"/>
      <w:numFmt w:val="bullet"/>
      <w:lvlText w:val=""/>
      <w:lvlJc w:val="left"/>
      <w:pPr>
        <w:ind w:left="2520" w:hanging="360"/>
      </w:pPr>
      <w:rPr>
        <w:rFonts w:ascii="Wingdings" w:hAnsi="Wingdings" w:hint="default"/>
      </w:rPr>
    </w:lvl>
    <w:lvl w:ilvl="3" w:tplc="40A4593E" w:tentative="1">
      <w:start w:val="1"/>
      <w:numFmt w:val="bullet"/>
      <w:lvlText w:val=""/>
      <w:lvlJc w:val="left"/>
      <w:pPr>
        <w:ind w:left="3240" w:hanging="360"/>
      </w:pPr>
      <w:rPr>
        <w:rFonts w:ascii="Symbol" w:hAnsi="Symbol" w:hint="default"/>
      </w:rPr>
    </w:lvl>
    <w:lvl w:ilvl="4" w:tplc="F8AA2AB0" w:tentative="1">
      <w:start w:val="1"/>
      <w:numFmt w:val="bullet"/>
      <w:lvlText w:val="o"/>
      <w:lvlJc w:val="left"/>
      <w:pPr>
        <w:ind w:left="3960" w:hanging="360"/>
      </w:pPr>
      <w:rPr>
        <w:rFonts w:ascii="Courier New" w:hAnsi="Courier New" w:cs="Courier New" w:hint="default"/>
      </w:rPr>
    </w:lvl>
    <w:lvl w:ilvl="5" w:tplc="1F0C8C6C" w:tentative="1">
      <w:start w:val="1"/>
      <w:numFmt w:val="bullet"/>
      <w:lvlText w:val=""/>
      <w:lvlJc w:val="left"/>
      <w:pPr>
        <w:ind w:left="4680" w:hanging="360"/>
      </w:pPr>
      <w:rPr>
        <w:rFonts w:ascii="Wingdings" w:hAnsi="Wingdings" w:hint="default"/>
      </w:rPr>
    </w:lvl>
    <w:lvl w:ilvl="6" w:tplc="76A89370" w:tentative="1">
      <w:start w:val="1"/>
      <w:numFmt w:val="bullet"/>
      <w:lvlText w:val=""/>
      <w:lvlJc w:val="left"/>
      <w:pPr>
        <w:ind w:left="5400" w:hanging="360"/>
      </w:pPr>
      <w:rPr>
        <w:rFonts w:ascii="Symbol" w:hAnsi="Symbol" w:hint="default"/>
      </w:rPr>
    </w:lvl>
    <w:lvl w:ilvl="7" w:tplc="A67A3982" w:tentative="1">
      <w:start w:val="1"/>
      <w:numFmt w:val="bullet"/>
      <w:lvlText w:val="o"/>
      <w:lvlJc w:val="left"/>
      <w:pPr>
        <w:ind w:left="6120" w:hanging="360"/>
      </w:pPr>
      <w:rPr>
        <w:rFonts w:ascii="Courier New" w:hAnsi="Courier New" w:cs="Courier New" w:hint="default"/>
      </w:rPr>
    </w:lvl>
    <w:lvl w:ilvl="8" w:tplc="998C0080" w:tentative="1">
      <w:start w:val="1"/>
      <w:numFmt w:val="bullet"/>
      <w:lvlText w:val=""/>
      <w:lvlJc w:val="left"/>
      <w:pPr>
        <w:ind w:left="6840" w:hanging="360"/>
      </w:pPr>
      <w:rPr>
        <w:rFonts w:ascii="Wingdings" w:hAnsi="Wingdings" w:hint="default"/>
      </w:rPr>
    </w:lvl>
  </w:abstractNum>
  <w:abstractNum w:abstractNumId="1" w15:restartNumberingAfterBreak="0">
    <w:nsid w:val="124F0A7B"/>
    <w:multiLevelType w:val="hybridMultilevel"/>
    <w:tmpl w:val="85AC9802"/>
    <w:lvl w:ilvl="0" w:tplc="C45C8D6A">
      <w:start w:val="1"/>
      <w:numFmt w:val="bullet"/>
      <w:lvlText w:val=""/>
      <w:lvlJc w:val="left"/>
      <w:pPr>
        <w:ind w:left="1440" w:hanging="360"/>
      </w:pPr>
      <w:rPr>
        <w:rFonts w:ascii="Symbol" w:hAnsi="Symbol" w:hint="default"/>
      </w:rPr>
    </w:lvl>
    <w:lvl w:ilvl="1" w:tplc="830E255A" w:tentative="1">
      <w:start w:val="1"/>
      <w:numFmt w:val="bullet"/>
      <w:lvlText w:val="o"/>
      <w:lvlJc w:val="left"/>
      <w:pPr>
        <w:ind w:left="2160" w:hanging="360"/>
      </w:pPr>
      <w:rPr>
        <w:rFonts w:ascii="Courier New" w:hAnsi="Courier New" w:cs="Courier New" w:hint="default"/>
      </w:rPr>
    </w:lvl>
    <w:lvl w:ilvl="2" w:tplc="7986AA32" w:tentative="1">
      <w:start w:val="1"/>
      <w:numFmt w:val="bullet"/>
      <w:lvlText w:val=""/>
      <w:lvlJc w:val="left"/>
      <w:pPr>
        <w:ind w:left="2880" w:hanging="360"/>
      </w:pPr>
      <w:rPr>
        <w:rFonts w:ascii="Wingdings" w:hAnsi="Wingdings" w:hint="default"/>
      </w:rPr>
    </w:lvl>
    <w:lvl w:ilvl="3" w:tplc="DF8A6102" w:tentative="1">
      <w:start w:val="1"/>
      <w:numFmt w:val="bullet"/>
      <w:lvlText w:val=""/>
      <w:lvlJc w:val="left"/>
      <w:pPr>
        <w:ind w:left="3600" w:hanging="360"/>
      </w:pPr>
      <w:rPr>
        <w:rFonts w:ascii="Symbol" w:hAnsi="Symbol" w:hint="default"/>
      </w:rPr>
    </w:lvl>
    <w:lvl w:ilvl="4" w:tplc="265C2152" w:tentative="1">
      <w:start w:val="1"/>
      <w:numFmt w:val="bullet"/>
      <w:lvlText w:val="o"/>
      <w:lvlJc w:val="left"/>
      <w:pPr>
        <w:ind w:left="4320" w:hanging="360"/>
      </w:pPr>
      <w:rPr>
        <w:rFonts w:ascii="Courier New" w:hAnsi="Courier New" w:cs="Courier New" w:hint="default"/>
      </w:rPr>
    </w:lvl>
    <w:lvl w:ilvl="5" w:tplc="B798BCB4" w:tentative="1">
      <w:start w:val="1"/>
      <w:numFmt w:val="bullet"/>
      <w:lvlText w:val=""/>
      <w:lvlJc w:val="left"/>
      <w:pPr>
        <w:ind w:left="5040" w:hanging="360"/>
      </w:pPr>
      <w:rPr>
        <w:rFonts w:ascii="Wingdings" w:hAnsi="Wingdings" w:hint="default"/>
      </w:rPr>
    </w:lvl>
    <w:lvl w:ilvl="6" w:tplc="FD926D6E" w:tentative="1">
      <w:start w:val="1"/>
      <w:numFmt w:val="bullet"/>
      <w:lvlText w:val=""/>
      <w:lvlJc w:val="left"/>
      <w:pPr>
        <w:ind w:left="5760" w:hanging="360"/>
      </w:pPr>
      <w:rPr>
        <w:rFonts w:ascii="Symbol" w:hAnsi="Symbol" w:hint="default"/>
      </w:rPr>
    </w:lvl>
    <w:lvl w:ilvl="7" w:tplc="8AE8843A" w:tentative="1">
      <w:start w:val="1"/>
      <w:numFmt w:val="bullet"/>
      <w:lvlText w:val="o"/>
      <w:lvlJc w:val="left"/>
      <w:pPr>
        <w:ind w:left="6480" w:hanging="360"/>
      </w:pPr>
      <w:rPr>
        <w:rFonts w:ascii="Courier New" w:hAnsi="Courier New" w:cs="Courier New" w:hint="default"/>
      </w:rPr>
    </w:lvl>
    <w:lvl w:ilvl="8" w:tplc="49E08B36" w:tentative="1">
      <w:start w:val="1"/>
      <w:numFmt w:val="bullet"/>
      <w:lvlText w:val=""/>
      <w:lvlJc w:val="left"/>
      <w:pPr>
        <w:ind w:left="7200" w:hanging="360"/>
      </w:pPr>
      <w:rPr>
        <w:rFonts w:ascii="Wingdings" w:hAnsi="Wingdings" w:hint="default"/>
      </w:rPr>
    </w:lvl>
  </w:abstractNum>
  <w:abstractNum w:abstractNumId="2" w15:restartNumberingAfterBreak="0">
    <w:nsid w:val="24C14515"/>
    <w:multiLevelType w:val="hybridMultilevel"/>
    <w:tmpl w:val="BA329636"/>
    <w:lvl w:ilvl="0" w:tplc="1B76F4BC">
      <w:numFmt w:val="bullet"/>
      <w:pStyle w:val="Bullet1"/>
      <w:lvlText w:val="-"/>
      <w:lvlJc w:val="left"/>
      <w:pPr>
        <w:ind w:left="360" w:hanging="360"/>
      </w:pPr>
      <w:rPr>
        <w:rFonts w:ascii="Verdana" w:eastAsia="Times New Roman" w:hAnsi="Verdana" w:cs="Times New Roman" w:hint="default"/>
      </w:rPr>
    </w:lvl>
    <w:lvl w:ilvl="1" w:tplc="710EB930" w:tentative="1">
      <w:start w:val="1"/>
      <w:numFmt w:val="bullet"/>
      <w:lvlText w:val="o"/>
      <w:lvlJc w:val="left"/>
      <w:pPr>
        <w:ind w:left="1440" w:hanging="360"/>
      </w:pPr>
      <w:rPr>
        <w:rFonts w:ascii="Courier New" w:hAnsi="Courier New" w:cs="Courier New" w:hint="default"/>
      </w:rPr>
    </w:lvl>
    <w:lvl w:ilvl="2" w:tplc="04BE24B2" w:tentative="1">
      <w:start w:val="1"/>
      <w:numFmt w:val="bullet"/>
      <w:lvlText w:val=""/>
      <w:lvlJc w:val="left"/>
      <w:pPr>
        <w:ind w:left="2160" w:hanging="360"/>
      </w:pPr>
      <w:rPr>
        <w:rFonts w:ascii="Wingdings" w:hAnsi="Wingdings" w:hint="default"/>
      </w:rPr>
    </w:lvl>
    <w:lvl w:ilvl="3" w:tplc="3A0A0EA6" w:tentative="1">
      <w:start w:val="1"/>
      <w:numFmt w:val="bullet"/>
      <w:lvlText w:val=""/>
      <w:lvlJc w:val="left"/>
      <w:pPr>
        <w:ind w:left="2880" w:hanging="360"/>
      </w:pPr>
      <w:rPr>
        <w:rFonts w:ascii="Symbol" w:hAnsi="Symbol" w:hint="default"/>
      </w:rPr>
    </w:lvl>
    <w:lvl w:ilvl="4" w:tplc="7444EB9A" w:tentative="1">
      <w:start w:val="1"/>
      <w:numFmt w:val="bullet"/>
      <w:lvlText w:val="o"/>
      <w:lvlJc w:val="left"/>
      <w:pPr>
        <w:ind w:left="3600" w:hanging="360"/>
      </w:pPr>
      <w:rPr>
        <w:rFonts w:ascii="Courier New" w:hAnsi="Courier New" w:cs="Courier New" w:hint="default"/>
      </w:rPr>
    </w:lvl>
    <w:lvl w:ilvl="5" w:tplc="F440F4D8" w:tentative="1">
      <w:start w:val="1"/>
      <w:numFmt w:val="bullet"/>
      <w:lvlText w:val=""/>
      <w:lvlJc w:val="left"/>
      <w:pPr>
        <w:ind w:left="4320" w:hanging="360"/>
      </w:pPr>
      <w:rPr>
        <w:rFonts w:ascii="Wingdings" w:hAnsi="Wingdings" w:hint="default"/>
      </w:rPr>
    </w:lvl>
    <w:lvl w:ilvl="6" w:tplc="967C8478" w:tentative="1">
      <w:start w:val="1"/>
      <w:numFmt w:val="bullet"/>
      <w:lvlText w:val=""/>
      <w:lvlJc w:val="left"/>
      <w:pPr>
        <w:ind w:left="5040" w:hanging="360"/>
      </w:pPr>
      <w:rPr>
        <w:rFonts w:ascii="Symbol" w:hAnsi="Symbol" w:hint="default"/>
      </w:rPr>
    </w:lvl>
    <w:lvl w:ilvl="7" w:tplc="793C6284" w:tentative="1">
      <w:start w:val="1"/>
      <w:numFmt w:val="bullet"/>
      <w:lvlText w:val="o"/>
      <w:lvlJc w:val="left"/>
      <w:pPr>
        <w:ind w:left="5760" w:hanging="360"/>
      </w:pPr>
      <w:rPr>
        <w:rFonts w:ascii="Courier New" w:hAnsi="Courier New" w:cs="Courier New" w:hint="default"/>
      </w:rPr>
    </w:lvl>
    <w:lvl w:ilvl="8" w:tplc="0172BDBA" w:tentative="1">
      <w:start w:val="1"/>
      <w:numFmt w:val="bullet"/>
      <w:lvlText w:val=""/>
      <w:lvlJc w:val="left"/>
      <w:pPr>
        <w:ind w:left="6480" w:hanging="360"/>
      </w:pPr>
      <w:rPr>
        <w:rFonts w:ascii="Wingdings" w:hAnsi="Wingdings" w:hint="default"/>
      </w:rPr>
    </w:lvl>
  </w:abstractNum>
  <w:abstractNum w:abstractNumId="3" w15:restartNumberingAfterBreak="0">
    <w:nsid w:val="257D7680"/>
    <w:multiLevelType w:val="hybridMultilevel"/>
    <w:tmpl w:val="C922915E"/>
    <w:lvl w:ilvl="0" w:tplc="8E18D304">
      <w:start w:val="1"/>
      <w:numFmt w:val="bullet"/>
      <w:lvlText w:val=""/>
      <w:lvlJc w:val="left"/>
      <w:pPr>
        <w:ind w:left="1440" w:hanging="360"/>
      </w:pPr>
      <w:rPr>
        <w:rFonts w:ascii="Symbol" w:hAnsi="Symbol" w:hint="default"/>
      </w:rPr>
    </w:lvl>
    <w:lvl w:ilvl="1" w:tplc="FBC0B70C" w:tentative="1">
      <w:start w:val="1"/>
      <w:numFmt w:val="bullet"/>
      <w:lvlText w:val="o"/>
      <w:lvlJc w:val="left"/>
      <w:pPr>
        <w:ind w:left="2160" w:hanging="360"/>
      </w:pPr>
      <w:rPr>
        <w:rFonts w:ascii="Courier New" w:hAnsi="Courier New" w:cs="Courier New" w:hint="default"/>
      </w:rPr>
    </w:lvl>
    <w:lvl w:ilvl="2" w:tplc="EDD6BEC8" w:tentative="1">
      <w:start w:val="1"/>
      <w:numFmt w:val="bullet"/>
      <w:lvlText w:val=""/>
      <w:lvlJc w:val="left"/>
      <w:pPr>
        <w:ind w:left="2880" w:hanging="360"/>
      </w:pPr>
      <w:rPr>
        <w:rFonts w:ascii="Wingdings" w:hAnsi="Wingdings" w:hint="default"/>
      </w:rPr>
    </w:lvl>
    <w:lvl w:ilvl="3" w:tplc="70D4D2F6" w:tentative="1">
      <w:start w:val="1"/>
      <w:numFmt w:val="bullet"/>
      <w:lvlText w:val=""/>
      <w:lvlJc w:val="left"/>
      <w:pPr>
        <w:ind w:left="3600" w:hanging="360"/>
      </w:pPr>
      <w:rPr>
        <w:rFonts w:ascii="Symbol" w:hAnsi="Symbol" w:hint="default"/>
      </w:rPr>
    </w:lvl>
    <w:lvl w:ilvl="4" w:tplc="AD229084" w:tentative="1">
      <w:start w:val="1"/>
      <w:numFmt w:val="bullet"/>
      <w:lvlText w:val="o"/>
      <w:lvlJc w:val="left"/>
      <w:pPr>
        <w:ind w:left="4320" w:hanging="360"/>
      </w:pPr>
      <w:rPr>
        <w:rFonts w:ascii="Courier New" w:hAnsi="Courier New" w:cs="Courier New" w:hint="default"/>
      </w:rPr>
    </w:lvl>
    <w:lvl w:ilvl="5" w:tplc="C30C59A6" w:tentative="1">
      <w:start w:val="1"/>
      <w:numFmt w:val="bullet"/>
      <w:lvlText w:val=""/>
      <w:lvlJc w:val="left"/>
      <w:pPr>
        <w:ind w:left="5040" w:hanging="360"/>
      </w:pPr>
      <w:rPr>
        <w:rFonts w:ascii="Wingdings" w:hAnsi="Wingdings" w:hint="default"/>
      </w:rPr>
    </w:lvl>
    <w:lvl w:ilvl="6" w:tplc="B43ABBD4" w:tentative="1">
      <w:start w:val="1"/>
      <w:numFmt w:val="bullet"/>
      <w:lvlText w:val=""/>
      <w:lvlJc w:val="left"/>
      <w:pPr>
        <w:ind w:left="5760" w:hanging="360"/>
      </w:pPr>
      <w:rPr>
        <w:rFonts w:ascii="Symbol" w:hAnsi="Symbol" w:hint="default"/>
      </w:rPr>
    </w:lvl>
    <w:lvl w:ilvl="7" w:tplc="29808008" w:tentative="1">
      <w:start w:val="1"/>
      <w:numFmt w:val="bullet"/>
      <w:lvlText w:val="o"/>
      <w:lvlJc w:val="left"/>
      <w:pPr>
        <w:ind w:left="6480" w:hanging="360"/>
      </w:pPr>
      <w:rPr>
        <w:rFonts w:ascii="Courier New" w:hAnsi="Courier New" w:cs="Courier New" w:hint="default"/>
      </w:rPr>
    </w:lvl>
    <w:lvl w:ilvl="8" w:tplc="2D2AE956" w:tentative="1">
      <w:start w:val="1"/>
      <w:numFmt w:val="bullet"/>
      <w:lvlText w:val=""/>
      <w:lvlJc w:val="left"/>
      <w:pPr>
        <w:ind w:left="7200" w:hanging="360"/>
      </w:pPr>
      <w:rPr>
        <w:rFonts w:ascii="Wingdings" w:hAnsi="Wingdings" w:hint="default"/>
      </w:rPr>
    </w:lvl>
  </w:abstractNum>
  <w:abstractNum w:abstractNumId="4" w15:restartNumberingAfterBreak="0">
    <w:nsid w:val="25D77432"/>
    <w:multiLevelType w:val="hybridMultilevel"/>
    <w:tmpl w:val="720E194C"/>
    <w:lvl w:ilvl="0" w:tplc="203E5B8A">
      <w:start w:val="1"/>
      <w:numFmt w:val="bullet"/>
      <w:lvlText w:val=""/>
      <w:lvlJc w:val="left"/>
      <w:pPr>
        <w:ind w:left="720" w:hanging="360"/>
      </w:pPr>
      <w:rPr>
        <w:rFonts w:ascii="Symbol" w:hAnsi="Symbol" w:hint="default"/>
      </w:rPr>
    </w:lvl>
    <w:lvl w:ilvl="1" w:tplc="1E62D816">
      <w:start w:val="1"/>
      <w:numFmt w:val="lowerRoman"/>
      <w:lvlText w:val="%2."/>
      <w:lvlJc w:val="right"/>
      <w:pPr>
        <w:ind w:left="1440" w:hanging="360"/>
      </w:pPr>
    </w:lvl>
    <w:lvl w:ilvl="2" w:tplc="70029350" w:tentative="1">
      <w:start w:val="1"/>
      <w:numFmt w:val="lowerRoman"/>
      <w:lvlText w:val="%3."/>
      <w:lvlJc w:val="right"/>
      <w:pPr>
        <w:ind w:left="2160" w:hanging="180"/>
      </w:pPr>
    </w:lvl>
    <w:lvl w:ilvl="3" w:tplc="C9C633B8" w:tentative="1">
      <w:start w:val="1"/>
      <w:numFmt w:val="decimal"/>
      <w:lvlText w:val="%4."/>
      <w:lvlJc w:val="left"/>
      <w:pPr>
        <w:ind w:left="2880" w:hanging="360"/>
      </w:pPr>
    </w:lvl>
    <w:lvl w:ilvl="4" w:tplc="8D1AAA3C" w:tentative="1">
      <w:start w:val="1"/>
      <w:numFmt w:val="lowerLetter"/>
      <w:lvlText w:val="%5."/>
      <w:lvlJc w:val="left"/>
      <w:pPr>
        <w:ind w:left="3600" w:hanging="360"/>
      </w:pPr>
    </w:lvl>
    <w:lvl w:ilvl="5" w:tplc="6694DA4E" w:tentative="1">
      <w:start w:val="1"/>
      <w:numFmt w:val="lowerRoman"/>
      <w:lvlText w:val="%6."/>
      <w:lvlJc w:val="right"/>
      <w:pPr>
        <w:ind w:left="4320" w:hanging="180"/>
      </w:pPr>
    </w:lvl>
    <w:lvl w:ilvl="6" w:tplc="5A4207AC" w:tentative="1">
      <w:start w:val="1"/>
      <w:numFmt w:val="decimal"/>
      <w:lvlText w:val="%7."/>
      <w:lvlJc w:val="left"/>
      <w:pPr>
        <w:ind w:left="5040" w:hanging="360"/>
      </w:pPr>
    </w:lvl>
    <w:lvl w:ilvl="7" w:tplc="92123E2E" w:tentative="1">
      <w:start w:val="1"/>
      <w:numFmt w:val="lowerLetter"/>
      <w:lvlText w:val="%8."/>
      <w:lvlJc w:val="left"/>
      <w:pPr>
        <w:ind w:left="5760" w:hanging="360"/>
      </w:pPr>
    </w:lvl>
    <w:lvl w:ilvl="8" w:tplc="DA90429C" w:tentative="1">
      <w:start w:val="1"/>
      <w:numFmt w:val="lowerRoman"/>
      <w:lvlText w:val="%9."/>
      <w:lvlJc w:val="right"/>
      <w:pPr>
        <w:ind w:left="6480" w:hanging="180"/>
      </w:pPr>
    </w:lvl>
  </w:abstractNum>
  <w:abstractNum w:abstractNumId="5" w15:restartNumberingAfterBreak="0">
    <w:nsid w:val="2A1E034B"/>
    <w:multiLevelType w:val="multilevel"/>
    <w:tmpl w:val="12A0C1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2A23396F"/>
    <w:multiLevelType w:val="hybridMultilevel"/>
    <w:tmpl w:val="1804AFD6"/>
    <w:lvl w:ilvl="0" w:tplc="11D8F2A0">
      <w:start w:val="1"/>
      <w:numFmt w:val="bullet"/>
      <w:lvlText w:val=""/>
      <w:lvlJc w:val="left"/>
      <w:pPr>
        <w:ind w:left="1440" w:hanging="360"/>
      </w:pPr>
      <w:rPr>
        <w:rFonts w:ascii="Symbol" w:hAnsi="Symbol" w:hint="default"/>
      </w:rPr>
    </w:lvl>
    <w:lvl w:ilvl="1" w:tplc="639CDF46">
      <w:start w:val="1"/>
      <w:numFmt w:val="bullet"/>
      <w:lvlText w:val="o"/>
      <w:lvlJc w:val="left"/>
      <w:pPr>
        <w:ind w:left="2160" w:hanging="360"/>
      </w:pPr>
      <w:rPr>
        <w:rFonts w:ascii="Courier New" w:hAnsi="Courier New" w:cs="Courier New" w:hint="default"/>
      </w:rPr>
    </w:lvl>
    <w:lvl w:ilvl="2" w:tplc="16DE8162" w:tentative="1">
      <w:start w:val="1"/>
      <w:numFmt w:val="bullet"/>
      <w:lvlText w:val=""/>
      <w:lvlJc w:val="left"/>
      <w:pPr>
        <w:ind w:left="2880" w:hanging="360"/>
      </w:pPr>
      <w:rPr>
        <w:rFonts w:ascii="Wingdings" w:hAnsi="Wingdings" w:hint="default"/>
      </w:rPr>
    </w:lvl>
    <w:lvl w:ilvl="3" w:tplc="12E66474" w:tentative="1">
      <w:start w:val="1"/>
      <w:numFmt w:val="bullet"/>
      <w:lvlText w:val=""/>
      <w:lvlJc w:val="left"/>
      <w:pPr>
        <w:ind w:left="3600" w:hanging="360"/>
      </w:pPr>
      <w:rPr>
        <w:rFonts w:ascii="Symbol" w:hAnsi="Symbol" w:hint="default"/>
      </w:rPr>
    </w:lvl>
    <w:lvl w:ilvl="4" w:tplc="3060539E" w:tentative="1">
      <w:start w:val="1"/>
      <w:numFmt w:val="bullet"/>
      <w:lvlText w:val="o"/>
      <w:lvlJc w:val="left"/>
      <w:pPr>
        <w:ind w:left="4320" w:hanging="360"/>
      </w:pPr>
      <w:rPr>
        <w:rFonts w:ascii="Courier New" w:hAnsi="Courier New" w:cs="Courier New" w:hint="default"/>
      </w:rPr>
    </w:lvl>
    <w:lvl w:ilvl="5" w:tplc="4FD27FA0" w:tentative="1">
      <w:start w:val="1"/>
      <w:numFmt w:val="bullet"/>
      <w:lvlText w:val=""/>
      <w:lvlJc w:val="left"/>
      <w:pPr>
        <w:ind w:left="5040" w:hanging="360"/>
      </w:pPr>
      <w:rPr>
        <w:rFonts w:ascii="Wingdings" w:hAnsi="Wingdings" w:hint="default"/>
      </w:rPr>
    </w:lvl>
    <w:lvl w:ilvl="6" w:tplc="B70CCB5A" w:tentative="1">
      <w:start w:val="1"/>
      <w:numFmt w:val="bullet"/>
      <w:lvlText w:val=""/>
      <w:lvlJc w:val="left"/>
      <w:pPr>
        <w:ind w:left="5760" w:hanging="360"/>
      </w:pPr>
      <w:rPr>
        <w:rFonts w:ascii="Symbol" w:hAnsi="Symbol" w:hint="default"/>
      </w:rPr>
    </w:lvl>
    <w:lvl w:ilvl="7" w:tplc="F3B4EAE0" w:tentative="1">
      <w:start w:val="1"/>
      <w:numFmt w:val="bullet"/>
      <w:lvlText w:val="o"/>
      <w:lvlJc w:val="left"/>
      <w:pPr>
        <w:ind w:left="6480" w:hanging="360"/>
      </w:pPr>
      <w:rPr>
        <w:rFonts w:ascii="Courier New" w:hAnsi="Courier New" w:cs="Courier New" w:hint="default"/>
      </w:rPr>
    </w:lvl>
    <w:lvl w:ilvl="8" w:tplc="513AACF0" w:tentative="1">
      <w:start w:val="1"/>
      <w:numFmt w:val="bullet"/>
      <w:lvlText w:val=""/>
      <w:lvlJc w:val="left"/>
      <w:pPr>
        <w:ind w:left="7200" w:hanging="360"/>
      </w:pPr>
      <w:rPr>
        <w:rFonts w:ascii="Wingdings" w:hAnsi="Wingdings" w:hint="default"/>
      </w:rPr>
    </w:lvl>
  </w:abstractNum>
  <w:abstractNum w:abstractNumId="7" w15:restartNumberingAfterBreak="0">
    <w:nsid w:val="32C62629"/>
    <w:multiLevelType w:val="hybridMultilevel"/>
    <w:tmpl w:val="5524AC1A"/>
    <w:lvl w:ilvl="0" w:tplc="C578FE36">
      <w:start w:val="1"/>
      <w:numFmt w:val="bullet"/>
      <w:lvlText w:val=""/>
      <w:lvlJc w:val="left"/>
      <w:pPr>
        <w:ind w:left="1440" w:hanging="360"/>
      </w:pPr>
      <w:rPr>
        <w:rFonts w:ascii="Symbol" w:hAnsi="Symbol" w:hint="default"/>
      </w:rPr>
    </w:lvl>
    <w:lvl w:ilvl="1" w:tplc="E7125864" w:tentative="1">
      <w:start w:val="1"/>
      <w:numFmt w:val="bullet"/>
      <w:lvlText w:val="o"/>
      <w:lvlJc w:val="left"/>
      <w:pPr>
        <w:ind w:left="2160" w:hanging="360"/>
      </w:pPr>
      <w:rPr>
        <w:rFonts w:ascii="Courier New" w:hAnsi="Courier New" w:cs="Courier New" w:hint="default"/>
      </w:rPr>
    </w:lvl>
    <w:lvl w:ilvl="2" w:tplc="62A6D5B0" w:tentative="1">
      <w:start w:val="1"/>
      <w:numFmt w:val="bullet"/>
      <w:lvlText w:val=""/>
      <w:lvlJc w:val="left"/>
      <w:pPr>
        <w:ind w:left="2880" w:hanging="360"/>
      </w:pPr>
      <w:rPr>
        <w:rFonts w:ascii="Wingdings" w:hAnsi="Wingdings" w:hint="default"/>
      </w:rPr>
    </w:lvl>
    <w:lvl w:ilvl="3" w:tplc="57D84B3A" w:tentative="1">
      <w:start w:val="1"/>
      <w:numFmt w:val="bullet"/>
      <w:lvlText w:val=""/>
      <w:lvlJc w:val="left"/>
      <w:pPr>
        <w:ind w:left="3600" w:hanging="360"/>
      </w:pPr>
      <w:rPr>
        <w:rFonts w:ascii="Symbol" w:hAnsi="Symbol" w:hint="default"/>
      </w:rPr>
    </w:lvl>
    <w:lvl w:ilvl="4" w:tplc="5A92E8A4" w:tentative="1">
      <w:start w:val="1"/>
      <w:numFmt w:val="bullet"/>
      <w:lvlText w:val="o"/>
      <w:lvlJc w:val="left"/>
      <w:pPr>
        <w:ind w:left="4320" w:hanging="360"/>
      </w:pPr>
      <w:rPr>
        <w:rFonts w:ascii="Courier New" w:hAnsi="Courier New" w:cs="Courier New" w:hint="default"/>
      </w:rPr>
    </w:lvl>
    <w:lvl w:ilvl="5" w:tplc="73C4A4A8" w:tentative="1">
      <w:start w:val="1"/>
      <w:numFmt w:val="bullet"/>
      <w:lvlText w:val=""/>
      <w:lvlJc w:val="left"/>
      <w:pPr>
        <w:ind w:left="5040" w:hanging="360"/>
      </w:pPr>
      <w:rPr>
        <w:rFonts w:ascii="Wingdings" w:hAnsi="Wingdings" w:hint="default"/>
      </w:rPr>
    </w:lvl>
    <w:lvl w:ilvl="6" w:tplc="695C78F4" w:tentative="1">
      <w:start w:val="1"/>
      <w:numFmt w:val="bullet"/>
      <w:lvlText w:val=""/>
      <w:lvlJc w:val="left"/>
      <w:pPr>
        <w:ind w:left="5760" w:hanging="360"/>
      </w:pPr>
      <w:rPr>
        <w:rFonts w:ascii="Symbol" w:hAnsi="Symbol" w:hint="default"/>
      </w:rPr>
    </w:lvl>
    <w:lvl w:ilvl="7" w:tplc="B0229A8C" w:tentative="1">
      <w:start w:val="1"/>
      <w:numFmt w:val="bullet"/>
      <w:lvlText w:val="o"/>
      <w:lvlJc w:val="left"/>
      <w:pPr>
        <w:ind w:left="6480" w:hanging="360"/>
      </w:pPr>
      <w:rPr>
        <w:rFonts w:ascii="Courier New" w:hAnsi="Courier New" w:cs="Courier New" w:hint="default"/>
      </w:rPr>
    </w:lvl>
    <w:lvl w:ilvl="8" w:tplc="6F7093BC" w:tentative="1">
      <w:start w:val="1"/>
      <w:numFmt w:val="bullet"/>
      <w:lvlText w:val=""/>
      <w:lvlJc w:val="left"/>
      <w:pPr>
        <w:ind w:left="7200" w:hanging="360"/>
      </w:pPr>
      <w:rPr>
        <w:rFonts w:ascii="Wingdings" w:hAnsi="Wingdings" w:hint="default"/>
      </w:rPr>
    </w:lvl>
  </w:abstractNum>
  <w:abstractNum w:abstractNumId="8" w15:restartNumberingAfterBreak="0">
    <w:nsid w:val="56D72B65"/>
    <w:multiLevelType w:val="hybridMultilevel"/>
    <w:tmpl w:val="B4860B8E"/>
    <w:lvl w:ilvl="0" w:tplc="A4F4B548">
      <w:start w:val="1"/>
      <w:numFmt w:val="bullet"/>
      <w:pStyle w:val="subbulletdashp"/>
      <w:lvlText w:val=""/>
      <w:lvlJc w:val="left"/>
      <w:pPr>
        <w:ind w:left="720" w:hanging="360"/>
      </w:pPr>
      <w:rPr>
        <w:rFonts w:ascii="Symbol" w:hAnsi="Symbol" w:hint="default"/>
      </w:rPr>
    </w:lvl>
    <w:lvl w:ilvl="1" w:tplc="17BE258E" w:tentative="1">
      <w:start w:val="1"/>
      <w:numFmt w:val="bullet"/>
      <w:lvlText w:val="o"/>
      <w:lvlJc w:val="left"/>
      <w:pPr>
        <w:ind w:left="1440" w:hanging="360"/>
      </w:pPr>
      <w:rPr>
        <w:rFonts w:ascii="Courier New" w:hAnsi="Courier New" w:cs="Courier New" w:hint="default"/>
      </w:rPr>
    </w:lvl>
    <w:lvl w:ilvl="2" w:tplc="43464356" w:tentative="1">
      <w:start w:val="1"/>
      <w:numFmt w:val="bullet"/>
      <w:lvlText w:val=""/>
      <w:lvlJc w:val="left"/>
      <w:pPr>
        <w:ind w:left="2160" w:hanging="360"/>
      </w:pPr>
      <w:rPr>
        <w:rFonts w:ascii="Wingdings" w:hAnsi="Wingdings" w:hint="default"/>
      </w:rPr>
    </w:lvl>
    <w:lvl w:ilvl="3" w:tplc="9F08A6CC" w:tentative="1">
      <w:start w:val="1"/>
      <w:numFmt w:val="bullet"/>
      <w:lvlText w:val=""/>
      <w:lvlJc w:val="left"/>
      <w:pPr>
        <w:ind w:left="2880" w:hanging="360"/>
      </w:pPr>
      <w:rPr>
        <w:rFonts w:ascii="Symbol" w:hAnsi="Symbol" w:hint="default"/>
      </w:rPr>
    </w:lvl>
    <w:lvl w:ilvl="4" w:tplc="4A32BAB4" w:tentative="1">
      <w:start w:val="1"/>
      <w:numFmt w:val="bullet"/>
      <w:lvlText w:val="o"/>
      <w:lvlJc w:val="left"/>
      <w:pPr>
        <w:ind w:left="3600" w:hanging="360"/>
      </w:pPr>
      <w:rPr>
        <w:rFonts w:ascii="Courier New" w:hAnsi="Courier New" w:cs="Courier New" w:hint="default"/>
      </w:rPr>
    </w:lvl>
    <w:lvl w:ilvl="5" w:tplc="195A0890" w:tentative="1">
      <w:start w:val="1"/>
      <w:numFmt w:val="bullet"/>
      <w:lvlText w:val=""/>
      <w:lvlJc w:val="left"/>
      <w:pPr>
        <w:ind w:left="4320" w:hanging="360"/>
      </w:pPr>
      <w:rPr>
        <w:rFonts w:ascii="Wingdings" w:hAnsi="Wingdings" w:hint="default"/>
      </w:rPr>
    </w:lvl>
    <w:lvl w:ilvl="6" w:tplc="D7D0DE1C" w:tentative="1">
      <w:start w:val="1"/>
      <w:numFmt w:val="bullet"/>
      <w:lvlText w:val=""/>
      <w:lvlJc w:val="left"/>
      <w:pPr>
        <w:ind w:left="5040" w:hanging="360"/>
      </w:pPr>
      <w:rPr>
        <w:rFonts w:ascii="Symbol" w:hAnsi="Symbol" w:hint="default"/>
      </w:rPr>
    </w:lvl>
    <w:lvl w:ilvl="7" w:tplc="9128346E" w:tentative="1">
      <w:start w:val="1"/>
      <w:numFmt w:val="bullet"/>
      <w:lvlText w:val="o"/>
      <w:lvlJc w:val="left"/>
      <w:pPr>
        <w:ind w:left="5760" w:hanging="360"/>
      </w:pPr>
      <w:rPr>
        <w:rFonts w:ascii="Courier New" w:hAnsi="Courier New" w:cs="Courier New" w:hint="default"/>
      </w:rPr>
    </w:lvl>
    <w:lvl w:ilvl="8" w:tplc="B4D28B06" w:tentative="1">
      <w:start w:val="1"/>
      <w:numFmt w:val="bullet"/>
      <w:lvlText w:val=""/>
      <w:lvlJc w:val="left"/>
      <w:pPr>
        <w:ind w:left="6480" w:hanging="360"/>
      </w:pPr>
      <w:rPr>
        <w:rFonts w:ascii="Wingdings" w:hAnsi="Wingdings" w:hint="default"/>
      </w:rPr>
    </w:lvl>
  </w:abstractNum>
  <w:abstractNum w:abstractNumId="9" w15:restartNumberingAfterBreak="0">
    <w:nsid w:val="6D1A4459"/>
    <w:multiLevelType w:val="hybridMultilevel"/>
    <w:tmpl w:val="AA9A5228"/>
    <w:lvl w:ilvl="0" w:tplc="FCAC1ABC">
      <w:start w:val="1"/>
      <w:numFmt w:val="bullet"/>
      <w:lvlText w:val=""/>
      <w:lvlJc w:val="left"/>
      <w:pPr>
        <w:ind w:left="720" w:hanging="360"/>
      </w:pPr>
      <w:rPr>
        <w:rFonts w:ascii="Symbol" w:hAnsi="Symbol" w:hint="default"/>
      </w:rPr>
    </w:lvl>
    <w:lvl w:ilvl="1" w:tplc="E466C120">
      <w:start w:val="1"/>
      <w:numFmt w:val="bullet"/>
      <w:lvlText w:val="o"/>
      <w:lvlJc w:val="left"/>
      <w:pPr>
        <w:ind w:left="1440" w:hanging="360"/>
      </w:pPr>
      <w:rPr>
        <w:rFonts w:ascii="Courier New" w:hAnsi="Courier New" w:cs="Courier New" w:hint="default"/>
      </w:rPr>
    </w:lvl>
    <w:lvl w:ilvl="2" w:tplc="5C2466D4">
      <w:start w:val="1"/>
      <w:numFmt w:val="bullet"/>
      <w:lvlText w:val=""/>
      <w:lvlJc w:val="left"/>
      <w:pPr>
        <w:ind w:left="2160" w:hanging="360"/>
      </w:pPr>
      <w:rPr>
        <w:rFonts w:ascii="Wingdings" w:hAnsi="Wingdings" w:hint="default"/>
      </w:rPr>
    </w:lvl>
    <w:lvl w:ilvl="3" w:tplc="28BAAA6A">
      <w:start w:val="1"/>
      <w:numFmt w:val="bullet"/>
      <w:lvlText w:val=""/>
      <w:lvlJc w:val="left"/>
      <w:pPr>
        <w:ind w:left="2880" w:hanging="360"/>
      </w:pPr>
      <w:rPr>
        <w:rFonts w:ascii="Symbol" w:hAnsi="Symbol" w:hint="default"/>
      </w:rPr>
    </w:lvl>
    <w:lvl w:ilvl="4" w:tplc="103E8504">
      <w:start w:val="1"/>
      <w:numFmt w:val="bullet"/>
      <w:lvlText w:val="o"/>
      <w:lvlJc w:val="left"/>
      <w:pPr>
        <w:ind w:left="3600" w:hanging="360"/>
      </w:pPr>
      <w:rPr>
        <w:rFonts w:ascii="Courier New" w:hAnsi="Courier New" w:cs="Courier New" w:hint="default"/>
      </w:rPr>
    </w:lvl>
    <w:lvl w:ilvl="5" w:tplc="6B76EC7C">
      <w:start w:val="1"/>
      <w:numFmt w:val="bullet"/>
      <w:lvlText w:val=""/>
      <w:lvlJc w:val="left"/>
      <w:pPr>
        <w:ind w:left="4320" w:hanging="360"/>
      </w:pPr>
      <w:rPr>
        <w:rFonts w:ascii="Wingdings" w:hAnsi="Wingdings" w:hint="default"/>
      </w:rPr>
    </w:lvl>
    <w:lvl w:ilvl="6" w:tplc="DC2AE54E">
      <w:start w:val="1"/>
      <w:numFmt w:val="bullet"/>
      <w:lvlText w:val=""/>
      <w:lvlJc w:val="left"/>
      <w:pPr>
        <w:ind w:left="5040" w:hanging="360"/>
      </w:pPr>
      <w:rPr>
        <w:rFonts w:ascii="Symbol" w:hAnsi="Symbol" w:hint="default"/>
      </w:rPr>
    </w:lvl>
    <w:lvl w:ilvl="7" w:tplc="94C6F974">
      <w:start w:val="1"/>
      <w:numFmt w:val="bullet"/>
      <w:lvlText w:val="o"/>
      <w:lvlJc w:val="left"/>
      <w:pPr>
        <w:ind w:left="5760" w:hanging="360"/>
      </w:pPr>
      <w:rPr>
        <w:rFonts w:ascii="Courier New" w:hAnsi="Courier New" w:cs="Courier New" w:hint="default"/>
      </w:rPr>
    </w:lvl>
    <w:lvl w:ilvl="8" w:tplc="877E7DC2">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8"/>
  </w:num>
  <w:num w:numId="4">
    <w:abstractNumId w:val="6"/>
  </w:num>
  <w:num w:numId="5">
    <w:abstractNumId w:val="7"/>
  </w:num>
  <w:num w:numId="6">
    <w:abstractNumId w:val="1"/>
  </w:num>
  <w:num w:numId="7">
    <w:abstractNumId w:val="3"/>
  </w:num>
  <w:num w:numId="8">
    <w:abstractNumId w:val="4"/>
  </w:num>
  <w:num w:numId="9">
    <w:abstractNumId w:val="5"/>
    <w:lvlOverride w:ilvl="0">
      <w:lvl w:ilvl="0">
        <w:numFmt w:val="bullet"/>
        <w:lvlText w:val=""/>
        <w:lvlJc w:val="left"/>
        <w:pPr>
          <w:tabs>
            <w:tab w:val="num" w:pos="720"/>
          </w:tabs>
          <w:ind w:left="720" w:hanging="360"/>
        </w:pPr>
        <w:rPr>
          <w:rFonts w:ascii="Symbol" w:hAnsi="Symbol" w:hint="default"/>
          <w:sz w:val="20"/>
        </w:rPr>
      </w:lvl>
    </w:lvlOverride>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DWzMDc1MjI2NzBU0lEKTi0uzszPAykwqgUAvVUetSwAAAA="/>
  </w:docVars>
  <w:rsids>
    <w:rsidRoot w:val="00507F0A"/>
    <w:rsid w:val="00021074"/>
    <w:rsid w:val="000264AC"/>
    <w:rsid w:val="0003029F"/>
    <w:rsid w:val="00030948"/>
    <w:rsid w:val="00033B5A"/>
    <w:rsid w:val="00053DC2"/>
    <w:rsid w:val="0005786B"/>
    <w:rsid w:val="000613CD"/>
    <w:rsid w:val="0008561F"/>
    <w:rsid w:val="000A0C5E"/>
    <w:rsid w:val="000A417C"/>
    <w:rsid w:val="000B23D9"/>
    <w:rsid w:val="000C0E77"/>
    <w:rsid w:val="000C1B15"/>
    <w:rsid w:val="000F0397"/>
    <w:rsid w:val="000F0910"/>
    <w:rsid w:val="0010542D"/>
    <w:rsid w:val="00116F46"/>
    <w:rsid w:val="00122C63"/>
    <w:rsid w:val="001372D5"/>
    <w:rsid w:val="00140A84"/>
    <w:rsid w:val="0014750D"/>
    <w:rsid w:val="00152495"/>
    <w:rsid w:val="001601FF"/>
    <w:rsid w:val="00164121"/>
    <w:rsid w:val="001654DF"/>
    <w:rsid w:val="00171CE7"/>
    <w:rsid w:val="001757E3"/>
    <w:rsid w:val="00176791"/>
    <w:rsid w:val="00187C5A"/>
    <w:rsid w:val="001B0BFC"/>
    <w:rsid w:val="001E251E"/>
    <w:rsid w:val="00202344"/>
    <w:rsid w:val="0022079D"/>
    <w:rsid w:val="002232D5"/>
    <w:rsid w:val="00225D77"/>
    <w:rsid w:val="00233BF3"/>
    <w:rsid w:val="00243B9F"/>
    <w:rsid w:val="00250463"/>
    <w:rsid w:val="00250F5D"/>
    <w:rsid w:val="002A3B15"/>
    <w:rsid w:val="002B2267"/>
    <w:rsid w:val="002C25C4"/>
    <w:rsid w:val="002C6CBE"/>
    <w:rsid w:val="00344411"/>
    <w:rsid w:val="00383020"/>
    <w:rsid w:val="00383639"/>
    <w:rsid w:val="0039375B"/>
    <w:rsid w:val="003A114A"/>
    <w:rsid w:val="003A27BC"/>
    <w:rsid w:val="003E76E5"/>
    <w:rsid w:val="003E7CBB"/>
    <w:rsid w:val="003F0B06"/>
    <w:rsid w:val="003F261E"/>
    <w:rsid w:val="003F2903"/>
    <w:rsid w:val="00405DD6"/>
    <w:rsid w:val="00406ED5"/>
    <w:rsid w:val="00407EE0"/>
    <w:rsid w:val="004142BF"/>
    <w:rsid w:val="004375D3"/>
    <w:rsid w:val="004438AE"/>
    <w:rsid w:val="00460B47"/>
    <w:rsid w:val="00461268"/>
    <w:rsid w:val="00495504"/>
    <w:rsid w:val="00496C70"/>
    <w:rsid w:val="004A18E1"/>
    <w:rsid w:val="004A327F"/>
    <w:rsid w:val="004A4481"/>
    <w:rsid w:val="004A6F8A"/>
    <w:rsid w:val="004B1E8E"/>
    <w:rsid w:val="004C6E17"/>
    <w:rsid w:val="004C7B51"/>
    <w:rsid w:val="004D4F8C"/>
    <w:rsid w:val="004E278C"/>
    <w:rsid w:val="004E2878"/>
    <w:rsid w:val="00500976"/>
    <w:rsid w:val="00507F0A"/>
    <w:rsid w:val="0051703A"/>
    <w:rsid w:val="005226D2"/>
    <w:rsid w:val="005315A5"/>
    <w:rsid w:val="00546169"/>
    <w:rsid w:val="005517D1"/>
    <w:rsid w:val="0056286B"/>
    <w:rsid w:val="005630AA"/>
    <w:rsid w:val="00574954"/>
    <w:rsid w:val="005B58F2"/>
    <w:rsid w:val="005D5F53"/>
    <w:rsid w:val="005D7D2A"/>
    <w:rsid w:val="005E2D14"/>
    <w:rsid w:val="005F6BBB"/>
    <w:rsid w:val="00610344"/>
    <w:rsid w:val="00625340"/>
    <w:rsid w:val="006371FF"/>
    <w:rsid w:val="00643651"/>
    <w:rsid w:val="0065000B"/>
    <w:rsid w:val="006506AD"/>
    <w:rsid w:val="00652A01"/>
    <w:rsid w:val="00652FF4"/>
    <w:rsid w:val="00661371"/>
    <w:rsid w:val="006802FA"/>
    <w:rsid w:val="00723C7E"/>
    <w:rsid w:val="00733860"/>
    <w:rsid w:val="007340B3"/>
    <w:rsid w:val="007547CF"/>
    <w:rsid w:val="007575C4"/>
    <w:rsid w:val="00763755"/>
    <w:rsid w:val="007670EE"/>
    <w:rsid w:val="007B7B4D"/>
    <w:rsid w:val="007E6F08"/>
    <w:rsid w:val="007F2323"/>
    <w:rsid w:val="008027D6"/>
    <w:rsid w:val="00817C99"/>
    <w:rsid w:val="008435B5"/>
    <w:rsid w:val="00893B9E"/>
    <w:rsid w:val="008F6632"/>
    <w:rsid w:val="008F7228"/>
    <w:rsid w:val="00917E58"/>
    <w:rsid w:val="0092108E"/>
    <w:rsid w:val="009534CE"/>
    <w:rsid w:val="00961418"/>
    <w:rsid w:val="00976E29"/>
    <w:rsid w:val="009954E0"/>
    <w:rsid w:val="009B1484"/>
    <w:rsid w:val="009D03C9"/>
    <w:rsid w:val="009F51A4"/>
    <w:rsid w:val="00A00FEC"/>
    <w:rsid w:val="00A235BB"/>
    <w:rsid w:val="00A26530"/>
    <w:rsid w:val="00A271DB"/>
    <w:rsid w:val="00A37F4C"/>
    <w:rsid w:val="00A425C1"/>
    <w:rsid w:val="00A4314E"/>
    <w:rsid w:val="00A44472"/>
    <w:rsid w:val="00A8703D"/>
    <w:rsid w:val="00AB4932"/>
    <w:rsid w:val="00AC015F"/>
    <w:rsid w:val="00AE3C88"/>
    <w:rsid w:val="00AF1210"/>
    <w:rsid w:val="00AF4349"/>
    <w:rsid w:val="00B12639"/>
    <w:rsid w:val="00B23459"/>
    <w:rsid w:val="00B3196D"/>
    <w:rsid w:val="00B40C33"/>
    <w:rsid w:val="00B518DF"/>
    <w:rsid w:val="00B7725E"/>
    <w:rsid w:val="00B913FC"/>
    <w:rsid w:val="00B91C35"/>
    <w:rsid w:val="00BA2192"/>
    <w:rsid w:val="00BB1C40"/>
    <w:rsid w:val="00BD42DF"/>
    <w:rsid w:val="00BD6F26"/>
    <w:rsid w:val="00BF0E9F"/>
    <w:rsid w:val="00BF2F91"/>
    <w:rsid w:val="00BF2FA7"/>
    <w:rsid w:val="00BF7ADE"/>
    <w:rsid w:val="00C23743"/>
    <w:rsid w:val="00C3215E"/>
    <w:rsid w:val="00C40B5A"/>
    <w:rsid w:val="00C5344B"/>
    <w:rsid w:val="00C6135F"/>
    <w:rsid w:val="00C836A8"/>
    <w:rsid w:val="00C910BA"/>
    <w:rsid w:val="00CA2217"/>
    <w:rsid w:val="00CA3B39"/>
    <w:rsid w:val="00CA74EE"/>
    <w:rsid w:val="00CB3205"/>
    <w:rsid w:val="00CD51A0"/>
    <w:rsid w:val="00CE1386"/>
    <w:rsid w:val="00CE3F1D"/>
    <w:rsid w:val="00CE781F"/>
    <w:rsid w:val="00CF4381"/>
    <w:rsid w:val="00CF6585"/>
    <w:rsid w:val="00D128F0"/>
    <w:rsid w:val="00D17EDC"/>
    <w:rsid w:val="00D41F7A"/>
    <w:rsid w:val="00D4275C"/>
    <w:rsid w:val="00D54B1B"/>
    <w:rsid w:val="00D5521B"/>
    <w:rsid w:val="00D63F1B"/>
    <w:rsid w:val="00D928B0"/>
    <w:rsid w:val="00DB7BA2"/>
    <w:rsid w:val="00DD19AD"/>
    <w:rsid w:val="00E12D60"/>
    <w:rsid w:val="00E407AE"/>
    <w:rsid w:val="00E4404D"/>
    <w:rsid w:val="00E57A85"/>
    <w:rsid w:val="00E70086"/>
    <w:rsid w:val="00EC734B"/>
    <w:rsid w:val="00EE09EE"/>
    <w:rsid w:val="00F10A59"/>
    <w:rsid w:val="00F143AA"/>
    <w:rsid w:val="00F160F6"/>
    <w:rsid w:val="00F23BAF"/>
    <w:rsid w:val="00F2792E"/>
    <w:rsid w:val="00F550B0"/>
    <w:rsid w:val="00F60585"/>
    <w:rsid w:val="00F6195E"/>
    <w:rsid w:val="00F672EE"/>
    <w:rsid w:val="00F7268C"/>
    <w:rsid w:val="00F7341F"/>
    <w:rsid w:val="00FA4246"/>
    <w:rsid w:val="00FB55BA"/>
    <w:rsid w:val="00FD6704"/>
    <w:rsid w:val="00FE5139"/>
    <w:rsid w:val="00FE72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07416D"/>
  <w15:chartTrackingRefBased/>
  <w15:docId w15:val="{7498E1F0-5499-4D24-A25D-BF176C484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sid w:val="00570CD5"/>
    <w:rPr>
      <w:sz w:val="24"/>
      <w:szCs w:val="24"/>
      <w:lang w:val="en-GB"/>
    </w:rPr>
  </w:style>
  <w:style w:type="paragraph" w:styleId="Heading1">
    <w:name w:val="heading 1"/>
    <w:basedOn w:val="Normal"/>
    <w:next w:val="Normal"/>
    <w:link w:val="Heading1Char"/>
    <w:qFormat/>
    <w:rsid w:val="00ED02D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97EA8"/>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EF2378"/>
    <w:pPr>
      <w:keepNext/>
      <w:jc w:val="center"/>
      <w:outlineLvl w:val="3"/>
    </w:pPr>
    <w:rPr>
      <w:b/>
      <w:color w:val="0000FF"/>
      <w:sz w:val="32"/>
    </w:rPr>
  </w:style>
  <w:style w:type="paragraph" w:styleId="Heading7">
    <w:name w:val="heading 7"/>
    <w:basedOn w:val="Normal"/>
    <w:next w:val="Normal"/>
    <w:qFormat/>
    <w:rsid w:val="001E4BDE"/>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903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903DB"/>
    <w:pPr>
      <w:tabs>
        <w:tab w:val="center" w:pos="4320"/>
        <w:tab w:val="right" w:pos="8640"/>
      </w:tabs>
    </w:pPr>
  </w:style>
  <w:style w:type="character" w:styleId="PageNumber">
    <w:name w:val="page number"/>
    <w:basedOn w:val="DefaultParagraphFont"/>
    <w:rsid w:val="00C903DB"/>
  </w:style>
  <w:style w:type="paragraph" w:styleId="Header">
    <w:name w:val="header"/>
    <w:basedOn w:val="Normal"/>
    <w:rsid w:val="00C903DB"/>
    <w:pPr>
      <w:tabs>
        <w:tab w:val="center" w:pos="4320"/>
        <w:tab w:val="right" w:pos="8640"/>
      </w:tabs>
    </w:pPr>
  </w:style>
  <w:style w:type="paragraph" w:styleId="BodyText2">
    <w:name w:val="Body Text 2"/>
    <w:basedOn w:val="Normal"/>
    <w:rsid w:val="006E3C01"/>
    <w:pPr>
      <w:jc w:val="both"/>
    </w:pPr>
    <w:rPr>
      <w:rFonts w:ascii="CG Times" w:hAnsi="CG Times"/>
    </w:rPr>
  </w:style>
  <w:style w:type="paragraph" w:styleId="Title">
    <w:name w:val="Title"/>
    <w:basedOn w:val="Normal"/>
    <w:link w:val="TitleChar"/>
    <w:qFormat/>
    <w:rsid w:val="005D3142"/>
    <w:pPr>
      <w:jc w:val="center"/>
    </w:pPr>
    <w:rPr>
      <w:rFonts w:ascii="Verdana" w:hAnsi="Verdana"/>
      <w:b/>
      <w:bCs/>
      <w:sz w:val="28"/>
      <w:szCs w:val="20"/>
    </w:rPr>
  </w:style>
  <w:style w:type="character" w:customStyle="1" w:styleId="TitleChar">
    <w:name w:val="Title Char"/>
    <w:link w:val="Title"/>
    <w:rsid w:val="005D3142"/>
    <w:rPr>
      <w:rFonts w:ascii="Verdana" w:hAnsi="Verdana"/>
      <w:b/>
      <w:bCs/>
      <w:sz w:val="28"/>
    </w:rPr>
  </w:style>
  <w:style w:type="paragraph" w:styleId="NormalWeb">
    <w:name w:val="Normal (Web)"/>
    <w:basedOn w:val="Normal"/>
    <w:rsid w:val="005D3142"/>
    <w:pPr>
      <w:widowControl w:val="0"/>
    </w:pPr>
    <w:rPr>
      <w:rFonts w:ascii="Arial" w:hAnsi="Arial"/>
      <w:sz w:val="22"/>
    </w:rPr>
  </w:style>
  <w:style w:type="character" w:customStyle="1" w:styleId="HTMLMarkup">
    <w:name w:val="HTML Markup"/>
    <w:rsid w:val="005D3142"/>
    <w:rPr>
      <w:vanish/>
      <w:color w:val="FF0000"/>
    </w:rPr>
  </w:style>
  <w:style w:type="character" w:customStyle="1" w:styleId="FooterChar">
    <w:name w:val="Footer Char"/>
    <w:link w:val="Footer"/>
    <w:uiPriority w:val="99"/>
    <w:rsid w:val="00E148FE"/>
    <w:rPr>
      <w:sz w:val="24"/>
      <w:szCs w:val="24"/>
    </w:rPr>
  </w:style>
  <w:style w:type="paragraph" w:styleId="BalloonText">
    <w:name w:val="Balloon Text"/>
    <w:basedOn w:val="Normal"/>
    <w:link w:val="BalloonTextChar"/>
    <w:rsid w:val="00E148FE"/>
    <w:rPr>
      <w:rFonts w:ascii="Tahoma" w:hAnsi="Tahoma" w:cs="Tahoma"/>
      <w:sz w:val="16"/>
      <w:szCs w:val="16"/>
    </w:rPr>
  </w:style>
  <w:style w:type="character" w:customStyle="1" w:styleId="BalloonTextChar">
    <w:name w:val="Balloon Text Char"/>
    <w:link w:val="BalloonText"/>
    <w:rsid w:val="00E148FE"/>
    <w:rPr>
      <w:rFonts w:ascii="Tahoma" w:hAnsi="Tahoma" w:cs="Tahoma"/>
      <w:sz w:val="16"/>
      <w:szCs w:val="16"/>
    </w:rPr>
  </w:style>
  <w:style w:type="character" w:styleId="CommentReference">
    <w:name w:val="annotation reference"/>
    <w:rsid w:val="00F326AD"/>
    <w:rPr>
      <w:sz w:val="16"/>
      <w:szCs w:val="16"/>
    </w:rPr>
  </w:style>
  <w:style w:type="paragraph" w:styleId="CommentText">
    <w:name w:val="annotation text"/>
    <w:basedOn w:val="Normal"/>
    <w:link w:val="CommentTextChar"/>
    <w:rsid w:val="00F326AD"/>
    <w:rPr>
      <w:sz w:val="20"/>
      <w:szCs w:val="20"/>
    </w:rPr>
  </w:style>
  <w:style w:type="character" w:customStyle="1" w:styleId="CommentTextChar">
    <w:name w:val="Comment Text Char"/>
    <w:basedOn w:val="DefaultParagraphFont"/>
    <w:link w:val="CommentText"/>
    <w:rsid w:val="00F326AD"/>
  </w:style>
  <w:style w:type="paragraph" w:styleId="CommentSubject">
    <w:name w:val="annotation subject"/>
    <w:basedOn w:val="CommentText"/>
    <w:next w:val="CommentText"/>
    <w:link w:val="CommentSubjectChar"/>
    <w:rsid w:val="00F326AD"/>
    <w:rPr>
      <w:b/>
      <w:bCs/>
    </w:rPr>
  </w:style>
  <w:style w:type="character" w:customStyle="1" w:styleId="CommentSubjectChar">
    <w:name w:val="Comment Subject Char"/>
    <w:link w:val="CommentSubject"/>
    <w:rsid w:val="00F326AD"/>
    <w:rPr>
      <w:b/>
      <w:bCs/>
    </w:rPr>
  </w:style>
  <w:style w:type="paragraph" w:styleId="Revision">
    <w:name w:val="Revision"/>
    <w:hidden/>
    <w:uiPriority w:val="99"/>
    <w:semiHidden/>
    <w:rsid w:val="00A360DA"/>
    <w:rPr>
      <w:sz w:val="24"/>
      <w:szCs w:val="24"/>
    </w:rPr>
  </w:style>
  <w:style w:type="paragraph" w:customStyle="1" w:styleId="Bullet1">
    <w:name w:val="Bullet 1"/>
    <w:basedOn w:val="Normal"/>
    <w:link w:val="Bullet1Char"/>
    <w:autoRedefine/>
    <w:rsid w:val="00386967"/>
    <w:pPr>
      <w:numPr>
        <w:numId w:val="2"/>
      </w:numPr>
      <w:spacing w:after="160" w:line="220" w:lineRule="exact"/>
      <w:ind w:left="270" w:hanging="270"/>
    </w:pPr>
    <w:rPr>
      <w:rFonts w:ascii="Arial" w:hAnsi="Arial" w:cs="Arial"/>
      <w:sz w:val="18"/>
      <w:szCs w:val="20"/>
    </w:rPr>
  </w:style>
  <w:style w:type="paragraph" w:customStyle="1" w:styleId="Dash2">
    <w:name w:val="Dash 2"/>
    <w:basedOn w:val="Normal"/>
    <w:link w:val="Dash2Char"/>
    <w:rsid w:val="009B5017"/>
    <w:pPr>
      <w:spacing w:after="60"/>
      <w:ind w:left="720" w:hanging="360"/>
    </w:pPr>
    <w:rPr>
      <w:rFonts w:ascii="Arial" w:hAnsi="Arial" w:cs="Arial"/>
      <w:sz w:val="18"/>
      <w:szCs w:val="20"/>
    </w:rPr>
  </w:style>
  <w:style w:type="character" w:customStyle="1" w:styleId="Bullet1Char">
    <w:name w:val="Bullet 1 Char"/>
    <w:link w:val="Bullet1"/>
    <w:rsid w:val="00386967"/>
    <w:rPr>
      <w:rFonts w:ascii="Arial" w:hAnsi="Arial" w:cs="Arial"/>
      <w:sz w:val="18"/>
      <w:lang w:val="en-US" w:eastAsia="en-US"/>
    </w:rPr>
  </w:style>
  <w:style w:type="paragraph" w:customStyle="1" w:styleId="bodyp">
    <w:name w:val=".body p"/>
    <w:basedOn w:val="Normal"/>
    <w:link w:val="bodypChar"/>
    <w:qFormat/>
    <w:rsid w:val="00CA74EE"/>
    <w:pPr>
      <w:spacing w:after="120"/>
    </w:pPr>
    <w:rPr>
      <w:rFonts w:ascii="Arial" w:hAnsi="Arial" w:cs="Arial"/>
      <w:color w:val="404040"/>
      <w:sz w:val="20"/>
      <w:szCs w:val="20"/>
    </w:rPr>
  </w:style>
  <w:style w:type="character" w:customStyle="1" w:styleId="Dash2Char">
    <w:name w:val="Dash 2 Char"/>
    <w:link w:val="Dash2"/>
    <w:rsid w:val="009B5017"/>
    <w:rPr>
      <w:rFonts w:ascii="Arial" w:hAnsi="Arial" w:cs="Arial"/>
      <w:sz w:val="18"/>
      <w:lang w:val="en-GB"/>
    </w:rPr>
  </w:style>
  <w:style w:type="paragraph" w:customStyle="1" w:styleId="dashp">
    <w:name w:val=".dash p"/>
    <w:basedOn w:val="Normal"/>
    <w:link w:val="dashpChar"/>
    <w:rsid w:val="000C4CBB"/>
    <w:pPr>
      <w:numPr>
        <w:numId w:val="1"/>
      </w:numPr>
      <w:spacing w:before="40"/>
      <w:ind w:left="360" w:hanging="180"/>
    </w:pPr>
    <w:rPr>
      <w:rFonts w:ascii="Arial" w:hAnsi="Arial" w:cs="Arial"/>
      <w:color w:val="404040"/>
      <w:sz w:val="18"/>
      <w:szCs w:val="20"/>
    </w:rPr>
  </w:style>
  <w:style w:type="character" w:customStyle="1" w:styleId="bodypChar">
    <w:name w:val=".body p Char"/>
    <w:link w:val="bodyp"/>
    <w:rsid w:val="00CA74EE"/>
    <w:rPr>
      <w:rFonts w:ascii="Arial" w:hAnsi="Arial" w:cs="Arial"/>
      <w:color w:val="404040"/>
      <w:lang w:val="en-GB"/>
    </w:rPr>
  </w:style>
  <w:style w:type="paragraph" w:customStyle="1" w:styleId="1stHeaderCaps">
    <w:name w:val="1st Header Caps"/>
    <w:basedOn w:val="Normal"/>
    <w:link w:val="1stHeaderCapsChar"/>
    <w:qFormat/>
    <w:rsid w:val="008B01E8"/>
    <w:pPr>
      <w:keepNext/>
      <w:spacing w:before="240" w:after="120"/>
      <w:outlineLvl w:val="0"/>
    </w:pPr>
    <w:rPr>
      <w:rFonts w:ascii="Arial" w:hAnsi="Arial" w:cs="Arial"/>
      <w:b/>
      <w:bCs/>
      <w:color w:val="404040"/>
      <w:kern w:val="32"/>
      <w:sz w:val="20"/>
      <w:szCs w:val="20"/>
    </w:rPr>
  </w:style>
  <w:style w:type="character" w:customStyle="1" w:styleId="dashpChar">
    <w:name w:val=".dash p Char"/>
    <w:link w:val="dashp"/>
    <w:rsid w:val="000C4CBB"/>
    <w:rPr>
      <w:rFonts w:ascii="Arial" w:hAnsi="Arial" w:cs="Arial"/>
      <w:color w:val="404040"/>
      <w:sz w:val="18"/>
      <w:lang w:val="en-US" w:eastAsia="en-US"/>
    </w:rPr>
  </w:style>
  <w:style w:type="paragraph" w:customStyle="1" w:styleId="bulletdashp">
    <w:name w:val=".bullet(dash) p"/>
    <w:basedOn w:val="Bullet1"/>
    <w:link w:val="bulletdashpChar"/>
    <w:qFormat/>
    <w:rsid w:val="000C4CBB"/>
    <w:rPr>
      <w:color w:val="404040"/>
    </w:rPr>
  </w:style>
  <w:style w:type="character" w:customStyle="1" w:styleId="Heading1Char">
    <w:name w:val="Heading 1 Char"/>
    <w:link w:val="Heading1"/>
    <w:rsid w:val="000C4CBB"/>
    <w:rPr>
      <w:rFonts w:ascii="Arial" w:hAnsi="Arial" w:cs="Arial"/>
      <w:b/>
      <w:bCs/>
      <w:kern w:val="32"/>
      <w:sz w:val="32"/>
      <w:szCs w:val="32"/>
    </w:rPr>
  </w:style>
  <w:style w:type="character" w:customStyle="1" w:styleId="1stHeaderCapsChar">
    <w:name w:val="1st Header Caps Char"/>
    <w:link w:val="1stHeaderCaps"/>
    <w:rsid w:val="008B01E8"/>
    <w:rPr>
      <w:rFonts w:ascii="Arial" w:hAnsi="Arial" w:cs="Arial"/>
      <w:b/>
      <w:bCs/>
      <w:color w:val="404040"/>
      <w:kern w:val="32"/>
      <w:lang w:val="en-US" w:eastAsia="en-US"/>
    </w:rPr>
  </w:style>
  <w:style w:type="paragraph" w:customStyle="1" w:styleId="purposebulletsdashp">
    <w:name w:val=".purpose bullets(dash) p"/>
    <w:basedOn w:val="dashp"/>
    <w:link w:val="purposebulletsdashpChar"/>
    <w:qFormat/>
    <w:rsid w:val="00D05403"/>
    <w:pPr>
      <w:spacing w:before="0" w:after="120" w:line="276" w:lineRule="auto"/>
      <w:ind w:left="374" w:hanging="187"/>
    </w:pPr>
  </w:style>
  <w:style w:type="character" w:customStyle="1" w:styleId="bulletdashpChar">
    <w:name w:val=".bullet(dash) p Char"/>
    <w:link w:val="bulletdashp"/>
    <w:rsid w:val="000C4CBB"/>
    <w:rPr>
      <w:rFonts w:ascii="Arial" w:hAnsi="Arial" w:cs="Arial"/>
      <w:color w:val="404040"/>
      <w:sz w:val="18"/>
      <w:lang w:val="en-US" w:eastAsia="en-US"/>
    </w:rPr>
  </w:style>
  <w:style w:type="paragraph" w:customStyle="1" w:styleId="subbulletdashp">
    <w:name w:val=".sub bullet (dash) p"/>
    <w:basedOn w:val="Normal"/>
    <w:link w:val="subbulletdashpChar"/>
    <w:qFormat/>
    <w:rsid w:val="004A327F"/>
    <w:pPr>
      <w:numPr>
        <w:numId w:val="3"/>
      </w:numPr>
      <w:spacing w:after="120"/>
      <w:ind w:hanging="274"/>
    </w:pPr>
    <w:rPr>
      <w:rFonts w:ascii="Arial" w:hAnsi="Arial" w:cs="Arial"/>
      <w:color w:val="404040"/>
      <w:sz w:val="18"/>
      <w:szCs w:val="20"/>
    </w:rPr>
  </w:style>
  <w:style w:type="character" w:customStyle="1" w:styleId="purposebulletsdashpChar">
    <w:name w:val=".purpose bullets(dash) p Char"/>
    <w:link w:val="purposebulletsdashp"/>
    <w:rsid w:val="00D05403"/>
    <w:rPr>
      <w:rFonts w:ascii="Arial" w:hAnsi="Arial" w:cs="Arial"/>
      <w:color w:val="404040"/>
      <w:sz w:val="18"/>
      <w:lang w:eastAsia="en-US"/>
    </w:rPr>
  </w:style>
  <w:style w:type="paragraph" w:customStyle="1" w:styleId="policytitlep">
    <w:name w:val=".policy title p"/>
    <w:basedOn w:val="Normal"/>
    <w:link w:val="policytitlepChar"/>
    <w:qFormat/>
    <w:rsid w:val="004A327F"/>
    <w:pPr>
      <w:tabs>
        <w:tab w:val="left" w:pos="1080"/>
      </w:tabs>
      <w:spacing w:before="360" w:after="120" w:line="600" w:lineRule="exact"/>
      <w:ind w:right="4320"/>
    </w:pPr>
    <w:rPr>
      <w:rFonts w:ascii="Arial" w:hAnsi="Arial" w:cs="Arial"/>
      <w:b/>
      <w:noProof/>
      <w:color w:val="404040"/>
      <w:spacing w:val="-18"/>
      <w:sz w:val="56"/>
      <w:szCs w:val="64"/>
    </w:rPr>
  </w:style>
  <w:style w:type="character" w:customStyle="1" w:styleId="subbulletdashpChar">
    <w:name w:val=".sub bullet (dash) p Char"/>
    <w:link w:val="subbulletdashp"/>
    <w:rsid w:val="004A327F"/>
    <w:rPr>
      <w:rFonts w:ascii="Arial" w:hAnsi="Arial" w:cs="Arial"/>
      <w:color w:val="404040"/>
      <w:sz w:val="18"/>
      <w:lang w:val="en-US" w:eastAsia="en-US"/>
    </w:rPr>
  </w:style>
  <w:style w:type="paragraph" w:customStyle="1" w:styleId="COfficialp">
    <w:name w:val=".C_Official p"/>
    <w:basedOn w:val="Normal"/>
    <w:link w:val="COfficialpChar"/>
    <w:qFormat/>
    <w:rsid w:val="004A327F"/>
    <w:pPr>
      <w:pBdr>
        <w:top w:val="single" w:sz="24" w:space="4" w:color="404040"/>
      </w:pBdr>
      <w:tabs>
        <w:tab w:val="left" w:pos="1080"/>
      </w:tabs>
      <w:spacing w:after="720"/>
    </w:pPr>
    <w:rPr>
      <w:rFonts w:ascii="Arial" w:hAnsi="Arial" w:cs="Arial"/>
      <w:color w:val="404040"/>
      <w:sz w:val="20"/>
      <w:szCs w:val="20"/>
    </w:rPr>
  </w:style>
  <w:style w:type="character" w:customStyle="1" w:styleId="policytitlepChar">
    <w:name w:val=".policy title p Char"/>
    <w:link w:val="policytitlep"/>
    <w:rsid w:val="004A327F"/>
    <w:rPr>
      <w:rFonts w:ascii="Arial" w:hAnsi="Arial" w:cs="Arial"/>
      <w:b/>
      <w:noProof/>
      <w:color w:val="404040"/>
      <w:spacing w:val="-18"/>
      <w:sz w:val="56"/>
      <w:szCs w:val="64"/>
    </w:rPr>
  </w:style>
  <w:style w:type="paragraph" w:customStyle="1" w:styleId="longpolicytitlep">
    <w:name w:val=".long policy title p"/>
    <w:basedOn w:val="policytitlep"/>
    <w:link w:val="longpolicytitlepChar"/>
    <w:qFormat/>
    <w:rsid w:val="00DB7BA2"/>
    <w:rPr>
      <w:sz w:val="40"/>
      <w:szCs w:val="40"/>
    </w:rPr>
  </w:style>
  <w:style w:type="character" w:customStyle="1" w:styleId="COfficialpChar">
    <w:name w:val=".C_Official p Char"/>
    <w:link w:val="COfficialp"/>
    <w:rsid w:val="004A327F"/>
    <w:rPr>
      <w:rFonts w:ascii="Arial" w:hAnsi="Arial" w:cs="Arial"/>
      <w:color w:val="404040"/>
    </w:rPr>
  </w:style>
  <w:style w:type="paragraph" w:styleId="ListParagraph">
    <w:name w:val="List Paragraph"/>
    <w:basedOn w:val="Normal"/>
    <w:qFormat/>
    <w:rsid w:val="00CF4381"/>
    <w:pPr>
      <w:tabs>
        <w:tab w:val="left" w:pos="10440"/>
      </w:tabs>
      <w:spacing w:after="120"/>
      <w:ind w:left="720"/>
      <w:contextualSpacing/>
    </w:pPr>
    <w:rPr>
      <w:rFonts w:ascii="Calibri" w:hAnsi="Calibri" w:cs="Arial"/>
      <w:sz w:val="20"/>
      <w:szCs w:val="20"/>
    </w:rPr>
  </w:style>
  <w:style w:type="character" w:customStyle="1" w:styleId="longpolicytitlepChar">
    <w:name w:val=".long policy title p Char"/>
    <w:link w:val="longpolicytitlep"/>
    <w:rsid w:val="00DB7BA2"/>
    <w:rPr>
      <w:rFonts w:ascii="Arial" w:hAnsi="Arial" w:cs="Arial"/>
      <w:b/>
      <w:noProof/>
      <w:color w:val="404040"/>
      <w:spacing w:val="-18"/>
      <w:sz w:val="40"/>
      <w:szCs w:val="40"/>
    </w:rPr>
  </w:style>
  <w:style w:type="paragraph" w:customStyle="1" w:styleId="2ndHeader">
    <w:name w:val="2nd Header"/>
    <w:basedOn w:val="Normal"/>
    <w:link w:val="2ndHeaderChar"/>
    <w:qFormat/>
    <w:rsid w:val="008B01E8"/>
    <w:pPr>
      <w:keepNext/>
      <w:spacing w:before="120" w:after="120"/>
      <w:outlineLvl w:val="0"/>
    </w:pPr>
    <w:rPr>
      <w:rFonts w:ascii="Arial" w:hAnsi="Arial" w:cs="Arial"/>
      <w:b/>
      <w:bCs/>
      <w:color w:val="404040"/>
      <w:kern w:val="32"/>
      <w:sz w:val="20"/>
      <w:szCs w:val="20"/>
    </w:rPr>
  </w:style>
  <w:style w:type="character" w:customStyle="1" w:styleId="2ndHeaderChar">
    <w:name w:val="2nd Header Char"/>
    <w:link w:val="2ndHeader"/>
    <w:rsid w:val="008B01E8"/>
    <w:rPr>
      <w:rFonts w:ascii="Arial" w:hAnsi="Arial" w:cs="Arial"/>
      <w:b/>
      <w:bCs/>
      <w:color w:val="404040"/>
      <w:kern w:val="32"/>
      <w:lang w:eastAsia="en-US"/>
    </w:rPr>
  </w:style>
  <w:style w:type="character" w:styleId="PlaceholderText">
    <w:name w:val="Placeholder Text"/>
    <w:basedOn w:val="DefaultParagraphFont"/>
    <w:uiPriority w:val="99"/>
    <w:semiHidden/>
    <w:rsid w:val="00BF0E9F"/>
    <w:rPr>
      <w:color w:val="808080"/>
    </w:rPr>
  </w:style>
  <w:style w:type="character" w:styleId="Hyperlink">
    <w:name w:val="Hyperlink"/>
    <w:basedOn w:val="DefaultParagraphFont"/>
    <w:rsid w:val="00FD6704"/>
    <w:rPr>
      <w:color w:val="0563C1" w:themeColor="hyperlink"/>
      <w:u w:val="single"/>
    </w:rPr>
  </w:style>
  <w:style w:type="character" w:customStyle="1" w:styleId="StylePlaceholderTextArial10ptBackground2">
    <w:name w:val="Style Placeholder Text + Arial 10 pt Background 2"/>
    <w:basedOn w:val="PlaceholderText"/>
    <w:rsid w:val="006506AD"/>
    <w:rPr>
      <w:rFonts w:ascii="Arial" w:hAnsi="Arial"/>
      <w:vanish/>
      <w:color w:val="AEAAAA" w:themeColor="background2" w:themeShade="BF"/>
      <w:sz w:val="20"/>
    </w:rPr>
  </w:style>
  <w:style w:type="character" w:styleId="FollowedHyperlink">
    <w:name w:val="FollowedHyperlink"/>
    <w:basedOn w:val="DefaultParagraphFont"/>
    <w:rsid w:val="00FB55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F0BE5F89D534E7C9BACA184C2ADD0FF"/>
        <w:category>
          <w:name w:val="General"/>
          <w:gallery w:val="placeholder"/>
        </w:category>
        <w:types>
          <w:type w:val="bbPlcHdr"/>
        </w:types>
        <w:behaviors>
          <w:behavior w:val="content"/>
        </w:behaviors>
        <w:guid w:val="{8D75935E-49E6-4B33-B14E-E70B174C3DAE}"/>
      </w:docPartPr>
      <w:docPartBody>
        <w:p w:rsidR="00CE3F1D" w:rsidRDefault="00996697" w:rsidP="00D4275C">
          <w:pPr>
            <w:pStyle w:val="4F0BE5F89D534E7C9BACA184C2ADD0FF"/>
          </w:pPr>
          <w:r w:rsidRPr="006506AD">
            <w:rPr>
              <w:rStyle w:val="StylePlaceholderTextArial10ptBackground2"/>
            </w:rPr>
            <w:t>Click or tap here to enter text.</w:t>
          </w:r>
        </w:p>
      </w:docPartBody>
    </w:docPart>
    <w:docPart>
      <w:docPartPr>
        <w:name w:val="44292DBAF1914C9EBAA149CA63554378"/>
        <w:category>
          <w:name w:val="General"/>
          <w:gallery w:val="placeholder"/>
        </w:category>
        <w:types>
          <w:type w:val="bbPlcHdr"/>
        </w:types>
        <w:behaviors>
          <w:behavior w:val="content"/>
        </w:behaviors>
        <w:guid w:val="{C06EF135-907D-4862-929B-ECF490464EF3}"/>
      </w:docPartPr>
      <w:docPartBody>
        <w:p w:rsidR="00CE3F1D" w:rsidRDefault="00996697" w:rsidP="00D4275C">
          <w:pPr>
            <w:pStyle w:val="44292DBAF1914C9EBAA149CA63554378"/>
          </w:pPr>
          <w:r w:rsidRPr="006506AD">
            <w:rPr>
              <w:rStyle w:val="StylePlaceholderTextArial10ptBackground2"/>
            </w:rPr>
            <w:t>Click or tap here to enter text.</w:t>
          </w:r>
        </w:p>
      </w:docPartBody>
    </w:docPart>
    <w:docPart>
      <w:docPartPr>
        <w:name w:val="8A69E73207DF47FA8AA6AEEBAA6E81A3"/>
        <w:category>
          <w:name w:val="General"/>
          <w:gallery w:val="placeholder"/>
        </w:category>
        <w:types>
          <w:type w:val="bbPlcHdr"/>
        </w:types>
        <w:behaviors>
          <w:behavior w:val="content"/>
        </w:behaviors>
        <w:guid w:val="{7C1D5BF4-8EBD-40C3-97B7-D4F43C6741F1}"/>
      </w:docPartPr>
      <w:docPartBody>
        <w:p w:rsidR="00CE3F1D" w:rsidRDefault="00996697" w:rsidP="00D4275C">
          <w:pPr>
            <w:pStyle w:val="8A69E73207DF47FA8AA6AEEBAA6E81A3"/>
          </w:pPr>
          <w:r w:rsidRPr="006506AD">
            <w:rPr>
              <w:rStyle w:val="StylePlaceholderTextArial10ptBackground2"/>
            </w:rPr>
            <w:t>Click or tap here to enter text.</w:t>
          </w:r>
        </w:p>
      </w:docPartBody>
    </w:docPart>
    <w:docPart>
      <w:docPartPr>
        <w:name w:val="04D50FA8A1BA42C2AA8C7ED6AFF41C57"/>
        <w:category>
          <w:name w:val="General"/>
          <w:gallery w:val="placeholder"/>
        </w:category>
        <w:types>
          <w:type w:val="bbPlcHdr"/>
        </w:types>
        <w:behaviors>
          <w:behavior w:val="content"/>
        </w:behaviors>
        <w:guid w:val="{A7CE11A7-5521-46E8-90A8-1A1D473D0C2D}"/>
      </w:docPartPr>
      <w:docPartBody>
        <w:p w:rsidR="00CE3F1D" w:rsidRDefault="00996697" w:rsidP="00D4275C">
          <w:pPr>
            <w:pStyle w:val="04D50FA8A1BA42C2AA8C7ED6AFF41C57"/>
          </w:pPr>
          <w:r w:rsidRPr="006506AD">
            <w:rPr>
              <w:rStyle w:val="StylePlaceholderTextArial10ptBackground2"/>
            </w:rPr>
            <w:t>Click or tap here to enter text.</w:t>
          </w:r>
        </w:p>
      </w:docPartBody>
    </w:docPart>
    <w:docPart>
      <w:docPartPr>
        <w:name w:val="42E0C18191B34600B4366C5E9AB6EC51"/>
        <w:category>
          <w:name w:val="General"/>
          <w:gallery w:val="placeholder"/>
        </w:category>
        <w:types>
          <w:type w:val="bbPlcHdr"/>
        </w:types>
        <w:behaviors>
          <w:behavior w:val="content"/>
        </w:behaviors>
        <w:guid w:val="{1D24E360-86E1-44A2-82FA-FD0DAB3E54E3}"/>
      </w:docPartPr>
      <w:docPartBody>
        <w:p w:rsidR="00CE3F1D" w:rsidRDefault="00996697" w:rsidP="00D4275C">
          <w:pPr>
            <w:pStyle w:val="42E0C18191B34600B4366C5E9AB6EC51"/>
          </w:pPr>
          <w:r w:rsidRPr="006506AD">
            <w:rPr>
              <w:rStyle w:val="StylePlaceholderTextArial10ptBackground2"/>
            </w:rPr>
            <w:t>Click or tap here to enter text.</w:t>
          </w:r>
        </w:p>
      </w:docPartBody>
    </w:docPart>
    <w:docPart>
      <w:docPartPr>
        <w:name w:val="D966662B5A0C49E0BAFAB04275070EE5"/>
        <w:category>
          <w:name w:val="General"/>
          <w:gallery w:val="placeholder"/>
        </w:category>
        <w:types>
          <w:type w:val="bbPlcHdr"/>
        </w:types>
        <w:behaviors>
          <w:behavior w:val="content"/>
        </w:behaviors>
        <w:guid w:val="{EB86D0D4-39A6-4125-A6AD-19B49AA2DDAC}"/>
      </w:docPartPr>
      <w:docPartBody>
        <w:p w:rsidR="00CE3F1D" w:rsidRDefault="00996697" w:rsidP="00D4275C">
          <w:pPr>
            <w:pStyle w:val="D966662B5A0C49E0BAFAB04275070EE5"/>
          </w:pPr>
          <w:r w:rsidRPr="006506AD">
            <w:rPr>
              <w:rStyle w:val="StylePlaceholderTextArial10ptBackground2"/>
            </w:rPr>
            <w:t>Click or tap here to enter text.</w:t>
          </w:r>
        </w:p>
      </w:docPartBody>
    </w:docPart>
    <w:docPart>
      <w:docPartPr>
        <w:name w:val="81C9EDBC3B874F47850D6E048D8869CF"/>
        <w:category>
          <w:name w:val="General"/>
          <w:gallery w:val="placeholder"/>
        </w:category>
        <w:types>
          <w:type w:val="bbPlcHdr"/>
        </w:types>
        <w:behaviors>
          <w:behavior w:val="content"/>
        </w:behaviors>
        <w:guid w:val="{07CC9279-5B9E-4183-BDD3-4C750D2808F7}"/>
      </w:docPartPr>
      <w:docPartBody>
        <w:p w:rsidR="00CE3F1D" w:rsidRDefault="00996697" w:rsidP="00D4275C">
          <w:pPr>
            <w:pStyle w:val="81C9EDBC3B874F47850D6E048D8869CF"/>
          </w:pPr>
          <w:r w:rsidRPr="006506AD">
            <w:rPr>
              <w:rStyle w:val="StylePlaceholderTextArial10ptBackground2"/>
            </w:rPr>
            <w:t>Click or tap here to enter text.</w:t>
          </w:r>
        </w:p>
      </w:docPartBody>
    </w:docPart>
    <w:docPart>
      <w:docPartPr>
        <w:name w:val="FD5057F772B640BE895D0DE17F3E3A36"/>
        <w:category>
          <w:name w:val="General"/>
          <w:gallery w:val="placeholder"/>
        </w:category>
        <w:types>
          <w:type w:val="bbPlcHdr"/>
        </w:types>
        <w:behaviors>
          <w:behavior w:val="content"/>
        </w:behaviors>
        <w:guid w:val="{9FBA0939-95AE-494E-A0A4-282B473A28BA}"/>
      </w:docPartPr>
      <w:docPartBody>
        <w:p w:rsidR="00CE3F1D" w:rsidRDefault="00996697" w:rsidP="00D4275C">
          <w:pPr>
            <w:pStyle w:val="FD5057F772B640BE895D0DE17F3E3A36"/>
          </w:pPr>
          <w:r w:rsidRPr="006506AD">
            <w:rPr>
              <w:rStyle w:val="StylePlaceholderTextArial10ptBackground2"/>
            </w:rPr>
            <w:t xml:space="preserve">Click or tap here to </w:t>
          </w:r>
          <w:r w:rsidRPr="006506AD">
            <w:rPr>
              <w:rStyle w:val="StylePlaceholderTextArial10ptBackground2"/>
            </w:rPr>
            <w:t>enter text.</w:t>
          </w:r>
        </w:p>
      </w:docPartBody>
    </w:docPart>
    <w:docPart>
      <w:docPartPr>
        <w:name w:val="8BF3272CF3A24811B4A5560FAAB351ED"/>
        <w:category>
          <w:name w:val="General"/>
          <w:gallery w:val="placeholder"/>
        </w:category>
        <w:types>
          <w:type w:val="bbPlcHdr"/>
        </w:types>
        <w:behaviors>
          <w:behavior w:val="content"/>
        </w:behaviors>
        <w:guid w:val="{523071CF-99FE-4FFE-9AFC-1904E607C637}"/>
      </w:docPartPr>
      <w:docPartBody>
        <w:p w:rsidR="00CE3F1D" w:rsidRDefault="00996697" w:rsidP="00D4275C">
          <w:pPr>
            <w:pStyle w:val="8BF3272CF3A24811B4A5560FAAB351ED"/>
          </w:pPr>
          <w:r w:rsidRPr="006506AD">
            <w:rPr>
              <w:rStyle w:val="StylePlaceholderTextArial10ptBackground2"/>
            </w:rPr>
            <w:t>Click or tap here to enter text.</w:t>
          </w:r>
        </w:p>
      </w:docPartBody>
    </w:docPart>
    <w:docPart>
      <w:docPartPr>
        <w:name w:val="CC9ACAA987C54264AB0FB3859849E31A"/>
        <w:category>
          <w:name w:val="General"/>
          <w:gallery w:val="placeholder"/>
        </w:category>
        <w:types>
          <w:type w:val="bbPlcHdr"/>
        </w:types>
        <w:behaviors>
          <w:behavior w:val="content"/>
        </w:behaviors>
        <w:guid w:val="{D67D1C5A-4D57-4770-B9D0-2CFE05E5A5BD}"/>
      </w:docPartPr>
      <w:docPartBody>
        <w:p w:rsidR="001B0BFC" w:rsidRDefault="00996697" w:rsidP="008435B5">
          <w:pPr>
            <w:pStyle w:val="CC9ACAA987C54264AB0FB3859849E31A"/>
          </w:pPr>
          <w:r w:rsidRPr="006506AD">
            <w:rPr>
              <w:rStyle w:val="StylePlaceholderTextArial10ptBackground2"/>
            </w:rPr>
            <w:t>Click or tap here to enter text.</w:t>
          </w:r>
        </w:p>
      </w:docPartBody>
    </w:docPart>
    <w:docPart>
      <w:docPartPr>
        <w:name w:val="858AB317ECB84C6DA5E0FA3B4F214DCE"/>
        <w:category>
          <w:name w:val="General"/>
          <w:gallery w:val="placeholder"/>
        </w:category>
        <w:types>
          <w:type w:val="bbPlcHdr"/>
        </w:types>
        <w:behaviors>
          <w:behavior w:val="content"/>
        </w:behaviors>
        <w:guid w:val="{B5FBEA9C-2F56-47FA-B767-8D758ADDD254}"/>
      </w:docPartPr>
      <w:docPartBody>
        <w:p w:rsidR="001B0BFC" w:rsidRDefault="00996697" w:rsidP="008435B5">
          <w:pPr>
            <w:pStyle w:val="858AB317ECB84C6DA5E0FA3B4F214DCE"/>
          </w:pPr>
          <w:r w:rsidRPr="006506AD">
            <w:rPr>
              <w:rStyle w:val="StylePlaceholderTextArial10ptBackground2"/>
            </w:rPr>
            <w:t>Click or tap here to enter text.</w:t>
          </w:r>
        </w:p>
      </w:docPartBody>
    </w:docPart>
    <w:docPart>
      <w:docPartPr>
        <w:name w:val="BAB992F11EE64B8EB28CA63890BBD77D"/>
        <w:category>
          <w:name w:val="General"/>
          <w:gallery w:val="placeholder"/>
        </w:category>
        <w:types>
          <w:type w:val="bbPlcHdr"/>
        </w:types>
        <w:behaviors>
          <w:behavior w:val="content"/>
        </w:behaviors>
        <w:guid w:val="{8C46D1CC-220D-4784-B5A3-0C326C088B54}"/>
      </w:docPartPr>
      <w:docPartBody>
        <w:p w:rsidR="001B0BFC" w:rsidRDefault="00996697" w:rsidP="008435B5">
          <w:pPr>
            <w:pStyle w:val="BAB992F11EE64B8EB28CA63890BBD77D"/>
          </w:pPr>
          <w:r w:rsidRPr="006506AD">
            <w:rPr>
              <w:rStyle w:val="StylePlaceholderTextArial10ptBackground2"/>
            </w:rPr>
            <w:t>Click or tap here to enter text.</w:t>
          </w:r>
        </w:p>
      </w:docPartBody>
    </w:docPart>
    <w:docPart>
      <w:docPartPr>
        <w:name w:val="7808D3A93A644A0BA6DE3F16D092BE31"/>
        <w:category>
          <w:name w:val="General"/>
          <w:gallery w:val="placeholder"/>
        </w:category>
        <w:types>
          <w:type w:val="bbPlcHdr"/>
        </w:types>
        <w:behaviors>
          <w:behavior w:val="content"/>
        </w:behaviors>
        <w:guid w:val="{2DF855B6-050E-4E97-BE1A-2393A32F5373}"/>
      </w:docPartPr>
      <w:docPartBody>
        <w:p w:rsidR="001B0BFC" w:rsidRDefault="00996697" w:rsidP="008435B5">
          <w:pPr>
            <w:pStyle w:val="7808D3A93A644A0BA6DE3F16D092BE31"/>
          </w:pPr>
          <w:r w:rsidRPr="006506AD">
            <w:rPr>
              <w:rStyle w:val="StylePlaceholderTextArial10ptBackground2"/>
            </w:rPr>
            <w:t>Click or tap here to enter text.</w:t>
          </w:r>
        </w:p>
      </w:docPartBody>
    </w:docPart>
    <w:docPart>
      <w:docPartPr>
        <w:name w:val="E7F4A544CB7F4F02B25C2FAA34A5B4DA"/>
        <w:category>
          <w:name w:val="General"/>
          <w:gallery w:val="placeholder"/>
        </w:category>
        <w:types>
          <w:type w:val="bbPlcHdr"/>
        </w:types>
        <w:behaviors>
          <w:behavior w:val="content"/>
        </w:behaviors>
        <w:guid w:val="{84A098BF-8EC8-4837-89B9-38B1119E6F1B}"/>
      </w:docPartPr>
      <w:docPartBody>
        <w:p w:rsidR="001B0BFC" w:rsidRDefault="00996697" w:rsidP="008435B5">
          <w:pPr>
            <w:pStyle w:val="E7F4A544CB7F4F02B25C2FAA34A5B4DA"/>
          </w:pPr>
          <w:r w:rsidRPr="006506AD">
            <w:rPr>
              <w:rStyle w:val="StylePlaceholderTextArial10ptBackground2"/>
            </w:rPr>
            <w:t>Click or tap here to enter text.</w:t>
          </w:r>
        </w:p>
      </w:docPartBody>
    </w:docPart>
    <w:docPart>
      <w:docPartPr>
        <w:name w:val="FB40BFEA5B134CE092E15A0CE8683CC6"/>
        <w:category>
          <w:name w:val="General"/>
          <w:gallery w:val="placeholder"/>
        </w:category>
        <w:types>
          <w:type w:val="bbPlcHdr"/>
        </w:types>
        <w:behaviors>
          <w:behavior w:val="content"/>
        </w:behaviors>
        <w:guid w:val="{FC4DF098-A2D3-40AC-A976-8CBCBAB38654}"/>
      </w:docPartPr>
      <w:docPartBody>
        <w:p w:rsidR="001B0BFC" w:rsidRDefault="00996697" w:rsidP="008435B5">
          <w:pPr>
            <w:pStyle w:val="FB40BFEA5B134CE092E15A0CE8683CC6"/>
          </w:pPr>
          <w:r w:rsidRPr="006506AD">
            <w:rPr>
              <w:rStyle w:val="StylePlaceholderTextArial10ptBackground2"/>
            </w:rPr>
            <w:t>Click or tap here to enter text.</w:t>
          </w:r>
        </w:p>
      </w:docPartBody>
    </w:docPart>
    <w:docPart>
      <w:docPartPr>
        <w:name w:val="0AFD28B1797B424EAEDF46C29BA3AC77"/>
        <w:category>
          <w:name w:val="General"/>
          <w:gallery w:val="placeholder"/>
        </w:category>
        <w:types>
          <w:type w:val="bbPlcHdr"/>
        </w:types>
        <w:behaviors>
          <w:behavior w:val="content"/>
        </w:behaviors>
        <w:guid w:val="{8B566528-CAC8-43AC-911A-CFE7F93BBE24}"/>
      </w:docPartPr>
      <w:docPartBody>
        <w:p w:rsidR="001B0BFC" w:rsidRDefault="00996697" w:rsidP="008435B5">
          <w:pPr>
            <w:pStyle w:val="0AFD28B1797B424EAEDF46C29BA3AC77"/>
          </w:pPr>
          <w:r w:rsidRPr="006506AD">
            <w:rPr>
              <w:rStyle w:val="StylePlaceholderTextArial10ptBackground2"/>
            </w:rPr>
            <w:t xml:space="preserve">Click or tap </w:t>
          </w:r>
          <w:r w:rsidRPr="006506AD">
            <w:rPr>
              <w:rStyle w:val="StylePlaceholderTextArial10ptBackground2"/>
            </w:rPr>
            <w:t>here to enter text.</w:t>
          </w:r>
        </w:p>
      </w:docPartBody>
    </w:docPart>
    <w:docPart>
      <w:docPartPr>
        <w:name w:val="B87D634EEF3D4EECA06E7B6D9AB7C259"/>
        <w:category>
          <w:name w:val="General"/>
          <w:gallery w:val="placeholder"/>
        </w:category>
        <w:types>
          <w:type w:val="bbPlcHdr"/>
        </w:types>
        <w:behaviors>
          <w:behavior w:val="content"/>
        </w:behaviors>
        <w:guid w:val="{A23843FB-7C57-44F2-8445-A1CFB9C8C6F1}"/>
      </w:docPartPr>
      <w:docPartBody>
        <w:p w:rsidR="001B0BFC" w:rsidRDefault="00996697" w:rsidP="008435B5">
          <w:pPr>
            <w:pStyle w:val="B87D634EEF3D4EECA06E7B6D9AB7C259"/>
          </w:pPr>
          <w:r w:rsidRPr="006506AD">
            <w:rPr>
              <w:rStyle w:val="StylePlaceholderTextArial10ptBackground2"/>
            </w:rPr>
            <w:t>Click or tap here to enter text.</w:t>
          </w:r>
        </w:p>
      </w:docPartBody>
    </w:docPart>
    <w:docPart>
      <w:docPartPr>
        <w:name w:val="72575B8A86904FCF9631EA26330111EF"/>
        <w:category>
          <w:name w:val="General"/>
          <w:gallery w:val="placeholder"/>
        </w:category>
        <w:types>
          <w:type w:val="bbPlcHdr"/>
        </w:types>
        <w:behaviors>
          <w:behavior w:val="content"/>
        </w:behaviors>
        <w:guid w:val="{B5C6EB9D-0385-4B18-A61A-9AE2224F5153}"/>
      </w:docPartPr>
      <w:docPartBody>
        <w:p w:rsidR="001B0BFC" w:rsidRDefault="00996697" w:rsidP="008435B5">
          <w:pPr>
            <w:pStyle w:val="72575B8A86904FCF9631EA26330111EF"/>
          </w:pPr>
          <w:r w:rsidRPr="006506AD">
            <w:rPr>
              <w:rStyle w:val="StylePlaceholderTextArial10ptBackground2"/>
            </w:rPr>
            <w:t>Click or tap here to enter text.</w:t>
          </w:r>
        </w:p>
      </w:docPartBody>
    </w:docPart>
    <w:docPart>
      <w:docPartPr>
        <w:name w:val="EE57DAF97FD74D5E88D8F1B17051DB3B"/>
        <w:category>
          <w:name w:val="General"/>
          <w:gallery w:val="placeholder"/>
        </w:category>
        <w:types>
          <w:type w:val="bbPlcHdr"/>
        </w:types>
        <w:behaviors>
          <w:behavior w:val="content"/>
        </w:behaviors>
        <w:guid w:val="{A8945AE5-227A-415B-BC6C-82D80413BFFD}"/>
      </w:docPartPr>
      <w:docPartBody>
        <w:p w:rsidR="001B0BFC" w:rsidRDefault="00996697" w:rsidP="008435B5">
          <w:pPr>
            <w:pStyle w:val="EE57DAF97FD74D5E88D8F1B17051DB3B"/>
          </w:pPr>
          <w:r w:rsidRPr="006506AD">
            <w:rPr>
              <w:rStyle w:val="StylePlaceholderTextArial10ptBackground2"/>
            </w:rPr>
            <w:t>Click or tap here to enter text.</w:t>
          </w:r>
        </w:p>
      </w:docPartBody>
    </w:docPart>
    <w:docPart>
      <w:docPartPr>
        <w:name w:val="8E33262672E54AB88D4FC5F938A25690"/>
        <w:category>
          <w:name w:val="General"/>
          <w:gallery w:val="placeholder"/>
        </w:category>
        <w:types>
          <w:type w:val="bbPlcHdr"/>
        </w:types>
        <w:behaviors>
          <w:behavior w:val="content"/>
        </w:behaviors>
        <w:guid w:val="{81F61413-785D-4FF2-874D-D5EA1DC60589}"/>
      </w:docPartPr>
      <w:docPartBody>
        <w:p w:rsidR="001B0BFC" w:rsidRDefault="00996697" w:rsidP="008435B5">
          <w:pPr>
            <w:pStyle w:val="8E33262672E54AB88D4FC5F938A25690"/>
          </w:pPr>
          <w:r w:rsidRPr="006506AD">
            <w:rPr>
              <w:rStyle w:val="StylePlaceholderTextArial10ptBackground2"/>
            </w:rPr>
            <w:t>Click or tap here to enter text.</w:t>
          </w:r>
        </w:p>
      </w:docPartBody>
    </w:docPart>
    <w:docPart>
      <w:docPartPr>
        <w:name w:val="A6AC1C93DF6E4F3BA7BFCFC4C7C0CE06"/>
        <w:category>
          <w:name w:val="General"/>
          <w:gallery w:val="placeholder"/>
        </w:category>
        <w:types>
          <w:type w:val="bbPlcHdr"/>
        </w:types>
        <w:behaviors>
          <w:behavior w:val="content"/>
        </w:behaviors>
        <w:guid w:val="{6010B81B-F6CE-426D-88B1-A14988E6FE31}"/>
      </w:docPartPr>
      <w:docPartBody>
        <w:p w:rsidR="001B0BFC" w:rsidRDefault="00996697" w:rsidP="008435B5">
          <w:pPr>
            <w:pStyle w:val="A6AC1C93DF6E4F3BA7BFCFC4C7C0CE06"/>
          </w:pPr>
          <w:r w:rsidRPr="006506AD">
            <w:rPr>
              <w:rStyle w:val="StylePlaceholderTextArial10ptBackground2"/>
            </w:rPr>
            <w:t>Click or tap here to enter text.</w:t>
          </w:r>
        </w:p>
      </w:docPartBody>
    </w:docPart>
    <w:docPart>
      <w:docPartPr>
        <w:name w:val="E29D7B82E5BD462F9C19C878F0F30EBA"/>
        <w:category>
          <w:name w:val="General"/>
          <w:gallery w:val="placeholder"/>
        </w:category>
        <w:types>
          <w:type w:val="bbPlcHdr"/>
        </w:types>
        <w:behaviors>
          <w:behavior w:val="content"/>
        </w:behaviors>
        <w:guid w:val="{25A19E88-D419-436F-A1BA-9E69C19EBD55}"/>
      </w:docPartPr>
      <w:docPartBody>
        <w:p w:rsidR="001B0BFC" w:rsidRDefault="00996697" w:rsidP="008435B5">
          <w:pPr>
            <w:pStyle w:val="E29D7B82E5BD462F9C19C878F0F30EBA"/>
          </w:pPr>
          <w:r w:rsidRPr="006506AD">
            <w:rPr>
              <w:rStyle w:val="StylePlaceholderTextArial10ptBackground2"/>
            </w:rPr>
            <w:t>Click or tap here to enter text.</w:t>
          </w:r>
        </w:p>
      </w:docPartBody>
    </w:docPart>
    <w:docPart>
      <w:docPartPr>
        <w:name w:val="7F422E75CDD74E79B8D001083B09872B"/>
        <w:category>
          <w:name w:val="General"/>
          <w:gallery w:val="placeholder"/>
        </w:category>
        <w:types>
          <w:type w:val="bbPlcHdr"/>
        </w:types>
        <w:behaviors>
          <w:behavior w:val="content"/>
        </w:behaviors>
        <w:guid w:val="{19FDC8E3-0B3A-4F73-BD1C-62B2835E2469}"/>
      </w:docPartPr>
      <w:docPartBody>
        <w:p w:rsidR="001B0BFC" w:rsidRDefault="00996697" w:rsidP="008435B5">
          <w:pPr>
            <w:pStyle w:val="7F422E75CDD74E79B8D001083B09872B"/>
          </w:pPr>
          <w:r w:rsidRPr="006506AD">
            <w:rPr>
              <w:rStyle w:val="StylePlaceholderTextArial10ptBackground2"/>
            </w:rPr>
            <w:t>Click or tap here to enter text.</w:t>
          </w:r>
        </w:p>
      </w:docPartBody>
    </w:docPart>
    <w:docPart>
      <w:docPartPr>
        <w:name w:val="44B408214AE9477AAF26D2526D9454CC"/>
        <w:category>
          <w:name w:val="General"/>
          <w:gallery w:val="placeholder"/>
        </w:category>
        <w:types>
          <w:type w:val="bbPlcHdr"/>
        </w:types>
        <w:behaviors>
          <w:behavior w:val="content"/>
        </w:behaviors>
        <w:guid w:val="{B4171FD8-A7AA-4E9A-8FDC-243286B3E323}"/>
      </w:docPartPr>
      <w:docPartBody>
        <w:p w:rsidR="001B0BFC" w:rsidRDefault="00996697" w:rsidP="008435B5">
          <w:pPr>
            <w:pStyle w:val="44B408214AE9477AAF26D2526D9454CC"/>
          </w:pPr>
          <w:r w:rsidRPr="006506AD">
            <w:rPr>
              <w:rStyle w:val="StylePlaceholderTextArial10ptBackground2"/>
            </w:rPr>
            <w:t>Click or tap here to enter text.</w:t>
          </w:r>
        </w:p>
      </w:docPartBody>
    </w:docPart>
    <w:docPart>
      <w:docPartPr>
        <w:name w:val="41192B504BCE453A85A1E6B726D11AEA"/>
        <w:category>
          <w:name w:val="General"/>
          <w:gallery w:val="placeholder"/>
        </w:category>
        <w:types>
          <w:type w:val="bbPlcHdr"/>
        </w:types>
        <w:behaviors>
          <w:behavior w:val="content"/>
        </w:behaviors>
        <w:guid w:val="{E527392B-63F7-4CCF-9136-2317EB1D736C}"/>
      </w:docPartPr>
      <w:docPartBody>
        <w:p w:rsidR="001B0BFC" w:rsidRDefault="00996697" w:rsidP="008435B5">
          <w:pPr>
            <w:pStyle w:val="41192B504BCE453A85A1E6B726D11AEA"/>
          </w:pPr>
          <w:r w:rsidRPr="006506AD">
            <w:rPr>
              <w:rStyle w:val="StylePlaceholderTextArial10ptBackground2"/>
            </w:rPr>
            <w:t>Click or tap here to enter text.</w:t>
          </w:r>
        </w:p>
      </w:docPartBody>
    </w:docPart>
    <w:docPart>
      <w:docPartPr>
        <w:name w:val="0D8F9F887DDD449595FA20746E5891D1"/>
        <w:category>
          <w:name w:val="General"/>
          <w:gallery w:val="placeholder"/>
        </w:category>
        <w:types>
          <w:type w:val="bbPlcHdr"/>
        </w:types>
        <w:behaviors>
          <w:behavior w:val="content"/>
        </w:behaviors>
        <w:guid w:val="{772DFD51-4B0A-497C-A096-37C9C730F5DD}"/>
      </w:docPartPr>
      <w:docPartBody>
        <w:p w:rsidR="001B0BFC" w:rsidRDefault="00996697" w:rsidP="008435B5">
          <w:pPr>
            <w:pStyle w:val="0D8F9F887DDD449595FA20746E5891D1"/>
          </w:pPr>
          <w:r w:rsidRPr="006506AD">
            <w:rPr>
              <w:rStyle w:val="StylePlaceholderTextArial10ptBackground2"/>
            </w:rPr>
            <w:t>Click or tap here to enter text.</w:t>
          </w:r>
        </w:p>
      </w:docPartBody>
    </w:docPart>
    <w:docPart>
      <w:docPartPr>
        <w:name w:val="6A1FDD3A277F4199A12709B128BA48D9"/>
        <w:category>
          <w:name w:val="General"/>
          <w:gallery w:val="placeholder"/>
        </w:category>
        <w:types>
          <w:type w:val="bbPlcHdr"/>
        </w:types>
        <w:behaviors>
          <w:behavior w:val="content"/>
        </w:behaviors>
        <w:guid w:val="{241E5FF5-E8A4-4C22-B99E-BFAB3B41C3E3}"/>
      </w:docPartPr>
      <w:docPartBody>
        <w:p w:rsidR="001B0BFC" w:rsidRDefault="00996697" w:rsidP="008435B5">
          <w:pPr>
            <w:pStyle w:val="6A1FDD3A277F4199A12709B128BA48D9"/>
          </w:pPr>
          <w:r w:rsidRPr="006506AD">
            <w:rPr>
              <w:rStyle w:val="StylePlaceholderTextArial10ptBackground2"/>
            </w:rPr>
            <w:t>Click or tap here to enter text.</w:t>
          </w:r>
        </w:p>
      </w:docPartBody>
    </w:docPart>
    <w:docPart>
      <w:docPartPr>
        <w:name w:val="CFAB0A242AB14DFCA762550829484D20"/>
        <w:category>
          <w:name w:val="General"/>
          <w:gallery w:val="placeholder"/>
        </w:category>
        <w:types>
          <w:type w:val="bbPlcHdr"/>
        </w:types>
        <w:behaviors>
          <w:behavior w:val="content"/>
        </w:behaviors>
        <w:guid w:val="{C0E9FFCC-4B7C-45D7-BA7C-95F911087D26}"/>
      </w:docPartPr>
      <w:docPartBody>
        <w:p w:rsidR="001B0BFC" w:rsidRDefault="00996697" w:rsidP="008435B5">
          <w:pPr>
            <w:pStyle w:val="CFAB0A242AB14DFCA762550829484D20"/>
          </w:pPr>
          <w:r w:rsidRPr="006506AD">
            <w:rPr>
              <w:rStyle w:val="StylePlaceholderTextArial10ptBackground2"/>
            </w:rPr>
            <w:t>Click or tap here to enter text.</w:t>
          </w:r>
        </w:p>
      </w:docPartBody>
    </w:docPart>
    <w:docPart>
      <w:docPartPr>
        <w:name w:val="452D1E8BD2D04D6EBFB44BF4C73ADF0F"/>
        <w:category>
          <w:name w:val="General"/>
          <w:gallery w:val="placeholder"/>
        </w:category>
        <w:types>
          <w:type w:val="bbPlcHdr"/>
        </w:types>
        <w:behaviors>
          <w:behavior w:val="content"/>
        </w:behaviors>
        <w:guid w:val="{FF804608-1138-4242-9D10-7FA497654A74}"/>
      </w:docPartPr>
      <w:docPartBody>
        <w:p w:rsidR="001B0BFC" w:rsidRDefault="00996697" w:rsidP="008435B5">
          <w:pPr>
            <w:pStyle w:val="452D1E8BD2D04D6EBFB44BF4C73ADF0F"/>
          </w:pPr>
          <w:r w:rsidRPr="006506AD">
            <w:rPr>
              <w:rStyle w:val="StylePlaceholderTextArial10ptBackground2"/>
            </w:rPr>
            <w:t>Click or tap here to enter text.</w:t>
          </w:r>
        </w:p>
      </w:docPartBody>
    </w:docPart>
    <w:docPart>
      <w:docPartPr>
        <w:name w:val="C2BDEBCBF6204A099ED17AE193903DEA"/>
        <w:category>
          <w:name w:val="General"/>
          <w:gallery w:val="placeholder"/>
        </w:category>
        <w:types>
          <w:type w:val="bbPlcHdr"/>
        </w:types>
        <w:behaviors>
          <w:behavior w:val="content"/>
        </w:behaviors>
        <w:guid w:val="{EFE3E87F-D910-455F-91A7-6E3EB7F24544}"/>
      </w:docPartPr>
      <w:docPartBody>
        <w:p w:rsidR="001B0BFC" w:rsidRDefault="00996697" w:rsidP="008435B5">
          <w:pPr>
            <w:pStyle w:val="C2BDEBCBF6204A099ED17AE193903DEA"/>
          </w:pPr>
          <w:r w:rsidRPr="006506AD">
            <w:rPr>
              <w:rStyle w:val="StylePlaceholderTextArial10ptBackground2"/>
            </w:rPr>
            <w:t>Click or tap here to enter text.</w:t>
          </w:r>
        </w:p>
      </w:docPartBody>
    </w:docPart>
    <w:docPart>
      <w:docPartPr>
        <w:name w:val="4AA2509972BA49B592E56889D4AECBE9"/>
        <w:category>
          <w:name w:val="General"/>
          <w:gallery w:val="placeholder"/>
        </w:category>
        <w:types>
          <w:type w:val="bbPlcHdr"/>
        </w:types>
        <w:behaviors>
          <w:behavior w:val="content"/>
        </w:behaviors>
        <w:guid w:val="{A3C36F84-FB8B-4D40-A5A2-EA6236B9B462}"/>
      </w:docPartPr>
      <w:docPartBody>
        <w:p w:rsidR="001B0BFC" w:rsidRDefault="00996697" w:rsidP="008435B5">
          <w:pPr>
            <w:pStyle w:val="4AA2509972BA49B592E56889D4AECBE9"/>
          </w:pPr>
          <w:r w:rsidRPr="006506AD">
            <w:rPr>
              <w:rStyle w:val="StylePlaceholderTextArial10ptBackground2"/>
            </w:rPr>
            <w:t>Click or tap here to ente</w:t>
          </w:r>
          <w:r w:rsidRPr="006506AD">
            <w:rPr>
              <w:rStyle w:val="StylePlaceholderTextArial10ptBackground2"/>
            </w:rPr>
            <w:t>r text.</w:t>
          </w:r>
        </w:p>
      </w:docPartBody>
    </w:docPart>
    <w:docPart>
      <w:docPartPr>
        <w:name w:val="9C213AEBFBD64006A07783655AC0E8BB"/>
        <w:category>
          <w:name w:val="General"/>
          <w:gallery w:val="placeholder"/>
        </w:category>
        <w:types>
          <w:type w:val="bbPlcHdr"/>
        </w:types>
        <w:behaviors>
          <w:behavior w:val="content"/>
        </w:behaviors>
        <w:guid w:val="{6C172F85-F35F-4251-AF08-30153FFA11FC}"/>
      </w:docPartPr>
      <w:docPartBody>
        <w:p w:rsidR="001B0BFC" w:rsidRDefault="00996697" w:rsidP="008435B5">
          <w:pPr>
            <w:pStyle w:val="9C213AEBFBD64006A07783655AC0E8BB"/>
          </w:pPr>
          <w:r w:rsidRPr="006506AD">
            <w:rPr>
              <w:rStyle w:val="StylePlaceholderTextArial10ptBackground2"/>
            </w:rPr>
            <w:t>Click or tap here to enter text.</w:t>
          </w:r>
        </w:p>
      </w:docPartBody>
    </w:docPart>
    <w:docPart>
      <w:docPartPr>
        <w:name w:val="1F516856234741E493815C022325CAE2"/>
        <w:category>
          <w:name w:val="General"/>
          <w:gallery w:val="placeholder"/>
        </w:category>
        <w:types>
          <w:type w:val="bbPlcHdr"/>
        </w:types>
        <w:behaviors>
          <w:behavior w:val="content"/>
        </w:behaviors>
        <w:guid w:val="{C63A1621-E380-4917-A5CC-80856C606E57}"/>
      </w:docPartPr>
      <w:docPartBody>
        <w:p w:rsidR="001B0BFC" w:rsidRDefault="00996697" w:rsidP="008435B5">
          <w:pPr>
            <w:pStyle w:val="1F516856234741E493815C022325CAE2"/>
          </w:pPr>
          <w:r w:rsidRPr="006506AD">
            <w:rPr>
              <w:rStyle w:val="StylePlaceholderTextArial10ptBackground2"/>
            </w:rPr>
            <w:t>Click or tap here to enter text.</w:t>
          </w:r>
        </w:p>
      </w:docPartBody>
    </w:docPart>
    <w:docPart>
      <w:docPartPr>
        <w:name w:val="0A0DB797AB9746629F9F9D59079CBC79"/>
        <w:category>
          <w:name w:val="General"/>
          <w:gallery w:val="placeholder"/>
        </w:category>
        <w:types>
          <w:type w:val="bbPlcHdr"/>
        </w:types>
        <w:behaviors>
          <w:behavior w:val="content"/>
        </w:behaviors>
        <w:guid w:val="{2506D8E9-5E96-45D1-B315-E86D21A86912}"/>
      </w:docPartPr>
      <w:docPartBody>
        <w:p w:rsidR="001B0BFC" w:rsidRDefault="00996697" w:rsidP="008435B5">
          <w:pPr>
            <w:pStyle w:val="0A0DB797AB9746629F9F9D59079CBC79"/>
          </w:pPr>
          <w:r w:rsidRPr="006506AD">
            <w:rPr>
              <w:rStyle w:val="StylePlaceholderTextArial10ptBackground2"/>
            </w:rPr>
            <w:t>Click or tap here to enter text.</w:t>
          </w:r>
        </w:p>
      </w:docPartBody>
    </w:docPart>
    <w:docPart>
      <w:docPartPr>
        <w:name w:val="633E858F3ED54963B2F9CFDCBCC0E090"/>
        <w:category>
          <w:name w:val="General"/>
          <w:gallery w:val="placeholder"/>
        </w:category>
        <w:types>
          <w:type w:val="bbPlcHdr"/>
        </w:types>
        <w:behaviors>
          <w:behavior w:val="content"/>
        </w:behaviors>
        <w:guid w:val="{859723C7-D78E-448E-9767-CAE905162000}"/>
      </w:docPartPr>
      <w:docPartBody>
        <w:p w:rsidR="001B0BFC" w:rsidRDefault="00996697" w:rsidP="008435B5">
          <w:pPr>
            <w:pStyle w:val="633E858F3ED54963B2F9CFDCBCC0E090"/>
          </w:pPr>
          <w:r w:rsidRPr="006506AD">
            <w:rPr>
              <w:rStyle w:val="StylePlaceholderTextArial10ptBackground2"/>
            </w:rPr>
            <w:t>Click or tap here to enter text.</w:t>
          </w:r>
        </w:p>
      </w:docPartBody>
    </w:docPart>
    <w:docPart>
      <w:docPartPr>
        <w:name w:val="BEC8C7714C144F8F8BDD0D461DCD270D"/>
        <w:category>
          <w:name w:val="General"/>
          <w:gallery w:val="placeholder"/>
        </w:category>
        <w:types>
          <w:type w:val="bbPlcHdr"/>
        </w:types>
        <w:behaviors>
          <w:behavior w:val="content"/>
        </w:behaviors>
        <w:guid w:val="{6D5DD01D-9F3D-4D2D-A703-58F06A0B613C}"/>
      </w:docPartPr>
      <w:docPartBody>
        <w:p w:rsidR="001B0BFC" w:rsidRDefault="00996697" w:rsidP="008435B5">
          <w:pPr>
            <w:pStyle w:val="BEC8C7714C144F8F8BDD0D461DCD270D"/>
          </w:pPr>
          <w:r w:rsidRPr="006506AD">
            <w:rPr>
              <w:rStyle w:val="StylePlaceholderTextArial10ptBackground2"/>
            </w:rPr>
            <w:t>Click or tap here to enter text.</w:t>
          </w:r>
        </w:p>
      </w:docPartBody>
    </w:docPart>
    <w:docPart>
      <w:docPartPr>
        <w:name w:val="2160164AADF84FF9BE9A59EE07059A56"/>
        <w:category>
          <w:name w:val="General"/>
          <w:gallery w:val="placeholder"/>
        </w:category>
        <w:types>
          <w:type w:val="bbPlcHdr"/>
        </w:types>
        <w:behaviors>
          <w:behavior w:val="content"/>
        </w:behaviors>
        <w:guid w:val="{03E5C333-4424-4A38-951C-934E7C8216DB}"/>
      </w:docPartPr>
      <w:docPartBody>
        <w:p w:rsidR="001B0BFC" w:rsidRDefault="00996697" w:rsidP="008435B5">
          <w:pPr>
            <w:pStyle w:val="2160164AADF84FF9BE9A59EE07059A56"/>
          </w:pPr>
          <w:r w:rsidRPr="006506AD">
            <w:rPr>
              <w:rStyle w:val="StylePlaceholderTextArial10ptBackground2"/>
            </w:rPr>
            <w:t>Click or tap here to enter text.</w:t>
          </w:r>
        </w:p>
      </w:docPartBody>
    </w:docPart>
    <w:docPart>
      <w:docPartPr>
        <w:name w:val="6C3629F7608D485397FF60AF7A2CBEA5"/>
        <w:category>
          <w:name w:val="General"/>
          <w:gallery w:val="placeholder"/>
        </w:category>
        <w:types>
          <w:type w:val="bbPlcHdr"/>
        </w:types>
        <w:behaviors>
          <w:behavior w:val="content"/>
        </w:behaviors>
        <w:guid w:val="{264AF1E0-2127-44E9-9055-6BF667421BA1}"/>
      </w:docPartPr>
      <w:docPartBody>
        <w:p w:rsidR="001B0BFC" w:rsidRDefault="00996697" w:rsidP="008435B5">
          <w:pPr>
            <w:pStyle w:val="6C3629F7608D485397FF60AF7A2CBEA5"/>
          </w:pPr>
          <w:r w:rsidRPr="006506AD">
            <w:rPr>
              <w:rStyle w:val="StylePlaceholderTextArial10ptBackground2"/>
            </w:rPr>
            <w:t>Click or tap here to enter text.</w:t>
          </w:r>
        </w:p>
      </w:docPartBody>
    </w:docPart>
    <w:docPart>
      <w:docPartPr>
        <w:name w:val="6BB0F8F36109450699AED33161F6E958"/>
        <w:category>
          <w:name w:val="General"/>
          <w:gallery w:val="placeholder"/>
        </w:category>
        <w:types>
          <w:type w:val="bbPlcHdr"/>
        </w:types>
        <w:behaviors>
          <w:behavior w:val="content"/>
        </w:behaviors>
        <w:guid w:val="{0A4A1A54-C19F-45BA-B47B-D5DE5F04E0F9}"/>
      </w:docPartPr>
      <w:docPartBody>
        <w:p w:rsidR="001B0BFC" w:rsidRDefault="00996697" w:rsidP="008435B5">
          <w:pPr>
            <w:pStyle w:val="6BB0F8F36109450699AED33161F6E958"/>
          </w:pPr>
          <w:r w:rsidRPr="006506AD">
            <w:rPr>
              <w:rStyle w:val="StylePlaceholderTextArial10ptBackground2"/>
            </w:rPr>
            <w:t xml:space="preserve">Click or tap </w:t>
          </w:r>
          <w:r w:rsidRPr="006506AD">
            <w:rPr>
              <w:rStyle w:val="StylePlaceholderTextArial10ptBackground2"/>
            </w:rPr>
            <w:t>here to enter text.</w:t>
          </w:r>
        </w:p>
      </w:docPartBody>
    </w:docPart>
    <w:docPart>
      <w:docPartPr>
        <w:name w:val="B879937A55C441E9A495A6295AB1A2E0"/>
        <w:category>
          <w:name w:val="General"/>
          <w:gallery w:val="placeholder"/>
        </w:category>
        <w:types>
          <w:type w:val="bbPlcHdr"/>
        </w:types>
        <w:behaviors>
          <w:behavior w:val="content"/>
        </w:behaviors>
        <w:guid w:val="{9FEFFC47-6B89-4D86-950A-64D6562BF5CA}"/>
      </w:docPartPr>
      <w:docPartBody>
        <w:p w:rsidR="001B0BFC" w:rsidRDefault="00996697" w:rsidP="008435B5">
          <w:pPr>
            <w:pStyle w:val="B879937A55C441E9A495A6295AB1A2E0"/>
          </w:pPr>
          <w:r w:rsidRPr="006506AD">
            <w:rPr>
              <w:rStyle w:val="StylePlaceholderTextArial10ptBackground2"/>
            </w:rPr>
            <w:t>Click or tap here to enter text.</w:t>
          </w:r>
        </w:p>
      </w:docPartBody>
    </w:docPart>
    <w:docPart>
      <w:docPartPr>
        <w:name w:val="BC8F50D193ED42EAB0569388958AC4E2"/>
        <w:category>
          <w:name w:val="General"/>
          <w:gallery w:val="placeholder"/>
        </w:category>
        <w:types>
          <w:type w:val="bbPlcHdr"/>
        </w:types>
        <w:behaviors>
          <w:behavior w:val="content"/>
        </w:behaviors>
        <w:guid w:val="{B8FFBC0C-79D1-46ED-9A17-0C0DC82927D2}"/>
      </w:docPartPr>
      <w:docPartBody>
        <w:p w:rsidR="001B0BFC" w:rsidRDefault="00996697" w:rsidP="008435B5">
          <w:pPr>
            <w:pStyle w:val="BC8F50D193ED42EAB0569388958AC4E2"/>
          </w:pPr>
          <w:r w:rsidRPr="006506AD">
            <w:rPr>
              <w:rStyle w:val="StylePlaceholderTextArial10ptBackground2"/>
            </w:rPr>
            <w:t>Click or tap here to enter text.</w:t>
          </w:r>
        </w:p>
      </w:docPartBody>
    </w:docPart>
    <w:docPart>
      <w:docPartPr>
        <w:name w:val="DE5257F9274141C0AB2ECAFFFD7B8044"/>
        <w:category>
          <w:name w:val="General"/>
          <w:gallery w:val="placeholder"/>
        </w:category>
        <w:types>
          <w:type w:val="bbPlcHdr"/>
        </w:types>
        <w:behaviors>
          <w:behavior w:val="content"/>
        </w:behaviors>
        <w:guid w:val="{C2C7627C-9AC2-4865-BB65-5CFCA389E46F}"/>
      </w:docPartPr>
      <w:docPartBody>
        <w:p w:rsidR="001B0BFC" w:rsidRDefault="00996697" w:rsidP="008435B5">
          <w:pPr>
            <w:pStyle w:val="DE5257F9274141C0AB2ECAFFFD7B8044"/>
          </w:pPr>
          <w:r w:rsidRPr="006506AD">
            <w:rPr>
              <w:rStyle w:val="StylePlaceholderTextArial10ptBackground2"/>
            </w:rPr>
            <w:t>Click or tap here to enter text.</w:t>
          </w:r>
        </w:p>
      </w:docPartBody>
    </w:docPart>
    <w:docPart>
      <w:docPartPr>
        <w:name w:val="DEF0219CBA48468EA8BFC137DFAFB678"/>
        <w:category>
          <w:name w:val="General"/>
          <w:gallery w:val="placeholder"/>
        </w:category>
        <w:types>
          <w:type w:val="bbPlcHdr"/>
        </w:types>
        <w:behaviors>
          <w:behavior w:val="content"/>
        </w:behaviors>
        <w:guid w:val="{7369F81B-6A2C-4FB1-9B58-B3F4A35AA432}"/>
      </w:docPartPr>
      <w:docPartBody>
        <w:p w:rsidR="001B0BFC" w:rsidRDefault="00996697" w:rsidP="008435B5">
          <w:pPr>
            <w:pStyle w:val="DEF0219CBA48468EA8BFC137DFAFB678"/>
          </w:pPr>
          <w:r w:rsidRPr="006506AD">
            <w:rPr>
              <w:rStyle w:val="StylePlaceholderTextArial10ptBackground2"/>
            </w:rPr>
            <w:t>Click or tap here to enter text.</w:t>
          </w:r>
        </w:p>
      </w:docPartBody>
    </w:docPart>
    <w:docPart>
      <w:docPartPr>
        <w:name w:val="8882DE775209446D90F6C92E605BAC37"/>
        <w:category>
          <w:name w:val="General"/>
          <w:gallery w:val="placeholder"/>
        </w:category>
        <w:types>
          <w:type w:val="bbPlcHdr"/>
        </w:types>
        <w:behaviors>
          <w:behavior w:val="content"/>
        </w:behaviors>
        <w:guid w:val="{9881CC6D-AC32-4D34-8CFF-DE7D121ED8D1}"/>
      </w:docPartPr>
      <w:docPartBody>
        <w:p w:rsidR="001B0BFC" w:rsidRDefault="00996697" w:rsidP="008435B5">
          <w:pPr>
            <w:pStyle w:val="8882DE775209446D90F6C92E605BAC37"/>
          </w:pPr>
          <w:r w:rsidRPr="006506AD">
            <w:rPr>
              <w:rStyle w:val="StylePlaceholderTextArial10ptBackground2"/>
            </w:rPr>
            <w:t>Click or tap here to enter text.</w:t>
          </w:r>
        </w:p>
      </w:docPartBody>
    </w:docPart>
    <w:docPart>
      <w:docPartPr>
        <w:name w:val="D93643E5B08C4A12BF89B3AE7BCD30DA"/>
        <w:category>
          <w:name w:val="General"/>
          <w:gallery w:val="placeholder"/>
        </w:category>
        <w:types>
          <w:type w:val="bbPlcHdr"/>
        </w:types>
        <w:behaviors>
          <w:behavior w:val="content"/>
        </w:behaviors>
        <w:guid w:val="{C9A6BEEA-AD97-4413-BFCE-29E9B071837E}"/>
      </w:docPartPr>
      <w:docPartBody>
        <w:p w:rsidR="001B0BFC" w:rsidRDefault="00996697" w:rsidP="008435B5">
          <w:pPr>
            <w:pStyle w:val="D93643E5B08C4A12BF89B3AE7BCD30DA"/>
          </w:pPr>
          <w:r w:rsidRPr="006506AD">
            <w:rPr>
              <w:rStyle w:val="StylePlaceholderTextArial10ptBackground2"/>
            </w:rPr>
            <w:t>Click or tap here to enter text.</w:t>
          </w:r>
        </w:p>
      </w:docPartBody>
    </w:docPart>
    <w:docPart>
      <w:docPartPr>
        <w:name w:val="5DC9901D18DE45529770468B2E271647"/>
        <w:category>
          <w:name w:val="General"/>
          <w:gallery w:val="placeholder"/>
        </w:category>
        <w:types>
          <w:type w:val="bbPlcHdr"/>
        </w:types>
        <w:behaviors>
          <w:behavior w:val="content"/>
        </w:behaviors>
        <w:guid w:val="{53D5FFD3-7F6B-41E4-9E31-C68A4BF0B376}"/>
      </w:docPartPr>
      <w:docPartBody>
        <w:p w:rsidR="001B0BFC" w:rsidRDefault="00996697" w:rsidP="008435B5">
          <w:pPr>
            <w:pStyle w:val="5DC9901D18DE45529770468B2E271647"/>
          </w:pPr>
          <w:r w:rsidRPr="006506AD">
            <w:rPr>
              <w:rStyle w:val="StylePlaceholderTextArial10ptBackground2"/>
            </w:rPr>
            <w:t>Click or tap here to enter text.</w:t>
          </w:r>
        </w:p>
      </w:docPartBody>
    </w:docPart>
    <w:docPart>
      <w:docPartPr>
        <w:name w:val="6A79B686F1EB4377B3D6F328A01EE4B5"/>
        <w:category>
          <w:name w:val="General"/>
          <w:gallery w:val="placeholder"/>
        </w:category>
        <w:types>
          <w:type w:val="bbPlcHdr"/>
        </w:types>
        <w:behaviors>
          <w:behavior w:val="content"/>
        </w:behaviors>
        <w:guid w:val="{9237A74F-9265-4147-90A5-DDE9AB4E83B5}"/>
      </w:docPartPr>
      <w:docPartBody>
        <w:p w:rsidR="001B0BFC" w:rsidRDefault="00996697" w:rsidP="008435B5">
          <w:pPr>
            <w:pStyle w:val="6A79B686F1EB4377B3D6F328A01EE4B5"/>
          </w:pPr>
          <w:r w:rsidRPr="006506AD">
            <w:rPr>
              <w:rStyle w:val="StylePlaceholderTextArial10ptBackground2"/>
            </w:rPr>
            <w:t>Click</w:t>
          </w:r>
          <w:r w:rsidRPr="006506AD">
            <w:rPr>
              <w:rStyle w:val="StylePlaceholderTextArial10ptBackground2"/>
            </w:rPr>
            <w:t xml:space="preserve"> or tap here to enter text.</w:t>
          </w:r>
        </w:p>
      </w:docPartBody>
    </w:docPart>
    <w:docPart>
      <w:docPartPr>
        <w:name w:val="76E7C45D129449D39445F14C841BB5DF"/>
        <w:category>
          <w:name w:val="General"/>
          <w:gallery w:val="placeholder"/>
        </w:category>
        <w:types>
          <w:type w:val="bbPlcHdr"/>
        </w:types>
        <w:behaviors>
          <w:behavior w:val="content"/>
        </w:behaviors>
        <w:guid w:val="{5CFC2512-BE99-4793-BFBD-B6CFDAAADB50}"/>
      </w:docPartPr>
      <w:docPartBody>
        <w:p w:rsidR="001B0BFC" w:rsidRDefault="00996697" w:rsidP="008435B5">
          <w:pPr>
            <w:pStyle w:val="76E7C45D129449D39445F14C841BB5DF"/>
          </w:pPr>
          <w:r w:rsidRPr="006506AD">
            <w:rPr>
              <w:rStyle w:val="StylePlaceholderTextArial10ptBackground2"/>
            </w:rPr>
            <w:t>Click or tap here to enter text.</w:t>
          </w:r>
        </w:p>
      </w:docPartBody>
    </w:docPart>
    <w:docPart>
      <w:docPartPr>
        <w:name w:val="19EBCD3025DF4456B0E1BB2D1693650F"/>
        <w:category>
          <w:name w:val="General"/>
          <w:gallery w:val="placeholder"/>
        </w:category>
        <w:types>
          <w:type w:val="bbPlcHdr"/>
        </w:types>
        <w:behaviors>
          <w:behavior w:val="content"/>
        </w:behaviors>
        <w:guid w:val="{22C78072-DD11-41F6-94C5-BD2ECD95DDD5}"/>
      </w:docPartPr>
      <w:docPartBody>
        <w:p w:rsidR="001B0BFC" w:rsidRDefault="00996697" w:rsidP="008435B5">
          <w:pPr>
            <w:pStyle w:val="19EBCD3025DF4456B0E1BB2D1693650F"/>
          </w:pPr>
          <w:r w:rsidRPr="006506AD">
            <w:rPr>
              <w:rStyle w:val="StylePlaceholderTextArial10ptBackground2"/>
            </w:rPr>
            <w:t>Click or tap here to enter text.</w:t>
          </w:r>
        </w:p>
      </w:docPartBody>
    </w:docPart>
    <w:docPart>
      <w:docPartPr>
        <w:name w:val="7CA61209D146432DB5AB7182203E42E5"/>
        <w:category>
          <w:name w:val="General"/>
          <w:gallery w:val="placeholder"/>
        </w:category>
        <w:types>
          <w:type w:val="bbPlcHdr"/>
        </w:types>
        <w:behaviors>
          <w:behavior w:val="content"/>
        </w:behaviors>
        <w:guid w:val="{CEBC3B18-7FF9-4408-AC96-B48E4415541D}"/>
      </w:docPartPr>
      <w:docPartBody>
        <w:p w:rsidR="001B0BFC" w:rsidRDefault="00996697" w:rsidP="008435B5">
          <w:pPr>
            <w:pStyle w:val="7CA61209D146432DB5AB7182203E42E5"/>
          </w:pPr>
          <w:r w:rsidRPr="006506AD">
            <w:rPr>
              <w:rStyle w:val="StylePlaceholderTextArial10ptBackground2"/>
            </w:rPr>
            <w:t>Click or tap here to enter text.</w:t>
          </w:r>
        </w:p>
      </w:docPartBody>
    </w:docPart>
    <w:docPart>
      <w:docPartPr>
        <w:name w:val="28E64650AB8643B6B07A8EDB0AAE7674"/>
        <w:category>
          <w:name w:val="General"/>
          <w:gallery w:val="placeholder"/>
        </w:category>
        <w:types>
          <w:type w:val="bbPlcHdr"/>
        </w:types>
        <w:behaviors>
          <w:behavior w:val="content"/>
        </w:behaviors>
        <w:guid w:val="{597D8B62-FC57-48A8-AA82-34B69620E6C1}"/>
      </w:docPartPr>
      <w:docPartBody>
        <w:p w:rsidR="001B0BFC" w:rsidRDefault="00996697" w:rsidP="008435B5">
          <w:pPr>
            <w:pStyle w:val="28E64650AB8643B6B07A8EDB0AAE7674"/>
          </w:pPr>
          <w:r w:rsidRPr="006506AD">
            <w:rPr>
              <w:rStyle w:val="StylePlaceholderTextArial10ptBackground2"/>
            </w:rPr>
            <w:t>Click or tap here to enter text.</w:t>
          </w:r>
        </w:p>
      </w:docPartBody>
    </w:docPart>
    <w:docPart>
      <w:docPartPr>
        <w:name w:val="63863431539F45B9A20F70C7E017D9A8"/>
        <w:category>
          <w:name w:val="General"/>
          <w:gallery w:val="placeholder"/>
        </w:category>
        <w:types>
          <w:type w:val="bbPlcHdr"/>
        </w:types>
        <w:behaviors>
          <w:behavior w:val="content"/>
        </w:behaviors>
        <w:guid w:val="{4718C5DC-CFA1-46BA-8FE6-4C85A9C88831}"/>
      </w:docPartPr>
      <w:docPartBody>
        <w:p w:rsidR="001B0BFC" w:rsidRDefault="00996697" w:rsidP="008435B5">
          <w:pPr>
            <w:pStyle w:val="63863431539F45B9A20F70C7E017D9A8"/>
          </w:pPr>
          <w:r w:rsidRPr="006506AD">
            <w:rPr>
              <w:rStyle w:val="StylePlaceholderTextArial10ptBackground2"/>
            </w:rPr>
            <w:t>Click or tap here to enter text.</w:t>
          </w:r>
        </w:p>
      </w:docPartBody>
    </w:docPart>
    <w:docPart>
      <w:docPartPr>
        <w:name w:val="3AE62B8DA5F74E679E38D48CAA071C8D"/>
        <w:category>
          <w:name w:val="General"/>
          <w:gallery w:val="placeholder"/>
        </w:category>
        <w:types>
          <w:type w:val="bbPlcHdr"/>
        </w:types>
        <w:behaviors>
          <w:behavior w:val="content"/>
        </w:behaviors>
        <w:guid w:val="{19F83F85-6DAE-4194-8437-78AA4DB9E5D5}"/>
      </w:docPartPr>
      <w:docPartBody>
        <w:p w:rsidR="001B0BFC" w:rsidRDefault="00996697" w:rsidP="008435B5">
          <w:pPr>
            <w:pStyle w:val="3AE62B8DA5F74E679E38D48CAA071C8D"/>
          </w:pPr>
          <w:r w:rsidRPr="006506AD">
            <w:rPr>
              <w:rStyle w:val="StylePlaceholderTextArial10ptBackground2"/>
            </w:rPr>
            <w:t>Click or tap here to enter text.</w:t>
          </w:r>
        </w:p>
      </w:docPartBody>
    </w:docPart>
    <w:docPart>
      <w:docPartPr>
        <w:name w:val="C803B9384DEC417384369A9613677094"/>
        <w:category>
          <w:name w:val="General"/>
          <w:gallery w:val="placeholder"/>
        </w:category>
        <w:types>
          <w:type w:val="bbPlcHdr"/>
        </w:types>
        <w:behaviors>
          <w:behavior w:val="content"/>
        </w:behaviors>
        <w:guid w:val="{F01C681A-8D85-4710-84C7-6375ED574C1E}"/>
      </w:docPartPr>
      <w:docPartBody>
        <w:p w:rsidR="001B0BFC" w:rsidRDefault="00996697" w:rsidP="008435B5">
          <w:pPr>
            <w:pStyle w:val="C803B9384DEC417384369A9613677094"/>
          </w:pPr>
          <w:r w:rsidRPr="006506AD">
            <w:rPr>
              <w:rStyle w:val="StylePlaceholderTextArial10ptBackground2"/>
            </w:rPr>
            <w:t xml:space="preserve">Click or tap here to </w:t>
          </w:r>
          <w:r w:rsidRPr="006506AD">
            <w:rPr>
              <w:rStyle w:val="StylePlaceholderTextArial10ptBackground2"/>
            </w:rPr>
            <w:t>enter text.</w:t>
          </w:r>
        </w:p>
      </w:docPartBody>
    </w:docPart>
    <w:docPart>
      <w:docPartPr>
        <w:name w:val="E7F4057543154003AEB64201D84D4BC9"/>
        <w:category>
          <w:name w:val="General"/>
          <w:gallery w:val="placeholder"/>
        </w:category>
        <w:types>
          <w:type w:val="bbPlcHdr"/>
        </w:types>
        <w:behaviors>
          <w:behavior w:val="content"/>
        </w:behaviors>
        <w:guid w:val="{ACF5FD02-E44D-4FF0-8D6E-B929F0DE0643}"/>
      </w:docPartPr>
      <w:docPartBody>
        <w:p w:rsidR="001B0BFC" w:rsidRDefault="00996697" w:rsidP="008435B5">
          <w:pPr>
            <w:pStyle w:val="E7F4057543154003AEB64201D84D4BC9"/>
          </w:pPr>
          <w:r w:rsidRPr="006506AD">
            <w:rPr>
              <w:rStyle w:val="StylePlaceholderTextArial10ptBackground2"/>
            </w:rPr>
            <w:t>Click or tap here to enter text.</w:t>
          </w:r>
        </w:p>
      </w:docPartBody>
    </w:docPart>
    <w:docPart>
      <w:docPartPr>
        <w:name w:val="D3F3376D476146A08A4A0B615A0DE922"/>
        <w:category>
          <w:name w:val="General"/>
          <w:gallery w:val="placeholder"/>
        </w:category>
        <w:types>
          <w:type w:val="bbPlcHdr"/>
        </w:types>
        <w:behaviors>
          <w:behavior w:val="content"/>
        </w:behaviors>
        <w:guid w:val="{75649093-5840-4FC9-AF36-4A2668E12BF0}"/>
      </w:docPartPr>
      <w:docPartBody>
        <w:p w:rsidR="001B0BFC" w:rsidRDefault="00996697" w:rsidP="008435B5">
          <w:pPr>
            <w:pStyle w:val="D3F3376D476146A08A4A0B615A0DE922"/>
          </w:pPr>
          <w:r w:rsidRPr="006506AD">
            <w:rPr>
              <w:rStyle w:val="StylePlaceholderTextArial10ptBackground2"/>
            </w:rPr>
            <w:t>Click or tap here to enter text.</w:t>
          </w:r>
        </w:p>
      </w:docPartBody>
    </w:docPart>
    <w:docPart>
      <w:docPartPr>
        <w:name w:val="13EE6F1BDCD4488AAF19A1BF49BAADB5"/>
        <w:category>
          <w:name w:val="General"/>
          <w:gallery w:val="placeholder"/>
        </w:category>
        <w:types>
          <w:type w:val="bbPlcHdr"/>
        </w:types>
        <w:behaviors>
          <w:behavior w:val="content"/>
        </w:behaviors>
        <w:guid w:val="{21778666-955D-4FCA-836C-D9CF5D7DF669}"/>
      </w:docPartPr>
      <w:docPartBody>
        <w:p w:rsidR="001B0BFC" w:rsidRDefault="00996697" w:rsidP="008435B5">
          <w:pPr>
            <w:pStyle w:val="13EE6F1BDCD4488AAF19A1BF49BAADB5"/>
          </w:pPr>
          <w:r w:rsidRPr="006506AD">
            <w:rPr>
              <w:rStyle w:val="StylePlaceholderTextArial10ptBackground2"/>
            </w:rPr>
            <w:t>Click or tap here to enter text.</w:t>
          </w:r>
        </w:p>
      </w:docPartBody>
    </w:docPart>
    <w:docPart>
      <w:docPartPr>
        <w:name w:val="5455D2B4CDA14987B539BD478268C1F2"/>
        <w:category>
          <w:name w:val="General"/>
          <w:gallery w:val="placeholder"/>
        </w:category>
        <w:types>
          <w:type w:val="bbPlcHdr"/>
        </w:types>
        <w:behaviors>
          <w:behavior w:val="content"/>
        </w:behaviors>
        <w:guid w:val="{170C8C26-2B94-4A8E-9021-46894B5F96E6}"/>
      </w:docPartPr>
      <w:docPartBody>
        <w:p w:rsidR="001B0BFC" w:rsidRDefault="00996697" w:rsidP="008435B5">
          <w:pPr>
            <w:pStyle w:val="5455D2B4CDA14987B539BD478268C1F2"/>
          </w:pPr>
          <w:r w:rsidRPr="006506AD">
            <w:rPr>
              <w:rStyle w:val="StylePlaceholderTextArial10ptBackground2"/>
            </w:rPr>
            <w:t>Click or tap here to enter text.</w:t>
          </w:r>
        </w:p>
      </w:docPartBody>
    </w:docPart>
    <w:docPart>
      <w:docPartPr>
        <w:name w:val="1E98E324171F4988971AE5E081B6EEB9"/>
        <w:category>
          <w:name w:val="General"/>
          <w:gallery w:val="placeholder"/>
        </w:category>
        <w:types>
          <w:type w:val="bbPlcHdr"/>
        </w:types>
        <w:behaviors>
          <w:behavior w:val="content"/>
        </w:behaviors>
        <w:guid w:val="{0FFBB68C-7B9C-46D6-BAE5-E0E1D536CF28}"/>
      </w:docPartPr>
      <w:docPartBody>
        <w:p w:rsidR="001B0BFC" w:rsidRDefault="00996697" w:rsidP="008435B5">
          <w:pPr>
            <w:pStyle w:val="1E98E324171F4988971AE5E081B6EEB9"/>
          </w:pPr>
          <w:r w:rsidRPr="006506AD">
            <w:rPr>
              <w:rStyle w:val="StylePlaceholderTextArial10ptBackground2"/>
            </w:rPr>
            <w:t>Click or tap here to enter text.</w:t>
          </w:r>
        </w:p>
      </w:docPartBody>
    </w:docPart>
    <w:docPart>
      <w:docPartPr>
        <w:name w:val="307E7B5258D342948F1E02EDB92D338E"/>
        <w:category>
          <w:name w:val="General"/>
          <w:gallery w:val="placeholder"/>
        </w:category>
        <w:types>
          <w:type w:val="bbPlcHdr"/>
        </w:types>
        <w:behaviors>
          <w:behavior w:val="content"/>
        </w:behaviors>
        <w:guid w:val="{DD78DE06-C307-4265-996E-6E7069698683}"/>
      </w:docPartPr>
      <w:docPartBody>
        <w:p w:rsidR="001B0BFC" w:rsidRDefault="00996697" w:rsidP="008435B5">
          <w:pPr>
            <w:pStyle w:val="307E7B5258D342948F1E02EDB92D338E"/>
          </w:pPr>
          <w:r w:rsidRPr="006506AD">
            <w:rPr>
              <w:rStyle w:val="StylePlaceholderTextArial10ptBackground2"/>
            </w:rPr>
            <w:t>Click or tap here to enter text.</w:t>
          </w:r>
        </w:p>
      </w:docPartBody>
    </w:docPart>
    <w:docPart>
      <w:docPartPr>
        <w:name w:val="C9522845569249B5A9472F66407EC91F"/>
        <w:category>
          <w:name w:val="General"/>
          <w:gallery w:val="placeholder"/>
        </w:category>
        <w:types>
          <w:type w:val="bbPlcHdr"/>
        </w:types>
        <w:behaviors>
          <w:behavior w:val="content"/>
        </w:behaviors>
        <w:guid w:val="{0833DD35-A93E-4CBB-96B7-1DA6E11B8BE5}"/>
      </w:docPartPr>
      <w:docPartBody>
        <w:p w:rsidR="001B0BFC" w:rsidRDefault="00996697" w:rsidP="008435B5">
          <w:pPr>
            <w:pStyle w:val="C9522845569249B5A9472F66407EC91F"/>
          </w:pPr>
          <w:r w:rsidRPr="006506AD">
            <w:rPr>
              <w:rStyle w:val="StylePlaceholderTextArial10ptBackground2"/>
            </w:rPr>
            <w:t>Click or tap here to enter text.</w:t>
          </w:r>
        </w:p>
      </w:docPartBody>
    </w:docPart>
    <w:docPart>
      <w:docPartPr>
        <w:name w:val="F90BF09A60904F10A0E29D25C6831769"/>
        <w:category>
          <w:name w:val="General"/>
          <w:gallery w:val="placeholder"/>
        </w:category>
        <w:types>
          <w:type w:val="bbPlcHdr"/>
        </w:types>
        <w:behaviors>
          <w:behavior w:val="content"/>
        </w:behaviors>
        <w:guid w:val="{C6363962-716A-4686-B403-E2F32E74230B}"/>
      </w:docPartPr>
      <w:docPartBody>
        <w:p w:rsidR="001B0BFC" w:rsidRDefault="00996697" w:rsidP="008435B5">
          <w:pPr>
            <w:pStyle w:val="F90BF09A60904F10A0E29D25C6831769"/>
          </w:pPr>
          <w:r w:rsidRPr="006506AD">
            <w:rPr>
              <w:rStyle w:val="StylePlaceholderTextArial10ptBackground2"/>
            </w:rPr>
            <w:t xml:space="preserve">Click or </w:t>
          </w:r>
          <w:r w:rsidRPr="006506AD">
            <w:rPr>
              <w:rStyle w:val="StylePlaceholderTextArial10ptBackground2"/>
            </w:rPr>
            <w:t>tap here to enter text.</w:t>
          </w:r>
        </w:p>
      </w:docPartBody>
    </w:docPart>
    <w:docPart>
      <w:docPartPr>
        <w:name w:val="119FBCAA90FE4CCCBD736EC76CB333A8"/>
        <w:category>
          <w:name w:val="General"/>
          <w:gallery w:val="placeholder"/>
        </w:category>
        <w:types>
          <w:type w:val="bbPlcHdr"/>
        </w:types>
        <w:behaviors>
          <w:behavior w:val="content"/>
        </w:behaviors>
        <w:guid w:val="{3B31AE7B-2F4A-4619-8927-BEF1ABB2FEE5}"/>
      </w:docPartPr>
      <w:docPartBody>
        <w:p w:rsidR="001B0BFC" w:rsidRDefault="00996697" w:rsidP="008435B5">
          <w:pPr>
            <w:pStyle w:val="119FBCAA90FE4CCCBD736EC76CB333A8"/>
          </w:pPr>
          <w:r w:rsidRPr="006506AD">
            <w:rPr>
              <w:rStyle w:val="StylePlaceholderTextArial10ptBackground2"/>
            </w:rPr>
            <w:t>Click or tap here to enter text.</w:t>
          </w:r>
        </w:p>
      </w:docPartBody>
    </w:docPart>
    <w:docPart>
      <w:docPartPr>
        <w:name w:val="A05750B5B64C45AABB5769700B009608"/>
        <w:category>
          <w:name w:val="General"/>
          <w:gallery w:val="placeholder"/>
        </w:category>
        <w:types>
          <w:type w:val="bbPlcHdr"/>
        </w:types>
        <w:behaviors>
          <w:behavior w:val="content"/>
        </w:behaviors>
        <w:guid w:val="{4489E23C-FA84-4909-9473-A1F565FFBFD9}"/>
      </w:docPartPr>
      <w:docPartBody>
        <w:p w:rsidR="001B0BFC" w:rsidRDefault="00996697" w:rsidP="008435B5">
          <w:pPr>
            <w:pStyle w:val="A05750B5B64C45AABB5769700B009608"/>
          </w:pPr>
          <w:r w:rsidRPr="006506AD">
            <w:rPr>
              <w:rStyle w:val="StylePlaceholderTextArial10ptBackground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1761"/>
    <w:rsid w:val="00067FBD"/>
    <w:rsid w:val="00073228"/>
    <w:rsid w:val="000B1A43"/>
    <w:rsid w:val="00176520"/>
    <w:rsid w:val="001B0BFC"/>
    <w:rsid w:val="00216B8D"/>
    <w:rsid w:val="002B6B6B"/>
    <w:rsid w:val="003B6222"/>
    <w:rsid w:val="00477448"/>
    <w:rsid w:val="0051375B"/>
    <w:rsid w:val="006D2C52"/>
    <w:rsid w:val="008014D9"/>
    <w:rsid w:val="008435B5"/>
    <w:rsid w:val="00996697"/>
    <w:rsid w:val="009B241F"/>
    <w:rsid w:val="00A00FEC"/>
    <w:rsid w:val="00A238C7"/>
    <w:rsid w:val="00A25830"/>
    <w:rsid w:val="00A271DB"/>
    <w:rsid w:val="00A30004"/>
    <w:rsid w:val="00A323F3"/>
    <w:rsid w:val="00A9634B"/>
    <w:rsid w:val="00B91C35"/>
    <w:rsid w:val="00B9478A"/>
    <w:rsid w:val="00C021D0"/>
    <w:rsid w:val="00C06D34"/>
    <w:rsid w:val="00C92744"/>
    <w:rsid w:val="00CA3B39"/>
    <w:rsid w:val="00CD5B5F"/>
    <w:rsid w:val="00CE3F1D"/>
    <w:rsid w:val="00D275CF"/>
    <w:rsid w:val="00D33E8D"/>
    <w:rsid w:val="00D4275C"/>
    <w:rsid w:val="00F60585"/>
    <w:rsid w:val="00FB1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1C35"/>
    <w:rPr>
      <w:color w:val="808080"/>
    </w:rPr>
  </w:style>
  <w:style w:type="paragraph" w:customStyle="1" w:styleId="1CC35BCBEA174FE6AB9E637D44B7B45E">
    <w:name w:val="1CC35BCBEA174FE6AB9E637D44B7B45E"/>
    <w:rsid w:val="00FB1761"/>
    <w:pPr>
      <w:spacing w:after="120" w:line="240" w:lineRule="auto"/>
    </w:pPr>
    <w:rPr>
      <w:rFonts w:ascii="Arial" w:eastAsia="Times New Roman" w:hAnsi="Arial" w:cs="Arial"/>
      <w:color w:val="404040"/>
      <w:sz w:val="20"/>
      <w:szCs w:val="20"/>
      <w:lang w:val="en-GB"/>
    </w:rPr>
  </w:style>
  <w:style w:type="paragraph" w:customStyle="1" w:styleId="0019007EBA5A417E819F160DEE1808C9">
    <w:name w:val="0019007EBA5A417E819F160DEE1808C9"/>
    <w:rsid w:val="00FB1761"/>
  </w:style>
  <w:style w:type="paragraph" w:customStyle="1" w:styleId="DA6461C5203C4EB189D02B080F8C0A2F">
    <w:name w:val="DA6461C5203C4EB189D02B080F8C0A2F"/>
    <w:rsid w:val="00FB1761"/>
  </w:style>
  <w:style w:type="paragraph" w:customStyle="1" w:styleId="1CC35BCBEA174FE6AB9E637D44B7B45E1">
    <w:name w:val="1CC35BCBEA174FE6AB9E637D44B7B45E1"/>
    <w:rsid w:val="00FB1761"/>
    <w:pPr>
      <w:spacing w:after="120" w:line="240" w:lineRule="auto"/>
    </w:pPr>
    <w:rPr>
      <w:rFonts w:ascii="Arial" w:eastAsia="Times New Roman" w:hAnsi="Arial" w:cs="Arial"/>
      <w:color w:val="404040"/>
      <w:sz w:val="20"/>
      <w:szCs w:val="20"/>
      <w:lang w:val="en-GB"/>
    </w:rPr>
  </w:style>
  <w:style w:type="paragraph" w:customStyle="1" w:styleId="0019007EBA5A417E819F160DEE1808C91">
    <w:name w:val="0019007EBA5A417E819F160DEE1808C91"/>
    <w:rsid w:val="00FB1761"/>
    <w:pPr>
      <w:spacing w:after="120" w:line="240" w:lineRule="auto"/>
    </w:pPr>
    <w:rPr>
      <w:rFonts w:ascii="Arial" w:eastAsia="Times New Roman" w:hAnsi="Arial" w:cs="Arial"/>
      <w:color w:val="404040"/>
      <w:sz w:val="20"/>
      <w:szCs w:val="20"/>
      <w:lang w:val="en-GB"/>
    </w:rPr>
  </w:style>
  <w:style w:type="paragraph" w:customStyle="1" w:styleId="DA6461C5203C4EB189D02B080F8C0A2F1">
    <w:name w:val="DA6461C5203C4EB189D02B080F8C0A2F1"/>
    <w:rsid w:val="00FB1761"/>
    <w:pPr>
      <w:spacing w:after="120" w:line="240" w:lineRule="auto"/>
    </w:pPr>
    <w:rPr>
      <w:rFonts w:ascii="Arial" w:eastAsia="Times New Roman" w:hAnsi="Arial" w:cs="Arial"/>
      <w:color w:val="404040"/>
      <w:sz w:val="20"/>
      <w:szCs w:val="20"/>
      <w:lang w:val="en-GB"/>
    </w:rPr>
  </w:style>
  <w:style w:type="paragraph" w:customStyle="1" w:styleId="97B7B6E0F5FA48268EB8A36A2427AF36">
    <w:name w:val="97B7B6E0F5FA48268EB8A36A2427AF36"/>
    <w:rsid w:val="00FB1761"/>
  </w:style>
  <w:style w:type="paragraph" w:customStyle="1" w:styleId="02F9FF4F309C4FFB82890FD49C1B02C8">
    <w:name w:val="02F9FF4F309C4FFB82890FD49C1B02C8"/>
    <w:rsid w:val="00FB1761"/>
  </w:style>
  <w:style w:type="paragraph" w:customStyle="1" w:styleId="29EFDCE121064748B54EDB7316992699">
    <w:name w:val="29EFDCE121064748B54EDB7316992699"/>
    <w:rsid w:val="00FB1761"/>
  </w:style>
  <w:style w:type="paragraph" w:customStyle="1" w:styleId="9780BB1AF897441582180117BE65FD5F">
    <w:name w:val="9780BB1AF897441582180117BE65FD5F"/>
    <w:rsid w:val="00FB1761"/>
  </w:style>
  <w:style w:type="paragraph" w:customStyle="1" w:styleId="02DB2F807C8F4D37AB1FDF2BDF580579">
    <w:name w:val="02DB2F807C8F4D37AB1FDF2BDF580579"/>
    <w:rsid w:val="00FB1761"/>
  </w:style>
  <w:style w:type="paragraph" w:customStyle="1" w:styleId="81593A39416945B7A8E4D8AF1C023A14">
    <w:name w:val="81593A39416945B7A8E4D8AF1C023A14"/>
    <w:rsid w:val="00FB1761"/>
  </w:style>
  <w:style w:type="paragraph" w:customStyle="1" w:styleId="E195C3FC5FA648C6A8071A65CE03229E">
    <w:name w:val="E195C3FC5FA648C6A8071A65CE03229E"/>
    <w:rsid w:val="00FB1761"/>
  </w:style>
  <w:style w:type="paragraph" w:customStyle="1" w:styleId="8B08E82BA7EB4F4F9F8C9FA79D368874">
    <w:name w:val="8B08E82BA7EB4F4F9F8C9FA79D368874"/>
    <w:rsid w:val="00FB1761"/>
  </w:style>
  <w:style w:type="paragraph" w:customStyle="1" w:styleId="1A85AF28EE47400EAC7BCCEA3266C24F">
    <w:name w:val="1A85AF28EE47400EAC7BCCEA3266C24F"/>
    <w:rsid w:val="00FB1761"/>
  </w:style>
  <w:style w:type="paragraph" w:customStyle="1" w:styleId="F759F6F9739245F09C97CA564CA5F6E1">
    <w:name w:val="F759F6F9739245F09C97CA564CA5F6E1"/>
    <w:rsid w:val="00FB1761"/>
  </w:style>
  <w:style w:type="paragraph" w:customStyle="1" w:styleId="7CEE7E790DBF4A88A5FE0C1716C4AC35">
    <w:name w:val="7CEE7E790DBF4A88A5FE0C1716C4AC35"/>
    <w:rsid w:val="00FB1761"/>
  </w:style>
  <w:style w:type="paragraph" w:customStyle="1" w:styleId="3800B38C760C4745AFA587BB523B56F4">
    <w:name w:val="3800B38C760C4745AFA587BB523B56F4"/>
    <w:rsid w:val="00FB1761"/>
  </w:style>
  <w:style w:type="paragraph" w:customStyle="1" w:styleId="B79C4AB77FF64C11A3AD7D2341D6501F">
    <w:name w:val="B79C4AB77FF64C11A3AD7D2341D6501F"/>
    <w:rsid w:val="00FB1761"/>
  </w:style>
  <w:style w:type="paragraph" w:customStyle="1" w:styleId="12683CDECDCF4993A6F86E094DDC6384">
    <w:name w:val="12683CDECDCF4993A6F86E094DDC6384"/>
    <w:rsid w:val="00FB1761"/>
  </w:style>
  <w:style w:type="paragraph" w:customStyle="1" w:styleId="BEA052F3FA424D4D90767841329C0BB7">
    <w:name w:val="BEA052F3FA424D4D90767841329C0BB7"/>
    <w:rsid w:val="00FB1761"/>
  </w:style>
  <w:style w:type="paragraph" w:customStyle="1" w:styleId="31D70855818D4205BC268A6B037B2402">
    <w:name w:val="31D70855818D4205BC268A6B037B2402"/>
    <w:rsid w:val="00FB1761"/>
  </w:style>
  <w:style w:type="paragraph" w:customStyle="1" w:styleId="6CF1AF20282942F79A0C74B2471973E1">
    <w:name w:val="6CF1AF20282942F79A0C74B2471973E1"/>
    <w:rsid w:val="00FB1761"/>
  </w:style>
  <w:style w:type="paragraph" w:customStyle="1" w:styleId="3982ABE3C63040E098AB968362DE8A4E">
    <w:name w:val="3982ABE3C63040E098AB968362DE8A4E"/>
    <w:rsid w:val="00FB1761"/>
  </w:style>
  <w:style w:type="paragraph" w:customStyle="1" w:styleId="6E20F57E8E804AC2ADE571B160B25B65">
    <w:name w:val="6E20F57E8E804AC2ADE571B160B25B65"/>
    <w:rsid w:val="00FB1761"/>
  </w:style>
  <w:style w:type="paragraph" w:customStyle="1" w:styleId="910EFB16733F402F8D071AB143E3539F">
    <w:name w:val="910EFB16733F402F8D071AB143E3539F"/>
    <w:rsid w:val="00FB1761"/>
  </w:style>
  <w:style w:type="paragraph" w:customStyle="1" w:styleId="D6B44DB8B9F54DDE8EA01FA2EA00647E">
    <w:name w:val="D6B44DB8B9F54DDE8EA01FA2EA00647E"/>
    <w:rsid w:val="00FB1761"/>
  </w:style>
  <w:style w:type="paragraph" w:customStyle="1" w:styleId="C153DD0C686C4577A77FEF44A79F2212">
    <w:name w:val="C153DD0C686C4577A77FEF44A79F2212"/>
    <w:rsid w:val="00FB1761"/>
  </w:style>
  <w:style w:type="paragraph" w:customStyle="1" w:styleId="0AB44D68C54844AA9F25912C40A136B0">
    <w:name w:val="0AB44D68C54844AA9F25912C40A136B0"/>
    <w:rsid w:val="00FB1761"/>
  </w:style>
  <w:style w:type="paragraph" w:customStyle="1" w:styleId="BB28982F55C94C72874E304ADA741424">
    <w:name w:val="BB28982F55C94C72874E304ADA741424"/>
    <w:rsid w:val="00FB1761"/>
  </w:style>
  <w:style w:type="paragraph" w:customStyle="1" w:styleId="2D9DE06333DC4B1D847632ABF955B413">
    <w:name w:val="2D9DE06333DC4B1D847632ABF955B413"/>
    <w:rsid w:val="00FB1761"/>
  </w:style>
  <w:style w:type="paragraph" w:customStyle="1" w:styleId="6F8125FFE498406D82C519A4D465417F">
    <w:name w:val="6F8125FFE498406D82C519A4D465417F"/>
    <w:rsid w:val="00FB1761"/>
  </w:style>
  <w:style w:type="paragraph" w:customStyle="1" w:styleId="ED8DDE32720E433CB5548786521A95D8">
    <w:name w:val="ED8DDE32720E433CB5548786521A95D8"/>
    <w:rsid w:val="00FB1761"/>
  </w:style>
  <w:style w:type="paragraph" w:customStyle="1" w:styleId="AF9EE58F08DA44F69275F3086D2CC8E7">
    <w:name w:val="AF9EE58F08DA44F69275F3086D2CC8E7"/>
    <w:rsid w:val="00FB1761"/>
  </w:style>
  <w:style w:type="paragraph" w:customStyle="1" w:styleId="2D407611D4E94E4288D1479E60BFE2BF">
    <w:name w:val="2D407611D4E94E4288D1479E60BFE2BF"/>
    <w:rsid w:val="00FB1761"/>
  </w:style>
  <w:style w:type="paragraph" w:customStyle="1" w:styleId="7A779A804E7E42F1A9E5A99F7AA28CF7">
    <w:name w:val="7A779A804E7E42F1A9E5A99F7AA28CF7"/>
    <w:rsid w:val="00FB1761"/>
  </w:style>
  <w:style w:type="paragraph" w:customStyle="1" w:styleId="7F89B74AC331417496155B1C03DB561C">
    <w:name w:val="7F89B74AC331417496155B1C03DB561C"/>
    <w:rsid w:val="00FB1761"/>
  </w:style>
  <w:style w:type="paragraph" w:customStyle="1" w:styleId="87B0BE6BFFF749AE8F6CF4DC57DAE4B5">
    <w:name w:val="87B0BE6BFFF749AE8F6CF4DC57DAE4B5"/>
    <w:rsid w:val="00FB1761"/>
  </w:style>
  <w:style w:type="paragraph" w:customStyle="1" w:styleId="B29A178019F44189B6B7BB6E3AFE6EB2">
    <w:name w:val="B29A178019F44189B6B7BB6E3AFE6EB2"/>
    <w:rsid w:val="00FB1761"/>
  </w:style>
  <w:style w:type="paragraph" w:customStyle="1" w:styleId="EA27D5963FE84305A8B263170F7D289E">
    <w:name w:val="EA27D5963FE84305A8B263170F7D289E"/>
    <w:rsid w:val="00FB1761"/>
  </w:style>
  <w:style w:type="paragraph" w:customStyle="1" w:styleId="9A7341A99E434B4D8AB4472E66437738">
    <w:name w:val="9A7341A99E434B4D8AB4472E66437738"/>
    <w:rsid w:val="00FB1761"/>
  </w:style>
  <w:style w:type="paragraph" w:customStyle="1" w:styleId="745B185C6B784EA69BD933D3CEDF96B1">
    <w:name w:val="745B185C6B784EA69BD933D3CEDF96B1"/>
    <w:rsid w:val="00FB1761"/>
  </w:style>
  <w:style w:type="paragraph" w:customStyle="1" w:styleId="FBC174686CCE4993B672DE0C42161FF7">
    <w:name w:val="FBC174686CCE4993B672DE0C42161FF7"/>
    <w:rsid w:val="00FB1761"/>
  </w:style>
  <w:style w:type="paragraph" w:customStyle="1" w:styleId="2280001EEBA84A28BB2467855E22B881">
    <w:name w:val="2280001EEBA84A28BB2467855E22B881"/>
    <w:rsid w:val="00FB1761"/>
  </w:style>
  <w:style w:type="paragraph" w:customStyle="1" w:styleId="AE676E7C8DD343118743E7B4447D824B">
    <w:name w:val="AE676E7C8DD343118743E7B4447D824B"/>
    <w:rsid w:val="00FB1761"/>
  </w:style>
  <w:style w:type="paragraph" w:customStyle="1" w:styleId="EA707153357B442D91D0A3BA2A29F5AE">
    <w:name w:val="EA707153357B442D91D0A3BA2A29F5AE"/>
    <w:rsid w:val="00FB1761"/>
  </w:style>
  <w:style w:type="paragraph" w:customStyle="1" w:styleId="11170F3406174D1CB39803695BE4919C">
    <w:name w:val="11170F3406174D1CB39803695BE4919C"/>
    <w:rsid w:val="00FB1761"/>
  </w:style>
  <w:style w:type="paragraph" w:customStyle="1" w:styleId="5C493DAB998D4387B0E2F5A4DAB31C1A">
    <w:name w:val="5C493DAB998D4387B0E2F5A4DAB31C1A"/>
    <w:rsid w:val="00FB1761"/>
  </w:style>
  <w:style w:type="paragraph" w:customStyle="1" w:styleId="C8146D25CF204320A329B244E3113FAF">
    <w:name w:val="C8146D25CF204320A329B244E3113FAF"/>
    <w:rsid w:val="00FB1761"/>
  </w:style>
  <w:style w:type="paragraph" w:customStyle="1" w:styleId="447CABA7D4054AF1A5672873FFA5D57F">
    <w:name w:val="447CABA7D4054AF1A5672873FFA5D57F"/>
    <w:rsid w:val="00FB1761"/>
  </w:style>
  <w:style w:type="paragraph" w:customStyle="1" w:styleId="902AC4B033C84A61AC07D3A51E799C79">
    <w:name w:val="902AC4B033C84A61AC07D3A51E799C79"/>
    <w:rsid w:val="00FB1761"/>
  </w:style>
  <w:style w:type="paragraph" w:customStyle="1" w:styleId="835AF9019EBB4D149D0C222ED294F651">
    <w:name w:val="835AF9019EBB4D149D0C222ED294F651"/>
    <w:rsid w:val="00FB1761"/>
  </w:style>
  <w:style w:type="paragraph" w:customStyle="1" w:styleId="6B45D17FD860457FB3B2E45A12E6AE40">
    <w:name w:val="6B45D17FD860457FB3B2E45A12E6AE40"/>
    <w:rsid w:val="00FB1761"/>
  </w:style>
  <w:style w:type="paragraph" w:customStyle="1" w:styleId="42A933F2629F4D0D8E6BDFF272E4F695">
    <w:name w:val="42A933F2629F4D0D8E6BDFF272E4F695"/>
    <w:rsid w:val="00FB1761"/>
  </w:style>
  <w:style w:type="paragraph" w:customStyle="1" w:styleId="FBF9BFF1B2474FB090E5238811ACAAE9">
    <w:name w:val="FBF9BFF1B2474FB090E5238811ACAAE9"/>
    <w:rsid w:val="00FB1761"/>
  </w:style>
  <w:style w:type="paragraph" w:customStyle="1" w:styleId="89403F5C018940658C837640E3D8211B">
    <w:name w:val="89403F5C018940658C837640E3D8211B"/>
    <w:rsid w:val="00FB1761"/>
  </w:style>
  <w:style w:type="paragraph" w:customStyle="1" w:styleId="02B54C07C16945ADB0D87B521993F90D">
    <w:name w:val="02B54C07C16945ADB0D87B521993F90D"/>
    <w:rsid w:val="00FB1761"/>
  </w:style>
  <w:style w:type="paragraph" w:customStyle="1" w:styleId="AE5FEE003C84484BB3AC01901576976E">
    <w:name w:val="AE5FEE003C84484BB3AC01901576976E"/>
    <w:rsid w:val="00FB1761"/>
  </w:style>
  <w:style w:type="paragraph" w:customStyle="1" w:styleId="1AA07E3E1BF64065A267158CC26A1240">
    <w:name w:val="1AA07E3E1BF64065A267158CC26A1240"/>
    <w:rsid w:val="00FB1761"/>
  </w:style>
  <w:style w:type="paragraph" w:customStyle="1" w:styleId="7D5C8531555D4E76B3F7733B82318C54">
    <w:name w:val="7D5C8531555D4E76B3F7733B82318C54"/>
    <w:rsid w:val="00FB1761"/>
  </w:style>
  <w:style w:type="paragraph" w:customStyle="1" w:styleId="29CDE1AA50FD43B2B5D62847E79435F8">
    <w:name w:val="29CDE1AA50FD43B2B5D62847E79435F8"/>
    <w:rsid w:val="00FB1761"/>
  </w:style>
  <w:style w:type="paragraph" w:customStyle="1" w:styleId="DB9AD4F3411642148B01F96642B21240">
    <w:name w:val="DB9AD4F3411642148B01F96642B21240"/>
    <w:rsid w:val="00FB1761"/>
  </w:style>
  <w:style w:type="paragraph" w:customStyle="1" w:styleId="1E5A2A265EC242D7AB9C7224EBCF4DA6">
    <w:name w:val="1E5A2A265EC242D7AB9C7224EBCF4DA6"/>
    <w:rsid w:val="00FB1761"/>
  </w:style>
  <w:style w:type="paragraph" w:customStyle="1" w:styleId="C3914F1505494241AA9CC65DDFD62EBD">
    <w:name w:val="C3914F1505494241AA9CC65DDFD62EBD"/>
    <w:rsid w:val="00FB1761"/>
  </w:style>
  <w:style w:type="paragraph" w:customStyle="1" w:styleId="078BA4FCDB3F4C77B43C49475E00D9CD">
    <w:name w:val="078BA4FCDB3F4C77B43C49475E00D9CD"/>
    <w:rsid w:val="00FB1761"/>
  </w:style>
  <w:style w:type="paragraph" w:customStyle="1" w:styleId="4944CBFFE85F4E61ACFDE5765702E102">
    <w:name w:val="4944CBFFE85F4E61ACFDE5765702E102"/>
    <w:rsid w:val="00FB1761"/>
  </w:style>
  <w:style w:type="paragraph" w:customStyle="1" w:styleId="F805E8A2381C405487F8A1A6941EBD4F">
    <w:name w:val="F805E8A2381C405487F8A1A6941EBD4F"/>
    <w:rsid w:val="00FB1761"/>
  </w:style>
  <w:style w:type="paragraph" w:customStyle="1" w:styleId="4519B1D725C54FD4AD7F8C7DAB1E75CA">
    <w:name w:val="4519B1D725C54FD4AD7F8C7DAB1E75CA"/>
    <w:rsid w:val="00FB1761"/>
  </w:style>
  <w:style w:type="paragraph" w:customStyle="1" w:styleId="EB00572209DC435CAEBAE06ECA3C5A12">
    <w:name w:val="EB00572209DC435CAEBAE06ECA3C5A12"/>
    <w:rsid w:val="00FB1761"/>
  </w:style>
  <w:style w:type="paragraph" w:customStyle="1" w:styleId="93DD13BECD4D44EA8A920737991BB7F6">
    <w:name w:val="93DD13BECD4D44EA8A920737991BB7F6"/>
    <w:rsid w:val="00FB1761"/>
  </w:style>
  <w:style w:type="paragraph" w:customStyle="1" w:styleId="E76CC9F14B154D948958A9C9645FFADC">
    <w:name w:val="E76CC9F14B154D948958A9C9645FFADC"/>
    <w:rsid w:val="00FB1761"/>
  </w:style>
  <w:style w:type="paragraph" w:customStyle="1" w:styleId="CB4AF560C96B4DBC9D56FB837D8784FC">
    <w:name w:val="CB4AF560C96B4DBC9D56FB837D8784FC"/>
    <w:rsid w:val="00FB1761"/>
  </w:style>
  <w:style w:type="paragraph" w:customStyle="1" w:styleId="1F97D7D5A821478BBB894864678BCE27">
    <w:name w:val="1F97D7D5A821478BBB894864678BCE27"/>
    <w:rsid w:val="00FB1761"/>
  </w:style>
  <w:style w:type="paragraph" w:customStyle="1" w:styleId="D1DB226E3DD346E6AA1E51EF50727CAD">
    <w:name w:val="D1DB226E3DD346E6AA1E51EF50727CAD"/>
    <w:rsid w:val="00FB1761"/>
  </w:style>
  <w:style w:type="paragraph" w:customStyle="1" w:styleId="02EF2DC7A9AB4D808926DFB1052A869D">
    <w:name w:val="02EF2DC7A9AB4D808926DFB1052A869D"/>
    <w:rsid w:val="00FB1761"/>
  </w:style>
  <w:style w:type="paragraph" w:customStyle="1" w:styleId="1F596C5BFE0F4609B18515FEE54E800B">
    <w:name w:val="1F596C5BFE0F4609B18515FEE54E800B"/>
    <w:rsid w:val="00FB1761"/>
  </w:style>
  <w:style w:type="paragraph" w:customStyle="1" w:styleId="923BE32B488F477E996C4DC02FC4F30F">
    <w:name w:val="923BE32B488F477E996C4DC02FC4F30F"/>
    <w:rsid w:val="00FB1761"/>
  </w:style>
  <w:style w:type="paragraph" w:customStyle="1" w:styleId="7025D40715EA46D6A545F1B05FAE616D">
    <w:name w:val="7025D40715EA46D6A545F1B05FAE616D"/>
    <w:rsid w:val="00FB1761"/>
  </w:style>
  <w:style w:type="paragraph" w:customStyle="1" w:styleId="1EC537EE2D1A4C2084306BD7B55E6FBE">
    <w:name w:val="1EC537EE2D1A4C2084306BD7B55E6FBE"/>
    <w:rsid w:val="00FB1761"/>
  </w:style>
  <w:style w:type="paragraph" w:customStyle="1" w:styleId="F69C146F55A4429E81531D4351E8EBEB">
    <w:name w:val="F69C146F55A4429E81531D4351E8EBEB"/>
    <w:rsid w:val="00FB1761"/>
  </w:style>
  <w:style w:type="paragraph" w:customStyle="1" w:styleId="C99803F296A4434F9B06AA4D3067A551">
    <w:name w:val="C99803F296A4434F9B06AA4D3067A551"/>
    <w:rsid w:val="00FB1761"/>
  </w:style>
  <w:style w:type="paragraph" w:customStyle="1" w:styleId="556379B5A95C4DF08DD6C261D96CB4BC">
    <w:name w:val="556379B5A95C4DF08DD6C261D96CB4BC"/>
    <w:rsid w:val="00FB1761"/>
  </w:style>
  <w:style w:type="paragraph" w:customStyle="1" w:styleId="26A4689F2C34475687A0FC911EEF3100">
    <w:name w:val="26A4689F2C34475687A0FC911EEF3100"/>
    <w:rsid w:val="00FB1761"/>
  </w:style>
  <w:style w:type="paragraph" w:customStyle="1" w:styleId="5E3AE89A5F8C44DABF3BEA9B9CFCC3AA">
    <w:name w:val="5E3AE89A5F8C44DABF3BEA9B9CFCC3AA"/>
    <w:rsid w:val="00FB1761"/>
  </w:style>
  <w:style w:type="paragraph" w:customStyle="1" w:styleId="91F160F7DC8A4A60B5B714E2ACEC87AB">
    <w:name w:val="91F160F7DC8A4A60B5B714E2ACEC87AB"/>
    <w:rsid w:val="00FB1761"/>
  </w:style>
  <w:style w:type="paragraph" w:customStyle="1" w:styleId="E15874DF3E9C4290A3D0A9EEB749066D">
    <w:name w:val="E15874DF3E9C4290A3D0A9EEB749066D"/>
    <w:rsid w:val="00FB1761"/>
  </w:style>
  <w:style w:type="paragraph" w:customStyle="1" w:styleId="9381F160B21E4AB8B7977492E75CFBC8">
    <w:name w:val="9381F160B21E4AB8B7977492E75CFBC8"/>
    <w:rsid w:val="00FB1761"/>
  </w:style>
  <w:style w:type="paragraph" w:customStyle="1" w:styleId="2FD0496204A2435D9C9222B0E125A8BE">
    <w:name w:val="2FD0496204A2435D9C9222B0E125A8BE"/>
    <w:rsid w:val="00FB1761"/>
  </w:style>
  <w:style w:type="paragraph" w:customStyle="1" w:styleId="DBCF016371A246F2B5399F84A81EFF9D">
    <w:name w:val="DBCF016371A246F2B5399F84A81EFF9D"/>
    <w:rsid w:val="00FB1761"/>
  </w:style>
  <w:style w:type="paragraph" w:customStyle="1" w:styleId="E114ED21DACE41DFA373659F25D3DDC3">
    <w:name w:val="E114ED21DACE41DFA373659F25D3DDC3"/>
    <w:rsid w:val="00FB1761"/>
  </w:style>
  <w:style w:type="paragraph" w:customStyle="1" w:styleId="472514F5F7F4489B89913D3401C4363E">
    <w:name w:val="472514F5F7F4489B89913D3401C4363E"/>
    <w:rsid w:val="00FB1761"/>
  </w:style>
  <w:style w:type="paragraph" w:customStyle="1" w:styleId="AD8A4C7104CB4621B7311C487BA8E5C6">
    <w:name w:val="AD8A4C7104CB4621B7311C487BA8E5C6"/>
    <w:rsid w:val="00FB1761"/>
  </w:style>
  <w:style w:type="paragraph" w:customStyle="1" w:styleId="31F1541357804A1C9348816B8A1A0667">
    <w:name w:val="31F1541357804A1C9348816B8A1A0667"/>
    <w:rsid w:val="00FB1761"/>
  </w:style>
  <w:style w:type="paragraph" w:customStyle="1" w:styleId="5828A8F6D5D04A42B4662109C56B9C66">
    <w:name w:val="5828A8F6D5D04A42B4662109C56B9C66"/>
    <w:rsid w:val="00FB1761"/>
  </w:style>
  <w:style w:type="paragraph" w:customStyle="1" w:styleId="FDF2A189DF464EDA8071F69A92C4E25D">
    <w:name w:val="FDF2A189DF464EDA8071F69A92C4E25D"/>
    <w:rsid w:val="00FB1761"/>
  </w:style>
  <w:style w:type="paragraph" w:customStyle="1" w:styleId="40C6863F7A63485D9D32162BD2888166">
    <w:name w:val="40C6863F7A63485D9D32162BD2888166"/>
    <w:rsid w:val="00FB1761"/>
  </w:style>
  <w:style w:type="paragraph" w:customStyle="1" w:styleId="717E7049915848D182AAE23050205C26">
    <w:name w:val="717E7049915848D182AAE23050205C26"/>
    <w:rsid w:val="00FB1761"/>
  </w:style>
  <w:style w:type="paragraph" w:customStyle="1" w:styleId="988738D4821F4281B732726FF636CA68">
    <w:name w:val="988738D4821F4281B732726FF636CA68"/>
    <w:rsid w:val="00FB1761"/>
  </w:style>
  <w:style w:type="paragraph" w:customStyle="1" w:styleId="94C0A271393D4F8F89151A7D013E4A6E">
    <w:name w:val="94C0A271393D4F8F89151A7D013E4A6E"/>
    <w:rsid w:val="00FB1761"/>
  </w:style>
  <w:style w:type="paragraph" w:customStyle="1" w:styleId="1A3C3444C78C4D8D9C6EFAD5A5B23791">
    <w:name w:val="1A3C3444C78C4D8D9C6EFAD5A5B23791"/>
    <w:rsid w:val="00FB1761"/>
  </w:style>
  <w:style w:type="paragraph" w:customStyle="1" w:styleId="17C7B181CC034772883704CD7EDB836C">
    <w:name w:val="17C7B181CC034772883704CD7EDB836C"/>
    <w:rsid w:val="00FB1761"/>
  </w:style>
  <w:style w:type="paragraph" w:customStyle="1" w:styleId="F873DFCD73314836B450D875A7681E55">
    <w:name w:val="F873DFCD73314836B450D875A7681E55"/>
    <w:rsid w:val="00FB1761"/>
  </w:style>
  <w:style w:type="paragraph" w:customStyle="1" w:styleId="4C984681DC914688B6E3542B529AA7E7">
    <w:name w:val="4C984681DC914688B6E3542B529AA7E7"/>
    <w:rsid w:val="00FB1761"/>
  </w:style>
  <w:style w:type="paragraph" w:customStyle="1" w:styleId="6F72D563BD8D48A8B259A09C6107118C">
    <w:name w:val="6F72D563BD8D48A8B259A09C6107118C"/>
    <w:rsid w:val="00FB1761"/>
  </w:style>
  <w:style w:type="paragraph" w:customStyle="1" w:styleId="DC68F887A9A0481D8BD89842142D78A2">
    <w:name w:val="DC68F887A9A0481D8BD89842142D78A2"/>
    <w:rsid w:val="00FB1761"/>
  </w:style>
  <w:style w:type="paragraph" w:customStyle="1" w:styleId="186D9AC9B4D54757875E7D7289D64302">
    <w:name w:val="186D9AC9B4D54757875E7D7289D64302"/>
    <w:rsid w:val="00FB1761"/>
  </w:style>
  <w:style w:type="paragraph" w:customStyle="1" w:styleId="FE7C5369810D4C2A861E890951B5E31B">
    <w:name w:val="FE7C5369810D4C2A861E890951B5E31B"/>
    <w:rsid w:val="00FB1761"/>
  </w:style>
  <w:style w:type="paragraph" w:customStyle="1" w:styleId="5F8085C75F024F56ADFCE598287CD6BA">
    <w:name w:val="5F8085C75F024F56ADFCE598287CD6BA"/>
    <w:rsid w:val="00FB1761"/>
  </w:style>
  <w:style w:type="paragraph" w:customStyle="1" w:styleId="CE359AF2F1344B489A88699D0348D2AD">
    <w:name w:val="CE359AF2F1344B489A88699D0348D2AD"/>
    <w:rsid w:val="00FB1761"/>
  </w:style>
  <w:style w:type="paragraph" w:customStyle="1" w:styleId="806B87F64FD84C5AA847C377325337E3">
    <w:name w:val="806B87F64FD84C5AA847C377325337E3"/>
    <w:rsid w:val="00FB1761"/>
  </w:style>
  <w:style w:type="paragraph" w:customStyle="1" w:styleId="A6DDCE4BE4654331ADF754EE140FB044">
    <w:name w:val="A6DDCE4BE4654331ADF754EE140FB044"/>
    <w:rsid w:val="00FB1761"/>
  </w:style>
  <w:style w:type="paragraph" w:customStyle="1" w:styleId="9412448E82D346CD871364F1140372F1">
    <w:name w:val="9412448E82D346CD871364F1140372F1"/>
    <w:rsid w:val="00FB1761"/>
  </w:style>
  <w:style w:type="paragraph" w:customStyle="1" w:styleId="A05B4E6A32154951BB3C8FF7CD701A90">
    <w:name w:val="A05B4E6A32154951BB3C8FF7CD701A90"/>
    <w:rsid w:val="00FB1761"/>
  </w:style>
  <w:style w:type="paragraph" w:customStyle="1" w:styleId="F78F3C1CD60F49D5AB1D509D8159398F">
    <w:name w:val="F78F3C1CD60F49D5AB1D509D8159398F"/>
    <w:rsid w:val="00FB1761"/>
  </w:style>
  <w:style w:type="paragraph" w:customStyle="1" w:styleId="455D38EAEE7F4ECCB8201E8C50173417">
    <w:name w:val="455D38EAEE7F4ECCB8201E8C50173417"/>
    <w:rsid w:val="00FB1761"/>
  </w:style>
  <w:style w:type="paragraph" w:customStyle="1" w:styleId="12604D7AC0934814954035232D4529FF">
    <w:name w:val="12604D7AC0934814954035232D4529FF"/>
    <w:rsid w:val="00FB1761"/>
  </w:style>
  <w:style w:type="paragraph" w:customStyle="1" w:styleId="D5C538A7B0174144960D98947908A253">
    <w:name w:val="D5C538A7B0174144960D98947908A253"/>
    <w:rsid w:val="00FB1761"/>
  </w:style>
  <w:style w:type="paragraph" w:customStyle="1" w:styleId="10F984A8395D41F08DFF61F8FDADD15F">
    <w:name w:val="10F984A8395D41F08DFF61F8FDADD15F"/>
    <w:rsid w:val="00FB1761"/>
  </w:style>
  <w:style w:type="paragraph" w:customStyle="1" w:styleId="BA7CF1F7A4584A9C9F6BCC202FA25C04">
    <w:name w:val="BA7CF1F7A4584A9C9F6BCC202FA25C04"/>
    <w:rsid w:val="00FB1761"/>
  </w:style>
  <w:style w:type="paragraph" w:customStyle="1" w:styleId="AC6EDD27E0484DBBAAC9AB0AFA918F2B">
    <w:name w:val="AC6EDD27E0484DBBAAC9AB0AFA918F2B"/>
    <w:rsid w:val="00FB1761"/>
  </w:style>
  <w:style w:type="paragraph" w:customStyle="1" w:styleId="2848EAAFEEEA4894A9E4BB8666FFB9CA">
    <w:name w:val="2848EAAFEEEA4894A9E4BB8666FFB9CA"/>
    <w:rsid w:val="00FB1761"/>
  </w:style>
  <w:style w:type="paragraph" w:customStyle="1" w:styleId="5A65C9ED3A8E4B90A584C375891AEED7">
    <w:name w:val="5A65C9ED3A8E4B90A584C375891AEED7"/>
    <w:rsid w:val="00FB1761"/>
  </w:style>
  <w:style w:type="paragraph" w:customStyle="1" w:styleId="C7892F3F08384B3A8812C3CEEB2299D9">
    <w:name w:val="C7892F3F08384B3A8812C3CEEB2299D9"/>
    <w:rsid w:val="00FB1761"/>
  </w:style>
  <w:style w:type="paragraph" w:customStyle="1" w:styleId="1CC35BCBEA174FE6AB9E637D44B7B45E2">
    <w:name w:val="1CC35BCBEA174FE6AB9E637D44B7B45E2"/>
    <w:rsid w:val="00FB1761"/>
    <w:pPr>
      <w:spacing w:after="120" w:line="240" w:lineRule="auto"/>
    </w:pPr>
    <w:rPr>
      <w:rFonts w:ascii="Arial" w:eastAsia="Times New Roman" w:hAnsi="Arial" w:cs="Arial"/>
      <w:color w:val="404040"/>
      <w:sz w:val="20"/>
      <w:szCs w:val="20"/>
      <w:lang w:val="en-GB"/>
    </w:rPr>
  </w:style>
  <w:style w:type="paragraph" w:customStyle="1" w:styleId="0019007EBA5A417E819F160DEE1808C92">
    <w:name w:val="0019007EBA5A417E819F160DEE1808C92"/>
    <w:rsid w:val="00FB1761"/>
    <w:pPr>
      <w:spacing w:after="120" w:line="240" w:lineRule="auto"/>
    </w:pPr>
    <w:rPr>
      <w:rFonts w:ascii="Arial" w:eastAsia="Times New Roman" w:hAnsi="Arial" w:cs="Arial"/>
      <w:color w:val="404040"/>
      <w:sz w:val="20"/>
      <w:szCs w:val="20"/>
      <w:lang w:val="en-GB"/>
    </w:rPr>
  </w:style>
  <w:style w:type="paragraph" w:customStyle="1" w:styleId="DA6461C5203C4EB189D02B080F8C0A2F2">
    <w:name w:val="DA6461C5203C4EB189D02B080F8C0A2F2"/>
    <w:rsid w:val="00FB1761"/>
    <w:pPr>
      <w:spacing w:after="120" w:line="240" w:lineRule="auto"/>
    </w:pPr>
    <w:rPr>
      <w:rFonts w:ascii="Arial" w:eastAsia="Times New Roman" w:hAnsi="Arial" w:cs="Arial"/>
      <w:color w:val="404040"/>
      <w:sz w:val="20"/>
      <w:szCs w:val="20"/>
      <w:lang w:val="en-GB"/>
    </w:rPr>
  </w:style>
  <w:style w:type="paragraph" w:customStyle="1" w:styleId="97B7B6E0F5FA48268EB8A36A2427AF361">
    <w:name w:val="97B7B6E0F5FA48268EB8A36A2427AF361"/>
    <w:rsid w:val="00FB1761"/>
    <w:pPr>
      <w:spacing w:after="120" w:line="240" w:lineRule="auto"/>
    </w:pPr>
    <w:rPr>
      <w:rFonts w:ascii="Arial" w:eastAsia="Times New Roman" w:hAnsi="Arial" w:cs="Arial"/>
      <w:color w:val="404040"/>
      <w:sz w:val="20"/>
      <w:szCs w:val="20"/>
      <w:lang w:val="en-GB"/>
    </w:rPr>
  </w:style>
  <w:style w:type="paragraph" w:customStyle="1" w:styleId="02F9FF4F309C4FFB82890FD49C1B02C81">
    <w:name w:val="02F9FF4F309C4FFB82890FD49C1B02C81"/>
    <w:rsid w:val="00FB1761"/>
    <w:pPr>
      <w:spacing w:after="120" w:line="240" w:lineRule="auto"/>
    </w:pPr>
    <w:rPr>
      <w:rFonts w:ascii="Arial" w:eastAsia="Times New Roman" w:hAnsi="Arial" w:cs="Arial"/>
      <w:color w:val="404040"/>
      <w:sz w:val="20"/>
      <w:szCs w:val="20"/>
      <w:lang w:val="en-GB"/>
    </w:rPr>
  </w:style>
  <w:style w:type="paragraph" w:customStyle="1" w:styleId="29EFDCE121064748B54EDB73169926991">
    <w:name w:val="29EFDCE121064748B54EDB73169926991"/>
    <w:rsid w:val="00FB1761"/>
    <w:pPr>
      <w:spacing w:after="120" w:line="240" w:lineRule="auto"/>
    </w:pPr>
    <w:rPr>
      <w:rFonts w:ascii="Arial" w:eastAsia="Times New Roman" w:hAnsi="Arial" w:cs="Arial"/>
      <w:color w:val="404040"/>
      <w:sz w:val="20"/>
      <w:szCs w:val="20"/>
      <w:lang w:val="en-GB"/>
    </w:rPr>
  </w:style>
  <w:style w:type="paragraph" w:customStyle="1" w:styleId="9780BB1AF897441582180117BE65FD5F1">
    <w:name w:val="9780BB1AF897441582180117BE65FD5F1"/>
    <w:rsid w:val="00FB1761"/>
    <w:pPr>
      <w:spacing w:after="120" w:line="240" w:lineRule="auto"/>
    </w:pPr>
    <w:rPr>
      <w:rFonts w:ascii="Arial" w:eastAsia="Times New Roman" w:hAnsi="Arial" w:cs="Arial"/>
      <w:color w:val="404040"/>
      <w:sz w:val="20"/>
      <w:szCs w:val="20"/>
      <w:lang w:val="en-GB"/>
    </w:rPr>
  </w:style>
  <w:style w:type="paragraph" w:customStyle="1" w:styleId="02DB2F807C8F4D37AB1FDF2BDF5805791">
    <w:name w:val="02DB2F807C8F4D37AB1FDF2BDF5805791"/>
    <w:rsid w:val="00FB1761"/>
    <w:pPr>
      <w:spacing w:after="120" w:line="240" w:lineRule="auto"/>
    </w:pPr>
    <w:rPr>
      <w:rFonts w:ascii="Arial" w:eastAsia="Times New Roman" w:hAnsi="Arial" w:cs="Arial"/>
      <w:color w:val="404040"/>
      <w:sz w:val="20"/>
      <w:szCs w:val="20"/>
      <w:lang w:val="en-GB"/>
    </w:rPr>
  </w:style>
  <w:style w:type="paragraph" w:customStyle="1" w:styleId="81593A39416945B7A8E4D8AF1C023A141">
    <w:name w:val="81593A39416945B7A8E4D8AF1C023A141"/>
    <w:rsid w:val="00FB1761"/>
    <w:pPr>
      <w:spacing w:after="120" w:line="240" w:lineRule="auto"/>
    </w:pPr>
    <w:rPr>
      <w:rFonts w:ascii="Arial" w:eastAsia="Times New Roman" w:hAnsi="Arial" w:cs="Arial"/>
      <w:color w:val="404040"/>
      <w:sz w:val="20"/>
      <w:szCs w:val="20"/>
      <w:lang w:val="en-GB"/>
    </w:rPr>
  </w:style>
  <w:style w:type="paragraph" w:customStyle="1" w:styleId="E195C3FC5FA648C6A8071A65CE03229E1">
    <w:name w:val="E195C3FC5FA648C6A8071A65CE03229E1"/>
    <w:rsid w:val="00FB1761"/>
    <w:pPr>
      <w:spacing w:after="120" w:line="240" w:lineRule="auto"/>
    </w:pPr>
    <w:rPr>
      <w:rFonts w:ascii="Arial" w:eastAsia="Times New Roman" w:hAnsi="Arial" w:cs="Arial"/>
      <w:color w:val="404040"/>
      <w:sz w:val="20"/>
      <w:szCs w:val="20"/>
      <w:lang w:val="en-GB"/>
    </w:rPr>
  </w:style>
  <w:style w:type="paragraph" w:customStyle="1" w:styleId="8B08E82BA7EB4F4F9F8C9FA79D3688741">
    <w:name w:val="8B08E82BA7EB4F4F9F8C9FA79D3688741"/>
    <w:rsid w:val="00FB1761"/>
    <w:pPr>
      <w:spacing w:after="120" w:line="240" w:lineRule="auto"/>
    </w:pPr>
    <w:rPr>
      <w:rFonts w:ascii="Arial" w:eastAsia="Times New Roman" w:hAnsi="Arial" w:cs="Arial"/>
      <w:color w:val="404040"/>
      <w:sz w:val="20"/>
      <w:szCs w:val="20"/>
      <w:lang w:val="en-GB"/>
    </w:rPr>
  </w:style>
  <w:style w:type="paragraph" w:customStyle="1" w:styleId="1A85AF28EE47400EAC7BCCEA3266C24F1">
    <w:name w:val="1A85AF28EE47400EAC7BCCEA3266C24F1"/>
    <w:rsid w:val="00FB1761"/>
    <w:pPr>
      <w:spacing w:after="120" w:line="240" w:lineRule="auto"/>
    </w:pPr>
    <w:rPr>
      <w:rFonts w:ascii="Arial" w:eastAsia="Times New Roman" w:hAnsi="Arial" w:cs="Arial"/>
      <w:color w:val="404040"/>
      <w:sz w:val="20"/>
      <w:szCs w:val="20"/>
      <w:lang w:val="en-GB"/>
    </w:rPr>
  </w:style>
  <w:style w:type="paragraph" w:customStyle="1" w:styleId="F759F6F9739245F09C97CA564CA5F6E11">
    <w:name w:val="F759F6F9739245F09C97CA564CA5F6E11"/>
    <w:rsid w:val="00FB1761"/>
    <w:pPr>
      <w:spacing w:after="120" w:line="240" w:lineRule="auto"/>
    </w:pPr>
    <w:rPr>
      <w:rFonts w:ascii="Arial" w:eastAsia="Times New Roman" w:hAnsi="Arial" w:cs="Arial"/>
      <w:color w:val="404040"/>
      <w:sz w:val="20"/>
      <w:szCs w:val="20"/>
      <w:lang w:val="en-GB"/>
    </w:rPr>
  </w:style>
  <w:style w:type="paragraph" w:customStyle="1" w:styleId="B79C4AB77FF64C11A3AD7D2341D6501F1">
    <w:name w:val="B79C4AB77FF64C11A3AD7D2341D6501F1"/>
    <w:rsid w:val="00FB1761"/>
    <w:pPr>
      <w:spacing w:after="120" w:line="240" w:lineRule="auto"/>
    </w:pPr>
    <w:rPr>
      <w:rFonts w:ascii="Arial" w:eastAsia="Times New Roman" w:hAnsi="Arial" w:cs="Arial"/>
      <w:color w:val="404040"/>
      <w:sz w:val="20"/>
      <w:szCs w:val="20"/>
      <w:lang w:val="en-GB"/>
    </w:rPr>
  </w:style>
  <w:style w:type="paragraph" w:customStyle="1" w:styleId="12683CDECDCF4993A6F86E094DDC63841">
    <w:name w:val="12683CDECDCF4993A6F86E094DDC63841"/>
    <w:rsid w:val="00FB1761"/>
    <w:pPr>
      <w:spacing w:after="120" w:line="240" w:lineRule="auto"/>
    </w:pPr>
    <w:rPr>
      <w:rFonts w:ascii="Arial" w:eastAsia="Times New Roman" w:hAnsi="Arial" w:cs="Arial"/>
      <w:color w:val="404040"/>
      <w:sz w:val="20"/>
      <w:szCs w:val="20"/>
      <w:lang w:val="en-GB"/>
    </w:rPr>
  </w:style>
  <w:style w:type="paragraph" w:customStyle="1" w:styleId="BEA052F3FA424D4D90767841329C0BB71">
    <w:name w:val="BEA052F3FA424D4D90767841329C0BB71"/>
    <w:rsid w:val="00FB1761"/>
    <w:pPr>
      <w:spacing w:after="120" w:line="240" w:lineRule="auto"/>
    </w:pPr>
    <w:rPr>
      <w:rFonts w:ascii="Arial" w:eastAsia="Times New Roman" w:hAnsi="Arial" w:cs="Arial"/>
      <w:color w:val="404040"/>
      <w:sz w:val="20"/>
      <w:szCs w:val="20"/>
      <w:lang w:val="en-GB"/>
    </w:rPr>
  </w:style>
  <w:style w:type="paragraph" w:customStyle="1" w:styleId="6CF1AF20282942F79A0C74B2471973E11">
    <w:name w:val="6CF1AF20282942F79A0C74B2471973E11"/>
    <w:rsid w:val="00FB1761"/>
    <w:pPr>
      <w:spacing w:after="120" w:line="240" w:lineRule="auto"/>
    </w:pPr>
    <w:rPr>
      <w:rFonts w:ascii="Arial" w:eastAsia="Times New Roman" w:hAnsi="Arial" w:cs="Arial"/>
      <w:color w:val="404040"/>
      <w:sz w:val="20"/>
      <w:szCs w:val="20"/>
      <w:lang w:val="en-GB"/>
    </w:rPr>
  </w:style>
  <w:style w:type="paragraph" w:customStyle="1" w:styleId="3982ABE3C63040E098AB968362DE8A4E1">
    <w:name w:val="3982ABE3C63040E098AB968362DE8A4E1"/>
    <w:rsid w:val="00FB1761"/>
    <w:pPr>
      <w:spacing w:after="120" w:line="240" w:lineRule="auto"/>
    </w:pPr>
    <w:rPr>
      <w:rFonts w:ascii="Arial" w:eastAsia="Times New Roman" w:hAnsi="Arial" w:cs="Arial"/>
      <w:color w:val="404040"/>
      <w:sz w:val="20"/>
      <w:szCs w:val="20"/>
      <w:lang w:val="en-GB"/>
    </w:rPr>
  </w:style>
  <w:style w:type="paragraph" w:customStyle="1" w:styleId="6E20F57E8E804AC2ADE571B160B25B651">
    <w:name w:val="6E20F57E8E804AC2ADE571B160B25B651"/>
    <w:rsid w:val="00FB1761"/>
    <w:pPr>
      <w:spacing w:after="120" w:line="240" w:lineRule="auto"/>
    </w:pPr>
    <w:rPr>
      <w:rFonts w:ascii="Arial" w:eastAsia="Times New Roman" w:hAnsi="Arial" w:cs="Arial"/>
      <w:color w:val="404040"/>
      <w:sz w:val="20"/>
      <w:szCs w:val="20"/>
      <w:lang w:val="en-GB"/>
    </w:rPr>
  </w:style>
  <w:style w:type="paragraph" w:customStyle="1" w:styleId="910EFB16733F402F8D071AB143E3539F1">
    <w:name w:val="910EFB16733F402F8D071AB143E3539F1"/>
    <w:rsid w:val="00FB1761"/>
    <w:pPr>
      <w:spacing w:after="120" w:line="240" w:lineRule="auto"/>
    </w:pPr>
    <w:rPr>
      <w:rFonts w:ascii="Arial" w:eastAsia="Times New Roman" w:hAnsi="Arial" w:cs="Arial"/>
      <w:color w:val="404040"/>
      <w:sz w:val="20"/>
      <w:szCs w:val="20"/>
      <w:lang w:val="en-GB"/>
    </w:rPr>
  </w:style>
  <w:style w:type="paragraph" w:customStyle="1" w:styleId="D6B44DB8B9F54DDE8EA01FA2EA00647E1">
    <w:name w:val="D6B44DB8B9F54DDE8EA01FA2EA00647E1"/>
    <w:rsid w:val="00FB1761"/>
    <w:pPr>
      <w:spacing w:after="120" w:line="240" w:lineRule="auto"/>
    </w:pPr>
    <w:rPr>
      <w:rFonts w:ascii="Arial" w:eastAsia="Times New Roman" w:hAnsi="Arial" w:cs="Arial"/>
      <w:color w:val="404040"/>
      <w:sz w:val="20"/>
      <w:szCs w:val="20"/>
      <w:lang w:val="en-GB"/>
    </w:rPr>
  </w:style>
  <w:style w:type="paragraph" w:customStyle="1" w:styleId="C153DD0C686C4577A77FEF44A79F22121">
    <w:name w:val="C153DD0C686C4577A77FEF44A79F22121"/>
    <w:rsid w:val="00FB1761"/>
    <w:pPr>
      <w:spacing w:after="120" w:line="240" w:lineRule="auto"/>
    </w:pPr>
    <w:rPr>
      <w:rFonts w:ascii="Arial" w:eastAsia="Times New Roman" w:hAnsi="Arial" w:cs="Arial"/>
      <w:color w:val="404040"/>
      <w:sz w:val="20"/>
      <w:szCs w:val="20"/>
      <w:lang w:val="en-GB"/>
    </w:rPr>
  </w:style>
  <w:style w:type="paragraph" w:customStyle="1" w:styleId="0AB44D68C54844AA9F25912C40A136B01">
    <w:name w:val="0AB44D68C54844AA9F25912C40A136B01"/>
    <w:rsid w:val="00FB1761"/>
    <w:pPr>
      <w:spacing w:after="120" w:line="240" w:lineRule="auto"/>
    </w:pPr>
    <w:rPr>
      <w:rFonts w:ascii="Arial" w:eastAsia="Times New Roman" w:hAnsi="Arial" w:cs="Arial"/>
      <w:color w:val="404040"/>
      <w:sz w:val="20"/>
      <w:szCs w:val="20"/>
      <w:lang w:val="en-GB"/>
    </w:rPr>
  </w:style>
  <w:style w:type="paragraph" w:customStyle="1" w:styleId="BB28982F55C94C72874E304ADA7414241">
    <w:name w:val="BB28982F55C94C72874E304ADA7414241"/>
    <w:rsid w:val="00FB1761"/>
    <w:pPr>
      <w:spacing w:after="120" w:line="240" w:lineRule="auto"/>
    </w:pPr>
    <w:rPr>
      <w:rFonts w:ascii="Arial" w:eastAsia="Times New Roman" w:hAnsi="Arial" w:cs="Arial"/>
      <w:color w:val="404040"/>
      <w:sz w:val="20"/>
      <w:szCs w:val="20"/>
      <w:lang w:val="en-GB"/>
    </w:rPr>
  </w:style>
  <w:style w:type="paragraph" w:customStyle="1" w:styleId="2D9DE06333DC4B1D847632ABF955B4131">
    <w:name w:val="2D9DE06333DC4B1D847632ABF955B4131"/>
    <w:rsid w:val="00FB1761"/>
    <w:pPr>
      <w:spacing w:after="120" w:line="240" w:lineRule="auto"/>
    </w:pPr>
    <w:rPr>
      <w:rFonts w:ascii="Arial" w:eastAsia="Times New Roman" w:hAnsi="Arial" w:cs="Arial"/>
      <w:color w:val="404040"/>
      <w:sz w:val="20"/>
      <w:szCs w:val="20"/>
      <w:lang w:val="en-GB"/>
    </w:rPr>
  </w:style>
  <w:style w:type="paragraph" w:customStyle="1" w:styleId="6F8125FFE498406D82C519A4D465417F1">
    <w:name w:val="6F8125FFE498406D82C519A4D465417F1"/>
    <w:rsid w:val="00FB1761"/>
    <w:pPr>
      <w:spacing w:after="120" w:line="240" w:lineRule="auto"/>
    </w:pPr>
    <w:rPr>
      <w:rFonts w:ascii="Arial" w:eastAsia="Times New Roman" w:hAnsi="Arial" w:cs="Arial"/>
      <w:color w:val="404040"/>
      <w:sz w:val="20"/>
      <w:szCs w:val="20"/>
      <w:lang w:val="en-GB"/>
    </w:rPr>
  </w:style>
  <w:style w:type="paragraph" w:customStyle="1" w:styleId="ED8DDE32720E433CB5548786521A95D81">
    <w:name w:val="ED8DDE32720E433CB5548786521A95D81"/>
    <w:rsid w:val="00FB1761"/>
    <w:pPr>
      <w:spacing w:after="120" w:line="240" w:lineRule="auto"/>
    </w:pPr>
    <w:rPr>
      <w:rFonts w:ascii="Arial" w:eastAsia="Times New Roman" w:hAnsi="Arial" w:cs="Arial"/>
      <w:color w:val="404040"/>
      <w:sz w:val="20"/>
      <w:szCs w:val="20"/>
      <w:lang w:val="en-GB"/>
    </w:rPr>
  </w:style>
  <w:style w:type="paragraph" w:customStyle="1" w:styleId="AF9EE58F08DA44F69275F3086D2CC8E71">
    <w:name w:val="AF9EE58F08DA44F69275F3086D2CC8E71"/>
    <w:rsid w:val="00FB1761"/>
    <w:pPr>
      <w:spacing w:after="120" w:line="240" w:lineRule="auto"/>
    </w:pPr>
    <w:rPr>
      <w:rFonts w:ascii="Arial" w:eastAsia="Times New Roman" w:hAnsi="Arial" w:cs="Arial"/>
      <w:color w:val="404040"/>
      <w:sz w:val="20"/>
      <w:szCs w:val="20"/>
      <w:lang w:val="en-GB"/>
    </w:rPr>
  </w:style>
  <w:style w:type="paragraph" w:customStyle="1" w:styleId="7A779A804E7E42F1A9E5A99F7AA28CF71">
    <w:name w:val="7A779A804E7E42F1A9E5A99F7AA28CF71"/>
    <w:rsid w:val="00FB1761"/>
    <w:pPr>
      <w:spacing w:after="120" w:line="240" w:lineRule="auto"/>
    </w:pPr>
    <w:rPr>
      <w:rFonts w:ascii="Arial" w:eastAsia="Times New Roman" w:hAnsi="Arial" w:cs="Arial"/>
      <w:color w:val="404040"/>
      <w:sz w:val="20"/>
      <w:szCs w:val="20"/>
      <w:lang w:val="en-GB"/>
    </w:rPr>
  </w:style>
  <w:style w:type="paragraph" w:customStyle="1" w:styleId="7F89B74AC331417496155B1C03DB561C1">
    <w:name w:val="7F89B74AC331417496155B1C03DB561C1"/>
    <w:rsid w:val="00FB1761"/>
    <w:pPr>
      <w:spacing w:after="120" w:line="240" w:lineRule="auto"/>
    </w:pPr>
    <w:rPr>
      <w:rFonts w:ascii="Arial" w:eastAsia="Times New Roman" w:hAnsi="Arial" w:cs="Arial"/>
      <w:color w:val="404040"/>
      <w:sz w:val="20"/>
      <w:szCs w:val="20"/>
      <w:lang w:val="en-GB"/>
    </w:rPr>
  </w:style>
  <w:style w:type="paragraph" w:customStyle="1" w:styleId="87B0BE6BFFF749AE8F6CF4DC57DAE4B51">
    <w:name w:val="87B0BE6BFFF749AE8F6CF4DC57DAE4B51"/>
    <w:rsid w:val="00FB1761"/>
    <w:pPr>
      <w:spacing w:after="120" w:line="240" w:lineRule="auto"/>
    </w:pPr>
    <w:rPr>
      <w:rFonts w:ascii="Arial" w:eastAsia="Times New Roman" w:hAnsi="Arial" w:cs="Arial"/>
      <w:color w:val="404040"/>
      <w:sz w:val="20"/>
      <w:szCs w:val="20"/>
      <w:lang w:val="en-GB"/>
    </w:rPr>
  </w:style>
  <w:style w:type="paragraph" w:customStyle="1" w:styleId="EA27D5963FE84305A8B263170F7D289E1">
    <w:name w:val="EA27D5963FE84305A8B263170F7D289E1"/>
    <w:rsid w:val="00FB1761"/>
    <w:pPr>
      <w:spacing w:after="120" w:line="240" w:lineRule="auto"/>
    </w:pPr>
    <w:rPr>
      <w:rFonts w:ascii="Arial" w:eastAsia="Times New Roman" w:hAnsi="Arial" w:cs="Arial"/>
      <w:color w:val="404040"/>
      <w:sz w:val="20"/>
      <w:szCs w:val="20"/>
      <w:lang w:val="en-GB"/>
    </w:rPr>
  </w:style>
  <w:style w:type="paragraph" w:customStyle="1" w:styleId="835AF9019EBB4D149D0C222ED294F6511">
    <w:name w:val="835AF9019EBB4D149D0C222ED294F6511"/>
    <w:rsid w:val="00FB1761"/>
    <w:pPr>
      <w:spacing w:after="120" w:line="240" w:lineRule="auto"/>
    </w:pPr>
    <w:rPr>
      <w:rFonts w:ascii="Arial" w:eastAsia="Times New Roman" w:hAnsi="Arial" w:cs="Arial"/>
      <w:color w:val="404040"/>
      <w:sz w:val="20"/>
      <w:szCs w:val="20"/>
      <w:lang w:val="en-GB"/>
    </w:rPr>
  </w:style>
  <w:style w:type="paragraph" w:customStyle="1" w:styleId="6B45D17FD860457FB3B2E45A12E6AE401">
    <w:name w:val="6B45D17FD860457FB3B2E45A12E6AE401"/>
    <w:rsid w:val="00FB1761"/>
    <w:pPr>
      <w:spacing w:after="120" w:line="240" w:lineRule="auto"/>
    </w:pPr>
    <w:rPr>
      <w:rFonts w:ascii="Arial" w:eastAsia="Times New Roman" w:hAnsi="Arial" w:cs="Arial"/>
      <w:color w:val="404040"/>
      <w:sz w:val="20"/>
      <w:szCs w:val="20"/>
      <w:lang w:val="en-GB"/>
    </w:rPr>
  </w:style>
  <w:style w:type="paragraph" w:customStyle="1" w:styleId="42A933F2629F4D0D8E6BDFF272E4F6951">
    <w:name w:val="42A933F2629F4D0D8E6BDFF272E4F6951"/>
    <w:rsid w:val="00FB1761"/>
    <w:pPr>
      <w:spacing w:after="120" w:line="240" w:lineRule="auto"/>
    </w:pPr>
    <w:rPr>
      <w:rFonts w:ascii="Arial" w:eastAsia="Times New Roman" w:hAnsi="Arial" w:cs="Arial"/>
      <w:color w:val="404040"/>
      <w:sz w:val="20"/>
      <w:szCs w:val="20"/>
      <w:lang w:val="en-GB"/>
    </w:rPr>
  </w:style>
  <w:style w:type="paragraph" w:customStyle="1" w:styleId="FBF9BFF1B2474FB090E5238811ACAAE91">
    <w:name w:val="FBF9BFF1B2474FB090E5238811ACAAE91"/>
    <w:rsid w:val="00FB1761"/>
    <w:pPr>
      <w:spacing w:after="120" w:line="240" w:lineRule="auto"/>
    </w:pPr>
    <w:rPr>
      <w:rFonts w:ascii="Arial" w:eastAsia="Times New Roman" w:hAnsi="Arial" w:cs="Arial"/>
      <w:color w:val="404040"/>
      <w:sz w:val="20"/>
      <w:szCs w:val="20"/>
      <w:lang w:val="en-GB"/>
    </w:rPr>
  </w:style>
  <w:style w:type="paragraph" w:customStyle="1" w:styleId="AE5FEE003C84484BB3AC01901576976E1">
    <w:name w:val="AE5FEE003C84484BB3AC01901576976E1"/>
    <w:rsid w:val="00FB1761"/>
    <w:pPr>
      <w:spacing w:after="120" w:line="240" w:lineRule="auto"/>
    </w:pPr>
    <w:rPr>
      <w:rFonts w:ascii="Arial" w:eastAsia="Times New Roman" w:hAnsi="Arial" w:cs="Arial"/>
      <w:color w:val="404040"/>
      <w:sz w:val="20"/>
      <w:szCs w:val="20"/>
      <w:lang w:val="en-GB"/>
    </w:rPr>
  </w:style>
  <w:style w:type="paragraph" w:customStyle="1" w:styleId="29CDE1AA50FD43B2B5D62847E79435F81">
    <w:name w:val="29CDE1AA50FD43B2B5D62847E79435F81"/>
    <w:rsid w:val="00FB1761"/>
    <w:pPr>
      <w:spacing w:after="120" w:line="240" w:lineRule="auto"/>
    </w:pPr>
    <w:rPr>
      <w:rFonts w:ascii="Arial" w:eastAsia="Times New Roman" w:hAnsi="Arial" w:cs="Arial"/>
      <w:color w:val="404040"/>
      <w:sz w:val="20"/>
      <w:szCs w:val="20"/>
      <w:lang w:val="en-GB"/>
    </w:rPr>
  </w:style>
  <w:style w:type="paragraph" w:customStyle="1" w:styleId="02EF2DC7A9AB4D808926DFB1052A869D1">
    <w:name w:val="02EF2DC7A9AB4D808926DFB1052A869D1"/>
    <w:rsid w:val="00FB1761"/>
    <w:pPr>
      <w:spacing w:after="120" w:line="240" w:lineRule="auto"/>
    </w:pPr>
    <w:rPr>
      <w:rFonts w:ascii="Arial" w:eastAsia="Times New Roman" w:hAnsi="Arial" w:cs="Arial"/>
      <w:color w:val="404040"/>
      <w:sz w:val="20"/>
      <w:szCs w:val="20"/>
      <w:lang w:val="en-GB"/>
    </w:rPr>
  </w:style>
  <w:style w:type="paragraph" w:customStyle="1" w:styleId="1F596C5BFE0F4609B18515FEE54E800B1">
    <w:name w:val="1F596C5BFE0F4609B18515FEE54E800B1"/>
    <w:rsid w:val="00FB1761"/>
    <w:pPr>
      <w:spacing w:after="120" w:line="240" w:lineRule="auto"/>
    </w:pPr>
    <w:rPr>
      <w:rFonts w:ascii="Arial" w:eastAsia="Times New Roman" w:hAnsi="Arial" w:cs="Arial"/>
      <w:color w:val="404040"/>
      <w:sz w:val="20"/>
      <w:szCs w:val="20"/>
      <w:lang w:val="en-GB"/>
    </w:rPr>
  </w:style>
  <w:style w:type="paragraph" w:customStyle="1" w:styleId="923BE32B488F477E996C4DC02FC4F30F1">
    <w:name w:val="923BE32B488F477E996C4DC02FC4F30F1"/>
    <w:rsid w:val="00FB1761"/>
    <w:pPr>
      <w:spacing w:after="120" w:line="240" w:lineRule="auto"/>
    </w:pPr>
    <w:rPr>
      <w:rFonts w:ascii="Arial" w:eastAsia="Times New Roman" w:hAnsi="Arial" w:cs="Arial"/>
      <w:color w:val="404040"/>
      <w:sz w:val="20"/>
      <w:szCs w:val="20"/>
      <w:lang w:val="en-GB"/>
    </w:rPr>
  </w:style>
  <w:style w:type="paragraph" w:customStyle="1" w:styleId="7025D40715EA46D6A545F1B05FAE616D1">
    <w:name w:val="7025D40715EA46D6A545F1B05FAE616D1"/>
    <w:rsid w:val="00FB1761"/>
    <w:pPr>
      <w:spacing w:after="120" w:line="240" w:lineRule="auto"/>
    </w:pPr>
    <w:rPr>
      <w:rFonts w:ascii="Arial" w:eastAsia="Times New Roman" w:hAnsi="Arial" w:cs="Arial"/>
      <w:color w:val="404040"/>
      <w:sz w:val="20"/>
      <w:szCs w:val="20"/>
      <w:lang w:val="en-GB"/>
    </w:rPr>
  </w:style>
  <w:style w:type="paragraph" w:customStyle="1" w:styleId="1EC537EE2D1A4C2084306BD7B55E6FBE1">
    <w:name w:val="1EC537EE2D1A4C2084306BD7B55E6FBE1"/>
    <w:rsid w:val="00FB1761"/>
    <w:pPr>
      <w:spacing w:after="120" w:line="240" w:lineRule="auto"/>
    </w:pPr>
    <w:rPr>
      <w:rFonts w:ascii="Arial" w:eastAsia="Times New Roman" w:hAnsi="Arial" w:cs="Arial"/>
      <w:color w:val="404040"/>
      <w:sz w:val="20"/>
      <w:szCs w:val="20"/>
      <w:lang w:val="en-GB"/>
    </w:rPr>
  </w:style>
  <w:style w:type="paragraph" w:customStyle="1" w:styleId="F69C146F55A4429E81531D4351E8EBEB1">
    <w:name w:val="F69C146F55A4429E81531D4351E8EBEB1"/>
    <w:rsid w:val="00FB1761"/>
    <w:pPr>
      <w:spacing w:after="120" w:line="240" w:lineRule="auto"/>
    </w:pPr>
    <w:rPr>
      <w:rFonts w:ascii="Arial" w:eastAsia="Times New Roman" w:hAnsi="Arial" w:cs="Arial"/>
      <w:color w:val="404040"/>
      <w:sz w:val="20"/>
      <w:szCs w:val="20"/>
      <w:lang w:val="en-GB"/>
    </w:rPr>
  </w:style>
  <w:style w:type="paragraph" w:customStyle="1" w:styleId="26A4689F2C34475687A0FC911EEF31001">
    <w:name w:val="26A4689F2C34475687A0FC911EEF31001"/>
    <w:rsid w:val="00FB1761"/>
    <w:pPr>
      <w:spacing w:after="120" w:line="240" w:lineRule="auto"/>
    </w:pPr>
    <w:rPr>
      <w:rFonts w:ascii="Arial" w:eastAsia="Times New Roman" w:hAnsi="Arial" w:cs="Arial"/>
      <w:color w:val="404040"/>
      <w:sz w:val="20"/>
      <w:szCs w:val="20"/>
      <w:lang w:val="en-GB"/>
    </w:rPr>
  </w:style>
  <w:style w:type="paragraph" w:customStyle="1" w:styleId="C99803F296A4434F9B06AA4D3067A5511">
    <w:name w:val="C99803F296A4434F9B06AA4D3067A5511"/>
    <w:rsid w:val="00FB1761"/>
    <w:pPr>
      <w:spacing w:after="120" w:line="240" w:lineRule="auto"/>
    </w:pPr>
    <w:rPr>
      <w:rFonts w:ascii="Arial" w:eastAsia="Times New Roman" w:hAnsi="Arial" w:cs="Arial"/>
      <w:color w:val="404040"/>
      <w:sz w:val="20"/>
      <w:szCs w:val="20"/>
      <w:lang w:val="en-GB"/>
    </w:rPr>
  </w:style>
  <w:style w:type="paragraph" w:customStyle="1" w:styleId="2FD0496204A2435D9C9222B0E125A8BE1">
    <w:name w:val="2FD0496204A2435D9C9222B0E125A8BE1"/>
    <w:rsid w:val="00FB1761"/>
    <w:pPr>
      <w:spacing w:after="120" w:line="240" w:lineRule="auto"/>
    </w:pPr>
    <w:rPr>
      <w:rFonts w:ascii="Arial" w:eastAsia="Times New Roman" w:hAnsi="Arial" w:cs="Arial"/>
      <w:color w:val="404040"/>
      <w:sz w:val="20"/>
      <w:szCs w:val="20"/>
      <w:lang w:val="en-GB"/>
    </w:rPr>
  </w:style>
  <w:style w:type="paragraph" w:customStyle="1" w:styleId="5E3AE89A5F8C44DABF3BEA9B9CFCC3AA1">
    <w:name w:val="5E3AE89A5F8C44DABF3BEA9B9CFCC3AA1"/>
    <w:rsid w:val="00FB1761"/>
    <w:pPr>
      <w:spacing w:after="120" w:line="240" w:lineRule="auto"/>
    </w:pPr>
    <w:rPr>
      <w:rFonts w:ascii="Arial" w:eastAsia="Times New Roman" w:hAnsi="Arial" w:cs="Arial"/>
      <w:color w:val="404040"/>
      <w:sz w:val="20"/>
      <w:szCs w:val="20"/>
      <w:lang w:val="en-GB"/>
    </w:rPr>
  </w:style>
  <w:style w:type="paragraph" w:customStyle="1" w:styleId="DBCF016371A246F2B5399F84A81EFF9D1">
    <w:name w:val="DBCF016371A246F2B5399F84A81EFF9D1"/>
    <w:rsid w:val="00FB1761"/>
    <w:pPr>
      <w:spacing w:after="120" w:line="240" w:lineRule="auto"/>
    </w:pPr>
    <w:rPr>
      <w:rFonts w:ascii="Arial" w:eastAsia="Times New Roman" w:hAnsi="Arial" w:cs="Arial"/>
      <w:color w:val="404040"/>
      <w:sz w:val="20"/>
      <w:szCs w:val="20"/>
      <w:lang w:val="en-GB"/>
    </w:rPr>
  </w:style>
  <w:style w:type="paragraph" w:customStyle="1" w:styleId="E15874DF3E9C4290A3D0A9EEB749066D1">
    <w:name w:val="E15874DF3E9C4290A3D0A9EEB749066D1"/>
    <w:rsid w:val="00FB1761"/>
    <w:pPr>
      <w:spacing w:after="120" w:line="240" w:lineRule="auto"/>
    </w:pPr>
    <w:rPr>
      <w:rFonts w:ascii="Arial" w:eastAsia="Times New Roman" w:hAnsi="Arial" w:cs="Arial"/>
      <w:color w:val="404040"/>
      <w:sz w:val="20"/>
      <w:szCs w:val="20"/>
      <w:lang w:val="en-GB"/>
    </w:rPr>
  </w:style>
  <w:style w:type="paragraph" w:customStyle="1" w:styleId="9381F160B21E4AB8B7977492E75CFBC81">
    <w:name w:val="9381F160B21E4AB8B7977492E75CFBC81"/>
    <w:rsid w:val="00FB1761"/>
    <w:pPr>
      <w:spacing w:after="120" w:line="240" w:lineRule="auto"/>
    </w:pPr>
    <w:rPr>
      <w:rFonts w:ascii="Arial" w:eastAsia="Times New Roman" w:hAnsi="Arial" w:cs="Arial"/>
      <w:color w:val="404040"/>
      <w:sz w:val="20"/>
      <w:szCs w:val="20"/>
      <w:lang w:val="en-GB"/>
    </w:rPr>
  </w:style>
  <w:style w:type="paragraph" w:customStyle="1" w:styleId="E114ED21DACE41DFA373659F25D3DDC31">
    <w:name w:val="E114ED21DACE41DFA373659F25D3DDC31"/>
    <w:rsid w:val="00FB1761"/>
    <w:pPr>
      <w:spacing w:after="120" w:line="240" w:lineRule="auto"/>
    </w:pPr>
    <w:rPr>
      <w:rFonts w:ascii="Arial" w:eastAsia="Times New Roman" w:hAnsi="Arial" w:cs="Arial"/>
      <w:color w:val="404040"/>
      <w:sz w:val="20"/>
      <w:szCs w:val="20"/>
      <w:lang w:val="en-GB"/>
    </w:rPr>
  </w:style>
  <w:style w:type="paragraph" w:customStyle="1" w:styleId="472514F5F7F4489B89913D3401C4363E1">
    <w:name w:val="472514F5F7F4489B89913D3401C4363E1"/>
    <w:rsid w:val="00FB1761"/>
    <w:pPr>
      <w:spacing w:after="120" w:line="240" w:lineRule="auto"/>
    </w:pPr>
    <w:rPr>
      <w:rFonts w:ascii="Arial" w:eastAsia="Times New Roman" w:hAnsi="Arial" w:cs="Arial"/>
      <w:color w:val="404040"/>
      <w:sz w:val="20"/>
      <w:szCs w:val="20"/>
      <w:lang w:val="en-GB"/>
    </w:rPr>
  </w:style>
  <w:style w:type="paragraph" w:customStyle="1" w:styleId="AD8A4C7104CB4621B7311C487BA8E5C61">
    <w:name w:val="AD8A4C7104CB4621B7311C487BA8E5C61"/>
    <w:rsid w:val="00FB1761"/>
    <w:pPr>
      <w:spacing w:after="120" w:line="240" w:lineRule="auto"/>
    </w:pPr>
    <w:rPr>
      <w:rFonts w:ascii="Arial" w:eastAsia="Times New Roman" w:hAnsi="Arial" w:cs="Arial"/>
      <w:color w:val="404040"/>
      <w:sz w:val="20"/>
      <w:szCs w:val="20"/>
      <w:lang w:val="en-GB"/>
    </w:rPr>
  </w:style>
  <w:style w:type="paragraph" w:customStyle="1" w:styleId="40C6863F7A63485D9D32162BD28881661">
    <w:name w:val="40C6863F7A63485D9D32162BD28881661"/>
    <w:rsid w:val="00FB1761"/>
    <w:pPr>
      <w:spacing w:after="120" w:line="240" w:lineRule="auto"/>
    </w:pPr>
    <w:rPr>
      <w:rFonts w:ascii="Arial" w:eastAsia="Times New Roman" w:hAnsi="Arial" w:cs="Arial"/>
      <w:color w:val="404040"/>
      <w:sz w:val="20"/>
      <w:szCs w:val="20"/>
      <w:lang w:val="en-GB"/>
    </w:rPr>
  </w:style>
  <w:style w:type="paragraph" w:customStyle="1" w:styleId="717E7049915848D182AAE23050205C261">
    <w:name w:val="717E7049915848D182AAE23050205C261"/>
    <w:rsid w:val="00FB1761"/>
    <w:pPr>
      <w:spacing w:after="120" w:line="240" w:lineRule="auto"/>
    </w:pPr>
    <w:rPr>
      <w:rFonts w:ascii="Arial" w:eastAsia="Times New Roman" w:hAnsi="Arial" w:cs="Arial"/>
      <w:color w:val="404040"/>
      <w:sz w:val="20"/>
      <w:szCs w:val="20"/>
      <w:lang w:val="en-GB"/>
    </w:rPr>
  </w:style>
  <w:style w:type="paragraph" w:customStyle="1" w:styleId="988738D4821F4281B732726FF636CA681">
    <w:name w:val="988738D4821F4281B732726FF636CA681"/>
    <w:rsid w:val="00FB1761"/>
    <w:pPr>
      <w:spacing w:after="120" w:line="240" w:lineRule="auto"/>
    </w:pPr>
    <w:rPr>
      <w:rFonts w:ascii="Arial" w:eastAsia="Times New Roman" w:hAnsi="Arial" w:cs="Arial"/>
      <w:color w:val="404040"/>
      <w:sz w:val="20"/>
      <w:szCs w:val="20"/>
      <w:lang w:val="en-GB"/>
    </w:rPr>
  </w:style>
  <w:style w:type="paragraph" w:customStyle="1" w:styleId="94C0A271393D4F8F89151A7D013E4A6E1">
    <w:name w:val="94C0A271393D4F8F89151A7D013E4A6E1"/>
    <w:rsid w:val="00FB1761"/>
    <w:pPr>
      <w:spacing w:after="120" w:line="240" w:lineRule="auto"/>
    </w:pPr>
    <w:rPr>
      <w:rFonts w:ascii="Arial" w:eastAsia="Times New Roman" w:hAnsi="Arial" w:cs="Arial"/>
      <w:color w:val="404040"/>
      <w:sz w:val="20"/>
      <w:szCs w:val="20"/>
      <w:lang w:val="en-GB"/>
    </w:rPr>
  </w:style>
  <w:style w:type="paragraph" w:customStyle="1" w:styleId="1A3C3444C78C4D8D9C6EFAD5A5B237911">
    <w:name w:val="1A3C3444C78C4D8D9C6EFAD5A5B237911"/>
    <w:rsid w:val="00FB1761"/>
    <w:pPr>
      <w:spacing w:after="120" w:line="240" w:lineRule="auto"/>
    </w:pPr>
    <w:rPr>
      <w:rFonts w:ascii="Arial" w:eastAsia="Times New Roman" w:hAnsi="Arial" w:cs="Arial"/>
      <w:color w:val="404040"/>
      <w:sz w:val="20"/>
      <w:szCs w:val="20"/>
      <w:lang w:val="en-GB"/>
    </w:rPr>
  </w:style>
  <w:style w:type="paragraph" w:customStyle="1" w:styleId="17C7B181CC034772883704CD7EDB836C1">
    <w:name w:val="17C7B181CC034772883704CD7EDB836C1"/>
    <w:rsid w:val="00FB1761"/>
    <w:pPr>
      <w:spacing w:after="120" w:line="240" w:lineRule="auto"/>
    </w:pPr>
    <w:rPr>
      <w:rFonts w:ascii="Arial" w:eastAsia="Times New Roman" w:hAnsi="Arial" w:cs="Arial"/>
      <w:color w:val="404040"/>
      <w:sz w:val="20"/>
      <w:szCs w:val="20"/>
      <w:lang w:val="en-GB"/>
    </w:rPr>
  </w:style>
  <w:style w:type="paragraph" w:customStyle="1" w:styleId="F873DFCD73314836B450D875A7681E551">
    <w:name w:val="F873DFCD73314836B450D875A7681E551"/>
    <w:rsid w:val="00FB1761"/>
    <w:pPr>
      <w:spacing w:after="120" w:line="240" w:lineRule="auto"/>
    </w:pPr>
    <w:rPr>
      <w:rFonts w:ascii="Arial" w:eastAsia="Times New Roman" w:hAnsi="Arial" w:cs="Arial"/>
      <w:color w:val="404040"/>
      <w:sz w:val="20"/>
      <w:szCs w:val="20"/>
      <w:lang w:val="en-GB"/>
    </w:rPr>
  </w:style>
  <w:style w:type="paragraph" w:customStyle="1" w:styleId="4C984681DC914688B6E3542B529AA7E71">
    <w:name w:val="4C984681DC914688B6E3542B529AA7E71"/>
    <w:rsid w:val="00FB1761"/>
    <w:pPr>
      <w:spacing w:after="120" w:line="240" w:lineRule="auto"/>
    </w:pPr>
    <w:rPr>
      <w:rFonts w:ascii="Arial" w:eastAsia="Times New Roman" w:hAnsi="Arial" w:cs="Arial"/>
      <w:color w:val="404040"/>
      <w:sz w:val="20"/>
      <w:szCs w:val="20"/>
      <w:lang w:val="en-GB"/>
    </w:rPr>
  </w:style>
  <w:style w:type="paragraph" w:customStyle="1" w:styleId="6F72D563BD8D48A8B259A09C6107118C1">
    <w:name w:val="6F72D563BD8D48A8B259A09C6107118C1"/>
    <w:rsid w:val="00FB1761"/>
    <w:pPr>
      <w:spacing w:after="120" w:line="240" w:lineRule="auto"/>
    </w:pPr>
    <w:rPr>
      <w:rFonts w:ascii="Arial" w:eastAsia="Times New Roman" w:hAnsi="Arial" w:cs="Arial"/>
      <w:color w:val="404040"/>
      <w:sz w:val="20"/>
      <w:szCs w:val="20"/>
      <w:lang w:val="en-GB"/>
    </w:rPr>
  </w:style>
  <w:style w:type="paragraph" w:customStyle="1" w:styleId="F78F3C1CD60F49D5AB1D509D8159398F1">
    <w:name w:val="F78F3C1CD60F49D5AB1D509D8159398F1"/>
    <w:rsid w:val="00FB1761"/>
    <w:pPr>
      <w:spacing w:after="120" w:line="240" w:lineRule="auto"/>
    </w:pPr>
    <w:rPr>
      <w:rFonts w:ascii="Arial" w:eastAsia="Times New Roman" w:hAnsi="Arial" w:cs="Arial"/>
      <w:color w:val="404040"/>
      <w:sz w:val="20"/>
      <w:szCs w:val="20"/>
      <w:lang w:val="en-GB"/>
    </w:rPr>
  </w:style>
  <w:style w:type="paragraph" w:customStyle="1" w:styleId="455D38EAEE7F4ECCB8201E8C501734171">
    <w:name w:val="455D38EAEE7F4ECCB8201E8C501734171"/>
    <w:rsid w:val="00FB1761"/>
    <w:pPr>
      <w:spacing w:after="120" w:line="240" w:lineRule="auto"/>
    </w:pPr>
    <w:rPr>
      <w:rFonts w:ascii="Arial" w:eastAsia="Times New Roman" w:hAnsi="Arial" w:cs="Arial"/>
      <w:color w:val="404040"/>
      <w:sz w:val="20"/>
      <w:szCs w:val="20"/>
      <w:lang w:val="en-GB"/>
    </w:rPr>
  </w:style>
  <w:style w:type="paragraph" w:customStyle="1" w:styleId="12604D7AC0934814954035232D4529FF1">
    <w:name w:val="12604D7AC0934814954035232D4529FF1"/>
    <w:rsid w:val="00FB1761"/>
    <w:pPr>
      <w:spacing w:after="120" w:line="240" w:lineRule="auto"/>
    </w:pPr>
    <w:rPr>
      <w:rFonts w:ascii="Arial" w:eastAsia="Times New Roman" w:hAnsi="Arial" w:cs="Arial"/>
      <w:color w:val="404040"/>
      <w:sz w:val="20"/>
      <w:szCs w:val="20"/>
      <w:lang w:val="en-GB"/>
    </w:rPr>
  </w:style>
  <w:style w:type="paragraph" w:customStyle="1" w:styleId="D5C538A7B0174144960D98947908A2531">
    <w:name w:val="D5C538A7B0174144960D98947908A2531"/>
    <w:rsid w:val="00FB1761"/>
    <w:pPr>
      <w:spacing w:after="120" w:line="240" w:lineRule="auto"/>
    </w:pPr>
    <w:rPr>
      <w:rFonts w:ascii="Arial" w:eastAsia="Times New Roman" w:hAnsi="Arial" w:cs="Arial"/>
      <w:color w:val="404040"/>
      <w:sz w:val="20"/>
      <w:szCs w:val="20"/>
      <w:lang w:val="en-GB"/>
    </w:rPr>
  </w:style>
  <w:style w:type="paragraph" w:customStyle="1" w:styleId="10F984A8395D41F08DFF61F8FDADD15F1">
    <w:name w:val="10F984A8395D41F08DFF61F8FDADD15F1"/>
    <w:rsid w:val="00FB1761"/>
    <w:pPr>
      <w:spacing w:after="120" w:line="240" w:lineRule="auto"/>
    </w:pPr>
    <w:rPr>
      <w:rFonts w:ascii="Arial" w:eastAsia="Times New Roman" w:hAnsi="Arial" w:cs="Arial"/>
      <w:color w:val="404040"/>
      <w:sz w:val="20"/>
      <w:szCs w:val="20"/>
      <w:lang w:val="en-GB"/>
    </w:rPr>
  </w:style>
  <w:style w:type="paragraph" w:customStyle="1" w:styleId="BA7CF1F7A4584A9C9F6BCC202FA25C041">
    <w:name w:val="BA7CF1F7A4584A9C9F6BCC202FA25C041"/>
    <w:rsid w:val="00FB1761"/>
    <w:pPr>
      <w:spacing w:after="120" w:line="240" w:lineRule="auto"/>
    </w:pPr>
    <w:rPr>
      <w:rFonts w:ascii="Arial" w:eastAsia="Times New Roman" w:hAnsi="Arial" w:cs="Arial"/>
      <w:color w:val="404040"/>
      <w:sz w:val="20"/>
      <w:szCs w:val="20"/>
      <w:lang w:val="en-GB"/>
    </w:rPr>
  </w:style>
  <w:style w:type="paragraph" w:customStyle="1" w:styleId="AC6EDD27E0484DBBAAC9AB0AFA918F2B1">
    <w:name w:val="AC6EDD27E0484DBBAAC9AB0AFA918F2B1"/>
    <w:rsid w:val="00FB1761"/>
    <w:pPr>
      <w:spacing w:after="120" w:line="240" w:lineRule="auto"/>
    </w:pPr>
    <w:rPr>
      <w:rFonts w:ascii="Arial" w:eastAsia="Times New Roman" w:hAnsi="Arial" w:cs="Arial"/>
      <w:color w:val="404040"/>
      <w:sz w:val="20"/>
      <w:szCs w:val="20"/>
      <w:lang w:val="en-GB"/>
    </w:rPr>
  </w:style>
  <w:style w:type="paragraph" w:customStyle="1" w:styleId="5A65C9ED3A8E4B90A584C375891AEED71">
    <w:name w:val="5A65C9ED3A8E4B90A584C375891AEED71"/>
    <w:rsid w:val="00FB1761"/>
    <w:pPr>
      <w:spacing w:after="120" w:line="240" w:lineRule="auto"/>
    </w:pPr>
    <w:rPr>
      <w:rFonts w:ascii="Arial" w:eastAsia="Times New Roman" w:hAnsi="Arial" w:cs="Arial"/>
      <w:color w:val="404040"/>
      <w:sz w:val="20"/>
      <w:szCs w:val="20"/>
      <w:lang w:val="en-GB"/>
    </w:rPr>
  </w:style>
  <w:style w:type="paragraph" w:customStyle="1" w:styleId="C7892F3F08384B3A8812C3CEEB2299D91">
    <w:name w:val="C7892F3F08384B3A8812C3CEEB2299D91"/>
    <w:rsid w:val="00FB1761"/>
    <w:pPr>
      <w:spacing w:after="120" w:line="240" w:lineRule="auto"/>
    </w:pPr>
    <w:rPr>
      <w:rFonts w:ascii="Arial" w:eastAsia="Times New Roman" w:hAnsi="Arial" w:cs="Arial"/>
      <w:color w:val="404040"/>
      <w:sz w:val="20"/>
      <w:szCs w:val="20"/>
      <w:lang w:val="en-GB"/>
    </w:rPr>
  </w:style>
  <w:style w:type="paragraph" w:customStyle="1" w:styleId="4ADFE4E99ABB4C0E92123112BDB0B4BD">
    <w:name w:val="4ADFE4E99ABB4C0E92123112BDB0B4BD"/>
    <w:rsid w:val="00FB1761"/>
  </w:style>
  <w:style w:type="paragraph" w:customStyle="1" w:styleId="FE9AF9A188354C42808FBA0E1D2BA7ED">
    <w:name w:val="FE9AF9A188354C42808FBA0E1D2BA7ED"/>
    <w:rsid w:val="00FB1761"/>
  </w:style>
  <w:style w:type="paragraph" w:customStyle="1" w:styleId="719A908B68B84C978493737A7AC2A565">
    <w:name w:val="719A908B68B84C978493737A7AC2A565"/>
    <w:rsid w:val="00FB1761"/>
  </w:style>
  <w:style w:type="paragraph" w:customStyle="1" w:styleId="BF87C824CED948FE8B874DC6D52110A2">
    <w:name w:val="BF87C824CED948FE8B874DC6D52110A2"/>
    <w:rsid w:val="00FB1761"/>
  </w:style>
  <w:style w:type="paragraph" w:customStyle="1" w:styleId="5BDDCCD6B7E048BABA08DA8877FDA073">
    <w:name w:val="5BDDCCD6B7E048BABA08DA8877FDA073"/>
    <w:rsid w:val="00FB1761"/>
  </w:style>
  <w:style w:type="paragraph" w:customStyle="1" w:styleId="9245F48921E2485DA1AC198E43341C42">
    <w:name w:val="9245F48921E2485DA1AC198E43341C42"/>
    <w:rsid w:val="00FB1761"/>
  </w:style>
  <w:style w:type="paragraph" w:customStyle="1" w:styleId="5C53393FBAA94683B92BC3BBB5E00FF4">
    <w:name w:val="5C53393FBAA94683B92BC3BBB5E00FF4"/>
    <w:rsid w:val="00FB1761"/>
  </w:style>
  <w:style w:type="paragraph" w:customStyle="1" w:styleId="5180D49BD902465EAD141D03471FA577">
    <w:name w:val="5180D49BD902465EAD141D03471FA577"/>
    <w:rsid w:val="00FB1761"/>
  </w:style>
  <w:style w:type="paragraph" w:customStyle="1" w:styleId="15966360C2DD4B578294BBD1E1425737">
    <w:name w:val="15966360C2DD4B578294BBD1E1425737"/>
    <w:rsid w:val="00FB1761"/>
  </w:style>
  <w:style w:type="paragraph" w:customStyle="1" w:styleId="38DBB6F21F894A6CA53DB27C1B7D53AE">
    <w:name w:val="38DBB6F21F894A6CA53DB27C1B7D53AE"/>
    <w:rsid w:val="00FB1761"/>
  </w:style>
  <w:style w:type="paragraph" w:customStyle="1" w:styleId="E97917C1A2354875953F20AE8E5D4225">
    <w:name w:val="E97917C1A2354875953F20AE8E5D4225"/>
    <w:rsid w:val="00FB1761"/>
  </w:style>
  <w:style w:type="paragraph" w:customStyle="1" w:styleId="229691BAAF224A07BBD5AB6FAB6EAF5F">
    <w:name w:val="229691BAAF224A07BBD5AB6FAB6EAF5F"/>
    <w:rsid w:val="00FB1761"/>
  </w:style>
  <w:style w:type="paragraph" w:customStyle="1" w:styleId="85C49D84CFDB4C4992F82308AC609827">
    <w:name w:val="85C49D84CFDB4C4992F82308AC609827"/>
    <w:rsid w:val="00FB1761"/>
  </w:style>
  <w:style w:type="paragraph" w:customStyle="1" w:styleId="82DEB6D8723042BEA811DADD2F930DFA">
    <w:name w:val="82DEB6D8723042BEA811DADD2F930DFA"/>
    <w:rsid w:val="00FB1761"/>
  </w:style>
  <w:style w:type="paragraph" w:customStyle="1" w:styleId="BA60F6CB88A948AB95390B4D14469D79">
    <w:name w:val="BA60F6CB88A948AB95390B4D14469D79"/>
    <w:rsid w:val="00FB1761"/>
  </w:style>
  <w:style w:type="paragraph" w:customStyle="1" w:styleId="60BDCCB654A04076B6D3AA08E8513D54">
    <w:name w:val="60BDCCB654A04076B6D3AA08E8513D54"/>
    <w:rsid w:val="00FB1761"/>
  </w:style>
  <w:style w:type="paragraph" w:customStyle="1" w:styleId="D2FEE8667584410C8C28677A7D28691E">
    <w:name w:val="D2FEE8667584410C8C28677A7D28691E"/>
    <w:rsid w:val="00FB1761"/>
  </w:style>
  <w:style w:type="paragraph" w:customStyle="1" w:styleId="506097CF8E4246B49EA78F0B0C7AAD3A">
    <w:name w:val="506097CF8E4246B49EA78F0B0C7AAD3A"/>
    <w:rsid w:val="00FB1761"/>
  </w:style>
  <w:style w:type="paragraph" w:customStyle="1" w:styleId="6A64A0E1DC39450F903889256DD921B7">
    <w:name w:val="6A64A0E1DC39450F903889256DD921B7"/>
    <w:rsid w:val="00FB1761"/>
  </w:style>
  <w:style w:type="paragraph" w:customStyle="1" w:styleId="98B833A533FE473E9583242A150E12EB">
    <w:name w:val="98B833A533FE473E9583242A150E12EB"/>
    <w:rsid w:val="00FB1761"/>
  </w:style>
  <w:style w:type="paragraph" w:customStyle="1" w:styleId="5BF9C2F87A6A416DAA496608E6E7F929">
    <w:name w:val="5BF9C2F87A6A416DAA496608E6E7F929"/>
    <w:rsid w:val="00FB1761"/>
  </w:style>
  <w:style w:type="paragraph" w:customStyle="1" w:styleId="A0F4F529301E4AADBAA4920D84E1219A">
    <w:name w:val="A0F4F529301E4AADBAA4920D84E1219A"/>
    <w:rsid w:val="00FB1761"/>
  </w:style>
  <w:style w:type="paragraph" w:customStyle="1" w:styleId="1B5AF1A0ECC04754A7942FB715CC3F92">
    <w:name w:val="1B5AF1A0ECC04754A7942FB715CC3F92"/>
    <w:rsid w:val="00FB1761"/>
  </w:style>
  <w:style w:type="paragraph" w:customStyle="1" w:styleId="DC25124361E142D697AF54E282F7219F">
    <w:name w:val="DC25124361E142D697AF54E282F7219F"/>
    <w:rsid w:val="00FB1761"/>
  </w:style>
  <w:style w:type="paragraph" w:customStyle="1" w:styleId="3910174E24D2460DB0477F0DD2B505AC">
    <w:name w:val="3910174E24D2460DB0477F0DD2B505AC"/>
    <w:rsid w:val="00FB1761"/>
  </w:style>
  <w:style w:type="paragraph" w:customStyle="1" w:styleId="827C7EBDEEF844EEAF32CEDB61CCD63E">
    <w:name w:val="827C7EBDEEF844EEAF32CEDB61CCD63E"/>
    <w:rsid w:val="00FB1761"/>
  </w:style>
  <w:style w:type="paragraph" w:customStyle="1" w:styleId="5F3FB0628A5D4A6FA36ABFC57DF7B534">
    <w:name w:val="5F3FB0628A5D4A6FA36ABFC57DF7B534"/>
    <w:rsid w:val="00FB1761"/>
  </w:style>
  <w:style w:type="paragraph" w:customStyle="1" w:styleId="C3DA190510C64DF5BA2A19F0B970C417">
    <w:name w:val="C3DA190510C64DF5BA2A19F0B970C417"/>
    <w:rsid w:val="00FB1761"/>
  </w:style>
  <w:style w:type="paragraph" w:customStyle="1" w:styleId="284B10B21D394B5B9D26F00518FBBB4A">
    <w:name w:val="284B10B21D394B5B9D26F00518FBBB4A"/>
    <w:rsid w:val="00FB1761"/>
  </w:style>
  <w:style w:type="paragraph" w:customStyle="1" w:styleId="7A4836F977DC45B289AB7D25938F27ED">
    <w:name w:val="7A4836F977DC45B289AB7D25938F27ED"/>
    <w:rsid w:val="00FB1761"/>
  </w:style>
  <w:style w:type="paragraph" w:customStyle="1" w:styleId="AE08A4945E3341DC9AA6D36336002C23">
    <w:name w:val="AE08A4945E3341DC9AA6D36336002C23"/>
    <w:rsid w:val="00FB1761"/>
  </w:style>
  <w:style w:type="paragraph" w:customStyle="1" w:styleId="7038A0C92882402EA5AD8EC201C45A31">
    <w:name w:val="7038A0C92882402EA5AD8EC201C45A31"/>
    <w:rsid w:val="00FB1761"/>
  </w:style>
  <w:style w:type="paragraph" w:customStyle="1" w:styleId="538AF42B610D46CEA3640703604F44C7">
    <w:name w:val="538AF42B610D46CEA3640703604F44C7"/>
    <w:rsid w:val="00FB1761"/>
  </w:style>
  <w:style w:type="paragraph" w:customStyle="1" w:styleId="22E8DE551ED34D318F0364D106DFB9D5">
    <w:name w:val="22E8DE551ED34D318F0364D106DFB9D5"/>
    <w:rsid w:val="00FB1761"/>
  </w:style>
  <w:style w:type="paragraph" w:customStyle="1" w:styleId="85B566DE2BFF4451AAFF9E654077B23C">
    <w:name w:val="85B566DE2BFF4451AAFF9E654077B23C"/>
    <w:rsid w:val="00FB1761"/>
  </w:style>
  <w:style w:type="paragraph" w:customStyle="1" w:styleId="04A0F920FA1D429FA9D42CF1CA759571">
    <w:name w:val="04A0F920FA1D429FA9D42CF1CA759571"/>
    <w:rsid w:val="00FB1761"/>
  </w:style>
  <w:style w:type="paragraph" w:customStyle="1" w:styleId="088535E354EA4E8B8638DBDC2B387A62">
    <w:name w:val="088535E354EA4E8B8638DBDC2B387A62"/>
    <w:rsid w:val="00FB1761"/>
  </w:style>
  <w:style w:type="paragraph" w:customStyle="1" w:styleId="6EBDE4FB031A43AE9C71D70004E411BB">
    <w:name w:val="6EBDE4FB031A43AE9C71D70004E411BB"/>
    <w:rsid w:val="00FB1761"/>
  </w:style>
  <w:style w:type="paragraph" w:customStyle="1" w:styleId="E594CDC8EA384DA89A10FD821E074C02">
    <w:name w:val="E594CDC8EA384DA89A10FD821E074C02"/>
    <w:rsid w:val="00FB1761"/>
  </w:style>
  <w:style w:type="paragraph" w:customStyle="1" w:styleId="781A28DE38284D78909D797A2C51CA8D">
    <w:name w:val="781A28DE38284D78909D797A2C51CA8D"/>
    <w:rsid w:val="00FB1761"/>
  </w:style>
  <w:style w:type="paragraph" w:customStyle="1" w:styleId="418EF63C573E4CF0B57744E9B532B27F">
    <w:name w:val="418EF63C573E4CF0B57744E9B532B27F"/>
    <w:rsid w:val="00FB1761"/>
  </w:style>
  <w:style w:type="paragraph" w:customStyle="1" w:styleId="0FF50FE352064DAF94E8087F0CEF4AEA">
    <w:name w:val="0FF50FE352064DAF94E8087F0CEF4AEA"/>
    <w:rsid w:val="00FB1761"/>
  </w:style>
  <w:style w:type="paragraph" w:customStyle="1" w:styleId="5E647F6E4A1C4A50847AEFF6C774D386">
    <w:name w:val="5E647F6E4A1C4A50847AEFF6C774D386"/>
    <w:rsid w:val="00FB1761"/>
  </w:style>
  <w:style w:type="paragraph" w:customStyle="1" w:styleId="A1F3802A199F4F6A9C8CBCB7DD4E77BE">
    <w:name w:val="A1F3802A199F4F6A9C8CBCB7DD4E77BE"/>
    <w:rsid w:val="00FB1761"/>
  </w:style>
  <w:style w:type="paragraph" w:customStyle="1" w:styleId="944EC0CAB9C848329962A8416855B868">
    <w:name w:val="944EC0CAB9C848329962A8416855B868"/>
    <w:rsid w:val="00FB1761"/>
  </w:style>
  <w:style w:type="paragraph" w:customStyle="1" w:styleId="E27C7FC3A8B14B9BBBD8E6EE2A27E7E9">
    <w:name w:val="E27C7FC3A8B14B9BBBD8E6EE2A27E7E9"/>
    <w:rsid w:val="00FB1761"/>
  </w:style>
  <w:style w:type="paragraph" w:customStyle="1" w:styleId="8A8B3237DE15483F93E2C4CAE7355ECA">
    <w:name w:val="8A8B3237DE15483F93E2C4CAE7355ECA"/>
    <w:rsid w:val="00FB1761"/>
  </w:style>
  <w:style w:type="paragraph" w:customStyle="1" w:styleId="231D74C5291D4C509185B64C21BE9769">
    <w:name w:val="231D74C5291D4C509185B64C21BE9769"/>
    <w:rsid w:val="00FB1761"/>
  </w:style>
  <w:style w:type="paragraph" w:customStyle="1" w:styleId="6451A1E5E7D14511B2FE0BB6FD0915A7">
    <w:name w:val="6451A1E5E7D14511B2FE0BB6FD0915A7"/>
    <w:rsid w:val="00FB1761"/>
  </w:style>
  <w:style w:type="paragraph" w:customStyle="1" w:styleId="676D2095E1D345628809CDCC121EC698">
    <w:name w:val="676D2095E1D345628809CDCC121EC698"/>
    <w:rsid w:val="00FB1761"/>
  </w:style>
  <w:style w:type="paragraph" w:customStyle="1" w:styleId="9CC71E5D118D45A4AB5BEACDF60DE74F">
    <w:name w:val="9CC71E5D118D45A4AB5BEACDF60DE74F"/>
    <w:rsid w:val="00FB1761"/>
  </w:style>
  <w:style w:type="paragraph" w:customStyle="1" w:styleId="CAE85F56F03C485ABAF1D8D0DB0C7BE8">
    <w:name w:val="CAE85F56F03C485ABAF1D8D0DB0C7BE8"/>
    <w:rsid w:val="00FB1761"/>
  </w:style>
  <w:style w:type="paragraph" w:customStyle="1" w:styleId="EE7628E025E24901B84631BAFEEA375C">
    <w:name w:val="EE7628E025E24901B84631BAFEEA375C"/>
    <w:rsid w:val="00FB1761"/>
  </w:style>
  <w:style w:type="paragraph" w:customStyle="1" w:styleId="304D7FB1B6824BF39BB62E06B7081BCD">
    <w:name w:val="304D7FB1B6824BF39BB62E06B7081BCD"/>
    <w:rsid w:val="00FB1761"/>
  </w:style>
  <w:style w:type="paragraph" w:customStyle="1" w:styleId="EDCED15A5D044E21884FB55DBABB0B27">
    <w:name w:val="EDCED15A5D044E21884FB55DBABB0B27"/>
    <w:rsid w:val="00FB1761"/>
  </w:style>
  <w:style w:type="paragraph" w:customStyle="1" w:styleId="C9CD28BFD0CD439F8E239B9ADE89AE42">
    <w:name w:val="C9CD28BFD0CD439F8E239B9ADE89AE42"/>
    <w:rsid w:val="00FB1761"/>
  </w:style>
  <w:style w:type="paragraph" w:customStyle="1" w:styleId="226828C03A8E4B5EAC3A6DEF2D59D6AF">
    <w:name w:val="226828C03A8E4B5EAC3A6DEF2D59D6AF"/>
    <w:rsid w:val="00FB1761"/>
  </w:style>
  <w:style w:type="paragraph" w:customStyle="1" w:styleId="6A823645B6A14162B223853817DEC73D">
    <w:name w:val="6A823645B6A14162B223853817DEC73D"/>
    <w:rsid w:val="00FB1761"/>
  </w:style>
  <w:style w:type="paragraph" w:customStyle="1" w:styleId="034A52AFDFE54C448A4477BA70FEC474">
    <w:name w:val="034A52AFDFE54C448A4477BA70FEC474"/>
    <w:rsid w:val="00FB1761"/>
  </w:style>
  <w:style w:type="paragraph" w:customStyle="1" w:styleId="1FC91FF11C9A4B0DA023C73046C00847">
    <w:name w:val="1FC91FF11C9A4B0DA023C73046C00847"/>
    <w:rsid w:val="00FB1761"/>
  </w:style>
  <w:style w:type="paragraph" w:customStyle="1" w:styleId="D045D7F0DBA44ABD9740A342F4B32B15">
    <w:name w:val="D045D7F0DBA44ABD9740A342F4B32B15"/>
    <w:rsid w:val="00FB1761"/>
  </w:style>
  <w:style w:type="paragraph" w:customStyle="1" w:styleId="A209A00AD3EC4AA8A0DE672CBE334546">
    <w:name w:val="A209A00AD3EC4AA8A0DE672CBE334546"/>
    <w:rsid w:val="00FB1761"/>
  </w:style>
  <w:style w:type="paragraph" w:customStyle="1" w:styleId="2F4DD8369B5545C69369ABB8BCFD3962">
    <w:name w:val="2F4DD8369B5545C69369ABB8BCFD3962"/>
    <w:rsid w:val="00FB1761"/>
  </w:style>
  <w:style w:type="paragraph" w:customStyle="1" w:styleId="94D08743C8574B35952EA24BAE932642">
    <w:name w:val="94D08743C8574B35952EA24BAE932642"/>
    <w:rsid w:val="00FB1761"/>
  </w:style>
  <w:style w:type="paragraph" w:customStyle="1" w:styleId="25816A83FE364689BB89C6D0E473009E">
    <w:name w:val="25816A83FE364689BB89C6D0E473009E"/>
    <w:rsid w:val="00FB1761"/>
  </w:style>
  <w:style w:type="paragraph" w:customStyle="1" w:styleId="53769FCEFD0B4B2B8A1FCD8E55FFA381">
    <w:name w:val="53769FCEFD0B4B2B8A1FCD8E55FFA381"/>
    <w:rsid w:val="00FB1761"/>
  </w:style>
  <w:style w:type="paragraph" w:customStyle="1" w:styleId="AA5EB9A0134345B0B4A1BFBADD19B6EF">
    <w:name w:val="AA5EB9A0134345B0B4A1BFBADD19B6EF"/>
    <w:rsid w:val="00FB1761"/>
  </w:style>
  <w:style w:type="paragraph" w:customStyle="1" w:styleId="6A9D3D09DBBE4CC5BE56CEEF5CFA6C87">
    <w:name w:val="6A9D3D09DBBE4CC5BE56CEEF5CFA6C87"/>
    <w:rsid w:val="00FB1761"/>
  </w:style>
  <w:style w:type="paragraph" w:customStyle="1" w:styleId="AC1AA9DD21E74DCFA2428E12258B984D">
    <w:name w:val="AC1AA9DD21E74DCFA2428E12258B984D"/>
    <w:rsid w:val="00FB1761"/>
  </w:style>
  <w:style w:type="paragraph" w:customStyle="1" w:styleId="52A3FF9630194270AE3FC609E4D9DC7E">
    <w:name w:val="52A3FF9630194270AE3FC609E4D9DC7E"/>
    <w:rsid w:val="00FB1761"/>
  </w:style>
  <w:style w:type="paragraph" w:customStyle="1" w:styleId="EC811EDFE9364463B5F411FA669587D1">
    <w:name w:val="EC811EDFE9364463B5F411FA669587D1"/>
    <w:rsid w:val="00FB1761"/>
  </w:style>
  <w:style w:type="paragraph" w:customStyle="1" w:styleId="B238B6DDC8B6405D928120826480BF61">
    <w:name w:val="B238B6DDC8B6405D928120826480BF61"/>
    <w:rsid w:val="00FB1761"/>
  </w:style>
  <w:style w:type="paragraph" w:customStyle="1" w:styleId="088C213EE71A462BAEB11693F0DD00C9">
    <w:name w:val="088C213EE71A462BAEB11693F0DD00C9"/>
    <w:rsid w:val="00FB1761"/>
  </w:style>
  <w:style w:type="paragraph" w:customStyle="1" w:styleId="518D8C04E6E04B288032C576E12BA8F0">
    <w:name w:val="518D8C04E6E04B288032C576E12BA8F0"/>
    <w:rsid w:val="00FB1761"/>
  </w:style>
  <w:style w:type="paragraph" w:customStyle="1" w:styleId="9882AB1F19B74E309FC4C71BC779FC5A">
    <w:name w:val="9882AB1F19B74E309FC4C71BC779FC5A"/>
    <w:rsid w:val="00FB1761"/>
  </w:style>
  <w:style w:type="paragraph" w:customStyle="1" w:styleId="3366899B35CE4F91BA3506312AA57D7D">
    <w:name w:val="3366899B35CE4F91BA3506312AA57D7D"/>
    <w:rsid w:val="00FB1761"/>
  </w:style>
  <w:style w:type="paragraph" w:customStyle="1" w:styleId="96B44877254A43C88076CB26DC91713C">
    <w:name w:val="96B44877254A43C88076CB26DC91713C"/>
    <w:rsid w:val="00FB1761"/>
  </w:style>
  <w:style w:type="paragraph" w:customStyle="1" w:styleId="3AA6724064DF4BFFBC3CB2EF729F45D2">
    <w:name w:val="3AA6724064DF4BFFBC3CB2EF729F45D2"/>
    <w:rsid w:val="00FB1761"/>
  </w:style>
  <w:style w:type="paragraph" w:customStyle="1" w:styleId="71BAC08895D34C0B972878266DA31585">
    <w:name w:val="71BAC08895D34C0B972878266DA31585"/>
    <w:rsid w:val="00FB1761"/>
  </w:style>
  <w:style w:type="paragraph" w:customStyle="1" w:styleId="5B0949FB507F48BEA4AD9CA017529BF3">
    <w:name w:val="5B0949FB507F48BEA4AD9CA017529BF3"/>
    <w:rsid w:val="00FB1761"/>
  </w:style>
  <w:style w:type="paragraph" w:customStyle="1" w:styleId="5EC5ED322CF141FBABBFFFCBC323004A">
    <w:name w:val="5EC5ED322CF141FBABBFFFCBC323004A"/>
    <w:rsid w:val="00FB1761"/>
  </w:style>
  <w:style w:type="paragraph" w:customStyle="1" w:styleId="F74718FB658446268D58632221943C0F">
    <w:name w:val="F74718FB658446268D58632221943C0F"/>
    <w:rsid w:val="00FB1761"/>
  </w:style>
  <w:style w:type="paragraph" w:customStyle="1" w:styleId="49A64A0FD4F846088746741167B1CE3D">
    <w:name w:val="49A64A0FD4F846088746741167B1CE3D"/>
    <w:rsid w:val="00FB1761"/>
  </w:style>
  <w:style w:type="paragraph" w:customStyle="1" w:styleId="D0956B0D4E6A43B1A67BF25D7B8A6E24">
    <w:name w:val="D0956B0D4E6A43B1A67BF25D7B8A6E24"/>
    <w:rsid w:val="00FB1761"/>
  </w:style>
  <w:style w:type="paragraph" w:customStyle="1" w:styleId="58F47570B8AD469FA69D70E24872A832">
    <w:name w:val="58F47570B8AD469FA69D70E24872A832"/>
    <w:rsid w:val="00FB1761"/>
  </w:style>
  <w:style w:type="paragraph" w:customStyle="1" w:styleId="10176403F1754271A13706F98EAF6CCB">
    <w:name w:val="10176403F1754271A13706F98EAF6CCB"/>
    <w:rsid w:val="00FB1761"/>
  </w:style>
  <w:style w:type="paragraph" w:customStyle="1" w:styleId="C81A11009B964860ADE8E1D51C9F3AB6">
    <w:name w:val="C81A11009B964860ADE8E1D51C9F3AB6"/>
    <w:rsid w:val="00FB1761"/>
  </w:style>
  <w:style w:type="paragraph" w:customStyle="1" w:styleId="38E8A50375574EC78E1A2C605A56AC6B">
    <w:name w:val="38E8A50375574EC78E1A2C605A56AC6B"/>
    <w:rsid w:val="00FB1761"/>
  </w:style>
  <w:style w:type="paragraph" w:customStyle="1" w:styleId="40621C7588E441A391739B46E36CDB90">
    <w:name w:val="40621C7588E441A391739B46E36CDB90"/>
    <w:rsid w:val="00FB1761"/>
  </w:style>
  <w:style w:type="paragraph" w:customStyle="1" w:styleId="5C4DC6D1A6CA425B9D2A45AF4C131F2E">
    <w:name w:val="5C4DC6D1A6CA425B9D2A45AF4C131F2E"/>
    <w:rsid w:val="00FB1761"/>
  </w:style>
  <w:style w:type="paragraph" w:customStyle="1" w:styleId="1BF614CC42D84A2AB2328424DDA0BF79">
    <w:name w:val="1BF614CC42D84A2AB2328424DDA0BF79"/>
    <w:rsid w:val="00FB1761"/>
  </w:style>
  <w:style w:type="paragraph" w:customStyle="1" w:styleId="D2E51C08F30E4D6285767DD2F10AEEC2">
    <w:name w:val="D2E51C08F30E4D6285767DD2F10AEEC2"/>
    <w:rsid w:val="00FB1761"/>
  </w:style>
  <w:style w:type="paragraph" w:customStyle="1" w:styleId="588B47C173184FADA263B79EDE89855A">
    <w:name w:val="588B47C173184FADA263B79EDE89855A"/>
    <w:rsid w:val="00FB1761"/>
  </w:style>
  <w:style w:type="paragraph" w:customStyle="1" w:styleId="872A201665634E82B0984B25E43DE194">
    <w:name w:val="872A201665634E82B0984B25E43DE194"/>
    <w:rsid w:val="00FB1761"/>
  </w:style>
  <w:style w:type="paragraph" w:customStyle="1" w:styleId="DA236594F4A541D2A18D385728E6F68C">
    <w:name w:val="DA236594F4A541D2A18D385728E6F68C"/>
    <w:rsid w:val="00FB1761"/>
  </w:style>
  <w:style w:type="paragraph" w:customStyle="1" w:styleId="1B2B8861283A4CAA8C384ECF046F7769">
    <w:name w:val="1B2B8861283A4CAA8C384ECF046F7769"/>
    <w:rsid w:val="00FB1761"/>
  </w:style>
  <w:style w:type="paragraph" w:customStyle="1" w:styleId="0A873D323F0247C5BC736AF8B26BC4F9">
    <w:name w:val="0A873D323F0247C5BC736AF8B26BC4F9"/>
    <w:rsid w:val="00FB1761"/>
  </w:style>
  <w:style w:type="paragraph" w:customStyle="1" w:styleId="52F59B09CB5B430AAEA7A157FF88ABA7">
    <w:name w:val="52F59B09CB5B430AAEA7A157FF88ABA7"/>
    <w:rsid w:val="00FB1761"/>
  </w:style>
  <w:style w:type="paragraph" w:customStyle="1" w:styleId="33E6B0D9538445AAAA6C2E2260FFFE7E">
    <w:name w:val="33E6B0D9538445AAAA6C2E2260FFFE7E"/>
    <w:rsid w:val="00FB1761"/>
  </w:style>
  <w:style w:type="paragraph" w:customStyle="1" w:styleId="15FC8FBBAF584A838D463ACFCCCFEBBD">
    <w:name w:val="15FC8FBBAF584A838D463ACFCCCFEBBD"/>
    <w:rsid w:val="00FB1761"/>
  </w:style>
  <w:style w:type="paragraph" w:customStyle="1" w:styleId="28AE7712B3634A4D8FF742012B504AE3">
    <w:name w:val="28AE7712B3634A4D8FF742012B504AE3"/>
    <w:rsid w:val="00FB1761"/>
  </w:style>
  <w:style w:type="paragraph" w:customStyle="1" w:styleId="CEF7593B5E404306912EE8B0ABB85C94">
    <w:name w:val="CEF7593B5E404306912EE8B0ABB85C94"/>
    <w:rsid w:val="00FB1761"/>
  </w:style>
  <w:style w:type="paragraph" w:customStyle="1" w:styleId="970A3CECBB2B49FA845A83F8E9FE3085">
    <w:name w:val="970A3CECBB2B49FA845A83F8E9FE3085"/>
    <w:rsid w:val="00FB1761"/>
  </w:style>
  <w:style w:type="paragraph" w:customStyle="1" w:styleId="066E497208E84FC28A9B69D5A96714F1">
    <w:name w:val="066E497208E84FC28A9B69D5A96714F1"/>
    <w:rsid w:val="00FB1761"/>
  </w:style>
  <w:style w:type="paragraph" w:customStyle="1" w:styleId="991C193AA5CA49EEA93F9833AE8BD9A1">
    <w:name w:val="991C193AA5CA49EEA93F9833AE8BD9A1"/>
    <w:rsid w:val="00FB1761"/>
  </w:style>
  <w:style w:type="paragraph" w:customStyle="1" w:styleId="4BCC43BC3A95456A8B35582746267E7A">
    <w:name w:val="4BCC43BC3A95456A8B35582746267E7A"/>
    <w:rsid w:val="00FB1761"/>
  </w:style>
  <w:style w:type="paragraph" w:customStyle="1" w:styleId="19AA0633C53A42BF86A6CA7A849C95A2">
    <w:name w:val="19AA0633C53A42BF86A6CA7A849C95A2"/>
    <w:rsid w:val="00FB1761"/>
  </w:style>
  <w:style w:type="paragraph" w:customStyle="1" w:styleId="2728DEE3E12147AB84D0ECF6C0FFE633">
    <w:name w:val="2728DEE3E12147AB84D0ECF6C0FFE633"/>
    <w:rsid w:val="00FB1761"/>
  </w:style>
  <w:style w:type="paragraph" w:customStyle="1" w:styleId="F763B98D3D5A436FBF4243AD80C41543">
    <w:name w:val="F763B98D3D5A436FBF4243AD80C41543"/>
    <w:rsid w:val="00FB1761"/>
  </w:style>
  <w:style w:type="paragraph" w:customStyle="1" w:styleId="F2610B4D30664379949039A59750776F">
    <w:name w:val="F2610B4D30664379949039A59750776F"/>
    <w:rsid w:val="00FB1761"/>
  </w:style>
  <w:style w:type="paragraph" w:customStyle="1" w:styleId="47E3E01E8256458696BB38A03F55C1CE">
    <w:name w:val="47E3E01E8256458696BB38A03F55C1CE"/>
    <w:rsid w:val="00FB1761"/>
  </w:style>
  <w:style w:type="paragraph" w:customStyle="1" w:styleId="52662E3F32E043F99CA9CF28390453CD">
    <w:name w:val="52662E3F32E043F99CA9CF28390453CD"/>
    <w:rsid w:val="00FB1761"/>
  </w:style>
  <w:style w:type="paragraph" w:customStyle="1" w:styleId="3B721ABDCEF248C1AFC20CBB52614F77">
    <w:name w:val="3B721ABDCEF248C1AFC20CBB52614F77"/>
    <w:rsid w:val="00FB1761"/>
  </w:style>
  <w:style w:type="paragraph" w:customStyle="1" w:styleId="D2722F38822449C3B044E4AB570BF504">
    <w:name w:val="D2722F38822449C3B044E4AB570BF504"/>
    <w:rsid w:val="00FB1761"/>
  </w:style>
  <w:style w:type="paragraph" w:customStyle="1" w:styleId="EDC385205E8F4EFF80F18649861A36DD">
    <w:name w:val="EDC385205E8F4EFF80F18649861A36DD"/>
    <w:rsid w:val="00FB1761"/>
  </w:style>
  <w:style w:type="paragraph" w:customStyle="1" w:styleId="4BAD4ABCC5474CE7ACEA31B1F04A8D76">
    <w:name w:val="4BAD4ABCC5474CE7ACEA31B1F04A8D76"/>
    <w:rsid w:val="00FB1761"/>
  </w:style>
  <w:style w:type="paragraph" w:customStyle="1" w:styleId="BE310DDBAA6A41379742FC38FCA45568">
    <w:name w:val="BE310DDBAA6A41379742FC38FCA45568"/>
    <w:rsid w:val="00FB1761"/>
  </w:style>
  <w:style w:type="paragraph" w:customStyle="1" w:styleId="FFF5689663494490A96DAAF6A1B4DB5F">
    <w:name w:val="FFF5689663494490A96DAAF6A1B4DB5F"/>
    <w:rsid w:val="00FB1761"/>
  </w:style>
  <w:style w:type="paragraph" w:customStyle="1" w:styleId="031267AD44F04C3988B9391E41B96094">
    <w:name w:val="031267AD44F04C3988B9391E41B96094"/>
    <w:rsid w:val="00FB1761"/>
  </w:style>
  <w:style w:type="paragraph" w:customStyle="1" w:styleId="97285CA406F64B76BC0E53E3FE8F75B0">
    <w:name w:val="97285CA406F64B76BC0E53E3FE8F75B0"/>
    <w:rsid w:val="00FB1761"/>
  </w:style>
  <w:style w:type="paragraph" w:customStyle="1" w:styleId="274CA877D584470C8493699FEBA08BED">
    <w:name w:val="274CA877D584470C8493699FEBA08BED"/>
    <w:rsid w:val="00FB1761"/>
  </w:style>
  <w:style w:type="paragraph" w:customStyle="1" w:styleId="EC9568BC186541AA9FCE8D609BB7B2C8">
    <w:name w:val="EC9568BC186541AA9FCE8D609BB7B2C8"/>
    <w:rsid w:val="00FB1761"/>
  </w:style>
  <w:style w:type="paragraph" w:customStyle="1" w:styleId="042131312D0244C69C0040D4C8A61698">
    <w:name w:val="042131312D0244C69C0040D4C8A61698"/>
    <w:rsid w:val="00FB1761"/>
  </w:style>
  <w:style w:type="paragraph" w:customStyle="1" w:styleId="9AAAF60E52054E538EDF8D3E9EF72310">
    <w:name w:val="9AAAF60E52054E538EDF8D3E9EF72310"/>
    <w:rsid w:val="00FB1761"/>
  </w:style>
  <w:style w:type="paragraph" w:customStyle="1" w:styleId="108EE3FC8E0640409E8C1C80D5E75CF3">
    <w:name w:val="108EE3FC8E0640409E8C1C80D5E75CF3"/>
    <w:rsid w:val="00FB1761"/>
  </w:style>
  <w:style w:type="paragraph" w:customStyle="1" w:styleId="1DCF4D7D24744926B78B5BF55CF0A4DC">
    <w:name w:val="1DCF4D7D24744926B78B5BF55CF0A4DC"/>
    <w:rsid w:val="00FB1761"/>
  </w:style>
  <w:style w:type="paragraph" w:customStyle="1" w:styleId="7C2B1624193E4B5FA307F0891372848A">
    <w:name w:val="7C2B1624193E4B5FA307F0891372848A"/>
    <w:rsid w:val="00FB1761"/>
  </w:style>
  <w:style w:type="paragraph" w:customStyle="1" w:styleId="98C4A4E1CEA9498897338F4B5BB55E09">
    <w:name w:val="98C4A4E1CEA9498897338F4B5BB55E09"/>
    <w:rsid w:val="00FB1761"/>
  </w:style>
  <w:style w:type="paragraph" w:customStyle="1" w:styleId="2639DFE9462D44C9966954C02560DAA5">
    <w:name w:val="2639DFE9462D44C9966954C02560DAA5"/>
    <w:rsid w:val="00FB1761"/>
  </w:style>
  <w:style w:type="paragraph" w:customStyle="1" w:styleId="1CC35BCBEA174FE6AB9E637D44B7B45E3">
    <w:name w:val="1CC35BCBEA174FE6AB9E637D44B7B45E3"/>
    <w:rsid w:val="00FB1761"/>
    <w:pPr>
      <w:spacing w:after="120" w:line="240" w:lineRule="auto"/>
    </w:pPr>
    <w:rPr>
      <w:rFonts w:ascii="Arial" w:eastAsia="Times New Roman" w:hAnsi="Arial" w:cs="Arial"/>
      <w:color w:val="404040"/>
      <w:sz w:val="20"/>
      <w:szCs w:val="20"/>
      <w:lang w:val="en-GB"/>
    </w:rPr>
  </w:style>
  <w:style w:type="paragraph" w:customStyle="1" w:styleId="0FF50FE352064DAF94E8087F0CEF4AEA1">
    <w:name w:val="0FF50FE352064DAF94E8087F0CEF4AEA1"/>
    <w:rsid w:val="00FB1761"/>
    <w:pPr>
      <w:spacing w:after="120" w:line="240" w:lineRule="auto"/>
    </w:pPr>
    <w:rPr>
      <w:rFonts w:ascii="Arial" w:eastAsia="Times New Roman" w:hAnsi="Arial" w:cs="Arial"/>
      <w:color w:val="404040"/>
      <w:sz w:val="20"/>
      <w:szCs w:val="20"/>
      <w:lang w:val="en-GB"/>
    </w:rPr>
  </w:style>
  <w:style w:type="paragraph" w:customStyle="1" w:styleId="5E647F6E4A1C4A50847AEFF6C774D3861">
    <w:name w:val="5E647F6E4A1C4A50847AEFF6C774D3861"/>
    <w:rsid w:val="00FB1761"/>
    <w:pPr>
      <w:spacing w:after="120" w:line="240" w:lineRule="auto"/>
    </w:pPr>
    <w:rPr>
      <w:rFonts w:ascii="Arial" w:eastAsia="Times New Roman" w:hAnsi="Arial" w:cs="Arial"/>
      <w:color w:val="404040"/>
      <w:sz w:val="20"/>
      <w:szCs w:val="20"/>
      <w:lang w:val="en-GB"/>
    </w:rPr>
  </w:style>
  <w:style w:type="paragraph" w:customStyle="1" w:styleId="A1F3802A199F4F6A9C8CBCB7DD4E77BE1">
    <w:name w:val="A1F3802A199F4F6A9C8CBCB7DD4E77BE1"/>
    <w:rsid w:val="00FB1761"/>
    <w:pPr>
      <w:spacing w:after="120" w:line="240" w:lineRule="auto"/>
    </w:pPr>
    <w:rPr>
      <w:rFonts w:ascii="Arial" w:eastAsia="Times New Roman" w:hAnsi="Arial" w:cs="Arial"/>
      <w:color w:val="404040"/>
      <w:sz w:val="20"/>
      <w:szCs w:val="20"/>
      <w:lang w:val="en-GB"/>
    </w:rPr>
  </w:style>
  <w:style w:type="paragraph" w:customStyle="1" w:styleId="676D2095E1D345628809CDCC121EC6981">
    <w:name w:val="676D2095E1D345628809CDCC121EC6981"/>
    <w:rsid w:val="00FB1761"/>
    <w:pPr>
      <w:spacing w:after="120" w:line="240" w:lineRule="auto"/>
    </w:pPr>
    <w:rPr>
      <w:rFonts w:ascii="Arial" w:eastAsia="Times New Roman" w:hAnsi="Arial" w:cs="Arial"/>
      <w:color w:val="404040"/>
      <w:sz w:val="20"/>
      <w:szCs w:val="20"/>
      <w:lang w:val="en-GB"/>
    </w:rPr>
  </w:style>
  <w:style w:type="paragraph" w:customStyle="1" w:styleId="9CC71E5D118D45A4AB5BEACDF60DE74F1">
    <w:name w:val="9CC71E5D118D45A4AB5BEACDF60DE74F1"/>
    <w:rsid w:val="00FB1761"/>
    <w:pPr>
      <w:spacing w:after="120" w:line="240" w:lineRule="auto"/>
    </w:pPr>
    <w:rPr>
      <w:rFonts w:ascii="Arial" w:eastAsia="Times New Roman" w:hAnsi="Arial" w:cs="Arial"/>
      <w:color w:val="404040"/>
      <w:sz w:val="20"/>
      <w:szCs w:val="20"/>
      <w:lang w:val="en-GB"/>
    </w:rPr>
  </w:style>
  <w:style w:type="paragraph" w:customStyle="1" w:styleId="CAE85F56F03C485ABAF1D8D0DB0C7BE81">
    <w:name w:val="CAE85F56F03C485ABAF1D8D0DB0C7BE81"/>
    <w:rsid w:val="00FB1761"/>
    <w:pPr>
      <w:spacing w:after="120" w:line="240" w:lineRule="auto"/>
    </w:pPr>
    <w:rPr>
      <w:rFonts w:ascii="Arial" w:eastAsia="Times New Roman" w:hAnsi="Arial" w:cs="Arial"/>
      <w:color w:val="404040"/>
      <w:sz w:val="20"/>
      <w:szCs w:val="20"/>
      <w:lang w:val="en-GB"/>
    </w:rPr>
  </w:style>
  <w:style w:type="paragraph" w:customStyle="1" w:styleId="EE7628E025E24901B84631BAFEEA375C1">
    <w:name w:val="EE7628E025E24901B84631BAFEEA375C1"/>
    <w:rsid w:val="00FB1761"/>
    <w:pPr>
      <w:spacing w:after="120" w:line="240" w:lineRule="auto"/>
    </w:pPr>
    <w:rPr>
      <w:rFonts w:ascii="Arial" w:eastAsia="Times New Roman" w:hAnsi="Arial" w:cs="Arial"/>
      <w:color w:val="404040"/>
      <w:sz w:val="20"/>
      <w:szCs w:val="20"/>
      <w:lang w:val="en-GB"/>
    </w:rPr>
  </w:style>
  <w:style w:type="paragraph" w:customStyle="1" w:styleId="E27C7FC3A8B14B9BBBD8E6EE2A27E7E91">
    <w:name w:val="E27C7FC3A8B14B9BBBD8E6EE2A27E7E91"/>
    <w:rsid w:val="00FB1761"/>
    <w:pPr>
      <w:spacing w:after="120" w:line="240" w:lineRule="auto"/>
    </w:pPr>
    <w:rPr>
      <w:rFonts w:ascii="Arial" w:eastAsia="Times New Roman" w:hAnsi="Arial" w:cs="Arial"/>
      <w:color w:val="404040"/>
      <w:sz w:val="20"/>
      <w:szCs w:val="20"/>
      <w:lang w:val="en-GB"/>
    </w:rPr>
  </w:style>
  <w:style w:type="paragraph" w:customStyle="1" w:styleId="8A8B3237DE15483F93E2C4CAE7355ECA1">
    <w:name w:val="8A8B3237DE15483F93E2C4CAE7355ECA1"/>
    <w:rsid w:val="00FB1761"/>
    <w:pPr>
      <w:spacing w:after="120" w:line="240" w:lineRule="auto"/>
    </w:pPr>
    <w:rPr>
      <w:rFonts w:ascii="Arial" w:eastAsia="Times New Roman" w:hAnsi="Arial" w:cs="Arial"/>
      <w:color w:val="404040"/>
      <w:sz w:val="20"/>
      <w:szCs w:val="20"/>
      <w:lang w:val="en-GB"/>
    </w:rPr>
  </w:style>
  <w:style w:type="paragraph" w:customStyle="1" w:styleId="231D74C5291D4C509185B64C21BE97691">
    <w:name w:val="231D74C5291D4C509185B64C21BE97691"/>
    <w:rsid w:val="00FB1761"/>
    <w:pPr>
      <w:spacing w:after="120" w:line="240" w:lineRule="auto"/>
    </w:pPr>
    <w:rPr>
      <w:rFonts w:ascii="Arial" w:eastAsia="Times New Roman" w:hAnsi="Arial" w:cs="Arial"/>
      <w:color w:val="404040"/>
      <w:sz w:val="20"/>
      <w:szCs w:val="20"/>
      <w:lang w:val="en-GB"/>
    </w:rPr>
  </w:style>
  <w:style w:type="paragraph" w:customStyle="1" w:styleId="6451A1E5E7D14511B2FE0BB6FD0915A71">
    <w:name w:val="6451A1E5E7D14511B2FE0BB6FD0915A71"/>
    <w:rsid w:val="00FB1761"/>
    <w:pPr>
      <w:spacing w:after="120" w:line="240" w:lineRule="auto"/>
    </w:pPr>
    <w:rPr>
      <w:rFonts w:ascii="Arial" w:eastAsia="Times New Roman" w:hAnsi="Arial" w:cs="Arial"/>
      <w:color w:val="404040"/>
      <w:sz w:val="20"/>
      <w:szCs w:val="20"/>
      <w:lang w:val="en-GB"/>
    </w:rPr>
  </w:style>
  <w:style w:type="paragraph" w:customStyle="1" w:styleId="944EC0CAB9C848329962A8416855B8681">
    <w:name w:val="944EC0CAB9C848329962A8416855B8681"/>
    <w:rsid w:val="00FB1761"/>
    <w:pPr>
      <w:spacing w:after="120" w:line="240" w:lineRule="auto"/>
    </w:pPr>
    <w:rPr>
      <w:rFonts w:ascii="Arial" w:eastAsia="Times New Roman" w:hAnsi="Arial" w:cs="Arial"/>
      <w:color w:val="404040"/>
      <w:sz w:val="20"/>
      <w:szCs w:val="20"/>
      <w:lang w:val="en-GB"/>
    </w:rPr>
  </w:style>
  <w:style w:type="paragraph" w:customStyle="1" w:styleId="304D7FB1B6824BF39BB62E06B7081BCD1">
    <w:name w:val="304D7FB1B6824BF39BB62E06B7081BCD1"/>
    <w:rsid w:val="00FB1761"/>
    <w:pPr>
      <w:spacing w:after="120" w:line="240" w:lineRule="auto"/>
    </w:pPr>
    <w:rPr>
      <w:rFonts w:ascii="Arial" w:eastAsia="Times New Roman" w:hAnsi="Arial" w:cs="Arial"/>
      <w:color w:val="404040"/>
      <w:sz w:val="20"/>
      <w:szCs w:val="20"/>
      <w:lang w:val="en-GB"/>
    </w:rPr>
  </w:style>
  <w:style w:type="paragraph" w:customStyle="1" w:styleId="EDCED15A5D044E21884FB55DBABB0B271">
    <w:name w:val="EDCED15A5D044E21884FB55DBABB0B271"/>
    <w:rsid w:val="00FB1761"/>
    <w:pPr>
      <w:spacing w:after="120" w:line="240" w:lineRule="auto"/>
    </w:pPr>
    <w:rPr>
      <w:rFonts w:ascii="Arial" w:eastAsia="Times New Roman" w:hAnsi="Arial" w:cs="Arial"/>
      <w:color w:val="404040"/>
      <w:sz w:val="20"/>
      <w:szCs w:val="20"/>
      <w:lang w:val="en-GB"/>
    </w:rPr>
  </w:style>
  <w:style w:type="paragraph" w:customStyle="1" w:styleId="C9CD28BFD0CD439F8E239B9ADE89AE421">
    <w:name w:val="C9CD28BFD0CD439F8E239B9ADE89AE421"/>
    <w:rsid w:val="00FB1761"/>
    <w:pPr>
      <w:spacing w:after="120" w:line="240" w:lineRule="auto"/>
    </w:pPr>
    <w:rPr>
      <w:rFonts w:ascii="Arial" w:eastAsia="Times New Roman" w:hAnsi="Arial" w:cs="Arial"/>
      <w:color w:val="404040"/>
      <w:sz w:val="20"/>
      <w:szCs w:val="20"/>
      <w:lang w:val="en-GB"/>
    </w:rPr>
  </w:style>
  <w:style w:type="paragraph" w:customStyle="1" w:styleId="6CF1AF20282942F79A0C74B2471973E12">
    <w:name w:val="6CF1AF20282942F79A0C74B2471973E12"/>
    <w:rsid w:val="00FB1761"/>
    <w:pPr>
      <w:spacing w:after="120" w:line="240" w:lineRule="auto"/>
    </w:pPr>
    <w:rPr>
      <w:rFonts w:ascii="Arial" w:eastAsia="Times New Roman" w:hAnsi="Arial" w:cs="Arial"/>
      <w:color w:val="404040"/>
      <w:sz w:val="20"/>
      <w:szCs w:val="20"/>
      <w:lang w:val="en-GB"/>
    </w:rPr>
  </w:style>
  <w:style w:type="paragraph" w:customStyle="1" w:styleId="3982ABE3C63040E098AB968362DE8A4E2">
    <w:name w:val="3982ABE3C63040E098AB968362DE8A4E2"/>
    <w:rsid w:val="00FB1761"/>
    <w:pPr>
      <w:spacing w:after="120" w:line="240" w:lineRule="auto"/>
    </w:pPr>
    <w:rPr>
      <w:rFonts w:ascii="Arial" w:eastAsia="Times New Roman" w:hAnsi="Arial" w:cs="Arial"/>
      <w:color w:val="404040"/>
      <w:sz w:val="20"/>
      <w:szCs w:val="20"/>
      <w:lang w:val="en-GB"/>
    </w:rPr>
  </w:style>
  <w:style w:type="paragraph" w:customStyle="1" w:styleId="6E20F57E8E804AC2ADE571B160B25B652">
    <w:name w:val="6E20F57E8E804AC2ADE571B160B25B652"/>
    <w:rsid w:val="00FB1761"/>
    <w:pPr>
      <w:spacing w:after="120" w:line="240" w:lineRule="auto"/>
    </w:pPr>
    <w:rPr>
      <w:rFonts w:ascii="Arial" w:eastAsia="Times New Roman" w:hAnsi="Arial" w:cs="Arial"/>
      <w:color w:val="404040"/>
      <w:sz w:val="20"/>
      <w:szCs w:val="20"/>
      <w:lang w:val="en-GB"/>
    </w:rPr>
  </w:style>
  <w:style w:type="paragraph" w:customStyle="1" w:styleId="910EFB16733F402F8D071AB143E3539F2">
    <w:name w:val="910EFB16733F402F8D071AB143E3539F2"/>
    <w:rsid w:val="00FB1761"/>
    <w:pPr>
      <w:spacing w:after="120" w:line="240" w:lineRule="auto"/>
    </w:pPr>
    <w:rPr>
      <w:rFonts w:ascii="Arial" w:eastAsia="Times New Roman" w:hAnsi="Arial" w:cs="Arial"/>
      <w:color w:val="404040"/>
      <w:sz w:val="20"/>
      <w:szCs w:val="20"/>
      <w:lang w:val="en-GB"/>
    </w:rPr>
  </w:style>
  <w:style w:type="paragraph" w:customStyle="1" w:styleId="D6B44DB8B9F54DDE8EA01FA2EA00647E2">
    <w:name w:val="D6B44DB8B9F54DDE8EA01FA2EA00647E2"/>
    <w:rsid w:val="00FB1761"/>
    <w:pPr>
      <w:spacing w:after="120" w:line="240" w:lineRule="auto"/>
    </w:pPr>
    <w:rPr>
      <w:rFonts w:ascii="Arial" w:eastAsia="Times New Roman" w:hAnsi="Arial" w:cs="Arial"/>
      <w:color w:val="404040"/>
      <w:sz w:val="20"/>
      <w:szCs w:val="20"/>
      <w:lang w:val="en-GB"/>
    </w:rPr>
  </w:style>
  <w:style w:type="paragraph" w:customStyle="1" w:styleId="C153DD0C686C4577A77FEF44A79F22122">
    <w:name w:val="C153DD0C686C4577A77FEF44A79F22122"/>
    <w:rsid w:val="00FB1761"/>
    <w:pPr>
      <w:spacing w:after="120" w:line="240" w:lineRule="auto"/>
    </w:pPr>
    <w:rPr>
      <w:rFonts w:ascii="Arial" w:eastAsia="Times New Roman" w:hAnsi="Arial" w:cs="Arial"/>
      <w:color w:val="404040"/>
      <w:sz w:val="20"/>
      <w:szCs w:val="20"/>
      <w:lang w:val="en-GB"/>
    </w:rPr>
  </w:style>
  <w:style w:type="paragraph" w:customStyle="1" w:styleId="6A823645B6A14162B223853817DEC73D1">
    <w:name w:val="6A823645B6A14162B223853817DEC73D1"/>
    <w:rsid w:val="00FB1761"/>
    <w:pPr>
      <w:spacing w:after="120" w:line="240" w:lineRule="auto"/>
    </w:pPr>
    <w:rPr>
      <w:rFonts w:ascii="Arial" w:eastAsia="Times New Roman" w:hAnsi="Arial" w:cs="Arial"/>
      <w:color w:val="404040"/>
      <w:sz w:val="20"/>
      <w:szCs w:val="20"/>
      <w:lang w:val="en-GB"/>
    </w:rPr>
  </w:style>
  <w:style w:type="paragraph" w:customStyle="1" w:styleId="226828C03A8E4B5EAC3A6DEF2D59D6AF1">
    <w:name w:val="226828C03A8E4B5EAC3A6DEF2D59D6AF1"/>
    <w:rsid w:val="00FB1761"/>
    <w:pPr>
      <w:spacing w:after="120" w:line="240" w:lineRule="auto"/>
    </w:pPr>
    <w:rPr>
      <w:rFonts w:ascii="Arial" w:eastAsia="Times New Roman" w:hAnsi="Arial" w:cs="Arial"/>
      <w:color w:val="404040"/>
      <w:sz w:val="20"/>
      <w:szCs w:val="20"/>
      <w:lang w:val="en-GB"/>
    </w:rPr>
  </w:style>
  <w:style w:type="paragraph" w:customStyle="1" w:styleId="034A52AFDFE54C448A4477BA70FEC4741">
    <w:name w:val="034A52AFDFE54C448A4477BA70FEC4741"/>
    <w:rsid w:val="00FB1761"/>
    <w:pPr>
      <w:spacing w:after="120" w:line="240" w:lineRule="auto"/>
    </w:pPr>
    <w:rPr>
      <w:rFonts w:ascii="Arial" w:eastAsia="Times New Roman" w:hAnsi="Arial" w:cs="Arial"/>
      <w:color w:val="404040"/>
      <w:sz w:val="20"/>
      <w:szCs w:val="20"/>
      <w:lang w:val="en-GB"/>
    </w:rPr>
  </w:style>
  <w:style w:type="paragraph" w:customStyle="1" w:styleId="1FC91FF11C9A4B0DA023C73046C008471">
    <w:name w:val="1FC91FF11C9A4B0DA023C73046C008471"/>
    <w:rsid w:val="00FB1761"/>
    <w:pPr>
      <w:spacing w:after="120" w:line="240" w:lineRule="auto"/>
    </w:pPr>
    <w:rPr>
      <w:rFonts w:ascii="Arial" w:eastAsia="Times New Roman" w:hAnsi="Arial" w:cs="Arial"/>
      <w:color w:val="404040"/>
      <w:sz w:val="20"/>
      <w:szCs w:val="20"/>
      <w:lang w:val="en-GB"/>
    </w:rPr>
  </w:style>
  <w:style w:type="paragraph" w:customStyle="1" w:styleId="D045D7F0DBA44ABD9740A342F4B32B151">
    <w:name w:val="D045D7F0DBA44ABD9740A342F4B32B151"/>
    <w:rsid w:val="00FB1761"/>
    <w:pPr>
      <w:spacing w:after="120" w:line="240" w:lineRule="auto"/>
    </w:pPr>
    <w:rPr>
      <w:rFonts w:ascii="Arial" w:eastAsia="Times New Roman" w:hAnsi="Arial" w:cs="Arial"/>
      <w:color w:val="404040"/>
      <w:sz w:val="20"/>
      <w:szCs w:val="20"/>
      <w:lang w:val="en-GB"/>
    </w:rPr>
  </w:style>
  <w:style w:type="paragraph" w:customStyle="1" w:styleId="A209A00AD3EC4AA8A0DE672CBE3345461">
    <w:name w:val="A209A00AD3EC4AA8A0DE672CBE3345461"/>
    <w:rsid w:val="00FB1761"/>
    <w:pPr>
      <w:spacing w:after="120" w:line="240" w:lineRule="auto"/>
    </w:pPr>
    <w:rPr>
      <w:rFonts w:ascii="Arial" w:eastAsia="Times New Roman" w:hAnsi="Arial" w:cs="Arial"/>
      <w:color w:val="404040"/>
      <w:sz w:val="20"/>
      <w:szCs w:val="20"/>
      <w:lang w:val="en-GB"/>
    </w:rPr>
  </w:style>
  <w:style w:type="paragraph" w:customStyle="1" w:styleId="2F4DD8369B5545C69369ABB8BCFD39621">
    <w:name w:val="2F4DD8369B5545C69369ABB8BCFD39621"/>
    <w:rsid w:val="00FB1761"/>
    <w:pPr>
      <w:spacing w:after="120" w:line="240" w:lineRule="auto"/>
    </w:pPr>
    <w:rPr>
      <w:rFonts w:ascii="Arial" w:eastAsia="Times New Roman" w:hAnsi="Arial" w:cs="Arial"/>
      <w:color w:val="404040"/>
      <w:sz w:val="20"/>
      <w:szCs w:val="20"/>
      <w:lang w:val="en-GB"/>
    </w:rPr>
  </w:style>
  <w:style w:type="paragraph" w:customStyle="1" w:styleId="94D08743C8574B35952EA24BAE9326421">
    <w:name w:val="94D08743C8574B35952EA24BAE9326421"/>
    <w:rsid w:val="00FB1761"/>
    <w:pPr>
      <w:spacing w:after="120" w:line="240" w:lineRule="auto"/>
    </w:pPr>
    <w:rPr>
      <w:rFonts w:ascii="Arial" w:eastAsia="Times New Roman" w:hAnsi="Arial" w:cs="Arial"/>
      <w:color w:val="404040"/>
      <w:sz w:val="20"/>
      <w:szCs w:val="20"/>
      <w:lang w:val="en-GB"/>
    </w:rPr>
  </w:style>
  <w:style w:type="paragraph" w:customStyle="1" w:styleId="25816A83FE364689BB89C6D0E473009E1">
    <w:name w:val="25816A83FE364689BB89C6D0E473009E1"/>
    <w:rsid w:val="00FB1761"/>
    <w:pPr>
      <w:spacing w:after="120" w:line="240" w:lineRule="auto"/>
    </w:pPr>
    <w:rPr>
      <w:rFonts w:ascii="Arial" w:eastAsia="Times New Roman" w:hAnsi="Arial" w:cs="Arial"/>
      <w:color w:val="404040"/>
      <w:sz w:val="20"/>
      <w:szCs w:val="20"/>
      <w:lang w:val="en-GB"/>
    </w:rPr>
  </w:style>
  <w:style w:type="paragraph" w:customStyle="1" w:styleId="53769FCEFD0B4B2B8A1FCD8E55FFA3811">
    <w:name w:val="53769FCEFD0B4B2B8A1FCD8E55FFA3811"/>
    <w:rsid w:val="00FB1761"/>
    <w:pPr>
      <w:spacing w:after="120" w:line="240" w:lineRule="auto"/>
    </w:pPr>
    <w:rPr>
      <w:rFonts w:ascii="Arial" w:eastAsia="Times New Roman" w:hAnsi="Arial" w:cs="Arial"/>
      <w:color w:val="404040"/>
      <w:sz w:val="20"/>
      <w:szCs w:val="20"/>
      <w:lang w:val="en-GB"/>
    </w:rPr>
  </w:style>
  <w:style w:type="paragraph" w:customStyle="1" w:styleId="AA5EB9A0134345B0B4A1BFBADD19B6EF1">
    <w:name w:val="AA5EB9A0134345B0B4A1BFBADD19B6EF1"/>
    <w:rsid w:val="00FB1761"/>
    <w:pPr>
      <w:spacing w:after="120" w:line="240" w:lineRule="auto"/>
    </w:pPr>
    <w:rPr>
      <w:rFonts w:ascii="Arial" w:eastAsia="Times New Roman" w:hAnsi="Arial" w:cs="Arial"/>
      <w:color w:val="404040"/>
      <w:sz w:val="20"/>
      <w:szCs w:val="20"/>
      <w:lang w:val="en-GB"/>
    </w:rPr>
  </w:style>
  <w:style w:type="paragraph" w:customStyle="1" w:styleId="6A9D3D09DBBE4CC5BE56CEEF5CFA6C871">
    <w:name w:val="6A9D3D09DBBE4CC5BE56CEEF5CFA6C871"/>
    <w:rsid w:val="00FB1761"/>
    <w:pPr>
      <w:spacing w:after="120" w:line="240" w:lineRule="auto"/>
    </w:pPr>
    <w:rPr>
      <w:rFonts w:ascii="Arial" w:eastAsia="Times New Roman" w:hAnsi="Arial" w:cs="Arial"/>
      <w:color w:val="404040"/>
      <w:sz w:val="20"/>
      <w:szCs w:val="20"/>
      <w:lang w:val="en-GB"/>
    </w:rPr>
  </w:style>
  <w:style w:type="paragraph" w:customStyle="1" w:styleId="AC1AA9DD21E74DCFA2428E12258B984D1">
    <w:name w:val="AC1AA9DD21E74DCFA2428E12258B984D1"/>
    <w:rsid w:val="00FB1761"/>
    <w:pPr>
      <w:spacing w:after="120" w:line="240" w:lineRule="auto"/>
    </w:pPr>
    <w:rPr>
      <w:rFonts w:ascii="Arial" w:eastAsia="Times New Roman" w:hAnsi="Arial" w:cs="Arial"/>
      <w:color w:val="404040"/>
      <w:sz w:val="20"/>
      <w:szCs w:val="20"/>
      <w:lang w:val="en-GB"/>
    </w:rPr>
  </w:style>
  <w:style w:type="paragraph" w:customStyle="1" w:styleId="B238B6DDC8B6405D928120826480BF611">
    <w:name w:val="B238B6DDC8B6405D928120826480BF611"/>
    <w:rsid w:val="00FB1761"/>
    <w:pPr>
      <w:spacing w:after="120" w:line="240" w:lineRule="auto"/>
    </w:pPr>
    <w:rPr>
      <w:rFonts w:ascii="Arial" w:eastAsia="Times New Roman" w:hAnsi="Arial" w:cs="Arial"/>
      <w:color w:val="404040"/>
      <w:sz w:val="20"/>
      <w:szCs w:val="20"/>
      <w:lang w:val="en-GB"/>
    </w:rPr>
  </w:style>
  <w:style w:type="paragraph" w:customStyle="1" w:styleId="EC811EDFE9364463B5F411FA669587D11">
    <w:name w:val="EC811EDFE9364463B5F411FA669587D11"/>
    <w:rsid w:val="00FB1761"/>
    <w:pPr>
      <w:spacing w:after="120" w:line="240" w:lineRule="auto"/>
    </w:pPr>
    <w:rPr>
      <w:rFonts w:ascii="Arial" w:eastAsia="Times New Roman" w:hAnsi="Arial" w:cs="Arial"/>
      <w:color w:val="404040"/>
      <w:sz w:val="20"/>
      <w:szCs w:val="20"/>
      <w:lang w:val="en-GB"/>
    </w:rPr>
  </w:style>
  <w:style w:type="paragraph" w:customStyle="1" w:styleId="52A3FF9630194270AE3FC609E4D9DC7E1">
    <w:name w:val="52A3FF9630194270AE3FC609E4D9DC7E1"/>
    <w:rsid w:val="00FB1761"/>
    <w:pPr>
      <w:spacing w:after="120" w:line="240" w:lineRule="auto"/>
    </w:pPr>
    <w:rPr>
      <w:rFonts w:ascii="Arial" w:eastAsia="Times New Roman" w:hAnsi="Arial" w:cs="Arial"/>
      <w:color w:val="404040"/>
      <w:sz w:val="20"/>
      <w:szCs w:val="20"/>
      <w:lang w:val="en-GB"/>
    </w:rPr>
  </w:style>
  <w:style w:type="paragraph" w:customStyle="1" w:styleId="088C213EE71A462BAEB11693F0DD00C91">
    <w:name w:val="088C213EE71A462BAEB11693F0DD00C91"/>
    <w:rsid w:val="00FB1761"/>
    <w:pPr>
      <w:spacing w:after="120" w:line="240" w:lineRule="auto"/>
    </w:pPr>
    <w:rPr>
      <w:rFonts w:ascii="Arial" w:eastAsia="Times New Roman" w:hAnsi="Arial" w:cs="Arial"/>
      <w:color w:val="404040"/>
      <w:sz w:val="20"/>
      <w:szCs w:val="20"/>
      <w:lang w:val="en-GB"/>
    </w:rPr>
  </w:style>
  <w:style w:type="paragraph" w:customStyle="1" w:styleId="518D8C04E6E04B288032C576E12BA8F01">
    <w:name w:val="518D8C04E6E04B288032C576E12BA8F01"/>
    <w:rsid w:val="00FB1761"/>
    <w:pPr>
      <w:spacing w:after="120" w:line="240" w:lineRule="auto"/>
    </w:pPr>
    <w:rPr>
      <w:rFonts w:ascii="Arial" w:eastAsia="Times New Roman" w:hAnsi="Arial" w:cs="Arial"/>
      <w:color w:val="404040"/>
      <w:sz w:val="20"/>
      <w:szCs w:val="20"/>
      <w:lang w:val="en-GB"/>
    </w:rPr>
  </w:style>
  <w:style w:type="paragraph" w:customStyle="1" w:styleId="9882AB1F19B74E309FC4C71BC779FC5A1">
    <w:name w:val="9882AB1F19B74E309FC4C71BC779FC5A1"/>
    <w:rsid w:val="00FB1761"/>
    <w:pPr>
      <w:spacing w:after="120" w:line="240" w:lineRule="auto"/>
    </w:pPr>
    <w:rPr>
      <w:rFonts w:ascii="Arial" w:eastAsia="Times New Roman" w:hAnsi="Arial" w:cs="Arial"/>
      <w:color w:val="404040"/>
      <w:sz w:val="20"/>
      <w:szCs w:val="20"/>
      <w:lang w:val="en-GB"/>
    </w:rPr>
  </w:style>
  <w:style w:type="paragraph" w:customStyle="1" w:styleId="3366899B35CE4F91BA3506312AA57D7D1">
    <w:name w:val="3366899B35CE4F91BA3506312AA57D7D1"/>
    <w:rsid w:val="00FB1761"/>
    <w:pPr>
      <w:spacing w:after="120" w:line="240" w:lineRule="auto"/>
    </w:pPr>
    <w:rPr>
      <w:rFonts w:ascii="Arial" w:eastAsia="Times New Roman" w:hAnsi="Arial" w:cs="Arial"/>
      <w:color w:val="404040"/>
      <w:sz w:val="20"/>
      <w:szCs w:val="20"/>
      <w:lang w:val="en-GB"/>
    </w:rPr>
  </w:style>
  <w:style w:type="paragraph" w:customStyle="1" w:styleId="96B44877254A43C88076CB26DC91713C1">
    <w:name w:val="96B44877254A43C88076CB26DC91713C1"/>
    <w:rsid w:val="00FB1761"/>
    <w:pPr>
      <w:spacing w:after="120" w:line="240" w:lineRule="auto"/>
    </w:pPr>
    <w:rPr>
      <w:rFonts w:ascii="Arial" w:eastAsia="Times New Roman" w:hAnsi="Arial" w:cs="Arial"/>
      <w:color w:val="404040"/>
      <w:sz w:val="20"/>
      <w:szCs w:val="20"/>
      <w:lang w:val="en-GB"/>
    </w:rPr>
  </w:style>
  <w:style w:type="paragraph" w:customStyle="1" w:styleId="3AA6724064DF4BFFBC3CB2EF729F45D21">
    <w:name w:val="3AA6724064DF4BFFBC3CB2EF729F45D21"/>
    <w:rsid w:val="00FB1761"/>
    <w:pPr>
      <w:spacing w:after="120" w:line="240" w:lineRule="auto"/>
    </w:pPr>
    <w:rPr>
      <w:rFonts w:ascii="Arial" w:eastAsia="Times New Roman" w:hAnsi="Arial" w:cs="Arial"/>
      <w:color w:val="404040"/>
      <w:sz w:val="20"/>
      <w:szCs w:val="20"/>
      <w:lang w:val="en-GB"/>
    </w:rPr>
  </w:style>
  <w:style w:type="paragraph" w:customStyle="1" w:styleId="71BAC08895D34C0B972878266DA315851">
    <w:name w:val="71BAC08895D34C0B972878266DA315851"/>
    <w:rsid w:val="00FB1761"/>
    <w:pPr>
      <w:spacing w:after="120" w:line="240" w:lineRule="auto"/>
    </w:pPr>
    <w:rPr>
      <w:rFonts w:ascii="Arial" w:eastAsia="Times New Roman" w:hAnsi="Arial" w:cs="Arial"/>
      <w:color w:val="404040"/>
      <w:sz w:val="20"/>
      <w:szCs w:val="20"/>
      <w:lang w:val="en-GB"/>
    </w:rPr>
  </w:style>
  <w:style w:type="paragraph" w:customStyle="1" w:styleId="5B0949FB507F48BEA4AD9CA017529BF31">
    <w:name w:val="5B0949FB507F48BEA4AD9CA017529BF31"/>
    <w:rsid w:val="00FB1761"/>
    <w:pPr>
      <w:spacing w:after="120" w:line="240" w:lineRule="auto"/>
    </w:pPr>
    <w:rPr>
      <w:rFonts w:ascii="Arial" w:eastAsia="Times New Roman" w:hAnsi="Arial" w:cs="Arial"/>
      <w:color w:val="404040"/>
      <w:sz w:val="20"/>
      <w:szCs w:val="20"/>
      <w:lang w:val="en-GB"/>
    </w:rPr>
  </w:style>
  <w:style w:type="paragraph" w:customStyle="1" w:styleId="5EC5ED322CF141FBABBFFFCBC323004A1">
    <w:name w:val="5EC5ED322CF141FBABBFFFCBC323004A1"/>
    <w:rsid w:val="00FB1761"/>
    <w:pPr>
      <w:spacing w:after="120" w:line="240" w:lineRule="auto"/>
    </w:pPr>
    <w:rPr>
      <w:rFonts w:ascii="Arial" w:eastAsia="Times New Roman" w:hAnsi="Arial" w:cs="Arial"/>
      <w:color w:val="404040"/>
      <w:sz w:val="20"/>
      <w:szCs w:val="20"/>
      <w:lang w:val="en-GB"/>
    </w:rPr>
  </w:style>
  <w:style w:type="paragraph" w:customStyle="1" w:styleId="F74718FB658446268D58632221943C0F1">
    <w:name w:val="F74718FB658446268D58632221943C0F1"/>
    <w:rsid w:val="00FB1761"/>
    <w:pPr>
      <w:spacing w:after="120" w:line="240" w:lineRule="auto"/>
    </w:pPr>
    <w:rPr>
      <w:rFonts w:ascii="Arial" w:eastAsia="Times New Roman" w:hAnsi="Arial" w:cs="Arial"/>
      <w:color w:val="404040"/>
      <w:sz w:val="20"/>
      <w:szCs w:val="20"/>
      <w:lang w:val="en-GB"/>
    </w:rPr>
  </w:style>
  <w:style w:type="paragraph" w:customStyle="1" w:styleId="49A64A0FD4F846088746741167B1CE3D1">
    <w:name w:val="49A64A0FD4F846088746741167B1CE3D1"/>
    <w:rsid w:val="00FB1761"/>
    <w:pPr>
      <w:spacing w:after="120" w:line="240" w:lineRule="auto"/>
    </w:pPr>
    <w:rPr>
      <w:rFonts w:ascii="Arial" w:eastAsia="Times New Roman" w:hAnsi="Arial" w:cs="Arial"/>
      <w:color w:val="404040"/>
      <w:sz w:val="20"/>
      <w:szCs w:val="20"/>
      <w:lang w:val="en-GB"/>
    </w:rPr>
  </w:style>
  <w:style w:type="paragraph" w:customStyle="1" w:styleId="D0956B0D4E6A43B1A67BF25D7B8A6E241">
    <w:name w:val="D0956B0D4E6A43B1A67BF25D7B8A6E241"/>
    <w:rsid w:val="00FB1761"/>
    <w:pPr>
      <w:spacing w:after="120" w:line="240" w:lineRule="auto"/>
    </w:pPr>
    <w:rPr>
      <w:rFonts w:ascii="Arial" w:eastAsia="Times New Roman" w:hAnsi="Arial" w:cs="Arial"/>
      <w:color w:val="404040"/>
      <w:sz w:val="20"/>
      <w:szCs w:val="20"/>
      <w:lang w:val="en-GB"/>
    </w:rPr>
  </w:style>
  <w:style w:type="paragraph" w:customStyle="1" w:styleId="58F47570B8AD469FA69D70E24872A8321">
    <w:name w:val="58F47570B8AD469FA69D70E24872A8321"/>
    <w:rsid w:val="00FB1761"/>
    <w:pPr>
      <w:spacing w:after="120" w:line="240" w:lineRule="auto"/>
    </w:pPr>
    <w:rPr>
      <w:rFonts w:ascii="Arial" w:eastAsia="Times New Roman" w:hAnsi="Arial" w:cs="Arial"/>
      <w:color w:val="404040"/>
      <w:sz w:val="20"/>
      <w:szCs w:val="20"/>
      <w:lang w:val="en-GB"/>
    </w:rPr>
  </w:style>
  <w:style w:type="paragraph" w:customStyle="1" w:styleId="4BCC43BC3A95456A8B35582746267E7A1">
    <w:name w:val="4BCC43BC3A95456A8B35582746267E7A1"/>
    <w:rsid w:val="00FB1761"/>
    <w:pPr>
      <w:spacing w:after="120" w:line="240" w:lineRule="auto"/>
    </w:pPr>
    <w:rPr>
      <w:rFonts w:ascii="Arial" w:eastAsia="Times New Roman" w:hAnsi="Arial" w:cs="Arial"/>
      <w:color w:val="404040"/>
      <w:sz w:val="20"/>
      <w:szCs w:val="20"/>
      <w:lang w:val="en-GB"/>
    </w:rPr>
  </w:style>
  <w:style w:type="paragraph" w:customStyle="1" w:styleId="19AA0633C53A42BF86A6CA7A849C95A21">
    <w:name w:val="19AA0633C53A42BF86A6CA7A849C95A21"/>
    <w:rsid w:val="00FB1761"/>
    <w:pPr>
      <w:spacing w:after="120" w:line="240" w:lineRule="auto"/>
    </w:pPr>
    <w:rPr>
      <w:rFonts w:ascii="Arial" w:eastAsia="Times New Roman" w:hAnsi="Arial" w:cs="Arial"/>
      <w:color w:val="404040"/>
      <w:sz w:val="20"/>
      <w:szCs w:val="20"/>
      <w:lang w:val="en-GB"/>
    </w:rPr>
  </w:style>
  <w:style w:type="paragraph" w:customStyle="1" w:styleId="2728DEE3E12147AB84D0ECF6C0FFE6331">
    <w:name w:val="2728DEE3E12147AB84D0ECF6C0FFE6331"/>
    <w:rsid w:val="00FB1761"/>
    <w:pPr>
      <w:spacing w:after="120" w:line="240" w:lineRule="auto"/>
    </w:pPr>
    <w:rPr>
      <w:rFonts w:ascii="Arial" w:eastAsia="Times New Roman" w:hAnsi="Arial" w:cs="Arial"/>
      <w:color w:val="404040"/>
      <w:sz w:val="20"/>
      <w:szCs w:val="20"/>
      <w:lang w:val="en-GB"/>
    </w:rPr>
  </w:style>
  <w:style w:type="paragraph" w:customStyle="1" w:styleId="F763B98D3D5A436FBF4243AD80C415431">
    <w:name w:val="F763B98D3D5A436FBF4243AD80C415431"/>
    <w:rsid w:val="00FB1761"/>
    <w:pPr>
      <w:spacing w:after="120" w:line="240" w:lineRule="auto"/>
    </w:pPr>
    <w:rPr>
      <w:rFonts w:ascii="Arial" w:eastAsia="Times New Roman" w:hAnsi="Arial" w:cs="Arial"/>
      <w:color w:val="404040"/>
      <w:sz w:val="20"/>
      <w:szCs w:val="20"/>
      <w:lang w:val="en-GB"/>
    </w:rPr>
  </w:style>
  <w:style w:type="paragraph" w:customStyle="1" w:styleId="F2610B4D30664379949039A59750776F1">
    <w:name w:val="F2610B4D30664379949039A59750776F1"/>
    <w:rsid w:val="00FB1761"/>
    <w:pPr>
      <w:spacing w:after="120" w:line="240" w:lineRule="auto"/>
    </w:pPr>
    <w:rPr>
      <w:rFonts w:ascii="Arial" w:eastAsia="Times New Roman" w:hAnsi="Arial" w:cs="Arial"/>
      <w:color w:val="404040"/>
      <w:sz w:val="20"/>
      <w:szCs w:val="20"/>
      <w:lang w:val="en-GB"/>
    </w:rPr>
  </w:style>
  <w:style w:type="paragraph" w:customStyle="1" w:styleId="47E3E01E8256458696BB38A03F55C1CE1">
    <w:name w:val="47E3E01E8256458696BB38A03F55C1CE1"/>
    <w:rsid w:val="00FB1761"/>
    <w:pPr>
      <w:spacing w:after="120" w:line="240" w:lineRule="auto"/>
    </w:pPr>
    <w:rPr>
      <w:rFonts w:ascii="Arial" w:eastAsia="Times New Roman" w:hAnsi="Arial" w:cs="Arial"/>
      <w:color w:val="404040"/>
      <w:sz w:val="20"/>
      <w:szCs w:val="20"/>
      <w:lang w:val="en-GB"/>
    </w:rPr>
  </w:style>
  <w:style w:type="paragraph" w:customStyle="1" w:styleId="52662E3F32E043F99CA9CF28390453CD1">
    <w:name w:val="52662E3F32E043F99CA9CF28390453CD1"/>
    <w:rsid w:val="00FB1761"/>
    <w:pPr>
      <w:spacing w:after="120" w:line="240" w:lineRule="auto"/>
    </w:pPr>
    <w:rPr>
      <w:rFonts w:ascii="Arial" w:eastAsia="Times New Roman" w:hAnsi="Arial" w:cs="Arial"/>
      <w:color w:val="404040"/>
      <w:sz w:val="20"/>
      <w:szCs w:val="20"/>
      <w:lang w:val="en-GB"/>
    </w:rPr>
  </w:style>
  <w:style w:type="paragraph" w:customStyle="1" w:styleId="3B721ABDCEF248C1AFC20CBB52614F771">
    <w:name w:val="3B721ABDCEF248C1AFC20CBB52614F771"/>
    <w:rsid w:val="00FB1761"/>
    <w:pPr>
      <w:spacing w:after="120" w:line="240" w:lineRule="auto"/>
    </w:pPr>
    <w:rPr>
      <w:rFonts w:ascii="Arial" w:eastAsia="Times New Roman" w:hAnsi="Arial" w:cs="Arial"/>
      <w:color w:val="404040"/>
      <w:sz w:val="20"/>
      <w:szCs w:val="20"/>
      <w:lang w:val="en-GB"/>
    </w:rPr>
  </w:style>
  <w:style w:type="paragraph" w:customStyle="1" w:styleId="D2722F38822449C3B044E4AB570BF5041">
    <w:name w:val="D2722F38822449C3B044E4AB570BF5041"/>
    <w:rsid w:val="00FB1761"/>
    <w:pPr>
      <w:spacing w:after="120" w:line="240" w:lineRule="auto"/>
    </w:pPr>
    <w:rPr>
      <w:rFonts w:ascii="Arial" w:eastAsia="Times New Roman" w:hAnsi="Arial" w:cs="Arial"/>
      <w:color w:val="404040"/>
      <w:sz w:val="20"/>
      <w:szCs w:val="20"/>
      <w:lang w:val="en-GB"/>
    </w:rPr>
  </w:style>
  <w:style w:type="paragraph" w:customStyle="1" w:styleId="EDC385205E8F4EFF80F18649861A36DD1">
    <w:name w:val="EDC385205E8F4EFF80F18649861A36DD1"/>
    <w:rsid w:val="00FB1761"/>
    <w:pPr>
      <w:spacing w:after="120" w:line="240" w:lineRule="auto"/>
    </w:pPr>
    <w:rPr>
      <w:rFonts w:ascii="Arial" w:eastAsia="Times New Roman" w:hAnsi="Arial" w:cs="Arial"/>
      <w:color w:val="404040"/>
      <w:sz w:val="20"/>
      <w:szCs w:val="20"/>
      <w:lang w:val="en-GB"/>
    </w:rPr>
  </w:style>
  <w:style w:type="paragraph" w:customStyle="1" w:styleId="4BAD4ABCC5474CE7ACEA31B1F04A8D761">
    <w:name w:val="4BAD4ABCC5474CE7ACEA31B1F04A8D761"/>
    <w:rsid w:val="00FB1761"/>
    <w:pPr>
      <w:spacing w:after="120" w:line="240" w:lineRule="auto"/>
    </w:pPr>
    <w:rPr>
      <w:rFonts w:ascii="Arial" w:eastAsia="Times New Roman" w:hAnsi="Arial" w:cs="Arial"/>
      <w:color w:val="404040"/>
      <w:sz w:val="20"/>
      <w:szCs w:val="20"/>
      <w:lang w:val="en-GB"/>
    </w:rPr>
  </w:style>
  <w:style w:type="paragraph" w:customStyle="1" w:styleId="BE310DDBAA6A41379742FC38FCA455681">
    <w:name w:val="BE310DDBAA6A41379742FC38FCA455681"/>
    <w:rsid w:val="00FB1761"/>
    <w:pPr>
      <w:spacing w:after="120" w:line="240" w:lineRule="auto"/>
    </w:pPr>
    <w:rPr>
      <w:rFonts w:ascii="Arial" w:eastAsia="Times New Roman" w:hAnsi="Arial" w:cs="Arial"/>
      <w:color w:val="404040"/>
      <w:sz w:val="20"/>
      <w:szCs w:val="20"/>
      <w:lang w:val="en-GB"/>
    </w:rPr>
  </w:style>
  <w:style w:type="paragraph" w:customStyle="1" w:styleId="FFF5689663494490A96DAAF6A1B4DB5F1">
    <w:name w:val="FFF5689663494490A96DAAF6A1B4DB5F1"/>
    <w:rsid w:val="00FB1761"/>
    <w:pPr>
      <w:spacing w:after="120" w:line="240" w:lineRule="auto"/>
    </w:pPr>
    <w:rPr>
      <w:rFonts w:ascii="Arial" w:eastAsia="Times New Roman" w:hAnsi="Arial" w:cs="Arial"/>
      <w:color w:val="404040"/>
      <w:sz w:val="20"/>
      <w:szCs w:val="20"/>
      <w:lang w:val="en-GB"/>
    </w:rPr>
  </w:style>
  <w:style w:type="paragraph" w:customStyle="1" w:styleId="031267AD44F04C3988B9391E41B960941">
    <w:name w:val="031267AD44F04C3988B9391E41B960941"/>
    <w:rsid w:val="00FB1761"/>
    <w:pPr>
      <w:spacing w:after="120" w:line="240" w:lineRule="auto"/>
    </w:pPr>
    <w:rPr>
      <w:rFonts w:ascii="Arial" w:eastAsia="Times New Roman" w:hAnsi="Arial" w:cs="Arial"/>
      <w:color w:val="404040"/>
      <w:sz w:val="20"/>
      <w:szCs w:val="20"/>
      <w:lang w:val="en-GB"/>
    </w:rPr>
  </w:style>
  <w:style w:type="paragraph" w:customStyle="1" w:styleId="97285CA406F64B76BC0E53E3FE8F75B01">
    <w:name w:val="97285CA406F64B76BC0E53E3FE8F75B01"/>
    <w:rsid w:val="00FB1761"/>
    <w:pPr>
      <w:spacing w:after="120" w:line="240" w:lineRule="auto"/>
    </w:pPr>
    <w:rPr>
      <w:rFonts w:ascii="Arial" w:eastAsia="Times New Roman" w:hAnsi="Arial" w:cs="Arial"/>
      <w:color w:val="404040"/>
      <w:sz w:val="20"/>
      <w:szCs w:val="20"/>
      <w:lang w:val="en-GB"/>
    </w:rPr>
  </w:style>
  <w:style w:type="paragraph" w:customStyle="1" w:styleId="042131312D0244C69C0040D4C8A616981">
    <w:name w:val="042131312D0244C69C0040D4C8A616981"/>
    <w:rsid w:val="00FB1761"/>
    <w:pPr>
      <w:spacing w:after="120" w:line="240" w:lineRule="auto"/>
    </w:pPr>
    <w:rPr>
      <w:rFonts w:ascii="Arial" w:eastAsia="Times New Roman" w:hAnsi="Arial" w:cs="Arial"/>
      <w:color w:val="404040"/>
      <w:sz w:val="20"/>
      <w:szCs w:val="20"/>
      <w:lang w:val="en-GB"/>
    </w:rPr>
  </w:style>
  <w:style w:type="paragraph" w:customStyle="1" w:styleId="EC9568BC186541AA9FCE8D609BB7B2C81">
    <w:name w:val="EC9568BC186541AA9FCE8D609BB7B2C81"/>
    <w:rsid w:val="00FB1761"/>
    <w:pPr>
      <w:spacing w:after="120" w:line="240" w:lineRule="auto"/>
    </w:pPr>
    <w:rPr>
      <w:rFonts w:ascii="Arial" w:eastAsia="Times New Roman" w:hAnsi="Arial" w:cs="Arial"/>
      <w:color w:val="404040"/>
      <w:sz w:val="20"/>
      <w:szCs w:val="20"/>
      <w:lang w:val="en-GB"/>
    </w:rPr>
  </w:style>
  <w:style w:type="paragraph" w:customStyle="1" w:styleId="274CA877D584470C8493699FEBA08BED1">
    <w:name w:val="274CA877D584470C8493699FEBA08BED1"/>
    <w:rsid w:val="00FB1761"/>
    <w:pPr>
      <w:spacing w:after="120" w:line="240" w:lineRule="auto"/>
    </w:pPr>
    <w:rPr>
      <w:rFonts w:ascii="Arial" w:eastAsia="Times New Roman" w:hAnsi="Arial" w:cs="Arial"/>
      <w:color w:val="404040"/>
      <w:sz w:val="20"/>
      <w:szCs w:val="20"/>
      <w:lang w:val="en-GB"/>
    </w:rPr>
  </w:style>
  <w:style w:type="paragraph" w:customStyle="1" w:styleId="9AAAF60E52054E538EDF8D3E9EF723101">
    <w:name w:val="9AAAF60E52054E538EDF8D3E9EF723101"/>
    <w:rsid w:val="00FB1761"/>
    <w:pPr>
      <w:spacing w:after="120" w:line="240" w:lineRule="auto"/>
    </w:pPr>
    <w:rPr>
      <w:rFonts w:ascii="Arial" w:eastAsia="Times New Roman" w:hAnsi="Arial" w:cs="Arial"/>
      <w:color w:val="404040"/>
      <w:sz w:val="20"/>
      <w:szCs w:val="20"/>
      <w:lang w:val="en-GB"/>
    </w:rPr>
  </w:style>
  <w:style w:type="paragraph" w:customStyle="1" w:styleId="98C4A4E1CEA9498897338F4B5BB55E091">
    <w:name w:val="98C4A4E1CEA9498897338F4B5BB55E091"/>
    <w:rsid w:val="00FB1761"/>
    <w:pPr>
      <w:spacing w:after="120" w:line="240" w:lineRule="auto"/>
    </w:pPr>
    <w:rPr>
      <w:rFonts w:ascii="Arial" w:eastAsia="Times New Roman" w:hAnsi="Arial" w:cs="Arial"/>
      <w:color w:val="404040"/>
      <w:sz w:val="20"/>
      <w:szCs w:val="20"/>
      <w:lang w:val="en-GB"/>
    </w:rPr>
  </w:style>
  <w:style w:type="paragraph" w:customStyle="1" w:styleId="2639DFE9462D44C9966954C02560DAA51">
    <w:name w:val="2639DFE9462D44C9966954C02560DAA51"/>
    <w:rsid w:val="00FB1761"/>
    <w:pPr>
      <w:spacing w:after="120" w:line="240" w:lineRule="auto"/>
    </w:pPr>
    <w:rPr>
      <w:rFonts w:ascii="Arial" w:eastAsia="Times New Roman" w:hAnsi="Arial" w:cs="Arial"/>
      <w:color w:val="404040"/>
      <w:sz w:val="20"/>
      <w:szCs w:val="20"/>
      <w:lang w:val="en-GB"/>
    </w:rPr>
  </w:style>
  <w:style w:type="paragraph" w:customStyle="1" w:styleId="1CC35BCBEA174FE6AB9E637D44B7B45E4">
    <w:name w:val="1CC35BCBEA174FE6AB9E637D44B7B45E4"/>
    <w:rsid w:val="00FB1761"/>
    <w:pPr>
      <w:spacing w:after="120" w:line="240" w:lineRule="auto"/>
    </w:pPr>
    <w:rPr>
      <w:rFonts w:ascii="Arial" w:eastAsia="Times New Roman" w:hAnsi="Arial" w:cs="Arial"/>
      <w:color w:val="404040"/>
      <w:sz w:val="20"/>
      <w:szCs w:val="20"/>
      <w:lang w:val="en-GB"/>
    </w:rPr>
  </w:style>
  <w:style w:type="paragraph" w:customStyle="1" w:styleId="0FF50FE352064DAF94E8087F0CEF4AEA2">
    <w:name w:val="0FF50FE352064DAF94E8087F0CEF4AEA2"/>
    <w:rsid w:val="00FB1761"/>
    <w:pPr>
      <w:spacing w:after="120" w:line="240" w:lineRule="auto"/>
    </w:pPr>
    <w:rPr>
      <w:rFonts w:ascii="Arial" w:eastAsia="Times New Roman" w:hAnsi="Arial" w:cs="Arial"/>
      <w:color w:val="404040"/>
      <w:sz w:val="20"/>
      <w:szCs w:val="20"/>
      <w:lang w:val="en-GB"/>
    </w:rPr>
  </w:style>
  <w:style w:type="paragraph" w:customStyle="1" w:styleId="5E647F6E4A1C4A50847AEFF6C774D3862">
    <w:name w:val="5E647F6E4A1C4A50847AEFF6C774D3862"/>
    <w:rsid w:val="00FB1761"/>
    <w:pPr>
      <w:spacing w:after="120" w:line="240" w:lineRule="auto"/>
    </w:pPr>
    <w:rPr>
      <w:rFonts w:ascii="Arial" w:eastAsia="Times New Roman" w:hAnsi="Arial" w:cs="Arial"/>
      <w:color w:val="404040"/>
      <w:sz w:val="20"/>
      <w:szCs w:val="20"/>
      <w:lang w:val="en-GB"/>
    </w:rPr>
  </w:style>
  <w:style w:type="paragraph" w:customStyle="1" w:styleId="A1F3802A199F4F6A9C8CBCB7DD4E77BE2">
    <w:name w:val="A1F3802A199F4F6A9C8CBCB7DD4E77BE2"/>
    <w:rsid w:val="00FB1761"/>
    <w:pPr>
      <w:spacing w:after="120" w:line="240" w:lineRule="auto"/>
    </w:pPr>
    <w:rPr>
      <w:rFonts w:ascii="Arial" w:eastAsia="Times New Roman" w:hAnsi="Arial" w:cs="Arial"/>
      <w:color w:val="404040"/>
      <w:sz w:val="20"/>
      <w:szCs w:val="20"/>
      <w:lang w:val="en-GB"/>
    </w:rPr>
  </w:style>
  <w:style w:type="paragraph" w:customStyle="1" w:styleId="676D2095E1D345628809CDCC121EC6982">
    <w:name w:val="676D2095E1D345628809CDCC121EC6982"/>
    <w:rsid w:val="00FB1761"/>
    <w:pPr>
      <w:spacing w:after="120" w:line="240" w:lineRule="auto"/>
    </w:pPr>
    <w:rPr>
      <w:rFonts w:ascii="Arial" w:eastAsia="Times New Roman" w:hAnsi="Arial" w:cs="Arial"/>
      <w:color w:val="404040"/>
      <w:sz w:val="20"/>
      <w:szCs w:val="20"/>
      <w:lang w:val="en-GB"/>
    </w:rPr>
  </w:style>
  <w:style w:type="paragraph" w:customStyle="1" w:styleId="9CC71E5D118D45A4AB5BEACDF60DE74F2">
    <w:name w:val="9CC71E5D118D45A4AB5BEACDF60DE74F2"/>
    <w:rsid w:val="00FB1761"/>
    <w:pPr>
      <w:spacing w:after="120" w:line="240" w:lineRule="auto"/>
    </w:pPr>
    <w:rPr>
      <w:rFonts w:ascii="Arial" w:eastAsia="Times New Roman" w:hAnsi="Arial" w:cs="Arial"/>
      <w:color w:val="404040"/>
      <w:sz w:val="20"/>
      <w:szCs w:val="20"/>
      <w:lang w:val="en-GB"/>
    </w:rPr>
  </w:style>
  <w:style w:type="paragraph" w:customStyle="1" w:styleId="CAE85F56F03C485ABAF1D8D0DB0C7BE82">
    <w:name w:val="CAE85F56F03C485ABAF1D8D0DB0C7BE82"/>
    <w:rsid w:val="00FB1761"/>
    <w:pPr>
      <w:spacing w:after="120" w:line="240" w:lineRule="auto"/>
    </w:pPr>
    <w:rPr>
      <w:rFonts w:ascii="Arial" w:eastAsia="Times New Roman" w:hAnsi="Arial" w:cs="Arial"/>
      <w:color w:val="404040"/>
      <w:sz w:val="20"/>
      <w:szCs w:val="20"/>
      <w:lang w:val="en-GB"/>
    </w:rPr>
  </w:style>
  <w:style w:type="paragraph" w:customStyle="1" w:styleId="EE7628E025E24901B84631BAFEEA375C2">
    <w:name w:val="EE7628E025E24901B84631BAFEEA375C2"/>
    <w:rsid w:val="00FB1761"/>
    <w:pPr>
      <w:spacing w:after="120" w:line="240" w:lineRule="auto"/>
    </w:pPr>
    <w:rPr>
      <w:rFonts w:ascii="Arial" w:eastAsia="Times New Roman" w:hAnsi="Arial" w:cs="Arial"/>
      <w:color w:val="404040"/>
      <w:sz w:val="20"/>
      <w:szCs w:val="20"/>
      <w:lang w:val="en-GB"/>
    </w:rPr>
  </w:style>
  <w:style w:type="paragraph" w:customStyle="1" w:styleId="E27C7FC3A8B14B9BBBD8E6EE2A27E7E92">
    <w:name w:val="E27C7FC3A8B14B9BBBD8E6EE2A27E7E92"/>
    <w:rsid w:val="00FB1761"/>
    <w:pPr>
      <w:spacing w:after="120" w:line="240" w:lineRule="auto"/>
    </w:pPr>
    <w:rPr>
      <w:rFonts w:ascii="Arial" w:eastAsia="Times New Roman" w:hAnsi="Arial" w:cs="Arial"/>
      <w:color w:val="404040"/>
      <w:sz w:val="20"/>
      <w:szCs w:val="20"/>
      <w:lang w:val="en-GB"/>
    </w:rPr>
  </w:style>
  <w:style w:type="paragraph" w:customStyle="1" w:styleId="8A8B3237DE15483F93E2C4CAE7355ECA2">
    <w:name w:val="8A8B3237DE15483F93E2C4CAE7355ECA2"/>
    <w:rsid w:val="00FB1761"/>
    <w:pPr>
      <w:spacing w:after="120" w:line="240" w:lineRule="auto"/>
    </w:pPr>
    <w:rPr>
      <w:rFonts w:ascii="Arial" w:eastAsia="Times New Roman" w:hAnsi="Arial" w:cs="Arial"/>
      <w:color w:val="404040"/>
      <w:sz w:val="20"/>
      <w:szCs w:val="20"/>
      <w:lang w:val="en-GB"/>
    </w:rPr>
  </w:style>
  <w:style w:type="paragraph" w:customStyle="1" w:styleId="231D74C5291D4C509185B64C21BE97692">
    <w:name w:val="231D74C5291D4C509185B64C21BE97692"/>
    <w:rsid w:val="00FB1761"/>
    <w:pPr>
      <w:spacing w:after="120" w:line="240" w:lineRule="auto"/>
    </w:pPr>
    <w:rPr>
      <w:rFonts w:ascii="Arial" w:eastAsia="Times New Roman" w:hAnsi="Arial" w:cs="Arial"/>
      <w:color w:val="404040"/>
      <w:sz w:val="20"/>
      <w:szCs w:val="20"/>
      <w:lang w:val="en-GB"/>
    </w:rPr>
  </w:style>
  <w:style w:type="paragraph" w:customStyle="1" w:styleId="6451A1E5E7D14511B2FE0BB6FD0915A72">
    <w:name w:val="6451A1E5E7D14511B2FE0BB6FD0915A72"/>
    <w:rsid w:val="00FB1761"/>
    <w:pPr>
      <w:spacing w:after="120" w:line="240" w:lineRule="auto"/>
    </w:pPr>
    <w:rPr>
      <w:rFonts w:ascii="Arial" w:eastAsia="Times New Roman" w:hAnsi="Arial" w:cs="Arial"/>
      <w:color w:val="404040"/>
      <w:sz w:val="20"/>
      <w:szCs w:val="20"/>
      <w:lang w:val="en-GB"/>
    </w:rPr>
  </w:style>
  <w:style w:type="paragraph" w:customStyle="1" w:styleId="944EC0CAB9C848329962A8416855B8682">
    <w:name w:val="944EC0CAB9C848329962A8416855B8682"/>
    <w:rsid w:val="00FB1761"/>
    <w:pPr>
      <w:spacing w:after="120" w:line="240" w:lineRule="auto"/>
    </w:pPr>
    <w:rPr>
      <w:rFonts w:ascii="Arial" w:eastAsia="Times New Roman" w:hAnsi="Arial" w:cs="Arial"/>
      <w:color w:val="404040"/>
      <w:sz w:val="20"/>
      <w:szCs w:val="20"/>
      <w:lang w:val="en-GB"/>
    </w:rPr>
  </w:style>
  <w:style w:type="paragraph" w:customStyle="1" w:styleId="304D7FB1B6824BF39BB62E06B7081BCD2">
    <w:name w:val="304D7FB1B6824BF39BB62E06B7081BCD2"/>
    <w:rsid w:val="00FB1761"/>
    <w:pPr>
      <w:spacing w:after="120" w:line="240" w:lineRule="auto"/>
    </w:pPr>
    <w:rPr>
      <w:rFonts w:ascii="Arial" w:eastAsia="Times New Roman" w:hAnsi="Arial" w:cs="Arial"/>
      <w:color w:val="404040"/>
      <w:sz w:val="20"/>
      <w:szCs w:val="20"/>
      <w:lang w:val="en-GB"/>
    </w:rPr>
  </w:style>
  <w:style w:type="paragraph" w:customStyle="1" w:styleId="EDCED15A5D044E21884FB55DBABB0B272">
    <w:name w:val="EDCED15A5D044E21884FB55DBABB0B272"/>
    <w:rsid w:val="00FB1761"/>
    <w:pPr>
      <w:spacing w:after="120" w:line="240" w:lineRule="auto"/>
    </w:pPr>
    <w:rPr>
      <w:rFonts w:ascii="Arial" w:eastAsia="Times New Roman" w:hAnsi="Arial" w:cs="Arial"/>
      <w:color w:val="404040"/>
      <w:sz w:val="20"/>
      <w:szCs w:val="20"/>
      <w:lang w:val="en-GB"/>
    </w:rPr>
  </w:style>
  <w:style w:type="paragraph" w:customStyle="1" w:styleId="C9CD28BFD0CD439F8E239B9ADE89AE422">
    <w:name w:val="C9CD28BFD0CD439F8E239B9ADE89AE422"/>
    <w:rsid w:val="00FB1761"/>
    <w:pPr>
      <w:spacing w:after="120" w:line="240" w:lineRule="auto"/>
    </w:pPr>
    <w:rPr>
      <w:rFonts w:ascii="Arial" w:eastAsia="Times New Roman" w:hAnsi="Arial" w:cs="Arial"/>
      <w:color w:val="404040"/>
      <w:sz w:val="20"/>
      <w:szCs w:val="20"/>
      <w:lang w:val="en-GB"/>
    </w:rPr>
  </w:style>
  <w:style w:type="paragraph" w:customStyle="1" w:styleId="6CF1AF20282942F79A0C74B2471973E13">
    <w:name w:val="6CF1AF20282942F79A0C74B2471973E13"/>
    <w:rsid w:val="00FB1761"/>
    <w:pPr>
      <w:spacing w:after="120" w:line="240" w:lineRule="auto"/>
    </w:pPr>
    <w:rPr>
      <w:rFonts w:ascii="Arial" w:eastAsia="Times New Roman" w:hAnsi="Arial" w:cs="Arial"/>
      <w:color w:val="404040"/>
      <w:sz w:val="20"/>
      <w:szCs w:val="20"/>
      <w:lang w:val="en-GB"/>
    </w:rPr>
  </w:style>
  <w:style w:type="paragraph" w:customStyle="1" w:styleId="3982ABE3C63040E098AB968362DE8A4E3">
    <w:name w:val="3982ABE3C63040E098AB968362DE8A4E3"/>
    <w:rsid w:val="00FB1761"/>
    <w:pPr>
      <w:spacing w:after="120" w:line="240" w:lineRule="auto"/>
    </w:pPr>
    <w:rPr>
      <w:rFonts w:ascii="Arial" w:eastAsia="Times New Roman" w:hAnsi="Arial" w:cs="Arial"/>
      <w:color w:val="404040"/>
      <w:sz w:val="20"/>
      <w:szCs w:val="20"/>
      <w:lang w:val="en-GB"/>
    </w:rPr>
  </w:style>
  <w:style w:type="paragraph" w:customStyle="1" w:styleId="6E20F57E8E804AC2ADE571B160B25B653">
    <w:name w:val="6E20F57E8E804AC2ADE571B160B25B653"/>
    <w:rsid w:val="00FB1761"/>
    <w:pPr>
      <w:spacing w:after="120" w:line="240" w:lineRule="auto"/>
    </w:pPr>
    <w:rPr>
      <w:rFonts w:ascii="Arial" w:eastAsia="Times New Roman" w:hAnsi="Arial" w:cs="Arial"/>
      <w:color w:val="404040"/>
      <w:sz w:val="20"/>
      <w:szCs w:val="20"/>
      <w:lang w:val="en-GB"/>
    </w:rPr>
  </w:style>
  <w:style w:type="paragraph" w:customStyle="1" w:styleId="910EFB16733F402F8D071AB143E3539F3">
    <w:name w:val="910EFB16733F402F8D071AB143E3539F3"/>
    <w:rsid w:val="00FB1761"/>
    <w:pPr>
      <w:spacing w:after="120" w:line="240" w:lineRule="auto"/>
    </w:pPr>
    <w:rPr>
      <w:rFonts w:ascii="Arial" w:eastAsia="Times New Roman" w:hAnsi="Arial" w:cs="Arial"/>
      <w:color w:val="404040"/>
      <w:sz w:val="20"/>
      <w:szCs w:val="20"/>
      <w:lang w:val="en-GB"/>
    </w:rPr>
  </w:style>
  <w:style w:type="paragraph" w:customStyle="1" w:styleId="D6B44DB8B9F54DDE8EA01FA2EA00647E3">
    <w:name w:val="D6B44DB8B9F54DDE8EA01FA2EA00647E3"/>
    <w:rsid w:val="00FB1761"/>
    <w:pPr>
      <w:spacing w:after="120" w:line="240" w:lineRule="auto"/>
    </w:pPr>
    <w:rPr>
      <w:rFonts w:ascii="Arial" w:eastAsia="Times New Roman" w:hAnsi="Arial" w:cs="Arial"/>
      <w:color w:val="404040"/>
      <w:sz w:val="20"/>
      <w:szCs w:val="20"/>
      <w:lang w:val="en-GB"/>
    </w:rPr>
  </w:style>
  <w:style w:type="paragraph" w:customStyle="1" w:styleId="C153DD0C686C4577A77FEF44A79F22123">
    <w:name w:val="C153DD0C686C4577A77FEF44A79F22123"/>
    <w:rsid w:val="00FB1761"/>
    <w:pPr>
      <w:spacing w:after="120" w:line="240" w:lineRule="auto"/>
    </w:pPr>
    <w:rPr>
      <w:rFonts w:ascii="Arial" w:eastAsia="Times New Roman" w:hAnsi="Arial" w:cs="Arial"/>
      <w:color w:val="404040"/>
      <w:sz w:val="20"/>
      <w:szCs w:val="20"/>
      <w:lang w:val="en-GB"/>
    </w:rPr>
  </w:style>
  <w:style w:type="paragraph" w:customStyle="1" w:styleId="6A823645B6A14162B223853817DEC73D2">
    <w:name w:val="6A823645B6A14162B223853817DEC73D2"/>
    <w:rsid w:val="00FB1761"/>
    <w:pPr>
      <w:spacing w:after="120" w:line="240" w:lineRule="auto"/>
    </w:pPr>
    <w:rPr>
      <w:rFonts w:ascii="Arial" w:eastAsia="Times New Roman" w:hAnsi="Arial" w:cs="Arial"/>
      <w:color w:val="404040"/>
      <w:sz w:val="20"/>
      <w:szCs w:val="20"/>
      <w:lang w:val="en-GB"/>
    </w:rPr>
  </w:style>
  <w:style w:type="paragraph" w:customStyle="1" w:styleId="226828C03A8E4B5EAC3A6DEF2D59D6AF2">
    <w:name w:val="226828C03A8E4B5EAC3A6DEF2D59D6AF2"/>
    <w:rsid w:val="00FB1761"/>
    <w:pPr>
      <w:spacing w:after="120" w:line="240" w:lineRule="auto"/>
    </w:pPr>
    <w:rPr>
      <w:rFonts w:ascii="Arial" w:eastAsia="Times New Roman" w:hAnsi="Arial" w:cs="Arial"/>
      <w:color w:val="404040"/>
      <w:sz w:val="20"/>
      <w:szCs w:val="20"/>
      <w:lang w:val="en-GB"/>
    </w:rPr>
  </w:style>
  <w:style w:type="paragraph" w:customStyle="1" w:styleId="034A52AFDFE54C448A4477BA70FEC4742">
    <w:name w:val="034A52AFDFE54C448A4477BA70FEC4742"/>
    <w:rsid w:val="00FB1761"/>
    <w:pPr>
      <w:spacing w:after="120" w:line="240" w:lineRule="auto"/>
    </w:pPr>
    <w:rPr>
      <w:rFonts w:ascii="Arial" w:eastAsia="Times New Roman" w:hAnsi="Arial" w:cs="Arial"/>
      <w:color w:val="404040"/>
      <w:sz w:val="20"/>
      <w:szCs w:val="20"/>
      <w:lang w:val="en-GB"/>
    </w:rPr>
  </w:style>
  <w:style w:type="paragraph" w:customStyle="1" w:styleId="1FC91FF11C9A4B0DA023C73046C008472">
    <w:name w:val="1FC91FF11C9A4B0DA023C73046C008472"/>
    <w:rsid w:val="00FB1761"/>
    <w:pPr>
      <w:spacing w:after="120" w:line="240" w:lineRule="auto"/>
    </w:pPr>
    <w:rPr>
      <w:rFonts w:ascii="Arial" w:eastAsia="Times New Roman" w:hAnsi="Arial" w:cs="Arial"/>
      <w:color w:val="404040"/>
      <w:sz w:val="20"/>
      <w:szCs w:val="20"/>
      <w:lang w:val="en-GB"/>
    </w:rPr>
  </w:style>
  <w:style w:type="paragraph" w:customStyle="1" w:styleId="D045D7F0DBA44ABD9740A342F4B32B152">
    <w:name w:val="D045D7F0DBA44ABD9740A342F4B32B152"/>
    <w:rsid w:val="00FB1761"/>
    <w:pPr>
      <w:spacing w:after="120" w:line="240" w:lineRule="auto"/>
    </w:pPr>
    <w:rPr>
      <w:rFonts w:ascii="Arial" w:eastAsia="Times New Roman" w:hAnsi="Arial" w:cs="Arial"/>
      <w:color w:val="404040"/>
      <w:sz w:val="20"/>
      <w:szCs w:val="20"/>
      <w:lang w:val="en-GB"/>
    </w:rPr>
  </w:style>
  <w:style w:type="paragraph" w:customStyle="1" w:styleId="A209A00AD3EC4AA8A0DE672CBE3345462">
    <w:name w:val="A209A00AD3EC4AA8A0DE672CBE3345462"/>
    <w:rsid w:val="00FB1761"/>
    <w:pPr>
      <w:spacing w:after="120" w:line="240" w:lineRule="auto"/>
    </w:pPr>
    <w:rPr>
      <w:rFonts w:ascii="Arial" w:eastAsia="Times New Roman" w:hAnsi="Arial" w:cs="Arial"/>
      <w:color w:val="404040"/>
      <w:sz w:val="20"/>
      <w:szCs w:val="20"/>
      <w:lang w:val="en-GB"/>
    </w:rPr>
  </w:style>
  <w:style w:type="paragraph" w:customStyle="1" w:styleId="2F4DD8369B5545C69369ABB8BCFD39622">
    <w:name w:val="2F4DD8369B5545C69369ABB8BCFD39622"/>
    <w:rsid w:val="00FB1761"/>
    <w:pPr>
      <w:spacing w:after="120" w:line="240" w:lineRule="auto"/>
    </w:pPr>
    <w:rPr>
      <w:rFonts w:ascii="Arial" w:eastAsia="Times New Roman" w:hAnsi="Arial" w:cs="Arial"/>
      <w:color w:val="404040"/>
      <w:sz w:val="20"/>
      <w:szCs w:val="20"/>
      <w:lang w:val="en-GB"/>
    </w:rPr>
  </w:style>
  <w:style w:type="paragraph" w:customStyle="1" w:styleId="94D08743C8574B35952EA24BAE9326422">
    <w:name w:val="94D08743C8574B35952EA24BAE9326422"/>
    <w:rsid w:val="00FB1761"/>
    <w:pPr>
      <w:spacing w:after="120" w:line="240" w:lineRule="auto"/>
    </w:pPr>
    <w:rPr>
      <w:rFonts w:ascii="Arial" w:eastAsia="Times New Roman" w:hAnsi="Arial" w:cs="Arial"/>
      <w:color w:val="404040"/>
      <w:sz w:val="20"/>
      <w:szCs w:val="20"/>
      <w:lang w:val="en-GB"/>
    </w:rPr>
  </w:style>
  <w:style w:type="paragraph" w:customStyle="1" w:styleId="25816A83FE364689BB89C6D0E473009E2">
    <w:name w:val="25816A83FE364689BB89C6D0E473009E2"/>
    <w:rsid w:val="00FB1761"/>
    <w:pPr>
      <w:spacing w:after="120" w:line="240" w:lineRule="auto"/>
    </w:pPr>
    <w:rPr>
      <w:rFonts w:ascii="Arial" w:eastAsia="Times New Roman" w:hAnsi="Arial" w:cs="Arial"/>
      <w:color w:val="404040"/>
      <w:sz w:val="20"/>
      <w:szCs w:val="20"/>
      <w:lang w:val="en-GB"/>
    </w:rPr>
  </w:style>
  <w:style w:type="paragraph" w:customStyle="1" w:styleId="53769FCEFD0B4B2B8A1FCD8E55FFA3812">
    <w:name w:val="53769FCEFD0B4B2B8A1FCD8E55FFA3812"/>
    <w:rsid w:val="00FB1761"/>
    <w:pPr>
      <w:spacing w:after="120" w:line="240" w:lineRule="auto"/>
    </w:pPr>
    <w:rPr>
      <w:rFonts w:ascii="Arial" w:eastAsia="Times New Roman" w:hAnsi="Arial" w:cs="Arial"/>
      <w:color w:val="404040"/>
      <w:sz w:val="20"/>
      <w:szCs w:val="20"/>
      <w:lang w:val="en-GB"/>
    </w:rPr>
  </w:style>
  <w:style w:type="paragraph" w:customStyle="1" w:styleId="AA5EB9A0134345B0B4A1BFBADD19B6EF2">
    <w:name w:val="AA5EB9A0134345B0B4A1BFBADD19B6EF2"/>
    <w:rsid w:val="00FB1761"/>
    <w:pPr>
      <w:spacing w:after="120" w:line="240" w:lineRule="auto"/>
    </w:pPr>
    <w:rPr>
      <w:rFonts w:ascii="Arial" w:eastAsia="Times New Roman" w:hAnsi="Arial" w:cs="Arial"/>
      <w:color w:val="404040"/>
      <w:sz w:val="20"/>
      <w:szCs w:val="20"/>
      <w:lang w:val="en-GB"/>
    </w:rPr>
  </w:style>
  <w:style w:type="paragraph" w:customStyle="1" w:styleId="6A9D3D09DBBE4CC5BE56CEEF5CFA6C872">
    <w:name w:val="6A9D3D09DBBE4CC5BE56CEEF5CFA6C872"/>
    <w:rsid w:val="00FB1761"/>
    <w:pPr>
      <w:spacing w:after="120" w:line="240" w:lineRule="auto"/>
    </w:pPr>
    <w:rPr>
      <w:rFonts w:ascii="Arial" w:eastAsia="Times New Roman" w:hAnsi="Arial" w:cs="Arial"/>
      <w:color w:val="404040"/>
      <w:sz w:val="20"/>
      <w:szCs w:val="20"/>
      <w:lang w:val="en-GB"/>
    </w:rPr>
  </w:style>
  <w:style w:type="paragraph" w:customStyle="1" w:styleId="AC1AA9DD21E74DCFA2428E12258B984D2">
    <w:name w:val="AC1AA9DD21E74DCFA2428E12258B984D2"/>
    <w:rsid w:val="00FB1761"/>
    <w:pPr>
      <w:spacing w:after="120" w:line="240" w:lineRule="auto"/>
    </w:pPr>
    <w:rPr>
      <w:rFonts w:ascii="Arial" w:eastAsia="Times New Roman" w:hAnsi="Arial" w:cs="Arial"/>
      <w:color w:val="404040"/>
      <w:sz w:val="20"/>
      <w:szCs w:val="20"/>
      <w:lang w:val="en-GB"/>
    </w:rPr>
  </w:style>
  <w:style w:type="paragraph" w:customStyle="1" w:styleId="B238B6DDC8B6405D928120826480BF612">
    <w:name w:val="B238B6DDC8B6405D928120826480BF612"/>
    <w:rsid w:val="00FB1761"/>
    <w:pPr>
      <w:spacing w:after="120" w:line="240" w:lineRule="auto"/>
    </w:pPr>
    <w:rPr>
      <w:rFonts w:ascii="Arial" w:eastAsia="Times New Roman" w:hAnsi="Arial" w:cs="Arial"/>
      <w:color w:val="404040"/>
      <w:sz w:val="20"/>
      <w:szCs w:val="20"/>
      <w:lang w:val="en-GB"/>
    </w:rPr>
  </w:style>
  <w:style w:type="paragraph" w:customStyle="1" w:styleId="EC811EDFE9364463B5F411FA669587D12">
    <w:name w:val="EC811EDFE9364463B5F411FA669587D12"/>
    <w:rsid w:val="00FB1761"/>
    <w:pPr>
      <w:spacing w:after="120" w:line="240" w:lineRule="auto"/>
    </w:pPr>
    <w:rPr>
      <w:rFonts w:ascii="Arial" w:eastAsia="Times New Roman" w:hAnsi="Arial" w:cs="Arial"/>
      <w:color w:val="404040"/>
      <w:sz w:val="20"/>
      <w:szCs w:val="20"/>
      <w:lang w:val="en-GB"/>
    </w:rPr>
  </w:style>
  <w:style w:type="paragraph" w:customStyle="1" w:styleId="52A3FF9630194270AE3FC609E4D9DC7E2">
    <w:name w:val="52A3FF9630194270AE3FC609E4D9DC7E2"/>
    <w:rsid w:val="00FB1761"/>
    <w:pPr>
      <w:spacing w:after="120" w:line="240" w:lineRule="auto"/>
    </w:pPr>
    <w:rPr>
      <w:rFonts w:ascii="Arial" w:eastAsia="Times New Roman" w:hAnsi="Arial" w:cs="Arial"/>
      <w:color w:val="404040"/>
      <w:sz w:val="20"/>
      <w:szCs w:val="20"/>
      <w:lang w:val="en-GB"/>
    </w:rPr>
  </w:style>
  <w:style w:type="paragraph" w:customStyle="1" w:styleId="088C213EE71A462BAEB11693F0DD00C92">
    <w:name w:val="088C213EE71A462BAEB11693F0DD00C92"/>
    <w:rsid w:val="00FB1761"/>
    <w:pPr>
      <w:spacing w:after="120" w:line="240" w:lineRule="auto"/>
    </w:pPr>
    <w:rPr>
      <w:rFonts w:ascii="Arial" w:eastAsia="Times New Roman" w:hAnsi="Arial" w:cs="Arial"/>
      <w:color w:val="404040"/>
      <w:sz w:val="20"/>
      <w:szCs w:val="20"/>
      <w:lang w:val="en-GB"/>
    </w:rPr>
  </w:style>
  <w:style w:type="paragraph" w:customStyle="1" w:styleId="518D8C04E6E04B288032C576E12BA8F02">
    <w:name w:val="518D8C04E6E04B288032C576E12BA8F02"/>
    <w:rsid w:val="00FB1761"/>
    <w:pPr>
      <w:spacing w:after="120" w:line="240" w:lineRule="auto"/>
    </w:pPr>
    <w:rPr>
      <w:rFonts w:ascii="Arial" w:eastAsia="Times New Roman" w:hAnsi="Arial" w:cs="Arial"/>
      <w:color w:val="404040"/>
      <w:sz w:val="20"/>
      <w:szCs w:val="20"/>
      <w:lang w:val="en-GB"/>
    </w:rPr>
  </w:style>
  <w:style w:type="paragraph" w:customStyle="1" w:styleId="9882AB1F19B74E309FC4C71BC779FC5A2">
    <w:name w:val="9882AB1F19B74E309FC4C71BC779FC5A2"/>
    <w:rsid w:val="00FB1761"/>
    <w:pPr>
      <w:spacing w:after="120" w:line="240" w:lineRule="auto"/>
    </w:pPr>
    <w:rPr>
      <w:rFonts w:ascii="Arial" w:eastAsia="Times New Roman" w:hAnsi="Arial" w:cs="Arial"/>
      <w:color w:val="404040"/>
      <w:sz w:val="20"/>
      <w:szCs w:val="20"/>
      <w:lang w:val="en-GB"/>
    </w:rPr>
  </w:style>
  <w:style w:type="paragraph" w:customStyle="1" w:styleId="3366899B35CE4F91BA3506312AA57D7D2">
    <w:name w:val="3366899B35CE4F91BA3506312AA57D7D2"/>
    <w:rsid w:val="00FB1761"/>
    <w:pPr>
      <w:spacing w:after="120" w:line="240" w:lineRule="auto"/>
    </w:pPr>
    <w:rPr>
      <w:rFonts w:ascii="Arial" w:eastAsia="Times New Roman" w:hAnsi="Arial" w:cs="Arial"/>
      <w:color w:val="404040"/>
      <w:sz w:val="20"/>
      <w:szCs w:val="20"/>
      <w:lang w:val="en-GB"/>
    </w:rPr>
  </w:style>
  <w:style w:type="paragraph" w:customStyle="1" w:styleId="96B44877254A43C88076CB26DC91713C2">
    <w:name w:val="96B44877254A43C88076CB26DC91713C2"/>
    <w:rsid w:val="00FB1761"/>
    <w:pPr>
      <w:spacing w:after="120" w:line="240" w:lineRule="auto"/>
    </w:pPr>
    <w:rPr>
      <w:rFonts w:ascii="Arial" w:eastAsia="Times New Roman" w:hAnsi="Arial" w:cs="Arial"/>
      <w:color w:val="404040"/>
      <w:sz w:val="20"/>
      <w:szCs w:val="20"/>
      <w:lang w:val="en-GB"/>
    </w:rPr>
  </w:style>
  <w:style w:type="paragraph" w:customStyle="1" w:styleId="3AA6724064DF4BFFBC3CB2EF729F45D22">
    <w:name w:val="3AA6724064DF4BFFBC3CB2EF729F45D22"/>
    <w:rsid w:val="00FB1761"/>
    <w:pPr>
      <w:spacing w:after="120" w:line="240" w:lineRule="auto"/>
    </w:pPr>
    <w:rPr>
      <w:rFonts w:ascii="Arial" w:eastAsia="Times New Roman" w:hAnsi="Arial" w:cs="Arial"/>
      <w:color w:val="404040"/>
      <w:sz w:val="20"/>
      <w:szCs w:val="20"/>
      <w:lang w:val="en-GB"/>
    </w:rPr>
  </w:style>
  <w:style w:type="paragraph" w:customStyle="1" w:styleId="71BAC08895D34C0B972878266DA315852">
    <w:name w:val="71BAC08895D34C0B972878266DA315852"/>
    <w:rsid w:val="00FB1761"/>
    <w:pPr>
      <w:spacing w:after="120" w:line="240" w:lineRule="auto"/>
    </w:pPr>
    <w:rPr>
      <w:rFonts w:ascii="Arial" w:eastAsia="Times New Roman" w:hAnsi="Arial" w:cs="Arial"/>
      <w:color w:val="404040"/>
      <w:sz w:val="20"/>
      <w:szCs w:val="20"/>
      <w:lang w:val="en-GB"/>
    </w:rPr>
  </w:style>
  <w:style w:type="paragraph" w:customStyle="1" w:styleId="5B0949FB507F48BEA4AD9CA017529BF32">
    <w:name w:val="5B0949FB507F48BEA4AD9CA017529BF32"/>
    <w:rsid w:val="00FB1761"/>
    <w:pPr>
      <w:spacing w:after="120" w:line="240" w:lineRule="auto"/>
    </w:pPr>
    <w:rPr>
      <w:rFonts w:ascii="Arial" w:eastAsia="Times New Roman" w:hAnsi="Arial" w:cs="Arial"/>
      <w:color w:val="404040"/>
      <w:sz w:val="20"/>
      <w:szCs w:val="20"/>
      <w:lang w:val="en-GB"/>
    </w:rPr>
  </w:style>
  <w:style w:type="paragraph" w:customStyle="1" w:styleId="5EC5ED322CF141FBABBFFFCBC323004A2">
    <w:name w:val="5EC5ED322CF141FBABBFFFCBC323004A2"/>
    <w:rsid w:val="00FB1761"/>
    <w:pPr>
      <w:spacing w:after="120" w:line="240" w:lineRule="auto"/>
    </w:pPr>
    <w:rPr>
      <w:rFonts w:ascii="Arial" w:eastAsia="Times New Roman" w:hAnsi="Arial" w:cs="Arial"/>
      <w:color w:val="404040"/>
      <w:sz w:val="20"/>
      <w:szCs w:val="20"/>
      <w:lang w:val="en-GB"/>
    </w:rPr>
  </w:style>
  <w:style w:type="paragraph" w:customStyle="1" w:styleId="F74718FB658446268D58632221943C0F2">
    <w:name w:val="F74718FB658446268D58632221943C0F2"/>
    <w:rsid w:val="00FB1761"/>
    <w:pPr>
      <w:spacing w:after="120" w:line="240" w:lineRule="auto"/>
    </w:pPr>
    <w:rPr>
      <w:rFonts w:ascii="Arial" w:eastAsia="Times New Roman" w:hAnsi="Arial" w:cs="Arial"/>
      <w:color w:val="404040"/>
      <w:sz w:val="20"/>
      <w:szCs w:val="20"/>
      <w:lang w:val="en-GB"/>
    </w:rPr>
  </w:style>
  <w:style w:type="paragraph" w:customStyle="1" w:styleId="49A64A0FD4F846088746741167B1CE3D2">
    <w:name w:val="49A64A0FD4F846088746741167B1CE3D2"/>
    <w:rsid w:val="00FB1761"/>
    <w:pPr>
      <w:spacing w:after="120" w:line="240" w:lineRule="auto"/>
    </w:pPr>
    <w:rPr>
      <w:rFonts w:ascii="Arial" w:eastAsia="Times New Roman" w:hAnsi="Arial" w:cs="Arial"/>
      <w:color w:val="404040"/>
      <w:sz w:val="20"/>
      <w:szCs w:val="20"/>
      <w:lang w:val="en-GB"/>
    </w:rPr>
  </w:style>
  <w:style w:type="paragraph" w:customStyle="1" w:styleId="D0956B0D4E6A43B1A67BF25D7B8A6E242">
    <w:name w:val="D0956B0D4E6A43B1A67BF25D7B8A6E242"/>
    <w:rsid w:val="00FB1761"/>
    <w:pPr>
      <w:spacing w:after="120" w:line="240" w:lineRule="auto"/>
    </w:pPr>
    <w:rPr>
      <w:rFonts w:ascii="Arial" w:eastAsia="Times New Roman" w:hAnsi="Arial" w:cs="Arial"/>
      <w:color w:val="404040"/>
      <w:sz w:val="20"/>
      <w:szCs w:val="20"/>
      <w:lang w:val="en-GB"/>
    </w:rPr>
  </w:style>
  <w:style w:type="paragraph" w:customStyle="1" w:styleId="58F47570B8AD469FA69D70E24872A8322">
    <w:name w:val="58F47570B8AD469FA69D70E24872A8322"/>
    <w:rsid w:val="00FB1761"/>
    <w:pPr>
      <w:spacing w:after="120" w:line="240" w:lineRule="auto"/>
    </w:pPr>
    <w:rPr>
      <w:rFonts w:ascii="Arial" w:eastAsia="Times New Roman" w:hAnsi="Arial" w:cs="Arial"/>
      <w:color w:val="404040"/>
      <w:sz w:val="20"/>
      <w:szCs w:val="20"/>
      <w:lang w:val="en-GB"/>
    </w:rPr>
  </w:style>
  <w:style w:type="paragraph" w:customStyle="1" w:styleId="4BCC43BC3A95456A8B35582746267E7A2">
    <w:name w:val="4BCC43BC3A95456A8B35582746267E7A2"/>
    <w:rsid w:val="00FB1761"/>
    <w:pPr>
      <w:spacing w:after="120" w:line="240" w:lineRule="auto"/>
    </w:pPr>
    <w:rPr>
      <w:rFonts w:ascii="Arial" w:eastAsia="Times New Roman" w:hAnsi="Arial" w:cs="Arial"/>
      <w:color w:val="404040"/>
      <w:sz w:val="20"/>
      <w:szCs w:val="20"/>
      <w:lang w:val="en-GB"/>
    </w:rPr>
  </w:style>
  <w:style w:type="paragraph" w:customStyle="1" w:styleId="19AA0633C53A42BF86A6CA7A849C95A22">
    <w:name w:val="19AA0633C53A42BF86A6CA7A849C95A22"/>
    <w:rsid w:val="00FB1761"/>
    <w:pPr>
      <w:spacing w:after="120" w:line="240" w:lineRule="auto"/>
    </w:pPr>
    <w:rPr>
      <w:rFonts w:ascii="Arial" w:eastAsia="Times New Roman" w:hAnsi="Arial" w:cs="Arial"/>
      <w:color w:val="404040"/>
      <w:sz w:val="20"/>
      <w:szCs w:val="20"/>
      <w:lang w:val="en-GB"/>
    </w:rPr>
  </w:style>
  <w:style w:type="paragraph" w:customStyle="1" w:styleId="2728DEE3E12147AB84D0ECF6C0FFE6332">
    <w:name w:val="2728DEE3E12147AB84D0ECF6C0FFE6332"/>
    <w:rsid w:val="00FB1761"/>
    <w:pPr>
      <w:spacing w:after="120" w:line="240" w:lineRule="auto"/>
    </w:pPr>
    <w:rPr>
      <w:rFonts w:ascii="Arial" w:eastAsia="Times New Roman" w:hAnsi="Arial" w:cs="Arial"/>
      <w:color w:val="404040"/>
      <w:sz w:val="20"/>
      <w:szCs w:val="20"/>
      <w:lang w:val="en-GB"/>
    </w:rPr>
  </w:style>
  <w:style w:type="paragraph" w:customStyle="1" w:styleId="F763B98D3D5A436FBF4243AD80C415432">
    <w:name w:val="F763B98D3D5A436FBF4243AD80C415432"/>
    <w:rsid w:val="00FB1761"/>
    <w:pPr>
      <w:spacing w:after="120" w:line="240" w:lineRule="auto"/>
    </w:pPr>
    <w:rPr>
      <w:rFonts w:ascii="Arial" w:eastAsia="Times New Roman" w:hAnsi="Arial" w:cs="Arial"/>
      <w:color w:val="404040"/>
      <w:sz w:val="20"/>
      <w:szCs w:val="20"/>
      <w:lang w:val="en-GB"/>
    </w:rPr>
  </w:style>
  <w:style w:type="paragraph" w:customStyle="1" w:styleId="F2610B4D30664379949039A59750776F2">
    <w:name w:val="F2610B4D30664379949039A59750776F2"/>
    <w:rsid w:val="00FB1761"/>
    <w:pPr>
      <w:spacing w:after="120" w:line="240" w:lineRule="auto"/>
    </w:pPr>
    <w:rPr>
      <w:rFonts w:ascii="Arial" w:eastAsia="Times New Roman" w:hAnsi="Arial" w:cs="Arial"/>
      <w:color w:val="404040"/>
      <w:sz w:val="20"/>
      <w:szCs w:val="20"/>
      <w:lang w:val="en-GB"/>
    </w:rPr>
  </w:style>
  <w:style w:type="paragraph" w:customStyle="1" w:styleId="47E3E01E8256458696BB38A03F55C1CE2">
    <w:name w:val="47E3E01E8256458696BB38A03F55C1CE2"/>
    <w:rsid w:val="00FB1761"/>
    <w:pPr>
      <w:spacing w:after="120" w:line="240" w:lineRule="auto"/>
    </w:pPr>
    <w:rPr>
      <w:rFonts w:ascii="Arial" w:eastAsia="Times New Roman" w:hAnsi="Arial" w:cs="Arial"/>
      <w:color w:val="404040"/>
      <w:sz w:val="20"/>
      <w:szCs w:val="20"/>
      <w:lang w:val="en-GB"/>
    </w:rPr>
  </w:style>
  <w:style w:type="paragraph" w:customStyle="1" w:styleId="52662E3F32E043F99CA9CF28390453CD2">
    <w:name w:val="52662E3F32E043F99CA9CF28390453CD2"/>
    <w:rsid w:val="00FB1761"/>
    <w:pPr>
      <w:spacing w:after="120" w:line="240" w:lineRule="auto"/>
    </w:pPr>
    <w:rPr>
      <w:rFonts w:ascii="Arial" w:eastAsia="Times New Roman" w:hAnsi="Arial" w:cs="Arial"/>
      <w:color w:val="404040"/>
      <w:sz w:val="20"/>
      <w:szCs w:val="20"/>
      <w:lang w:val="en-GB"/>
    </w:rPr>
  </w:style>
  <w:style w:type="paragraph" w:customStyle="1" w:styleId="3B721ABDCEF248C1AFC20CBB52614F772">
    <w:name w:val="3B721ABDCEF248C1AFC20CBB52614F772"/>
    <w:rsid w:val="00FB1761"/>
    <w:pPr>
      <w:spacing w:after="120" w:line="240" w:lineRule="auto"/>
    </w:pPr>
    <w:rPr>
      <w:rFonts w:ascii="Arial" w:eastAsia="Times New Roman" w:hAnsi="Arial" w:cs="Arial"/>
      <w:color w:val="404040"/>
      <w:sz w:val="20"/>
      <w:szCs w:val="20"/>
      <w:lang w:val="en-GB"/>
    </w:rPr>
  </w:style>
  <w:style w:type="paragraph" w:customStyle="1" w:styleId="D2722F38822449C3B044E4AB570BF5042">
    <w:name w:val="D2722F38822449C3B044E4AB570BF5042"/>
    <w:rsid w:val="00FB1761"/>
    <w:pPr>
      <w:spacing w:after="120" w:line="240" w:lineRule="auto"/>
    </w:pPr>
    <w:rPr>
      <w:rFonts w:ascii="Arial" w:eastAsia="Times New Roman" w:hAnsi="Arial" w:cs="Arial"/>
      <w:color w:val="404040"/>
      <w:sz w:val="20"/>
      <w:szCs w:val="20"/>
      <w:lang w:val="en-GB"/>
    </w:rPr>
  </w:style>
  <w:style w:type="paragraph" w:customStyle="1" w:styleId="EDC385205E8F4EFF80F18649861A36DD2">
    <w:name w:val="EDC385205E8F4EFF80F18649861A36DD2"/>
    <w:rsid w:val="00FB1761"/>
    <w:pPr>
      <w:spacing w:after="120" w:line="240" w:lineRule="auto"/>
    </w:pPr>
    <w:rPr>
      <w:rFonts w:ascii="Arial" w:eastAsia="Times New Roman" w:hAnsi="Arial" w:cs="Arial"/>
      <w:color w:val="404040"/>
      <w:sz w:val="20"/>
      <w:szCs w:val="20"/>
      <w:lang w:val="en-GB"/>
    </w:rPr>
  </w:style>
  <w:style w:type="paragraph" w:customStyle="1" w:styleId="4BAD4ABCC5474CE7ACEA31B1F04A8D762">
    <w:name w:val="4BAD4ABCC5474CE7ACEA31B1F04A8D762"/>
    <w:rsid w:val="00FB1761"/>
    <w:pPr>
      <w:spacing w:after="120" w:line="240" w:lineRule="auto"/>
    </w:pPr>
    <w:rPr>
      <w:rFonts w:ascii="Arial" w:eastAsia="Times New Roman" w:hAnsi="Arial" w:cs="Arial"/>
      <w:color w:val="404040"/>
      <w:sz w:val="20"/>
      <w:szCs w:val="20"/>
      <w:lang w:val="en-GB"/>
    </w:rPr>
  </w:style>
  <w:style w:type="paragraph" w:customStyle="1" w:styleId="BE310DDBAA6A41379742FC38FCA455682">
    <w:name w:val="BE310DDBAA6A41379742FC38FCA455682"/>
    <w:rsid w:val="00FB1761"/>
    <w:pPr>
      <w:spacing w:after="120" w:line="240" w:lineRule="auto"/>
    </w:pPr>
    <w:rPr>
      <w:rFonts w:ascii="Arial" w:eastAsia="Times New Roman" w:hAnsi="Arial" w:cs="Arial"/>
      <w:color w:val="404040"/>
      <w:sz w:val="20"/>
      <w:szCs w:val="20"/>
      <w:lang w:val="en-GB"/>
    </w:rPr>
  </w:style>
  <w:style w:type="paragraph" w:customStyle="1" w:styleId="FFF5689663494490A96DAAF6A1B4DB5F2">
    <w:name w:val="FFF5689663494490A96DAAF6A1B4DB5F2"/>
    <w:rsid w:val="00FB1761"/>
    <w:pPr>
      <w:spacing w:after="120" w:line="240" w:lineRule="auto"/>
    </w:pPr>
    <w:rPr>
      <w:rFonts w:ascii="Arial" w:eastAsia="Times New Roman" w:hAnsi="Arial" w:cs="Arial"/>
      <w:color w:val="404040"/>
      <w:sz w:val="20"/>
      <w:szCs w:val="20"/>
      <w:lang w:val="en-GB"/>
    </w:rPr>
  </w:style>
  <w:style w:type="paragraph" w:customStyle="1" w:styleId="031267AD44F04C3988B9391E41B960942">
    <w:name w:val="031267AD44F04C3988B9391E41B960942"/>
    <w:rsid w:val="00FB1761"/>
    <w:pPr>
      <w:spacing w:after="120" w:line="240" w:lineRule="auto"/>
    </w:pPr>
    <w:rPr>
      <w:rFonts w:ascii="Arial" w:eastAsia="Times New Roman" w:hAnsi="Arial" w:cs="Arial"/>
      <w:color w:val="404040"/>
      <w:sz w:val="20"/>
      <w:szCs w:val="20"/>
      <w:lang w:val="en-GB"/>
    </w:rPr>
  </w:style>
  <w:style w:type="paragraph" w:customStyle="1" w:styleId="97285CA406F64B76BC0E53E3FE8F75B02">
    <w:name w:val="97285CA406F64B76BC0E53E3FE8F75B02"/>
    <w:rsid w:val="00FB1761"/>
    <w:pPr>
      <w:spacing w:after="120" w:line="240" w:lineRule="auto"/>
    </w:pPr>
    <w:rPr>
      <w:rFonts w:ascii="Arial" w:eastAsia="Times New Roman" w:hAnsi="Arial" w:cs="Arial"/>
      <w:color w:val="404040"/>
      <w:sz w:val="20"/>
      <w:szCs w:val="20"/>
      <w:lang w:val="en-GB"/>
    </w:rPr>
  </w:style>
  <w:style w:type="paragraph" w:customStyle="1" w:styleId="042131312D0244C69C0040D4C8A616982">
    <w:name w:val="042131312D0244C69C0040D4C8A616982"/>
    <w:rsid w:val="00FB1761"/>
    <w:pPr>
      <w:spacing w:after="120" w:line="240" w:lineRule="auto"/>
    </w:pPr>
    <w:rPr>
      <w:rFonts w:ascii="Arial" w:eastAsia="Times New Roman" w:hAnsi="Arial" w:cs="Arial"/>
      <w:color w:val="404040"/>
      <w:sz w:val="20"/>
      <w:szCs w:val="20"/>
      <w:lang w:val="en-GB"/>
    </w:rPr>
  </w:style>
  <w:style w:type="paragraph" w:customStyle="1" w:styleId="EC9568BC186541AA9FCE8D609BB7B2C82">
    <w:name w:val="EC9568BC186541AA9FCE8D609BB7B2C82"/>
    <w:rsid w:val="00FB1761"/>
    <w:pPr>
      <w:spacing w:after="120" w:line="240" w:lineRule="auto"/>
    </w:pPr>
    <w:rPr>
      <w:rFonts w:ascii="Arial" w:eastAsia="Times New Roman" w:hAnsi="Arial" w:cs="Arial"/>
      <w:color w:val="404040"/>
      <w:sz w:val="20"/>
      <w:szCs w:val="20"/>
      <w:lang w:val="en-GB"/>
    </w:rPr>
  </w:style>
  <w:style w:type="paragraph" w:customStyle="1" w:styleId="274CA877D584470C8493699FEBA08BED2">
    <w:name w:val="274CA877D584470C8493699FEBA08BED2"/>
    <w:rsid w:val="00FB1761"/>
    <w:pPr>
      <w:spacing w:after="120" w:line="240" w:lineRule="auto"/>
    </w:pPr>
    <w:rPr>
      <w:rFonts w:ascii="Arial" w:eastAsia="Times New Roman" w:hAnsi="Arial" w:cs="Arial"/>
      <w:color w:val="404040"/>
      <w:sz w:val="20"/>
      <w:szCs w:val="20"/>
      <w:lang w:val="en-GB"/>
    </w:rPr>
  </w:style>
  <w:style w:type="paragraph" w:customStyle="1" w:styleId="9AAAF60E52054E538EDF8D3E9EF723102">
    <w:name w:val="9AAAF60E52054E538EDF8D3E9EF723102"/>
    <w:rsid w:val="00FB1761"/>
    <w:pPr>
      <w:spacing w:after="120" w:line="240" w:lineRule="auto"/>
    </w:pPr>
    <w:rPr>
      <w:rFonts w:ascii="Arial" w:eastAsia="Times New Roman" w:hAnsi="Arial" w:cs="Arial"/>
      <w:color w:val="404040"/>
      <w:sz w:val="20"/>
      <w:szCs w:val="20"/>
      <w:lang w:val="en-GB"/>
    </w:rPr>
  </w:style>
  <w:style w:type="paragraph" w:customStyle="1" w:styleId="98C4A4E1CEA9498897338F4B5BB55E092">
    <w:name w:val="98C4A4E1CEA9498897338F4B5BB55E092"/>
    <w:rsid w:val="00FB1761"/>
    <w:pPr>
      <w:spacing w:after="120" w:line="240" w:lineRule="auto"/>
    </w:pPr>
    <w:rPr>
      <w:rFonts w:ascii="Arial" w:eastAsia="Times New Roman" w:hAnsi="Arial" w:cs="Arial"/>
      <w:color w:val="404040"/>
      <w:sz w:val="20"/>
      <w:szCs w:val="20"/>
      <w:lang w:val="en-GB"/>
    </w:rPr>
  </w:style>
  <w:style w:type="paragraph" w:customStyle="1" w:styleId="2639DFE9462D44C9966954C02560DAA52">
    <w:name w:val="2639DFE9462D44C9966954C02560DAA52"/>
    <w:rsid w:val="00FB1761"/>
    <w:pPr>
      <w:spacing w:after="120" w:line="240" w:lineRule="auto"/>
    </w:pPr>
    <w:rPr>
      <w:rFonts w:ascii="Arial" w:eastAsia="Times New Roman" w:hAnsi="Arial" w:cs="Arial"/>
      <w:color w:val="404040"/>
      <w:sz w:val="20"/>
      <w:szCs w:val="20"/>
      <w:lang w:val="en-GB"/>
    </w:rPr>
  </w:style>
  <w:style w:type="paragraph" w:customStyle="1" w:styleId="1CC35BCBEA174FE6AB9E637D44B7B45E5">
    <w:name w:val="1CC35BCBEA174FE6AB9E637D44B7B45E5"/>
    <w:rsid w:val="00FB1761"/>
    <w:pPr>
      <w:spacing w:after="120" w:line="240" w:lineRule="auto"/>
    </w:pPr>
    <w:rPr>
      <w:rFonts w:ascii="Arial" w:eastAsia="Times New Roman" w:hAnsi="Arial" w:cs="Arial"/>
      <w:color w:val="404040"/>
      <w:sz w:val="20"/>
      <w:szCs w:val="20"/>
      <w:lang w:val="en-GB"/>
    </w:rPr>
  </w:style>
  <w:style w:type="paragraph" w:customStyle="1" w:styleId="0FF50FE352064DAF94E8087F0CEF4AEA3">
    <w:name w:val="0FF50FE352064DAF94E8087F0CEF4AEA3"/>
    <w:rsid w:val="00FB1761"/>
    <w:pPr>
      <w:spacing w:after="120" w:line="240" w:lineRule="auto"/>
    </w:pPr>
    <w:rPr>
      <w:rFonts w:ascii="Arial" w:eastAsia="Times New Roman" w:hAnsi="Arial" w:cs="Arial"/>
      <w:color w:val="404040"/>
      <w:sz w:val="20"/>
      <w:szCs w:val="20"/>
      <w:lang w:val="en-GB"/>
    </w:rPr>
  </w:style>
  <w:style w:type="paragraph" w:customStyle="1" w:styleId="5E647F6E4A1C4A50847AEFF6C774D3863">
    <w:name w:val="5E647F6E4A1C4A50847AEFF6C774D3863"/>
    <w:rsid w:val="00FB1761"/>
    <w:pPr>
      <w:spacing w:after="120" w:line="240" w:lineRule="auto"/>
    </w:pPr>
    <w:rPr>
      <w:rFonts w:ascii="Arial" w:eastAsia="Times New Roman" w:hAnsi="Arial" w:cs="Arial"/>
      <w:color w:val="404040"/>
      <w:sz w:val="20"/>
      <w:szCs w:val="20"/>
      <w:lang w:val="en-GB"/>
    </w:rPr>
  </w:style>
  <w:style w:type="paragraph" w:customStyle="1" w:styleId="A1F3802A199F4F6A9C8CBCB7DD4E77BE3">
    <w:name w:val="A1F3802A199F4F6A9C8CBCB7DD4E77BE3"/>
    <w:rsid w:val="00FB1761"/>
    <w:pPr>
      <w:spacing w:after="120" w:line="240" w:lineRule="auto"/>
    </w:pPr>
    <w:rPr>
      <w:rFonts w:ascii="Arial" w:eastAsia="Times New Roman" w:hAnsi="Arial" w:cs="Arial"/>
      <w:color w:val="404040"/>
      <w:sz w:val="20"/>
      <w:szCs w:val="20"/>
      <w:lang w:val="en-GB"/>
    </w:rPr>
  </w:style>
  <w:style w:type="paragraph" w:customStyle="1" w:styleId="676D2095E1D345628809CDCC121EC6983">
    <w:name w:val="676D2095E1D345628809CDCC121EC6983"/>
    <w:rsid w:val="00FB1761"/>
    <w:pPr>
      <w:spacing w:after="120" w:line="240" w:lineRule="auto"/>
    </w:pPr>
    <w:rPr>
      <w:rFonts w:ascii="Arial" w:eastAsia="Times New Roman" w:hAnsi="Arial" w:cs="Arial"/>
      <w:color w:val="404040"/>
      <w:sz w:val="20"/>
      <w:szCs w:val="20"/>
      <w:lang w:val="en-GB"/>
    </w:rPr>
  </w:style>
  <w:style w:type="paragraph" w:customStyle="1" w:styleId="9CC71E5D118D45A4AB5BEACDF60DE74F3">
    <w:name w:val="9CC71E5D118D45A4AB5BEACDF60DE74F3"/>
    <w:rsid w:val="00FB1761"/>
    <w:pPr>
      <w:spacing w:after="120" w:line="240" w:lineRule="auto"/>
    </w:pPr>
    <w:rPr>
      <w:rFonts w:ascii="Arial" w:eastAsia="Times New Roman" w:hAnsi="Arial" w:cs="Arial"/>
      <w:color w:val="404040"/>
      <w:sz w:val="20"/>
      <w:szCs w:val="20"/>
      <w:lang w:val="en-GB"/>
    </w:rPr>
  </w:style>
  <w:style w:type="paragraph" w:customStyle="1" w:styleId="CAE85F56F03C485ABAF1D8D0DB0C7BE83">
    <w:name w:val="CAE85F56F03C485ABAF1D8D0DB0C7BE83"/>
    <w:rsid w:val="00FB1761"/>
    <w:pPr>
      <w:spacing w:after="120" w:line="240" w:lineRule="auto"/>
    </w:pPr>
    <w:rPr>
      <w:rFonts w:ascii="Arial" w:eastAsia="Times New Roman" w:hAnsi="Arial" w:cs="Arial"/>
      <w:color w:val="404040"/>
      <w:sz w:val="20"/>
      <w:szCs w:val="20"/>
      <w:lang w:val="en-GB"/>
    </w:rPr>
  </w:style>
  <w:style w:type="paragraph" w:customStyle="1" w:styleId="EE7628E025E24901B84631BAFEEA375C3">
    <w:name w:val="EE7628E025E24901B84631BAFEEA375C3"/>
    <w:rsid w:val="00FB1761"/>
    <w:pPr>
      <w:spacing w:after="120" w:line="240" w:lineRule="auto"/>
    </w:pPr>
    <w:rPr>
      <w:rFonts w:ascii="Arial" w:eastAsia="Times New Roman" w:hAnsi="Arial" w:cs="Arial"/>
      <w:color w:val="404040"/>
      <w:sz w:val="20"/>
      <w:szCs w:val="20"/>
      <w:lang w:val="en-GB"/>
    </w:rPr>
  </w:style>
  <w:style w:type="paragraph" w:customStyle="1" w:styleId="E27C7FC3A8B14B9BBBD8E6EE2A27E7E93">
    <w:name w:val="E27C7FC3A8B14B9BBBD8E6EE2A27E7E93"/>
    <w:rsid w:val="00FB1761"/>
    <w:pPr>
      <w:spacing w:after="120" w:line="240" w:lineRule="auto"/>
    </w:pPr>
    <w:rPr>
      <w:rFonts w:ascii="Arial" w:eastAsia="Times New Roman" w:hAnsi="Arial" w:cs="Arial"/>
      <w:color w:val="404040"/>
      <w:sz w:val="20"/>
      <w:szCs w:val="20"/>
      <w:lang w:val="en-GB"/>
    </w:rPr>
  </w:style>
  <w:style w:type="paragraph" w:customStyle="1" w:styleId="8A8B3237DE15483F93E2C4CAE7355ECA3">
    <w:name w:val="8A8B3237DE15483F93E2C4CAE7355ECA3"/>
    <w:rsid w:val="00FB1761"/>
    <w:pPr>
      <w:spacing w:after="120" w:line="240" w:lineRule="auto"/>
    </w:pPr>
    <w:rPr>
      <w:rFonts w:ascii="Arial" w:eastAsia="Times New Roman" w:hAnsi="Arial" w:cs="Arial"/>
      <w:color w:val="404040"/>
      <w:sz w:val="20"/>
      <w:szCs w:val="20"/>
      <w:lang w:val="en-GB"/>
    </w:rPr>
  </w:style>
  <w:style w:type="paragraph" w:customStyle="1" w:styleId="231D74C5291D4C509185B64C21BE97693">
    <w:name w:val="231D74C5291D4C509185B64C21BE97693"/>
    <w:rsid w:val="00FB1761"/>
    <w:pPr>
      <w:spacing w:after="120" w:line="240" w:lineRule="auto"/>
    </w:pPr>
    <w:rPr>
      <w:rFonts w:ascii="Arial" w:eastAsia="Times New Roman" w:hAnsi="Arial" w:cs="Arial"/>
      <w:color w:val="404040"/>
      <w:sz w:val="20"/>
      <w:szCs w:val="20"/>
      <w:lang w:val="en-GB"/>
    </w:rPr>
  </w:style>
  <w:style w:type="paragraph" w:customStyle="1" w:styleId="6451A1E5E7D14511B2FE0BB6FD0915A73">
    <w:name w:val="6451A1E5E7D14511B2FE0BB6FD0915A73"/>
    <w:rsid w:val="00FB1761"/>
    <w:pPr>
      <w:spacing w:after="120" w:line="240" w:lineRule="auto"/>
    </w:pPr>
    <w:rPr>
      <w:rFonts w:ascii="Arial" w:eastAsia="Times New Roman" w:hAnsi="Arial" w:cs="Arial"/>
      <w:color w:val="404040"/>
      <w:sz w:val="20"/>
      <w:szCs w:val="20"/>
      <w:lang w:val="en-GB"/>
    </w:rPr>
  </w:style>
  <w:style w:type="paragraph" w:customStyle="1" w:styleId="944EC0CAB9C848329962A8416855B8683">
    <w:name w:val="944EC0CAB9C848329962A8416855B8683"/>
    <w:rsid w:val="00FB1761"/>
    <w:pPr>
      <w:spacing w:after="120" w:line="240" w:lineRule="auto"/>
    </w:pPr>
    <w:rPr>
      <w:rFonts w:ascii="Arial" w:eastAsia="Times New Roman" w:hAnsi="Arial" w:cs="Arial"/>
      <w:color w:val="404040"/>
      <w:sz w:val="20"/>
      <w:szCs w:val="20"/>
      <w:lang w:val="en-GB"/>
    </w:rPr>
  </w:style>
  <w:style w:type="paragraph" w:customStyle="1" w:styleId="304D7FB1B6824BF39BB62E06B7081BCD3">
    <w:name w:val="304D7FB1B6824BF39BB62E06B7081BCD3"/>
    <w:rsid w:val="00FB1761"/>
    <w:pPr>
      <w:spacing w:after="120" w:line="240" w:lineRule="auto"/>
    </w:pPr>
    <w:rPr>
      <w:rFonts w:ascii="Arial" w:eastAsia="Times New Roman" w:hAnsi="Arial" w:cs="Arial"/>
      <w:color w:val="404040"/>
      <w:sz w:val="20"/>
      <w:szCs w:val="20"/>
      <w:lang w:val="en-GB"/>
    </w:rPr>
  </w:style>
  <w:style w:type="paragraph" w:customStyle="1" w:styleId="EDCED15A5D044E21884FB55DBABB0B273">
    <w:name w:val="EDCED15A5D044E21884FB55DBABB0B273"/>
    <w:rsid w:val="00FB1761"/>
    <w:pPr>
      <w:spacing w:after="120" w:line="240" w:lineRule="auto"/>
    </w:pPr>
    <w:rPr>
      <w:rFonts w:ascii="Arial" w:eastAsia="Times New Roman" w:hAnsi="Arial" w:cs="Arial"/>
      <w:color w:val="404040"/>
      <w:sz w:val="20"/>
      <w:szCs w:val="20"/>
      <w:lang w:val="en-GB"/>
    </w:rPr>
  </w:style>
  <w:style w:type="paragraph" w:customStyle="1" w:styleId="C9CD28BFD0CD439F8E239B9ADE89AE423">
    <w:name w:val="C9CD28BFD0CD439F8E239B9ADE89AE423"/>
    <w:rsid w:val="00FB1761"/>
    <w:pPr>
      <w:spacing w:after="120" w:line="240" w:lineRule="auto"/>
    </w:pPr>
    <w:rPr>
      <w:rFonts w:ascii="Arial" w:eastAsia="Times New Roman" w:hAnsi="Arial" w:cs="Arial"/>
      <w:color w:val="404040"/>
      <w:sz w:val="20"/>
      <w:szCs w:val="20"/>
      <w:lang w:val="en-GB"/>
    </w:rPr>
  </w:style>
  <w:style w:type="paragraph" w:customStyle="1" w:styleId="6CF1AF20282942F79A0C74B2471973E14">
    <w:name w:val="6CF1AF20282942F79A0C74B2471973E14"/>
    <w:rsid w:val="00FB1761"/>
    <w:pPr>
      <w:spacing w:after="120" w:line="240" w:lineRule="auto"/>
    </w:pPr>
    <w:rPr>
      <w:rFonts w:ascii="Arial" w:eastAsia="Times New Roman" w:hAnsi="Arial" w:cs="Arial"/>
      <w:color w:val="404040"/>
      <w:sz w:val="20"/>
      <w:szCs w:val="20"/>
      <w:lang w:val="en-GB"/>
    </w:rPr>
  </w:style>
  <w:style w:type="paragraph" w:customStyle="1" w:styleId="3982ABE3C63040E098AB968362DE8A4E4">
    <w:name w:val="3982ABE3C63040E098AB968362DE8A4E4"/>
    <w:rsid w:val="00FB1761"/>
    <w:pPr>
      <w:spacing w:after="120" w:line="240" w:lineRule="auto"/>
    </w:pPr>
    <w:rPr>
      <w:rFonts w:ascii="Arial" w:eastAsia="Times New Roman" w:hAnsi="Arial" w:cs="Arial"/>
      <w:color w:val="404040"/>
      <w:sz w:val="20"/>
      <w:szCs w:val="20"/>
      <w:lang w:val="en-GB"/>
    </w:rPr>
  </w:style>
  <w:style w:type="paragraph" w:customStyle="1" w:styleId="6E20F57E8E804AC2ADE571B160B25B654">
    <w:name w:val="6E20F57E8E804AC2ADE571B160B25B654"/>
    <w:rsid w:val="00FB1761"/>
    <w:pPr>
      <w:spacing w:after="120" w:line="240" w:lineRule="auto"/>
    </w:pPr>
    <w:rPr>
      <w:rFonts w:ascii="Arial" w:eastAsia="Times New Roman" w:hAnsi="Arial" w:cs="Arial"/>
      <w:color w:val="404040"/>
      <w:sz w:val="20"/>
      <w:szCs w:val="20"/>
      <w:lang w:val="en-GB"/>
    </w:rPr>
  </w:style>
  <w:style w:type="paragraph" w:customStyle="1" w:styleId="910EFB16733F402F8D071AB143E3539F4">
    <w:name w:val="910EFB16733F402F8D071AB143E3539F4"/>
    <w:rsid w:val="00FB1761"/>
    <w:pPr>
      <w:spacing w:after="120" w:line="240" w:lineRule="auto"/>
    </w:pPr>
    <w:rPr>
      <w:rFonts w:ascii="Arial" w:eastAsia="Times New Roman" w:hAnsi="Arial" w:cs="Arial"/>
      <w:color w:val="404040"/>
      <w:sz w:val="20"/>
      <w:szCs w:val="20"/>
      <w:lang w:val="en-GB"/>
    </w:rPr>
  </w:style>
  <w:style w:type="paragraph" w:customStyle="1" w:styleId="D6B44DB8B9F54DDE8EA01FA2EA00647E4">
    <w:name w:val="D6B44DB8B9F54DDE8EA01FA2EA00647E4"/>
    <w:rsid w:val="00FB1761"/>
    <w:pPr>
      <w:spacing w:after="120" w:line="240" w:lineRule="auto"/>
    </w:pPr>
    <w:rPr>
      <w:rFonts w:ascii="Arial" w:eastAsia="Times New Roman" w:hAnsi="Arial" w:cs="Arial"/>
      <w:color w:val="404040"/>
      <w:sz w:val="20"/>
      <w:szCs w:val="20"/>
      <w:lang w:val="en-GB"/>
    </w:rPr>
  </w:style>
  <w:style w:type="paragraph" w:customStyle="1" w:styleId="C153DD0C686C4577A77FEF44A79F22124">
    <w:name w:val="C153DD0C686C4577A77FEF44A79F22124"/>
    <w:rsid w:val="00FB1761"/>
    <w:pPr>
      <w:spacing w:after="120" w:line="240" w:lineRule="auto"/>
    </w:pPr>
    <w:rPr>
      <w:rFonts w:ascii="Arial" w:eastAsia="Times New Roman" w:hAnsi="Arial" w:cs="Arial"/>
      <w:color w:val="404040"/>
      <w:sz w:val="20"/>
      <w:szCs w:val="20"/>
      <w:lang w:val="en-GB"/>
    </w:rPr>
  </w:style>
  <w:style w:type="paragraph" w:customStyle="1" w:styleId="6A823645B6A14162B223853817DEC73D3">
    <w:name w:val="6A823645B6A14162B223853817DEC73D3"/>
    <w:rsid w:val="00FB1761"/>
    <w:pPr>
      <w:spacing w:after="120" w:line="240" w:lineRule="auto"/>
    </w:pPr>
    <w:rPr>
      <w:rFonts w:ascii="Arial" w:eastAsia="Times New Roman" w:hAnsi="Arial" w:cs="Arial"/>
      <w:color w:val="404040"/>
      <w:sz w:val="20"/>
      <w:szCs w:val="20"/>
      <w:lang w:val="en-GB"/>
    </w:rPr>
  </w:style>
  <w:style w:type="paragraph" w:customStyle="1" w:styleId="226828C03A8E4B5EAC3A6DEF2D59D6AF3">
    <w:name w:val="226828C03A8E4B5EAC3A6DEF2D59D6AF3"/>
    <w:rsid w:val="00FB1761"/>
    <w:pPr>
      <w:spacing w:after="120" w:line="240" w:lineRule="auto"/>
    </w:pPr>
    <w:rPr>
      <w:rFonts w:ascii="Arial" w:eastAsia="Times New Roman" w:hAnsi="Arial" w:cs="Arial"/>
      <w:color w:val="404040"/>
      <w:sz w:val="20"/>
      <w:szCs w:val="20"/>
      <w:lang w:val="en-GB"/>
    </w:rPr>
  </w:style>
  <w:style w:type="paragraph" w:customStyle="1" w:styleId="034A52AFDFE54C448A4477BA70FEC4743">
    <w:name w:val="034A52AFDFE54C448A4477BA70FEC4743"/>
    <w:rsid w:val="00FB1761"/>
    <w:pPr>
      <w:spacing w:after="120" w:line="240" w:lineRule="auto"/>
    </w:pPr>
    <w:rPr>
      <w:rFonts w:ascii="Arial" w:eastAsia="Times New Roman" w:hAnsi="Arial" w:cs="Arial"/>
      <w:color w:val="404040"/>
      <w:sz w:val="20"/>
      <w:szCs w:val="20"/>
      <w:lang w:val="en-GB"/>
    </w:rPr>
  </w:style>
  <w:style w:type="paragraph" w:customStyle="1" w:styleId="1FC91FF11C9A4B0DA023C73046C008473">
    <w:name w:val="1FC91FF11C9A4B0DA023C73046C008473"/>
    <w:rsid w:val="00FB1761"/>
    <w:pPr>
      <w:spacing w:after="120" w:line="240" w:lineRule="auto"/>
    </w:pPr>
    <w:rPr>
      <w:rFonts w:ascii="Arial" w:eastAsia="Times New Roman" w:hAnsi="Arial" w:cs="Arial"/>
      <w:color w:val="404040"/>
      <w:sz w:val="20"/>
      <w:szCs w:val="20"/>
      <w:lang w:val="en-GB"/>
    </w:rPr>
  </w:style>
  <w:style w:type="paragraph" w:customStyle="1" w:styleId="D045D7F0DBA44ABD9740A342F4B32B153">
    <w:name w:val="D045D7F0DBA44ABD9740A342F4B32B153"/>
    <w:rsid w:val="00FB1761"/>
    <w:pPr>
      <w:spacing w:after="120" w:line="240" w:lineRule="auto"/>
    </w:pPr>
    <w:rPr>
      <w:rFonts w:ascii="Arial" w:eastAsia="Times New Roman" w:hAnsi="Arial" w:cs="Arial"/>
      <w:color w:val="404040"/>
      <w:sz w:val="20"/>
      <w:szCs w:val="20"/>
      <w:lang w:val="en-GB"/>
    </w:rPr>
  </w:style>
  <w:style w:type="paragraph" w:customStyle="1" w:styleId="A209A00AD3EC4AA8A0DE672CBE3345463">
    <w:name w:val="A209A00AD3EC4AA8A0DE672CBE3345463"/>
    <w:rsid w:val="00FB1761"/>
    <w:pPr>
      <w:spacing w:after="120" w:line="240" w:lineRule="auto"/>
    </w:pPr>
    <w:rPr>
      <w:rFonts w:ascii="Arial" w:eastAsia="Times New Roman" w:hAnsi="Arial" w:cs="Arial"/>
      <w:color w:val="404040"/>
      <w:sz w:val="20"/>
      <w:szCs w:val="20"/>
      <w:lang w:val="en-GB"/>
    </w:rPr>
  </w:style>
  <w:style w:type="paragraph" w:customStyle="1" w:styleId="2F4DD8369B5545C69369ABB8BCFD39623">
    <w:name w:val="2F4DD8369B5545C69369ABB8BCFD39623"/>
    <w:rsid w:val="00FB1761"/>
    <w:pPr>
      <w:spacing w:after="120" w:line="240" w:lineRule="auto"/>
    </w:pPr>
    <w:rPr>
      <w:rFonts w:ascii="Arial" w:eastAsia="Times New Roman" w:hAnsi="Arial" w:cs="Arial"/>
      <w:color w:val="404040"/>
      <w:sz w:val="20"/>
      <w:szCs w:val="20"/>
      <w:lang w:val="en-GB"/>
    </w:rPr>
  </w:style>
  <w:style w:type="paragraph" w:customStyle="1" w:styleId="94D08743C8574B35952EA24BAE9326423">
    <w:name w:val="94D08743C8574B35952EA24BAE9326423"/>
    <w:rsid w:val="00FB1761"/>
    <w:pPr>
      <w:spacing w:after="120" w:line="240" w:lineRule="auto"/>
    </w:pPr>
    <w:rPr>
      <w:rFonts w:ascii="Arial" w:eastAsia="Times New Roman" w:hAnsi="Arial" w:cs="Arial"/>
      <w:color w:val="404040"/>
      <w:sz w:val="20"/>
      <w:szCs w:val="20"/>
      <w:lang w:val="en-GB"/>
    </w:rPr>
  </w:style>
  <w:style w:type="paragraph" w:customStyle="1" w:styleId="25816A83FE364689BB89C6D0E473009E3">
    <w:name w:val="25816A83FE364689BB89C6D0E473009E3"/>
    <w:rsid w:val="00FB1761"/>
    <w:pPr>
      <w:spacing w:after="120" w:line="240" w:lineRule="auto"/>
    </w:pPr>
    <w:rPr>
      <w:rFonts w:ascii="Arial" w:eastAsia="Times New Roman" w:hAnsi="Arial" w:cs="Arial"/>
      <w:color w:val="404040"/>
      <w:sz w:val="20"/>
      <w:szCs w:val="20"/>
      <w:lang w:val="en-GB"/>
    </w:rPr>
  </w:style>
  <w:style w:type="paragraph" w:customStyle="1" w:styleId="53769FCEFD0B4B2B8A1FCD8E55FFA3813">
    <w:name w:val="53769FCEFD0B4B2B8A1FCD8E55FFA3813"/>
    <w:rsid w:val="00FB1761"/>
    <w:pPr>
      <w:spacing w:after="120" w:line="240" w:lineRule="auto"/>
    </w:pPr>
    <w:rPr>
      <w:rFonts w:ascii="Arial" w:eastAsia="Times New Roman" w:hAnsi="Arial" w:cs="Arial"/>
      <w:color w:val="404040"/>
      <w:sz w:val="20"/>
      <w:szCs w:val="20"/>
      <w:lang w:val="en-GB"/>
    </w:rPr>
  </w:style>
  <w:style w:type="paragraph" w:customStyle="1" w:styleId="AA5EB9A0134345B0B4A1BFBADD19B6EF3">
    <w:name w:val="AA5EB9A0134345B0B4A1BFBADD19B6EF3"/>
    <w:rsid w:val="00FB1761"/>
    <w:pPr>
      <w:spacing w:after="120" w:line="240" w:lineRule="auto"/>
    </w:pPr>
    <w:rPr>
      <w:rFonts w:ascii="Arial" w:eastAsia="Times New Roman" w:hAnsi="Arial" w:cs="Arial"/>
      <w:color w:val="404040"/>
      <w:sz w:val="20"/>
      <w:szCs w:val="20"/>
      <w:lang w:val="en-GB"/>
    </w:rPr>
  </w:style>
  <w:style w:type="paragraph" w:customStyle="1" w:styleId="6A9D3D09DBBE4CC5BE56CEEF5CFA6C873">
    <w:name w:val="6A9D3D09DBBE4CC5BE56CEEF5CFA6C873"/>
    <w:rsid w:val="00FB1761"/>
    <w:pPr>
      <w:spacing w:after="120" w:line="240" w:lineRule="auto"/>
    </w:pPr>
    <w:rPr>
      <w:rFonts w:ascii="Arial" w:eastAsia="Times New Roman" w:hAnsi="Arial" w:cs="Arial"/>
      <w:color w:val="404040"/>
      <w:sz w:val="20"/>
      <w:szCs w:val="20"/>
      <w:lang w:val="en-GB"/>
    </w:rPr>
  </w:style>
  <w:style w:type="paragraph" w:customStyle="1" w:styleId="AC1AA9DD21E74DCFA2428E12258B984D3">
    <w:name w:val="AC1AA9DD21E74DCFA2428E12258B984D3"/>
    <w:rsid w:val="00FB1761"/>
    <w:pPr>
      <w:spacing w:after="120" w:line="240" w:lineRule="auto"/>
    </w:pPr>
    <w:rPr>
      <w:rFonts w:ascii="Arial" w:eastAsia="Times New Roman" w:hAnsi="Arial" w:cs="Arial"/>
      <w:color w:val="404040"/>
      <w:sz w:val="20"/>
      <w:szCs w:val="20"/>
      <w:lang w:val="en-GB"/>
    </w:rPr>
  </w:style>
  <w:style w:type="paragraph" w:customStyle="1" w:styleId="B238B6DDC8B6405D928120826480BF613">
    <w:name w:val="B238B6DDC8B6405D928120826480BF613"/>
    <w:rsid w:val="00FB1761"/>
    <w:pPr>
      <w:spacing w:after="120" w:line="240" w:lineRule="auto"/>
    </w:pPr>
    <w:rPr>
      <w:rFonts w:ascii="Arial" w:eastAsia="Times New Roman" w:hAnsi="Arial" w:cs="Arial"/>
      <w:color w:val="404040"/>
      <w:sz w:val="20"/>
      <w:szCs w:val="20"/>
      <w:lang w:val="en-GB"/>
    </w:rPr>
  </w:style>
  <w:style w:type="paragraph" w:customStyle="1" w:styleId="EC811EDFE9364463B5F411FA669587D13">
    <w:name w:val="EC811EDFE9364463B5F411FA669587D13"/>
    <w:rsid w:val="00FB1761"/>
    <w:pPr>
      <w:spacing w:after="120" w:line="240" w:lineRule="auto"/>
    </w:pPr>
    <w:rPr>
      <w:rFonts w:ascii="Arial" w:eastAsia="Times New Roman" w:hAnsi="Arial" w:cs="Arial"/>
      <w:color w:val="404040"/>
      <w:sz w:val="20"/>
      <w:szCs w:val="20"/>
      <w:lang w:val="en-GB"/>
    </w:rPr>
  </w:style>
  <w:style w:type="paragraph" w:customStyle="1" w:styleId="52A3FF9630194270AE3FC609E4D9DC7E3">
    <w:name w:val="52A3FF9630194270AE3FC609E4D9DC7E3"/>
    <w:rsid w:val="00FB1761"/>
    <w:pPr>
      <w:spacing w:after="120" w:line="240" w:lineRule="auto"/>
    </w:pPr>
    <w:rPr>
      <w:rFonts w:ascii="Arial" w:eastAsia="Times New Roman" w:hAnsi="Arial" w:cs="Arial"/>
      <w:color w:val="404040"/>
      <w:sz w:val="20"/>
      <w:szCs w:val="20"/>
      <w:lang w:val="en-GB"/>
    </w:rPr>
  </w:style>
  <w:style w:type="paragraph" w:customStyle="1" w:styleId="088C213EE71A462BAEB11693F0DD00C93">
    <w:name w:val="088C213EE71A462BAEB11693F0DD00C93"/>
    <w:rsid w:val="00FB1761"/>
    <w:pPr>
      <w:spacing w:after="120" w:line="240" w:lineRule="auto"/>
    </w:pPr>
    <w:rPr>
      <w:rFonts w:ascii="Arial" w:eastAsia="Times New Roman" w:hAnsi="Arial" w:cs="Arial"/>
      <w:color w:val="404040"/>
      <w:sz w:val="20"/>
      <w:szCs w:val="20"/>
      <w:lang w:val="en-GB"/>
    </w:rPr>
  </w:style>
  <w:style w:type="paragraph" w:customStyle="1" w:styleId="518D8C04E6E04B288032C576E12BA8F03">
    <w:name w:val="518D8C04E6E04B288032C576E12BA8F03"/>
    <w:rsid w:val="00FB1761"/>
    <w:pPr>
      <w:spacing w:after="120" w:line="240" w:lineRule="auto"/>
    </w:pPr>
    <w:rPr>
      <w:rFonts w:ascii="Arial" w:eastAsia="Times New Roman" w:hAnsi="Arial" w:cs="Arial"/>
      <w:color w:val="404040"/>
      <w:sz w:val="20"/>
      <w:szCs w:val="20"/>
      <w:lang w:val="en-GB"/>
    </w:rPr>
  </w:style>
  <w:style w:type="paragraph" w:customStyle="1" w:styleId="9882AB1F19B74E309FC4C71BC779FC5A3">
    <w:name w:val="9882AB1F19B74E309FC4C71BC779FC5A3"/>
    <w:rsid w:val="00FB1761"/>
    <w:pPr>
      <w:spacing w:after="120" w:line="240" w:lineRule="auto"/>
    </w:pPr>
    <w:rPr>
      <w:rFonts w:ascii="Arial" w:eastAsia="Times New Roman" w:hAnsi="Arial" w:cs="Arial"/>
      <w:color w:val="404040"/>
      <w:sz w:val="20"/>
      <w:szCs w:val="20"/>
      <w:lang w:val="en-GB"/>
    </w:rPr>
  </w:style>
  <w:style w:type="paragraph" w:customStyle="1" w:styleId="3366899B35CE4F91BA3506312AA57D7D3">
    <w:name w:val="3366899B35CE4F91BA3506312AA57D7D3"/>
    <w:rsid w:val="00FB1761"/>
    <w:pPr>
      <w:spacing w:after="120" w:line="240" w:lineRule="auto"/>
    </w:pPr>
    <w:rPr>
      <w:rFonts w:ascii="Arial" w:eastAsia="Times New Roman" w:hAnsi="Arial" w:cs="Arial"/>
      <w:color w:val="404040"/>
      <w:sz w:val="20"/>
      <w:szCs w:val="20"/>
      <w:lang w:val="en-GB"/>
    </w:rPr>
  </w:style>
  <w:style w:type="paragraph" w:customStyle="1" w:styleId="96B44877254A43C88076CB26DC91713C3">
    <w:name w:val="96B44877254A43C88076CB26DC91713C3"/>
    <w:rsid w:val="00FB1761"/>
    <w:pPr>
      <w:spacing w:after="120" w:line="240" w:lineRule="auto"/>
    </w:pPr>
    <w:rPr>
      <w:rFonts w:ascii="Arial" w:eastAsia="Times New Roman" w:hAnsi="Arial" w:cs="Arial"/>
      <w:color w:val="404040"/>
      <w:sz w:val="20"/>
      <w:szCs w:val="20"/>
      <w:lang w:val="en-GB"/>
    </w:rPr>
  </w:style>
  <w:style w:type="paragraph" w:customStyle="1" w:styleId="3AA6724064DF4BFFBC3CB2EF729F45D23">
    <w:name w:val="3AA6724064DF4BFFBC3CB2EF729F45D23"/>
    <w:rsid w:val="00FB1761"/>
    <w:pPr>
      <w:spacing w:after="120" w:line="240" w:lineRule="auto"/>
    </w:pPr>
    <w:rPr>
      <w:rFonts w:ascii="Arial" w:eastAsia="Times New Roman" w:hAnsi="Arial" w:cs="Arial"/>
      <w:color w:val="404040"/>
      <w:sz w:val="20"/>
      <w:szCs w:val="20"/>
      <w:lang w:val="en-GB"/>
    </w:rPr>
  </w:style>
  <w:style w:type="paragraph" w:customStyle="1" w:styleId="71BAC08895D34C0B972878266DA315853">
    <w:name w:val="71BAC08895D34C0B972878266DA315853"/>
    <w:rsid w:val="00FB1761"/>
    <w:pPr>
      <w:spacing w:after="120" w:line="240" w:lineRule="auto"/>
    </w:pPr>
    <w:rPr>
      <w:rFonts w:ascii="Arial" w:eastAsia="Times New Roman" w:hAnsi="Arial" w:cs="Arial"/>
      <w:color w:val="404040"/>
      <w:sz w:val="20"/>
      <w:szCs w:val="20"/>
      <w:lang w:val="en-GB"/>
    </w:rPr>
  </w:style>
  <w:style w:type="paragraph" w:customStyle="1" w:styleId="5B0949FB507F48BEA4AD9CA017529BF33">
    <w:name w:val="5B0949FB507F48BEA4AD9CA017529BF33"/>
    <w:rsid w:val="00FB1761"/>
    <w:pPr>
      <w:spacing w:after="120" w:line="240" w:lineRule="auto"/>
    </w:pPr>
    <w:rPr>
      <w:rFonts w:ascii="Arial" w:eastAsia="Times New Roman" w:hAnsi="Arial" w:cs="Arial"/>
      <w:color w:val="404040"/>
      <w:sz w:val="20"/>
      <w:szCs w:val="20"/>
      <w:lang w:val="en-GB"/>
    </w:rPr>
  </w:style>
  <w:style w:type="paragraph" w:customStyle="1" w:styleId="5EC5ED322CF141FBABBFFFCBC323004A3">
    <w:name w:val="5EC5ED322CF141FBABBFFFCBC323004A3"/>
    <w:rsid w:val="00FB1761"/>
    <w:pPr>
      <w:spacing w:after="120" w:line="240" w:lineRule="auto"/>
    </w:pPr>
    <w:rPr>
      <w:rFonts w:ascii="Arial" w:eastAsia="Times New Roman" w:hAnsi="Arial" w:cs="Arial"/>
      <w:color w:val="404040"/>
      <w:sz w:val="20"/>
      <w:szCs w:val="20"/>
      <w:lang w:val="en-GB"/>
    </w:rPr>
  </w:style>
  <w:style w:type="paragraph" w:customStyle="1" w:styleId="F74718FB658446268D58632221943C0F3">
    <w:name w:val="F74718FB658446268D58632221943C0F3"/>
    <w:rsid w:val="00FB1761"/>
    <w:pPr>
      <w:spacing w:after="120" w:line="240" w:lineRule="auto"/>
    </w:pPr>
    <w:rPr>
      <w:rFonts w:ascii="Arial" w:eastAsia="Times New Roman" w:hAnsi="Arial" w:cs="Arial"/>
      <w:color w:val="404040"/>
      <w:sz w:val="20"/>
      <w:szCs w:val="20"/>
      <w:lang w:val="en-GB"/>
    </w:rPr>
  </w:style>
  <w:style w:type="paragraph" w:customStyle="1" w:styleId="49A64A0FD4F846088746741167B1CE3D3">
    <w:name w:val="49A64A0FD4F846088746741167B1CE3D3"/>
    <w:rsid w:val="00FB1761"/>
    <w:pPr>
      <w:spacing w:after="120" w:line="240" w:lineRule="auto"/>
    </w:pPr>
    <w:rPr>
      <w:rFonts w:ascii="Arial" w:eastAsia="Times New Roman" w:hAnsi="Arial" w:cs="Arial"/>
      <w:color w:val="404040"/>
      <w:sz w:val="20"/>
      <w:szCs w:val="20"/>
      <w:lang w:val="en-GB"/>
    </w:rPr>
  </w:style>
  <w:style w:type="paragraph" w:customStyle="1" w:styleId="D0956B0D4E6A43B1A67BF25D7B8A6E243">
    <w:name w:val="D0956B0D4E6A43B1A67BF25D7B8A6E243"/>
    <w:rsid w:val="00FB1761"/>
    <w:pPr>
      <w:spacing w:after="120" w:line="240" w:lineRule="auto"/>
    </w:pPr>
    <w:rPr>
      <w:rFonts w:ascii="Arial" w:eastAsia="Times New Roman" w:hAnsi="Arial" w:cs="Arial"/>
      <w:color w:val="404040"/>
      <w:sz w:val="20"/>
      <w:szCs w:val="20"/>
      <w:lang w:val="en-GB"/>
    </w:rPr>
  </w:style>
  <w:style w:type="paragraph" w:customStyle="1" w:styleId="58F47570B8AD469FA69D70E24872A8323">
    <w:name w:val="58F47570B8AD469FA69D70E24872A8323"/>
    <w:rsid w:val="00FB1761"/>
    <w:pPr>
      <w:spacing w:after="120" w:line="240" w:lineRule="auto"/>
    </w:pPr>
    <w:rPr>
      <w:rFonts w:ascii="Arial" w:eastAsia="Times New Roman" w:hAnsi="Arial" w:cs="Arial"/>
      <w:color w:val="404040"/>
      <w:sz w:val="20"/>
      <w:szCs w:val="20"/>
      <w:lang w:val="en-GB"/>
    </w:rPr>
  </w:style>
  <w:style w:type="paragraph" w:customStyle="1" w:styleId="4BCC43BC3A95456A8B35582746267E7A3">
    <w:name w:val="4BCC43BC3A95456A8B35582746267E7A3"/>
    <w:rsid w:val="00FB1761"/>
    <w:pPr>
      <w:spacing w:after="120" w:line="240" w:lineRule="auto"/>
    </w:pPr>
    <w:rPr>
      <w:rFonts w:ascii="Arial" w:eastAsia="Times New Roman" w:hAnsi="Arial" w:cs="Arial"/>
      <w:color w:val="404040"/>
      <w:sz w:val="20"/>
      <w:szCs w:val="20"/>
      <w:lang w:val="en-GB"/>
    </w:rPr>
  </w:style>
  <w:style w:type="paragraph" w:customStyle="1" w:styleId="19AA0633C53A42BF86A6CA7A849C95A23">
    <w:name w:val="19AA0633C53A42BF86A6CA7A849C95A23"/>
    <w:rsid w:val="00FB1761"/>
    <w:pPr>
      <w:spacing w:after="120" w:line="240" w:lineRule="auto"/>
    </w:pPr>
    <w:rPr>
      <w:rFonts w:ascii="Arial" w:eastAsia="Times New Roman" w:hAnsi="Arial" w:cs="Arial"/>
      <w:color w:val="404040"/>
      <w:sz w:val="20"/>
      <w:szCs w:val="20"/>
      <w:lang w:val="en-GB"/>
    </w:rPr>
  </w:style>
  <w:style w:type="paragraph" w:customStyle="1" w:styleId="2728DEE3E12147AB84D0ECF6C0FFE6333">
    <w:name w:val="2728DEE3E12147AB84D0ECF6C0FFE6333"/>
    <w:rsid w:val="00FB1761"/>
    <w:pPr>
      <w:spacing w:after="120" w:line="240" w:lineRule="auto"/>
    </w:pPr>
    <w:rPr>
      <w:rFonts w:ascii="Arial" w:eastAsia="Times New Roman" w:hAnsi="Arial" w:cs="Arial"/>
      <w:color w:val="404040"/>
      <w:sz w:val="20"/>
      <w:szCs w:val="20"/>
      <w:lang w:val="en-GB"/>
    </w:rPr>
  </w:style>
  <w:style w:type="paragraph" w:customStyle="1" w:styleId="F763B98D3D5A436FBF4243AD80C415433">
    <w:name w:val="F763B98D3D5A436FBF4243AD80C415433"/>
    <w:rsid w:val="00FB1761"/>
    <w:pPr>
      <w:spacing w:after="120" w:line="240" w:lineRule="auto"/>
    </w:pPr>
    <w:rPr>
      <w:rFonts w:ascii="Arial" w:eastAsia="Times New Roman" w:hAnsi="Arial" w:cs="Arial"/>
      <w:color w:val="404040"/>
      <w:sz w:val="20"/>
      <w:szCs w:val="20"/>
      <w:lang w:val="en-GB"/>
    </w:rPr>
  </w:style>
  <w:style w:type="paragraph" w:customStyle="1" w:styleId="F2610B4D30664379949039A59750776F3">
    <w:name w:val="F2610B4D30664379949039A59750776F3"/>
    <w:rsid w:val="00FB1761"/>
    <w:pPr>
      <w:spacing w:after="120" w:line="240" w:lineRule="auto"/>
    </w:pPr>
    <w:rPr>
      <w:rFonts w:ascii="Arial" w:eastAsia="Times New Roman" w:hAnsi="Arial" w:cs="Arial"/>
      <w:color w:val="404040"/>
      <w:sz w:val="20"/>
      <w:szCs w:val="20"/>
      <w:lang w:val="en-GB"/>
    </w:rPr>
  </w:style>
  <w:style w:type="paragraph" w:customStyle="1" w:styleId="47E3E01E8256458696BB38A03F55C1CE3">
    <w:name w:val="47E3E01E8256458696BB38A03F55C1CE3"/>
    <w:rsid w:val="00FB1761"/>
    <w:pPr>
      <w:spacing w:after="120" w:line="240" w:lineRule="auto"/>
    </w:pPr>
    <w:rPr>
      <w:rFonts w:ascii="Arial" w:eastAsia="Times New Roman" w:hAnsi="Arial" w:cs="Arial"/>
      <w:color w:val="404040"/>
      <w:sz w:val="20"/>
      <w:szCs w:val="20"/>
      <w:lang w:val="en-GB"/>
    </w:rPr>
  </w:style>
  <w:style w:type="paragraph" w:customStyle="1" w:styleId="52662E3F32E043F99CA9CF28390453CD3">
    <w:name w:val="52662E3F32E043F99CA9CF28390453CD3"/>
    <w:rsid w:val="00FB1761"/>
    <w:pPr>
      <w:spacing w:after="120" w:line="240" w:lineRule="auto"/>
    </w:pPr>
    <w:rPr>
      <w:rFonts w:ascii="Arial" w:eastAsia="Times New Roman" w:hAnsi="Arial" w:cs="Arial"/>
      <w:color w:val="404040"/>
      <w:sz w:val="20"/>
      <w:szCs w:val="20"/>
      <w:lang w:val="en-GB"/>
    </w:rPr>
  </w:style>
  <w:style w:type="paragraph" w:customStyle="1" w:styleId="3B721ABDCEF248C1AFC20CBB52614F773">
    <w:name w:val="3B721ABDCEF248C1AFC20CBB52614F773"/>
    <w:rsid w:val="00FB1761"/>
    <w:pPr>
      <w:spacing w:after="120" w:line="240" w:lineRule="auto"/>
    </w:pPr>
    <w:rPr>
      <w:rFonts w:ascii="Arial" w:eastAsia="Times New Roman" w:hAnsi="Arial" w:cs="Arial"/>
      <w:color w:val="404040"/>
      <w:sz w:val="20"/>
      <w:szCs w:val="20"/>
      <w:lang w:val="en-GB"/>
    </w:rPr>
  </w:style>
  <w:style w:type="paragraph" w:customStyle="1" w:styleId="D2722F38822449C3B044E4AB570BF5043">
    <w:name w:val="D2722F38822449C3B044E4AB570BF5043"/>
    <w:rsid w:val="00FB1761"/>
    <w:pPr>
      <w:spacing w:after="120" w:line="240" w:lineRule="auto"/>
    </w:pPr>
    <w:rPr>
      <w:rFonts w:ascii="Arial" w:eastAsia="Times New Roman" w:hAnsi="Arial" w:cs="Arial"/>
      <w:color w:val="404040"/>
      <w:sz w:val="20"/>
      <w:szCs w:val="20"/>
      <w:lang w:val="en-GB"/>
    </w:rPr>
  </w:style>
  <w:style w:type="paragraph" w:customStyle="1" w:styleId="EDC385205E8F4EFF80F18649861A36DD3">
    <w:name w:val="EDC385205E8F4EFF80F18649861A36DD3"/>
    <w:rsid w:val="00FB1761"/>
    <w:pPr>
      <w:spacing w:after="120" w:line="240" w:lineRule="auto"/>
    </w:pPr>
    <w:rPr>
      <w:rFonts w:ascii="Arial" w:eastAsia="Times New Roman" w:hAnsi="Arial" w:cs="Arial"/>
      <w:color w:val="404040"/>
      <w:sz w:val="20"/>
      <w:szCs w:val="20"/>
      <w:lang w:val="en-GB"/>
    </w:rPr>
  </w:style>
  <w:style w:type="paragraph" w:customStyle="1" w:styleId="4BAD4ABCC5474CE7ACEA31B1F04A8D763">
    <w:name w:val="4BAD4ABCC5474CE7ACEA31B1F04A8D763"/>
    <w:rsid w:val="00FB1761"/>
    <w:pPr>
      <w:spacing w:after="120" w:line="240" w:lineRule="auto"/>
    </w:pPr>
    <w:rPr>
      <w:rFonts w:ascii="Arial" w:eastAsia="Times New Roman" w:hAnsi="Arial" w:cs="Arial"/>
      <w:color w:val="404040"/>
      <w:sz w:val="20"/>
      <w:szCs w:val="20"/>
      <w:lang w:val="en-GB"/>
    </w:rPr>
  </w:style>
  <w:style w:type="paragraph" w:customStyle="1" w:styleId="BE310DDBAA6A41379742FC38FCA455683">
    <w:name w:val="BE310DDBAA6A41379742FC38FCA455683"/>
    <w:rsid w:val="00FB1761"/>
    <w:pPr>
      <w:spacing w:after="120" w:line="240" w:lineRule="auto"/>
    </w:pPr>
    <w:rPr>
      <w:rFonts w:ascii="Arial" w:eastAsia="Times New Roman" w:hAnsi="Arial" w:cs="Arial"/>
      <w:color w:val="404040"/>
      <w:sz w:val="20"/>
      <w:szCs w:val="20"/>
      <w:lang w:val="en-GB"/>
    </w:rPr>
  </w:style>
  <w:style w:type="paragraph" w:customStyle="1" w:styleId="FFF5689663494490A96DAAF6A1B4DB5F3">
    <w:name w:val="FFF5689663494490A96DAAF6A1B4DB5F3"/>
    <w:rsid w:val="00FB1761"/>
    <w:pPr>
      <w:spacing w:after="120" w:line="240" w:lineRule="auto"/>
    </w:pPr>
    <w:rPr>
      <w:rFonts w:ascii="Arial" w:eastAsia="Times New Roman" w:hAnsi="Arial" w:cs="Arial"/>
      <w:color w:val="404040"/>
      <w:sz w:val="20"/>
      <w:szCs w:val="20"/>
      <w:lang w:val="en-GB"/>
    </w:rPr>
  </w:style>
  <w:style w:type="paragraph" w:customStyle="1" w:styleId="031267AD44F04C3988B9391E41B960943">
    <w:name w:val="031267AD44F04C3988B9391E41B960943"/>
    <w:rsid w:val="00FB1761"/>
    <w:pPr>
      <w:spacing w:after="120" w:line="240" w:lineRule="auto"/>
    </w:pPr>
    <w:rPr>
      <w:rFonts w:ascii="Arial" w:eastAsia="Times New Roman" w:hAnsi="Arial" w:cs="Arial"/>
      <w:color w:val="404040"/>
      <w:sz w:val="20"/>
      <w:szCs w:val="20"/>
      <w:lang w:val="en-GB"/>
    </w:rPr>
  </w:style>
  <w:style w:type="paragraph" w:customStyle="1" w:styleId="97285CA406F64B76BC0E53E3FE8F75B03">
    <w:name w:val="97285CA406F64B76BC0E53E3FE8F75B03"/>
    <w:rsid w:val="00FB1761"/>
    <w:pPr>
      <w:spacing w:after="120" w:line="240" w:lineRule="auto"/>
    </w:pPr>
    <w:rPr>
      <w:rFonts w:ascii="Arial" w:eastAsia="Times New Roman" w:hAnsi="Arial" w:cs="Arial"/>
      <w:color w:val="404040"/>
      <w:sz w:val="20"/>
      <w:szCs w:val="20"/>
      <w:lang w:val="en-GB"/>
    </w:rPr>
  </w:style>
  <w:style w:type="paragraph" w:customStyle="1" w:styleId="042131312D0244C69C0040D4C8A616983">
    <w:name w:val="042131312D0244C69C0040D4C8A616983"/>
    <w:rsid w:val="00FB1761"/>
    <w:pPr>
      <w:spacing w:after="120" w:line="240" w:lineRule="auto"/>
    </w:pPr>
    <w:rPr>
      <w:rFonts w:ascii="Arial" w:eastAsia="Times New Roman" w:hAnsi="Arial" w:cs="Arial"/>
      <w:color w:val="404040"/>
      <w:sz w:val="20"/>
      <w:szCs w:val="20"/>
      <w:lang w:val="en-GB"/>
    </w:rPr>
  </w:style>
  <w:style w:type="paragraph" w:customStyle="1" w:styleId="EC9568BC186541AA9FCE8D609BB7B2C83">
    <w:name w:val="EC9568BC186541AA9FCE8D609BB7B2C83"/>
    <w:rsid w:val="00FB1761"/>
    <w:pPr>
      <w:spacing w:after="120" w:line="240" w:lineRule="auto"/>
    </w:pPr>
    <w:rPr>
      <w:rFonts w:ascii="Arial" w:eastAsia="Times New Roman" w:hAnsi="Arial" w:cs="Arial"/>
      <w:color w:val="404040"/>
      <w:sz w:val="20"/>
      <w:szCs w:val="20"/>
      <w:lang w:val="en-GB"/>
    </w:rPr>
  </w:style>
  <w:style w:type="paragraph" w:customStyle="1" w:styleId="274CA877D584470C8493699FEBA08BED3">
    <w:name w:val="274CA877D584470C8493699FEBA08BED3"/>
    <w:rsid w:val="00FB1761"/>
    <w:pPr>
      <w:spacing w:after="120" w:line="240" w:lineRule="auto"/>
    </w:pPr>
    <w:rPr>
      <w:rFonts w:ascii="Arial" w:eastAsia="Times New Roman" w:hAnsi="Arial" w:cs="Arial"/>
      <w:color w:val="404040"/>
      <w:sz w:val="20"/>
      <w:szCs w:val="20"/>
      <w:lang w:val="en-GB"/>
    </w:rPr>
  </w:style>
  <w:style w:type="paragraph" w:customStyle="1" w:styleId="9AAAF60E52054E538EDF8D3E9EF723103">
    <w:name w:val="9AAAF60E52054E538EDF8D3E9EF723103"/>
    <w:rsid w:val="00FB1761"/>
    <w:pPr>
      <w:spacing w:after="120" w:line="240" w:lineRule="auto"/>
    </w:pPr>
    <w:rPr>
      <w:rFonts w:ascii="Arial" w:eastAsia="Times New Roman" w:hAnsi="Arial" w:cs="Arial"/>
      <w:color w:val="404040"/>
      <w:sz w:val="20"/>
      <w:szCs w:val="20"/>
      <w:lang w:val="en-GB"/>
    </w:rPr>
  </w:style>
  <w:style w:type="paragraph" w:customStyle="1" w:styleId="98C4A4E1CEA9498897338F4B5BB55E093">
    <w:name w:val="98C4A4E1CEA9498897338F4B5BB55E093"/>
    <w:rsid w:val="00FB1761"/>
    <w:pPr>
      <w:spacing w:after="120" w:line="240" w:lineRule="auto"/>
    </w:pPr>
    <w:rPr>
      <w:rFonts w:ascii="Arial" w:eastAsia="Times New Roman" w:hAnsi="Arial" w:cs="Arial"/>
      <w:color w:val="404040"/>
      <w:sz w:val="20"/>
      <w:szCs w:val="20"/>
      <w:lang w:val="en-GB"/>
    </w:rPr>
  </w:style>
  <w:style w:type="paragraph" w:customStyle="1" w:styleId="2639DFE9462D44C9966954C02560DAA53">
    <w:name w:val="2639DFE9462D44C9966954C02560DAA53"/>
    <w:rsid w:val="00FB1761"/>
    <w:pPr>
      <w:spacing w:after="120" w:line="240" w:lineRule="auto"/>
    </w:pPr>
    <w:rPr>
      <w:rFonts w:ascii="Arial" w:eastAsia="Times New Roman" w:hAnsi="Arial" w:cs="Arial"/>
      <w:color w:val="404040"/>
      <w:sz w:val="20"/>
      <w:szCs w:val="20"/>
      <w:lang w:val="en-GB"/>
    </w:rPr>
  </w:style>
  <w:style w:type="paragraph" w:customStyle="1" w:styleId="DAFA08EAFEC84CABA19397D787188751">
    <w:name w:val="DAFA08EAFEC84CABA19397D787188751"/>
    <w:rsid w:val="00FB1761"/>
  </w:style>
  <w:style w:type="paragraph" w:customStyle="1" w:styleId="242351C3183648259A731D767257819D">
    <w:name w:val="242351C3183648259A731D767257819D"/>
    <w:rsid w:val="00FB1761"/>
  </w:style>
  <w:style w:type="paragraph" w:customStyle="1" w:styleId="251721B3F67744FDA552559DD7B0CC3A">
    <w:name w:val="251721B3F67744FDA552559DD7B0CC3A"/>
    <w:rsid w:val="00FB1761"/>
  </w:style>
  <w:style w:type="paragraph" w:customStyle="1" w:styleId="06F0B5A4661D4BA283E0AC41402BDBD6">
    <w:name w:val="06F0B5A4661D4BA283E0AC41402BDBD6"/>
    <w:rsid w:val="00FB1761"/>
  </w:style>
  <w:style w:type="paragraph" w:customStyle="1" w:styleId="D43955BB62114E859D1F2AF52852CD27">
    <w:name w:val="D43955BB62114E859D1F2AF52852CD27"/>
    <w:rsid w:val="00FB1761"/>
  </w:style>
  <w:style w:type="paragraph" w:customStyle="1" w:styleId="C3FA9A1A513A41FFBA494BF6CDB90A84">
    <w:name w:val="C3FA9A1A513A41FFBA494BF6CDB90A84"/>
    <w:rsid w:val="00FB1761"/>
  </w:style>
  <w:style w:type="paragraph" w:customStyle="1" w:styleId="4DBCB4439487495FA3BCC018C394691F">
    <w:name w:val="4DBCB4439487495FA3BCC018C394691F"/>
    <w:rsid w:val="00FB1761"/>
  </w:style>
  <w:style w:type="paragraph" w:customStyle="1" w:styleId="DAFA08EAFEC84CABA19397D7871887511">
    <w:name w:val="DAFA08EAFEC84CABA19397D7871887511"/>
    <w:rsid w:val="00A271DB"/>
    <w:pPr>
      <w:spacing w:after="120" w:line="240" w:lineRule="auto"/>
    </w:pPr>
    <w:rPr>
      <w:rFonts w:ascii="Arial" w:eastAsia="Times New Roman" w:hAnsi="Arial" w:cs="Arial"/>
      <w:color w:val="404040"/>
      <w:sz w:val="20"/>
      <w:szCs w:val="20"/>
      <w:lang w:val="en-GB"/>
    </w:rPr>
  </w:style>
  <w:style w:type="paragraph" w:customStyle="1" w:styleId="0FF50FE352064DAF94E8087F0CEF4AEA4">
    <w:name w:val="0FF50FE352064DAF94E8087F0CEF4AEA4"/>
    <w:rsid w:val="00A271DB"/>
    <w:pPr>
      <w:spacing w:after="120" w:line="240" w:lineRule="auto"/>
    </w:pPr>
    <w:rPr>
      <w:rFonts w:ascii="Arial" w:eastAsia="Times New Roman" w:hAnsi="Arial" w:cs="Arial"/>
      <w:color w:val="404040"/>
      <w:sz w:val="20"/>
      <w:szCs w:val="20"/>
      <w:lang w:val="en-GB"/>
    </w:rPr>
  </w:style>
  <w:style w:type="paragraph" w:customStyle="1" w:styleId="5E647F6E4A1C4A50847AEFF6C774D3864">
    <w:name w:val="5E647F6E4A1C4A50847AEFF6C774D3864"/>
    <w:rsid w:val="00A271DB"/>
    <w:pPr>
      <w:spacing w:after="120" w:line="240" w:lineRule="auto"/>
    </w:pPr>
    <w:rPr>
      <w:rFonts w:ascii="Arial" w:eastAsia="Times New Roman" w:hAnsi="Arial" w:cs="Arial"/>
      <w:color w:val="404040"/>
      <w:sz w:val="20"/>
      <w:szCs w:val="20"/>
      <w:lang w:val="en-GB"/>
    </w:rPr>
  </w:style>
  <w:style w:type="paragraph" w:customStyle="1" w:styleId="A1F3802A199F4F6A9C8CBCB7DD4E77BE4">
    <w:name w:val="A1F3802A199F4F6A9C8CBCB7DD4E77BE4"/>
    <w:rsid w:val="00A271DB"/>
    <w:pPr>
      <w:spacing w:after="120" w:line="240" w:lineRule="auto"/>
    </w:pPr>
    <w:rPr>
      <w:rFonts w:ascii="Arial" w:eastAsia="Times New Roman" w:hAnsi="Arial" w:cs="Arial"/>
      <w:color w:val="404040"/>
      <w:sz w:val="20"/>
      <w:szCs w:val="20"/>
      <w:lang w:val="en-GB"/>
    </w:rPr>
  </w:style>
  <w:style w:type="paragraph" w:customStyle="1" w:styleId="676D2095E1D345628809CDCC121EC6984">
    <w:name w:val="676D2095E1D345628809CDCC121EC6984"/>
    <w:rsid w:val="00A271DB"/>
    <w:pPr>
      <w:spacing w:after="120" w:line="240" w:lineRule="auto"/>
    </w:pPr>
    <w:rPr>
      <w:rFonts w:ascii="Arial" w:eastAsia="Times New Roman" w:hAnsi="Arial" w:cs="Arial"/>
      <w:color w:val="404040"/>
      <w:sz w:val="20"/>
      <w:szCs w:val="20"/>
      <w:lang w:val="en-GB"/>
    </w:rPr>
  </w:style>
  <w:style w:type="paragraph" w:customStyle="1" w:styleId="9CC71E5D118D45A4AB5BEACDF60DE74F4">
    <w:name w:val="9CC71E5D118D45A4AB5BEACDF60DE74F4"/>
    <w:rsid w:val="00A271DB"/>
    <w:pPr>
      <w:spacing w:after="120" w:line="240" w:lineRule="auto"/>
    </w:pPr>
    <w:rPr>
      <w:rFonts w:ascii="Arial" w:eastAsia="Times New Roman" w:hAnsi="Arial" w:cs="Arial"/>
      <w:color w:val="404040"/>
      <w:sz w:val="20"/>
      <w:szCs w:val="20"/>
      <w:lang w:val="en-GB"/>
    </w:rPr>
  </w:style>
  <w:style w:type="paragraph" w:customStyle="1" w:styleId="CAE85F56F03C485ABAF1D8D0DB0C7BE84">
    <w:name w:val="CAE85F56F03C485ABAF1D8D0DB0C7BE84"/>
    <w:rsid w:val="00A271DB"/>
    <w:pPr>
      <w:spacing w:after="120" w:line="240" w:lineRule="auto"/>
    </w:pPr>
    <w:rPr>
      <w:rFonts w:ascii="Arial" w:eastAsia="Times New Roman" w:hAnsi="Arial" w:cs="Arial"/>
      <w:color w:val="404040"/>
      <w:sz w:val="20"/>
      <w:szCs w:val="20"/>
      <w:lang w:val="en-GB"/>
    </w:rPr>
  </w:style>
  <w:style w:type="paragraph" w:customStyle="1" w:styleId="EE7628E025E24901B84631BAFEEA375C4">
    <w:name w:val="EE7628E025E24901B84631BAFEEA375C4"/>
    <w:rsid w:val="00A271DB"/>
    <w:pPr>
      <w:spacing w:after="120" w:line="240" w:lineRule="auto"/>
    </w:pPr>
    <w:rPr>
      <w:rFonts w:ascii="Arial" w:eastAsia="Times New Roman" w:hAnsi="Arial" w:cs="Arial"/>
      <w:color w:val="404040"/>
      <w:sz w:val="20"/>
      <w:szCs w:val="20"/>
      <w:lang w:val="en-GB"/>
    </w:rPr>
  </w:style>
  <w:style w:type="paragraph" w:customStyle="1" w:styleId="E27C7FC3A8B14B9BBBD8E6EE2A27E7E94">
    <w:name w:val="E27C7FC3A8B14B9BBBD8E6EE2A27E7E94"/>
    <w:rsid w:val="00A271DB"/>
    <w:pPr>
      <w:spacing w:after="120" w:line="240" w:lineRule="auto"/>
    </w:pPr>
    <w:rPr>
      <w:rFonts w:ascii="Arial" w:eastAsia="Times New Roman" w:hAnsi="Arial" w:cs="Arial"/>
      <w:color w:val="404040"/>
      <w:sz w:val="20"/>
      <w:szCs w:val="20"/>
      <w:lang w:val="en-GB"/>
    </w:rPr>
  </w:style>
  <w:style w:type="paragraph" w:customStyle="1" w:styleId="8A8B3237DE15483F93E2C4CAE7355ECA4">
    <w:name w:val="8A8B3237DE15483F93E2C4CAE7355ECA4"/>
    <w:rsid w:val="00A271DB"/>
    <w:pPr>
      <w:spacing w:after="120" w:line="240" w:lineRule="auto"/>
    </w:pPr>
    <w:rPr>
      <w:rFonts w:ascii="Arial" w:eastAsia="Times New Roman" w:hAnsi="Arial" w:cs="Arial"/>
      <w:color w:val="404040"/>
      <w:sz w:val="20"/>
      <w:szCs w:val="20"/>
      <w:lang w:val="en-GB"/>
    </w:rPr>
  </w:style>
  <w:style w:type="paragraph" w:customStyle="1" w:styleId="231D74C5291D4C509185B64C21BE97694">
    <w:name w:val="231D74C5291D4C509185B64C21BE97694"/>
    <w:rsid w:val="00A271DB"/>
    <w:pPr>
      <w:spacing w:after="120" w:line="240" w:lineRule="auto"/>
    </w:pPr>
    <w:rPr>
      <w:rFonts w:ascii="Arial" w:eastAsia="Times New Roman" w:hAnsi="Arial" w:cs="Arial"/>
      <w:color w:val="404040"/>
      <w:sz w:val="20"/>
      <w:szCs w:val="20"/>
      <w:lang w:val="en-GB"/>
    </w:rPr>
  </w:style>
  <w:style w:type="paragraph" w:customStyle="1" w:styleId="6451A1E5E7D14511B2FE0BB6FD0915A74">
    <w:name w:val="6451A1E5E7D14511B2FE0BB6FD0915A74"/>
    <w:rsid w:val="00A271DB"/>
    <w:pPr>
      <w:spacing w:after="120" w:line="240" w:lineRule="auto"/>
    </w:pPr>
    <w:rPr>
      <w:rFonts w:ascii="Arial" w:eastAsia="Times New Roman" w:hAnsi="Arial" w:cs="Arial"/>
      <w:color w:val="404040"/>
      <w:sz w:val="20"/>
      <w:szCs w:val="20"/>
      <w:lang w:val="en-GB"/>
    </w:rPr>
  </w:style>
  <w:style w:type="paragraph" w:customStyle="1" w:styleId="944EC0CAB9C848329962A8416855B8684">
    <w:name w:val="944EC0CAB9C848329962A8416855B8684"/>
    <w:rsid w:val="00A271DB"/>
    <w:pPr>
      <w:spacing w:after="120" w:line="240" w:lineRule="auto"/>
    </w:pPr>
    <w:rPr>
      <w:rFonts w:ascii="Arial" w:eastAsia="Times New Roman" w:hAnsi="Arial" w:cs="Arial"/>
      <w:color w:val="404040"/>
      <w:sz w:val="20"/>
      <w:szCs w:val="20"/>
      <w:lang w:val="en-GB"/>
    </w:rPr>
  </w:style>
  <w:style w:type="paragraph" w:customStyle="1" w:styleId="304D7FB1B6824BF39BB62E06B7081BCD4">
    <w:name w:val="304D7FB1B6824BF39BB62E06B7081BCD4"/>
    <w:rsid w:val="00A271DB"/>
    <w:pPr>
      <w:spacing w:after="120" w:line="240" w:lineRule="auto"/>
    </w:pPr>
    <w:rPr>
      <w:rFonts w:ascii="Arial" w:eastAsia="Times New Roman" w:hAnsi="Arial" w:cs="Arial"/>
      <w:color w:val="404040"/>
      <w:sz w:val="20"/>
      <w:szCs w:val="20"/>
      <w:lang w:val="en-GB"/>
    </w:rPr>
  </w:style>
  <w:style w:type="paragraph" w:customStyle="1" w:styleId="EDCED15A5D044E21884FB55DBABB0B274">
    <w:name w:val="EDCED15A5D044E21884FB55DBABB0B274"/>
    <w:rsid w:val="00A271DB"/>
    <w:pPr>
      <w:spacing w:after="120" w:line="240" w:lineRule="auto"/>
    </w:pPr>
    <w:rPr>
      <w:rFonts w:ascii="Arial" w:eastAsia="Times New Roman" w:hAnsi="Arial" w:cs="Arial"/>
      <w:color w:val="404040"/>
      <w:sz w:val="20"/>
      <w:szCs w:val="20"/>
      <w:lang w:val="en-GB"/>
    </w:rPr>
  </w:style>
  <w:style w:type="paragraph" w:customStyle="1" w:styleId="C9CD28BFD0CD439F8E239B9ADE89AE424">
    <w:name w:val="C9CD28BFD0CD439F8E239B9ADE89AE424"/>
    <w:rsid w:val="00A271DB"/>
    <w:pPr>
      <w:spacing w:after="120" w:line="240" w:lineRule="auto"/>
    </w:pPr>
    <w:rPr>
      <w:rFonts w:ascii="Arial" w:eastAsia="Times New Roman" w:hAnsi="Arial" w:cs="Arial"/>
      <w:color w:val="404040"/>
      <w:sz w:val="20"/>
      <w:szCs w:val="20"/>
      <w:lang w:val="en-GB"/>
    </w:rPr>
  </w:style>
  <w:style w:type="paragraph" w:customStyle="1" w:styleId="242351C3183648259A731D767257819D1">
    <w:name w:val="242351C3183648259A731D767257819D1"/>
    <w:rsid w:val="00A271DB"/>
    <w:pPr>
      <w:spacing w:after="120" w:line="240" w:lineRule="auto"/>
    </w:pPr>
    <w:rPr>
      <w:rFonts w:ascii="Arial" w:eastAsia="Times New Roman" w:hAnsi="Arial" w:cs="Arial"/>
      <w:color w:val="404040"/>
      <w:sz w:val="20"/>
      <w:szCs w:val="20"/>
      <w:lang w:val="en-GB"/>
    </w:rPr>
  </w:style>
  <w:style w:type="paragraph" w:customStyle="1" w:styleId="C3FA9A1A513A41FFBA494BF6CDB90A841">
    <w:name w:val="C3FA9A1A513A41FFBA494BF6CDB90A841"/>
    <w:rsid w:val="00A271DB"/>
    <w:pPr>
      <w:spacing w:after="120" w:line="240" w:lineRule="auto"/>
    </w:pPr>
    <w:rPr>
      <w:rFonts w:ascii="Arial" w:eastAsia="Times New Roman" w:hAnsi="Arial" w:cs="Arial"/>
      <w:color w:val="404040"/>
      <w:sz w:val="20"/>
      <w:szCs w:val="20"/>
      <w:lang w:val="en-GB"/>
    </w:rPr>
  </w:style>
  <w:style w:type="paragraph" w:customStyle="1" w:styleId="4DBCB4439487495FA3BCC018C394691F1">
    <w:name w:val="4DBCB4439487495FA3BCC018C394691F1"/>
    <w:rsid w:val="00A271DB"/>
    <w:pPr>
      <w:spacing w:after="120" w:line="240" w:lineRule="auto"/>
    </w:pPr>
    <w:rPr>
      <w:rFonts w:ascii="Arial" w:eastAsia="Times New Roman" w:hAnsi="Arial" w:cs="Arial"/>
      <w:color w:val="404040"/>
      <w:sz w:val="20"/>
      <w:szCs w:val="20"/>
      <w:lang w:val="en-GB"/>
    </w:rPr>
  </w:style>
  <w:style w:type="paragraph" w:customStyle="1" w:styleId="251721B3F67744FDA552559DD7B0CC3A1">
    <w:name w:val="251721B3F67744FDA552559DD7B0CC3A1"/>
    <w:rsid w:val="00A271DB"/>
    <w:pPr>
      <w:spacing w:after="120" w:line="240" w:lineRule="auto"/>
    </w:pPr>
    <w:rPr>
      <w:rFonts w:ascii="Arial" w:eastAsia="Times New Roman" w:hAnsi="Arial" w:cs="Arial"/>
      <w:color w:val="404040"/>
      <w:sz w:val="20"/>
      <w:szCs w:val="20"/>
      <w:lang w:val="en-GB"/>
    </w:rPr>
  </w:style>
  <w:style w:type="paragraph" w:customStyle="1" w:styleId="06F0B5A4661D4BA283E0AC41402BDBD61">
    <w:name w:val="06F0B5A4661D4BA283E0AC41402BDBD61"/>
    <w:rsid w:val="00A271DB"/>
    <w:pPr>
      <w:spacing w:after="120" w:line="240" w:lineRule="auto"/>
    </w:pPr>
    <w:rPr>
      <w:rFonts w:ascii="Arial" w:eastAsia="Times New Roman" w:hAnsi="Arial" w:cs="Arial"/>
      <w:color w:val="404040"/>
      <w:sz w:val="20"/>
      <w:szCs w:val="20"/>
      <w:lang w:val="en-GB"/>
    </w:rPr>
  </w:style>
  <w:style w:type="paragraph" w:customStyle="1" w:styleId="D43955BB62114E859D1F2AF52852CD271">
    <w:name w:val="D43955BB62114E859D1F2AF52852CD271"/>
    <w:rsid w:val="00A271DB"/>
    <w:pPr>
      <w:spacing w:after="120" w:line="240" w:lineRule="auto"/>
    </w:pPr>
    <w:rPr>
      <w:rFonts w:ascii="Arial" w:eastAsia="Times New Roman" w:hAnsi="Arial" w:cs="Arial"/>
      <w:color w:val="404040"/>
      <w:sz w:val="20"/>
      <w:szCs w:val="20"/>
      <w:lang w:val="en-GB"/>
    </w:rPr>
  </w:style>
  <w:style w:type="paragraph" w:customStyle="1" w:styleId="6A823645B6A14162B223853817DEC73D4">
    <w:name w:val="6A823645B6A14162B223853817DEC73D4"/>
    <w:rsid w:val="00A271DB"/>
    <w:pPr>
      <w:spacing w:after="120" w:line="240" w:lineRule="auto"/>
    </w:pPr>
    <w:rPr>
      <w:rFonts w:ascii="Arial" w:eastAsia="Times New Roman" w:hAnsi="Arial" w:cs="Arial"/>
      <w:color w:val="404040"/>
      <w:sz w:val="20"/>
      <w:szCs w:val="20"/>
      <w:lang w:val="en-GB"/>
    </w:rPr>
  </w:style>
  <w:style w:type="paragraph" w:customStyle="1" w:styleId="226828C03A8E4B5EAC3A6DEF2D59D6AF4">
    <w:name w:val="226828C03A8E4B5EAC3A6DEF2D59D6AF4"/>
    <w:rsid w:val="00A271DB"/>
    <w:pPr>
      <w:spacing w:after="120" w:line="240" w:lineRule="auto"/>
    </w:pPr>
    <w:rPr>
      <w:rFonts w:ascii="Arial" w:eastAsia="Times New Roman" w:hAnsi="Arial" w:cs="Arial"/>
      <w:color w:val="404040"/>
      <w:sz w:val="20"/>
      <w:szCs w:val="20"/>
      <w:lang w:val="en-GB"/>
    </w:rPr>
  </w:style>
  <w:style w:type="paragraph" w:customStyle="1" w:styleId="034A52AFDFE54C448A4477BA70FEC4744">
    <w:name w:val="034A52AFDFE54C448A4477BA70FEC4744"/>
    <w:rsid w:val="00A271DB"/>
    <w:pPr>
      <w:spacing w:after="120" w:line="240" w:lineRule="auto"/>
    </w:pPr>
    <w:rPr>
      <w:rFonts w:ascii="Arial" w:eastAsia="Times New Roman" w:hAnsi="Arial" w:cs="Arial"/>
      <w:color w:val="404040"/>
      <w:sz w:val="20"/>
      <w:szCs w:val="20"/>
      <w:lang w:val="en-GB"/>
    </w:rPr>
  </w:style>
  <w:style w:type="paragraph" w:customStyle="1" w:styleId="1FC91FF11C9A4B0DA023C73046C008474">
    <w:name w:val="1FC91FF11C9A4B0DA023C73046C008474"/>
    <w:rsid w:val="00A271DB"/>
    <w:pPr>
      <w:spacing w:after="120" w:line="240" w:lineRule="auto"/>
    </w:pPr>
    <w:rPr>
      <w:rFonts w:ascii="Arial" w:eastAsia="Times New Roman" w:hAnsi="Arial" w:cs="Arial"/>
      <w:color w:val="404040"/>
      <w:sz w:val="20"/>
      <w:szCs w:val="20"/>
      <w:lang w:val="en-GB"/>
    </w:rPr>
  </w:style>
  <w:style w:type="paragraph" w:customStyle="1" w:styleId="D045D7F0DBA44ABD9740A342F4B32B154">
    <w:name w:val="D045D7F0DBA44ABD9740A342F4B32B154"/>
    <w:rsid w:val="00A271DB"/>
    <w:pPr>
      <w:spacing w:after="120" w:line="240" w:lineRule="auto"/>
    </w:pPr>
    <w:rPr>
      <w:rFonts w:ascii="Arial" w:eastAsia="Times New Roman" w:hAnsi="Arial" w:cs="Arial"/>
      <w:color w:val="404040"/>
      <w:sz w:val="20"/>
      <w:szCs w:val="20"/>
      <w:lang w:val="en-GB"/>
    </w:rPr>
  </w:style>
  <w:style w:type="paragraph" w:customStyle="1" w:styleId="A209A00AD3EC4AA8A0DE672CBE3345464">
    <w:name w:val="A209A00AD3EC4AA8A0DE672CBE3345464"/>
    <w:rsid w:val="00A271DB"/>
    <w:pPr>
      <w:spacing w:after="120" w:line="240" w:lineRule="auto"/>
    </w:pPr>
    <w:rPr>
      <w:rFonts w:ascii="Arial" w:eastAsia="Times New Roman" w:hAnsi="Arial" w:cs="Arial"/>
      <w:color w:val="404040"/>
      <w:sz w:val="20"/>
      <w:szCs w:val="20"/>
      <w:lang w:val="en-GB"/>
    </w:rPr>
  </w:style>
  <w:style w:type="paragraph" w:customStyle="1" w:styleId="2F4DD8369B5545C69369ABB8BCFD39624">
    <w:name w:val="2F4DD8369B5545C69369ABB8BCFD39624"/>
    <w:rsid w:val="00A271DB"/>
    <w:pPr>
      <w:spacing w:after="120" w:line="240" w:lineRule="auto"/>
    </w:pPr>
    <w:rPr>
      <w:rFonts w:ascii="Arial" w:eastAsia="Times New Roman" w:hAnsi="Arial" w:cs="Arial"/>
      <w:color w:val="404040"/>
      <w:sz w:val="20"/>
      <w:szCs w:val="20"/>
      <w:lang w:val="en-GB"/>
    </w:rPr>
  </w:style>
  <w:style w:type="paragraph" w:customStyle="1" w:styleId="94D08743C8574B35952EA24BAE9326424">
    <w:name w:val="94D08743C8574B35952EA24BAE9326424"/>
    <w:rsid w:val="00A271DB"/>
    <w:pPr>
      <w:spacing w:after="120" w:line="240" w:lineRule="auto"/>
    </w:pPr>
    <w:rPr>
      <w:rFonts w:ascii="Arial" w:eastAsia="Times New Roman" w:hAnsi="Arial" w:cs="Arial"/>
      <w:color w:val="404040"/>
      <w:sz w:val="20"/>
      <w:szCs w:val="20"/>
      <w:lang w:val="en-GB"/>
    </w:rPr>
  </w:style>
  <w:style w:type="paragraph" w:customStyle="1" w:styleId="25816A83FE364689BB89C6D0E473009E4">
    <w:name w:val="25816A83FE364689BB89C6D0E473009E4"/>
    <w:rsid w:val="00A271DB"/>
    <w:pPr>
      <w:spacing w:after="120" w:line="240" w:lineRule="auto"/>
    </w:pPr>
    <w:rPr>
      <w:rFonts w:ascii="Arial" w:eastAsia="Times New Roman" w:hAnsi="Arial" w:cs="Arial"/>
      <w:color w:val="404040"/>
      <w:sz w:val="20"/>
      <w:szCs w:val="20"/>
      <w:lang w:val="en-GB"/>
    </w:rPr>
  </w:style>
  <w:style w:type="paragraph" w:customStyle="1" w:styleId="53769FCEFD0B4B2B8A1FCD8E55FFA3814">
    <w:name w:val="53769FCEFD0B4B2B8A1FCD8E55FFA3814"/>
    <w:rsid w:val="00A271DB"/>
    <w:pPr>
      <w:spacing w:after="120" w:line="240" w:lineRule="auto"/>
    </w:pPr>
    <w:rPr>
      <w:rFonts w:ascii="Arial" w:eastAsia="Times New Roman" w:hAnsi="Arial" w:cs="Arial"/>
      <w:color w:val="404040"/>
      <w:sz w:val="20"/>
      <w:szCs w:val="20"/>
      <w:lang w:val="en-GB"/>
    </w:rPr>
  </w:style>
  <w:style w:type="paragraph" w:customStyle="1" w:styleId="AA5EB9A0134345B0B4A1BFBADD19B6EF4">
    <w:name w:val="AA5EB9A0134345B0B4A1BFBADD19B6EF4"/>
    <w:rsid w:val="00A271DB"/>
    <w:pPr>
      <w:spacing w:after="120" w:line="240" w:lineRule="auto"/>
    </w:pPr>
    <w:rPr>
      <w:rFonts w:ascii="Arial" w:eastAsia="Times New Roman" w:hAnsi="Arial" w:cs="Arial"/>
      <w:color w:val="404040"/>
      <w:sz w:val="20"/>
      <w:szCs w:val="20"/>
      <w:lang w:val="en-GB"/>
    </w:rPr>
  </w:style>
  <w:style w:type="paragraph" w:customStyle="1" w:styleId="6A9D3D09DBBE4CC5BE56CEEF5CFA6C874">
    <w:name w:val="6A9D3D09DBBE4CC5BE56CEEF5CFA6C874"/>
    <w:rsid w:val="00A271DB"/>
    <w:pPr>
      <w:spacing w:after="120" w:line="240" w:lineRule="auto"/>
    </w:pPr>
    <w:rPr>
      <w:rFonts w:ascii="Arial" w:eastAsia="Times New Roman" w:hAnsi="Arial" w:cs="Arial"/>
      <w:color w:val="404040"/>
      <w:sz w:val="20"/>
      <w:szCs w:val="20"/>
      <w:lang w:val="en-GB"/>
    </w:rPr>
  </w:style>
  <w:style w:type="paragraph" w:customStyle="1" w:styleId="AC1AA9DD21E74DCFA2428E12258B984D4">
    <w:name w:val="AC1AA9DD21E74DCFA2428E12258B984D4"/>
    <w:rsid w:val="00A271DB"/>
    <w:pPr>
      <w:spacing w:after="120" w:line="240" w:lineRule="auto"/>
    </w:pPr>
    <w:rPr>
      <w:rFonts w:ascii="Arial" w:eastAsia="Times New Roman" w:hAnsi="Arial" w:cs="Arial"/>
      <w:color w:val="404040"/>
      <w:sz w:val="20"/>
      <w:szCs w:val="20"/>
      <w:lang w:val="en-GB"/>
    </w:rPr>
  </w:style>
  <w:style w:type="paragraph" w:customStyle="1" w:styleId="B238B6DDC8B6405D928120826480BF614">
    <w:name w:val="B238B6DDC8B6405D928120826480BF614"/>
    <w:rsid w:val="00A271DB"/>
    <w:pPr>
      <w:spacing w:after="120" w:line="240" w:lineRule="auto"/>
    </w:pPr>
    <w:rPr>
      <w:rFonts w:ascii="Arial" w:eastAsia="Times New Roman" w:hAnsi="Arial" w:cs="Arial"/>
      <w:color w:val="404040"/>
      <w:sz w:val="20"/>
      <w:szCs w:val="20"/>
      <w:lang w:val="en-GB"/>
    </w:rPr>
  </w:style>
  <w:style w:type="paragraph" w:customStyle="1" w:styleId="EC811EDFE9364463B5F411FA669587D14">
    <w:name w:val="EC811EDFE9364463B5F411FA669587D14"/>
    <w:rsid w:val="00A271DB"/>
    <w:pPr>
      <w:spacing w:after="120" w:line="240" w:lineRule="auto"/>
    </w:pPr>
    <w:rPr>
      <w:rFonts w:ascii="Arial" w:eastAsia="Times New Roman" w:hAnsi="Arial" w:cs="Arial"/>
      <w:color w:val="404040"/>
      <w:sz w:val="20"/>
      <w:szCs w:val="20"/>
      <w:lang w:val="en-GB"/>
    </w:rPr>
  </w:style>
  <w:style w:type="paragraph" w:customStyle="1" w:styleId="52A3FF9630194270AE3FC609E4D9DC7E4">
    <w:name w:val="52A3FF9630194270AE3FC609E4D9DC7E4"/>
    <w:rsid w:val="00A271DB"/>
    <w:pPr>
      <w:spacing w:after="120" w:line="240" w:lineRule="auto"/>
    </w:pPr>
    <w:rPr>
      <w:rFonts w:ascii="Arial" w:eastAsia="Times New Roman" w:hAnsi="Arial" w:cs="Arial"/>
      <w:color w:val="404040"/>
      <w:sz w:val="20"/>
      <w:szCs w:val="20"/>
      <w:lang w:val="en-GB"/>
    </w:rPr>
  </w:style>
  <w:style w:type="paragraph" w:customStyle="1" w:styleId="088C213EE71A462BAEB11693F0DD00C94">
    <w:name w:val="088C213EE71A462BAEB11693F0DD00C94"/>
    <w:rsid w:val="00A271DB"/>
    <w:pPr>
      <w:spacing w:after="120" w:line="240" w:lineRule="auto"/>
    </w:pPr>
    <w:rPr>
      <w:rFonts w:ascii="Arial" w:eastAsia="Times New Roman" w:hAnsi="Arial" w:cs="Arial"/>
      <w:color w:val="404040"/>
      <w:sz w:val="20"/>
      <w:szCs w:val="20"/>
      <w:lang w:val="en-GB"/>
    </w:rPr>
  </w:style>
  <w:style w:type="paragraph" w:customStyle="1" w:styleId="518D8C04E6E04B288032C576E12BA8F04">
    <w:name w:val="518D8C04E6E04B288032C576E12BA8F04"/>
    <w:rsid w:val="00A271DB"/>
    <w:pPr>
      <w:spacing w:after="120" w:line="240" w:lineRule="auto"/>
    </w:pPr>
    <w:rPr>
      <w:rFonts w:ascii="Arial" w:eastAsia="Times New Roman" w:hAnsi="Arial" w:cs="Arial"/>
      <w:color w:val="404040"/>
      <w:sz w:val="20"/>
      <w:szCs w:val="20"/>
      <w:lang w:val="en-GB"/>
    </w:rPr>
  </w:style>
  <w:style w:type="paragraph" w:customStyle="1" w:styleId="9882AB1F19B74E309FC4C71BC779FC5A4">
    <w:name w:val="9882AB1F19B74E309FC4C71BC779FC5A4"/>
    <w:rsid w:val="00A271DB"/>
    <w:pPr>
      <w:spacing w:after="120" w:line="240" w:lineRule="auto"/>
    </w:pPr>
    <w:rPr>
      <w:rFonts w:ascii="Arial" w:eastAsia="Times New Roman" w:hAnsi="Arial" w:cs="Arial"/>
      <w:color w:val="404040"/>
      <w:sz w:val="20"/>
      <w:szCs w:val="20"/>
      <w:lang w:val="en-GB"/>
    </w:rPr>
  </w:style>
  <w:style w:type="paragraph" w:customStyle="1" w:styleId="3366899B35CE4F91BA3506312AA57D7D4">
    <w:name w:val="3366899B35CE4F91BA3506312AA57D7D4"/>
    <w:rsid w:val="00A271DB"/>
    <w:pPr>
      <w:spacing w:after="120" w:line="240" w:lineRule="auto"/>
    </w:pPr>
    <w:rPr>
      <w:rFonts w:ascii="Arial" w:eastAsia="Times New Roman" w:hAnsi="Arial" w:cs="Arial"/>
      <w:color w:val="404040"/>
      <w:sz w:val="20"/>
      <w:szCs w:val="20"/>
      <w:lang w:val="en-GB"/>
    </w:rPr>
  </w:style>
  <w:style w:type="paragraph" w:customStyle="1" w:styleId="96B44877254A43C88076CB26DC91713C4">
    <w:name w:val="96B44877254A43C88076CB26DC91713C4"/>
    <w:rsid w:val="00A271DB"/>
    <w:pPr>
      <w:spacing w:after="120" w:line="240" w:lineRule="auto"/>
    </w:pPr>
    <w:rPr>
      <w:rFonts w:ascii="Arial" w:eastAsia="Times New Roman" w:hAnsi="Arial" w:cs="Arial"/>
      <w:color w:val="404040"/>
      <w:sz w:val="20"/>
      <w:szCs w:val="20"/>
      <w:lang w:val="en-GB"/>
    </w:rPr>
  </w:style>
  <w:style w:type="paragraph" w:customStyle="1" w:styleId="3AA6724064DF4BFFBC3CB2EF729F45D24">
    <w:name w:val="3AA6724064DF4BFFBC3CB2EF729F45D24"/>
    <w:rsid w:val="00A271DB"/>
    <w:pPr>
      <w:spacing w:after="120" w:line="240" w:lineRule="auto"/>
    </w:pPr>
    <w:rPr>
      <w:rFonts w:ascii="Arial" w:eastAsia="Times New Roman" w:hAnsi="Arial" w:cs="Arial"/>
      <w:color w:val="404040"/>
      <w:sz w:val="20"/>
      <w:szCs w:val="20"/>
      <w:lang w:val="en-GB"/>
    </w:rPr>
  </w:style>
  <w:style w:type="paragraph" w:customStyle="1" w:styleId="71BAC08895D34C0B972878266DA315854">
    <w:name w:val="71BAC08895D34C0B972878266DA315854"/>
    <w:rsid w:val="00A271DB"/>
    <w:pPr>
      <w:spacing w:after="120" w:line="240" w:lineRule="auto"/>
    </w:pPr>
    <w:rPr>
      <w:rFonts w:ascii="Arial" w:eastAsia="Times New Roman" w:hAnsi="Arial" w:cs="Arial"/>
      <w:color w:val="404040"/>
      <w:sz w:val="20"/>
      <w:szCs w:val="20"/>
      <w:lang w:val="en-GB"/>
    </w:rPr>
  </w:style>
  <w:style w:type="paragraph" w:customStyle="1" w:styleId="5B0949FB507F48BEA4AD9CA017529BF34">
    <w:name w:val="5B0949FB507F48BEA4AD9CA017529BF34"/>
    <w:rsid w:val="00A271DB"/>
    <w:pPr>
      <w:spacing w:after="120" w:line="240" w:lineRule="auto"/>
    </w:pPr>
    <w:rPr>
      <w:rFonts w:ascii="Arial" w:eastAsia="Times New Roman" w:hAnsi="Arial" w:cs="Arial"/>
      <w:color w:val="404040"/>
      <w:sz w:val="20"/>
      <w:szCs w:val="20"/>
      <w:lang w:val="en-GB"/>
    </w:rPr>
  </w:style>
  <w:style w:type="paragraph" w:customStyle="1" w:styleId="5EC5ED322CF141FBABBFFFCBC323004A4">
    <w:name w:val="5EC5ED322CF141FBABBFFFCBC323004A4"/>
    <w:rsid w:val="00A271DB"/>
    <w:pPr>
      <w:spacing w:after="120" w:line="240" w:lineRule="auto"/>
    </w:pPr>
    <w:rPr>
      <w:rFonts w:ascii="Arial" w:eastAsia="Times New Roman" w:hAnsi="Arial" w:cs="Arial"/>
      <w:color w:val="404040"/>
      <w:sz w:val="20"/>
      <w:szCs w:val="20"/>
      <w:lang w:val="en-GB"/>
    </w:rPr>
  </w:style>
  <w:style w:type="paragraph" w:customStyle="1" w:styleId="F74718FB658446268D58632221943C0F4">
    <w:name w:val="F74718FB658446268D58632221943C0F4"/>
    <w:rsid w:val="00A271DB"/>
    <w:pPr>
      <w:spacing w:after="120" w:line="240" w:lineRule="auto"/>
    </w:pPr>
    <w:rPr>
      <w:rFonts w:ascii="Arial" w:eastAsia="Times New Roman" w:hAnsi="Arial" w:cs="Arial"/>
      <w:color w:val="404040"/>
      <w:sz w:val="20"/>
      <w:szCs w:val="20"/>
      <w:lang w:val="en-GB"/>
    </w:rPr>
  </w:style>
  <w:style w:type="paragraph" w:customStyle="1" w:styleId="49A64A0FD4F846088746741167B1CE3D4">
    <w:name w:val="49A64A0FD4F846088746741167B1CE3D4"/>
    <w:rsid w:val="00A271DB"/>
    <w:pPr>
      <w:spacing w:after="120" w:line="240" w:lineRule="auto"/>
    </w:pPr>
    <w:rPr>
      <w:rFonts w:ascii="Arial" w:eastAsia="Times New Roman" w:hAnsi="Arial" w:cs="Arial"/>
      <w:color w:val="404040"/>
      <w:sz w:val="20"/>
      <w:szCs w:val="20"/>
      <w:lang w:val="en-GB"/>
    </w:rPr>
  </w:style>
  <w:style w:type="paragraph" w:customStyle="1" w:styleId="D0956B0D4E6A43B1A67BF25D7B8A6E244">
    <w:name w:val="D0956B0D4E6A43B1A67BF25D7B8A6E244"/>
    <w:rsid w:val="00A271DB"/>
    <w:pPr>
      <w:spacing w:after="120" w:line="240" w:lineRule="auto"/>
    </w:pPr>
    <w:rPr>
      <w:rFonts w:ascii="Arial" w:eastAsia="Times New Roman" w:hAnsi="Arial" w:cs="Arial"/>
      <w:color w:val="404040"/>
      <w:sz w:val="20"/>
      <w:szCs w:val="20"/>
      <w:lang w:val="en-GB"/>
    </w:rPr>
  </w:style>
  <w:style w:type="paragraph" w:customStyle="1" w:styleId="58F47570B8AD469FA69D70E24872A8324">
    <w:name w:val="58F47570B8AD469FA69D70E24872A8324"/>
    <w:rsid w:val="00A271DB"/>
    <w:pPr>
      <w:spacing w:after="120" w:line="240" w:lineRule="auto"/>
    </w:pPr>
    <w:rPr>
      <w:rFonts w:ascii="Arial" w:eastAsia="Times New Roman" w:hAnsi="Arial" w:cs="Arial"/>
      <w:color w:val="404040"/>
      <w:sz w:val="20"/>
      <w:szCs w:val="20"/>
      <w:lang w:val="en-GB"/>
    </w:rPr>
  </w:style>
  <w:style w:type="paragraph" w:customStyle="1" w:styleId="4BCC43BC3A95456A8B35582746267E7A4">
    <w:name w:val="4BCC43BC3A95456A8B35582746267E7A4"/>
    <w:rsid w:val="00A271DB"/>
    <w:pPr>
      <w:spacing w:after="120" w:line="240" w:lineRule="auto"/>
    </w:pPr>
    <w:rPr>
      <w:rFonts w:ascii="Arial" w:eastAsia="Times New Roman" w:hAnsi="Arial" w:cs="Arial"/>
      <w:color w:val="404040"/>
      <w:sz w:val="20"/>
      <w:szCs w:val="20"/>
      <w:lang w:val="en-GB"/>
    </w:rPr>
  </w:style>
  <w:style w:type="paragraph" w:customStyle="1" w:styleId="19AA0633C53A42BF86A6CA7A849C95A24">
    <w:name w:val="19AA0633C53A42BF86A6CA7A849C95A24"/>
    <w:rsid w:val="00A271DB"/>
    <w:pPr>
      <w:spacing w:after="120" w:line="240" w:lineRule="auto"/>
    </w:pPr>
    <w:rPr>
      <w:rFonts w:ascii="Arial" w:eastAsia="Times New Roman" w:hAnsi="Arial" w:cs="Arial"/>
      <w:color w:val="404040"/>
      <w:sz w:val="20"/>
      <w:szCs w:val="20"/>
      <w:lang w:val="en-GB"/>
    </w:rPr>
  </w:style>
  <w:style w:type="paragraph" w:customStyle="1" w:styleId="2728DEE3E12147AB84D0ECF6C0FFE6334">
    <w:name w:val="2728DEE3E12147AB84D0ECF6C0FFE6334"/>
    <w:rsid w:val="00A271DB"/>
    <w:pPr>
      <w:spacing w:after="120" w:line="240" w:lineRule="auto"/>
    </w:pPr>
    <w:rPr>
      <w:rFonts w:ascii="Arial" w:eastAsia="Times New Roman" w:hAnsi="Arial" w:cs="Arial"/>
      <w:color w:val="404040"/>
      <w:sz w:val="20"/>
      <w:szCs w:val="20"/>
      <w:lang w:val="en-GB"/>
    </w:rPr>
  </w:style>
  <w:style w:type="paragraph" w:customStyle="1" w:styleId="F763B98D3D5A436FBF4243AD80C415434">
    <w:name w:val="F763B98D3D5A436FBF4243AD80C415434"/>
    <w:rsid w:val="00A271DB"/>
    <w:pPr>
      <w:spacing w:after="120" w:line="240" w:lineRule="auto"/>
    </w:pPr>
    <w:rPr>
      <w:rFonts w:ascii="Arial" w:eastAsia="Times New Roman" w:hAnsi="Arial" w:cs="Arial"/>
      <w:color w:val="404040"/>
      <w:sz w:val="20"/>
      <w:szCs w:val="20"/>
      <w:lang w:val="en-GB"/>
    </w:rPr>
  </w:style>
  <w:style w:type="paragraph" w:customStyle="1" w:styleId="F2610B4D30664379949039A59750776F4">
    <w:name w:val="F2610B4D30664379949039A59750776F4"/>
    <w:rsid w:val="00A271DB"/>
    <w:pPr>
      <w:spacing w:after="120" w:line="240" w:lineRule="auto"/>
    </w:pPr>
    <w:rPr>
      <w:rFonts w:ascii="Arial" w:eastAsia="Times New Roman" w:hAnsi="Arial" w:cs="Arial"/>
      <w:color w:val="404040"/>
      <w:sz w:val="20"/>
      <w:szCs w:val="20"/>
      <w:lang w:val="en-GB"/>
    </w:rPr>
  </w:style>
  <w:style w:type="paragraph" w:customStyle="1" w:styleId="47E3E01E8256458696BB38A03F55C1CE4">
    <w:name w:val="47E3E01E8256458696BB38A03F55C1CE4"/>
    <w:rsid w:val="00A271DB"/>
    <w:pPr>
      <w:spacing w:after="120" w:line="240" w:lineRule="auto"/>
    </w:pPr>
    <w:rPr>
      <w:rFonts w:ascii="Arial" w:eastAsia="Times New Roman" w:hAnsi="Arial" w:cs="Arial"/>
      <w:color w:val="404040"/>
      <w:sz w:val="20"/>
      <w:szCs w:val="20"/>
      <w:lang w:val="en-GB"/>
    </w:rPr>
  </w:style>
  <w:style w:type="paragraph" w:customStyle="1" w:styleId="52662E3F32E043F99CA9CF28390453CD4">
    <w:name w:val="52662E3F32E043F99CA9CF28390453CD4"/>
    <w:rsid w:val="00A271DB"/>
    <w:pPr>
      <w:spacing w:after="120" w:line="240" w:lineRule="auto"/>
    </w:pPr>
    <w:rPr>
      <w:rFonts w:ascii="Arial" w:eastAsia="Times New Roman" w:hAnsi="Arial" w:cs="Arial"/>
      <w:color w:val="404040"/>
      <w:sz w:val="20"/>
      <w:szCs w:val="20"/>
      <w:lang w:val="en-GB"/>
    </w:rPr>
  </w:style>
  <w:style w:type="paragraph" w:customStyle="1" w:styleId="3B721ABDCEF248C1AFC20CBB52614F774">
    <w:name w:val="3B721ABDCEF248C1AFC20CBB52614F774"/>
    <w:rsid w:val="00A271DB"/>
    <w:pPr>
      <w:spacing w:after="120" w:line="240" w:lineRule="auto"/>
    </w:pPr>
    <w:rPr>
      <w:rFonts w:ascii="Arial" w:eastAsia="Times New Roman" w:hAnsi="Arial" w:cs="Arial"/>
      <w:color w:val="404040"/>
      <w:sz w:val="20"/>
      <w:szCs w:val="20"/>
      <w:lang w:val="en-GB"/>
    </w:rPr>
  </w:style>
  <w:style w:type="paragraph" w:customStyle="1" w:styleId="D2722F38822449C3B044E4AB570BF5044">
    <w:name w:val="D2722F38822449C3B044E4AB570BF5044"/>
    <w:rsid w:val="00A271DB"/>
    <w:pPr>
      <w:spacing w:after="120" w:line="240" w:lineRule="auto"/>
    </w:pPr>
    <w:rPr>
      <w:rFonts w:ascii="Arial" w:eastAsia="Times New Roman" w:hAnsi="Arial" w:cs="Arial"/>
      <w:color w:val="404040"/>
      <w:sz w:val="20"/>
      <w:szCs w:val="20"/>
      <w:lang w:val="en-GB"/>
    </w:rPr>
  </w:style>
  <w:style w:type="paragraph" w:customStyle="1" w:styleId="EDC385205E8F4EFF80F18649861A36DD4">
    <w:name w:val="EDC385205E8F4EFF80F18649861A36DD4"/>
    <w:rsid w:val="00A271DB"/>
    <w:pPr>
      <w:spacing w:after="120" w:line="240" w:lineRule="auto"/>
    </w:pPr>
    <w:rPr>
      <w:rFonts w:ascii="Arial" w:eastAsia="Times New Roman" w:hAnsi="Arial" w:cs="Arial"/>
      <w:color w:val="404040"/>
      <w:sz w:val="20"/>
      <w:szCs w:val="20"/>
      <w:lang w:val="en-GB"/>
    </w:rPr>
  </w:style>
  <w:style w:type="paragraph" w:customStyle="1" w:styleId="4BAD4ABCC5474CE7ACEA31B1F04A8D764">
    <w:name w:val="4BAD4ABCC5474CE7ACEA31B1F04A8D764"/>
    <w:rsid w:val="00A271DB"/>
    <w:pPr>
      <w:spacing w:after="120" w:line="240" w:lineRule="auto"/>
    </w:pPr>
    <w:rPr>
      <w:rFonts w:ascii="Arial" w:eastAsia="Times New Roman" w:hAnsi="Arial" w:cs="Arial"/>
      <w:color w:val="404040"/>
      <w:sz w:val="20"/>
      <w:szCs w:val="20"/>
      <w:lang w:val="en-GB"/>
    </w:rPr>
  </w:style>
  <w:style w:type="paragraph" w:customStyle="1" w:styleId="BE310DDBAA6A41379742FC38FCA455684">
    <w:name w:val="BE310DDBAA6A41379742FC38FCA455684"/>
    <w:rsid w:val="00A271DB"/>
    <w:pPr>
      <w:spacing w:after="120" w:line="240" w:lineRule="auto"/>
    </w:pPr>
    <w:rPr>
      <w:rFonts w:ascii="Arial" w:eastAsia="Times New Roman" w:hAnsi="Arial" w:cs="Arial"/>
      <w:color w:val="404040"/>
      <w:sz w:val="20"/>
      <w:szCs w:val="20"/>
      <w:lang w:val="en-GB"/>
    </w:rPr>
  </w:style>
  <w:style w:type="paragraph" w:customStyle="1" w:styleId="FFF5689663494490A96DAAF6A1B4DB5F4">
    <w:name w:val="FFF5689663494490A96DAAF6A1B4DB5F4"/>
    <w:rsid w:val="00A271DB"/>
    <w:pPr>
      <w:spacing w:after="120" w:line="240" w:lineRule="auto"/>
    </w:pPr>
    <w:rPr>
      <w:rFonts w:ascii="Arial" w:eastAsia="Times New Roman" w:hAnsi="Arial" w:cs="Arial"/>
      <w:color w:val="404040"/>
      <w:sz w:val="20"/>
      <w:szCs w:val="20"/>
      <w:lang w:val="en-GB"/>
    </w:rPr>
  </w:style>
  <w:style w:type="paragraph" w:customStyle="1" w:styleId="031267AD44F04C3988B9391E41B960944">
    <w:name w:val="031267AD44F04C3988B9391E41B960944"/>
    <w:rsid w:val="00A271DB"/>
    <w:pPr>
      <w:spacing w:after="120" w:line="240" w:lineRule="auto"/>
    </w:pPr>
    <w:rPr>
      <w:rFonts w:ascii="Arial" w:eastAsia="Times New Roman" w:hAnsi="Arial" w:cs="Arial"/>
      <w:color w:val="404040"/>
      <w:sz w:val="20"/>
      <w:szCs w:val="20"/>
      <w:lang w:val="en-GB"/>
    </w:rPr>
  </w:style>
  <w:style w:type="paragraph" w:customStyle="1" w:styleId="97285CA406F64B76BC0E53E3FE8F75B04">
    <w:name w:val="97285CA406F64B76BC0E53E3FE8F75B04"/>
    <w:rsid w:val="00A271DB"/>
    <w:pPr>
      <w:spacing w:after="120" w:line="240" w:lineRule="auto"/>
    </w:pPr>
    <w:rPr>
      <w:rFonts w:ascii="Arial" w:eastAsia="Times New Roman" w:hAnsi="Arial" w:cs="Arial"/>
      <w:color w:val="404040"/>
      <w:sz w:val="20"/>
      <w:szCs w:val="20"/>
      <w:lang w:val="en-GB"/>
    </w:rPr>
  </w:style>
  <w:style w:type="paragraph" w:customStyle="1" w:styleId="042131312D0244C69C0040D4C8A616984">
    <w:name w:val="042131312D0244C69C0040D4C8A616984"/>
    <w:rsid w:val="00A271DB"/>
    <w:pPr>
      <w:spacing w:after="120" w:line="240" w:lineRule="auto"/>
    </w:pPr>
    <w:rPr>
      <w:rFonts w:ascii="Arial" w:eastAsia="Times New Roman" w:hAnsi="Arial" w:cs="Arial"/>
      <w:color w:val="404040"/>
      <w:sz w:val="20"/>
      <w:szCs w:val="20"/>
      <w:lang w:val="en-GB"/>
    </w:rPr>
  </w:style>
  <w:style w:type="paragraph" w:customStyle="1" w:styleId="EC9568BC186541AA9FCE8D609BB7B2C84">
    <w:name w:val="EC9568BC186541AA9FCE8D609BB7B2C84"/>
    <w:rsid w:val="00A271DB"/>
    <w:pPr>
      <w:spacing w:after="120" w:line="240" w:lineRule="auto"/>
    </w:pPr>
    <w:rPr>
      <w:rFonts w:ascii="Arial" w:eastAsia="Times New Roman" w:hAnsi="Arial" w:cs="Arial"/>
      <w:color w:val="404040"/>
      <w:sz w:val="20"/>
      <w:szCs w:val="20"/>
      <w:lang w:val="en-GB"/>
    </w:rPr>
  </w:style>
  <w:style w:type="paragraph" w:customStyle="1" w:styleId="274CA877D584470C8493699FEBA08BED4">
    <w:name w:val="274CA877D584470C8493699FEBA08BED4"/>
    <w:rsid w:val="00A271DB"/>
    <w:pPr>
      <w:spacing w:after="120" w:line="240" w:lineRule="auto"/>
    </w:pPr>
    <w:rPr>
      <w:rFonts w:ascii="Arial" w:eastAsia="Times New Roman" w:hAnsi="Arial" w:cs="Arial"/>
      <w:color w:val="404040"/>
      <w:sz w:val="20"/>
      <w:szCs w:val="20"/>
      <w:lang w:val="en-GB"/>
    </w:rPr>
  </w:style>
  <w:style w:type="paragraph" w:customStyle="1" w:styleId="9AAAF60E52054E538EDF8D3E9EF723104">
    <w:name w:val="9AAAF60E52054E538EDF8D3E9EF723104"/>
    <w:rsid w:val="00A271DB"/>
    <w:pPr>
      <w:spacing w:after="120" w:line="240" w:lineRule="auto"/>
    </w:pPr>
    <w:rPr>
      <w:rFonts w:ascii="Arial" w:eastAsia="Times New Roman" w:hAnsi="Arial" w:cs="Arial"/>
      <w:color w:val="404040"/>
      <w:sz w:val="20"/>
      <w:szCs w:val="20"/>
      <w:lang w:val="en-GB"/>
    </w:rPr>
  </w:style>
  <w:style w:type="paragraph" w:customStyle="1" w:styleId="98C4A4E1CEA9498897338F4B5BB55E094">
    <w:name w:val="98C4A4E1CEA9498897338F4B5BB55E094"/>
    <w:rsid w:val="00A271DB"/>
    <w:pPr>
      <w:spacing w:after="120" w:line="240" w:lineRule="auto"/>
    </w:pPr>
    <w:rPr>
      <w:rFonts w:ascii="Arial" w:eastAsia="Times New Roman" w:hAnsi="Arial" w:cs="Arial"/>
      <w:color w:val="404040"/>
      <w:sz w:val="20"/>
      <w:szCs w:val="20"/>
      <w:lang w:val="en-GB"/>
    </w:rPr>
  </w:style>
  <w:style w:type="paragraph" w:customStyle="1" w:styleId="2639DFE9462D44C9966954C02560DAA54">
    <w:name w:val="2639DFE9462D44C9966954C02560DAA54"/>
    <w:rsid w:val="00A271DB"/>
    <w:pPr>
      <w:spacing w:after="120" w:line="240" w:lineRule="auto"/>
    </w:pPr>
    <w:rPr>
      <w:rFonts w:ascii="Arial" w:eastAsia="Times New Roman" w:hAnsi="Arial" w:cs="Arial"/>
      <w:color w:val="404040"/>
      <w:sz w:val="20"/>
      <w:szCs w:val="20"/>
      <w:lang w:val="en-GB"/>
    </w:rPr>
  </w:style>
  <w:style w:type="paragraph" w:customStyle="1" w:styleId="EF9E8BF545834431A9C3A0517CA329ED">
    <w:name w:val="EF9E8BF545834431A9C3A0517CA329ED"/>
    <w:rsid w:val="00B91C35"/>
  </w:style>
  <w:style w:type="character" w:customStyle="1" w:styleId="StylePlaceholderTextArial10ptBackground2">
    <w:name w:val="Style Placeholder Text + Arial 10 pt Background 2"/>
    <w:basedOn w:val="PlaceholderText"/>
    <w:rsid w:val="008435B5"/>
    <w:rPr>
      <w:rFonts w:ascii="Arial" w:hAnsi="Arial"/>
      <w:vanish/>
      <w:color w:val="AEAAAA" w:themeColor="background2" w:themeShade="BF"/>
      <w:sz w:val="20"/>
    </w:rPr>
  </w:style>
  <w:style w:type="paragraph" w:customStyle="1" w:styleId="EF9E8BF545834431A9C3A0517CA329ED1">
    <w:name w:val="EF9E8BF545834431A9C3A0517CA329ED1"/>
    <w:rsid w:val="00B91C35"/>
    <w:pPr>
      <w:spacing w:after="120" w:line="240" w:lineRule="auto"/>
    </w:pPr>
    <w:rPr>
      <w:rFonts w:ascii="Arial" w:eastAsia="Times New Roman" w:hAnsi="Arial" w:cs="Arial"/>
      <w:color w:val="404040"/>
      <w:sz w:val="20"/>
      <w:szCs w:val="20"/>
      <w:lang w:val="en-GB"/>
    </w:rPr>
  </w:style>
  <w:style w:type="paragraph" w:customStyle="1" w:styleId="0FF50FE352064DAF94E8087F0CEF4AEA5">
    <w:name w:val="0FF50FE352064DAF94E8087F0CEF4AEA5"/>
    <w:rsid w:val="00B91C35"/>
    <w:pPr>
      <w:spacing w:after="120" w:line="240" w:lineRule="auto"/>
    </w:pPr>
    <w:rPr>
      <w:rFonts w:ascii="Arial" w:eastAsia="Times New Roman" w:hAnsi="Arial" w:cs="Arial"/>
      <w:color w:val="404040"/>
      <w:sz w:val="20"/>
      <w:szCs w:val="20"/>
      <w:lang w:val="en-GB"/>
    </w:rPr>
  </w:style>
  <w:style w:type="paragraph" w:customStyle="1" w:styleId="5E647F6E4A1C4A50847AEFF6C774D3865">
    <w:name w:val="5E647F6E4A1C4A50847AEFF6C774D3865"/>
    <w:rsid w:val="00B91C35"/>
    <w:pPr>
      <w:spacing w:after="120" w:line="240" w:lineRule="auto"/>
    </w:pPr>
    <w:rPr>
      <w:rFonts w:ascii="Arial" w:eastAsia="Times New Roman" w:hAnsi="Arial" w:cs="Arial"/>
      <w:color w:val="404040"/>
      <w:sz w:val="20"/>
      <w:szCs w:val="20"/>
      <w:lang w:val="en-GB"/>
    </w:rPr>
  </w:style>
  <w:style w:type="paragraph" w:customStyle="1" w:styleId="A1F3802A199F4F6A9C8CBCB7DD4E77BE5">
    <w:name w:val="A1F3802A199F4F6A9C8CBCB7DD4E77BE5"/>
    <w:rsid w:val="00B91C35"/>
    <w:pPr>
      <w:spacing w:after="120" w:line="240" w:lineRule="auto"/>
    </w:pPr>
    <w:rPr>
      <w:rFonts w:ascii="Arial" w:eastAsia="Times New Roman" w:hAnsi="Arial" w:cs="Arial"/>
      <w:color w:val="404040"/>
      <w:sz w:val="20"/>
      <w:szCs w:val="20"/>
      <w:lang w:val="en-GB"/>
    </w:rPr>
  </w:style>
  <w:style w:type="paragraph" w:customStyle="1" w:styleId="676D2095E1D345628809CDCC121EC6985">
    <w:name w:val="676D2095E1D345628809CDCC121EC6985"/>
    <w:rsid w:val="00B91C35"/>
    <w:pPr>
      <w:spacing w:after="120" w:line="240" w:lineRule="auto"/>
    </w:pPr>
    <w:rPr>
      <w:rFonts w:ascii="Arial" w:eastAsia="Times New Roman" w:hAnsi="Arial" w:cs="Arial"/>
      <w:color w:val="404040"/>
      <w:sz w:val="20"/>
      <w:szCs w:val="20"/>
      <w:lang w:val="en-GB"/>
    </w:rPr>
  </w:style>
  <w:style w:type="paragraph" w:customStyle="1" w:styleId="9CC71E5D118D45A4AB5BEACDF60DE74F5">
    <w:name w:val="9CC71E5D118D45A4AB5BEACDF60DE74F5"/>
    <w:rsid w:val="00B91C35"/>
    <w:pPr>
      <w:spacing w:after="120" w:line="240" w:lineRule="auto"/>
    </w:pPr>
    <w:rPr>
      <w:rFonts w:ascii="Arial" w:eastAsia="Times New Roman" w:hAnsi="Arial" w:cs="Arial"/>
      <w:color w:val="404040"/>
      <w:sz w:val="20"/>
      <w:szCs w:val="20"/>
      <w:lang w:val="en-GB"/>
    </w:rPr>
  </w:style>
  <w:style w:type="paragraph" w:customStyle="1" w:styleId="CAE85F56F03C485ABAF1D8D0DB0C7BE85">
    <w:name w:val="CAE85F56F03C485ABAF1D8D0DB0C7BE85"/>
    <w:rsid w:val="00B91C35"/>
    <w:pPr>
      <w:spacing w:after="120" w:line="240" w:lineRule="auto"/>
    </w:pPr>
    <w:rPr>
      <w:rFonts w:ascii="Arial" w:eastAsia="Times New Roman" w:hAnsi="Arial" w:cs="Arial"/>
      <w:color w:val="404040"/>
      <w:sz w:val="20"/>
      <w:szCs w:val="20"/>
      <w:lang w:val="en-GB"/>
    </w:rPr>
  </w:style>
  <w:style w:type="paragraph" w:customStyle="1" w:styleId="EE7628E025E24901B84631BAFEEA375C5">
    <w:name w:val="EE7628E025E24901B84631BAFEEA375C5"/>
    <w:rsid w:val="00B91C35"/>
    <w:pPr>
      <w:spacing w:after="120" w:line="240" w:lineRule="auto"/>
    </w:pPr>
    <w:rPr>
      <w:rFonts w:ascii="Arial" w:eastAsia="Times New Roman" w:hAnsi="Arial" w:cs="Arial"/>
      <w:color w:val="404040"/>
      <w:sz w:val="20"/>
      <w:szCs w:val="20"/>
      <w:lang w:val="en-GB"/>
    </w:rPr>
  </w:style>
  <w:style w:type="paragraph" w:customStyle="1" w:styleId="E27C7FC3A8B14B9BBBD8E6EE2A27E7E95">
    <w:name w:val="E27C7FC3A8B14B9BBBD8E6EE2A27E7E95"/>
    <w:rsid w:val="00B91C35"/>
    <w:pPr>
      <w:spacing w:after="120" w:line="240" w:lineRule="auto"/>
    </w:pPr>
    <w:rPr>
      <w:rFonts w:ascii="Arial" w:eastAsia="Times New Roman" w:hAnsi="Arial" w:cs="Arial"/>
      <w:color w:val="404040"/>
      <w:sz w:val="20"/>
      <w:szCs w:val="20"/>
      <w:lang w:val="en-GB"/>
    </w:rPr>
  </w:style>
  <w:style w:type="paragraph" w:customStyle="1" w:styleId="8A8B3237DE15483F93E2C4CAE7355ECA5">
    <w:name w:val="8A8B3237DE15483F93E2C4CAE7355ECA5"/>
    <w:rsid w:val="00B91C35"/>
    <w:pPr>
      <w:spacing w:after="120" w:line="240" w:lineRule="auto"/>
    </w:pPr>
    <w:rPr>
      <w:rFonts w:ascii="Arial" w:eastAsia="Times New Roman" w:hAnsi="Arial" w:cs="Arial"/>
      <w:color w:val="404040"/>
      <w:sz w:val="20"/>
      <w:szCs w:val="20"/>
      <w:lang w:val="en-GB"/>
    </w:rPr>
  </w:style>
  <w:style w:type="paragraph" w:customStyle="1" w:styleId="231D74C5291D4C509185B64C21BE97695">
    <w:name w:val="231D74C5291D4C509185B64C21BE97695"/>
    <w:rsid w:val="00B91C35"/>
    <w:pPr>
      <w:spacing w:after="120" w:line="240" w:lineRule="auto"/>
    </w:pPr>
    <w:rPr>
      <w:rFonts w:ascii="Arial" w:eastAsia="Times New Roman" w:hAnsi="Arial" w:cs="Arial"/>
      <w:color w:val="404040"/>
      <w:sz w:val="20"/>
      <w:szCs w:val="20"/>
      <w:lang w:val="en-GB"/>
    </w:rPr>
  </w:style>
  <w:style w:type="paragraph" w:customStyle="1" w:styleId="6451A1E5E7D14511B2FE0BB6FD0915A75">
    <w:name w:val="6451A1E5E7D14511B2FE0BB6FD0915A75"/>
    <w:rsid w:val="00B91C35"/>
    <w:pPr>
      <w:spacing w:after="120" w:line="240" w:lineRule="auto"/>
    </w:pPr>
    <w:rPr>
      <w:rFonts w:ascii="Arial" w:eastAsia="Times New Roman" w:hAnsi="Arial" w:cs="Arial"/>
      <w:color w:val="404040"/>
      <w:sz w:val="20"/>
      <w:szCs w:val="20"/>
      <w:lang w:val="en-GB"/>
    </w:rPr>
  </w:style>
  <w:style w:type="paragraph" w:customStyle="1" w:styleId="944EC0CAB9C848329962A8416855B8685">
    <w:name w:val="944EC0CAB9C848329962A8416855B8685"/>
    <w:rsid w:val="00B91C35"/>
    <w:pPr>
      <w:spacing w:after="120" w:line="240" w:lineRule="auto"/>
    </w:pPr>
    <w:rPr>
      <w:rFonts w:ascii="Arial" w:eastAsia="Times New Roman" w:hAnsi="Arial" w:cs="Arial"/>
      <w:color w:val="404040"/>
      <w:sz w:val="20"/>
      <w:szCs w:val="20"/>
      <w:lang w:val="en-GB"/>
    </w:rPr>
  </w:style>
  <w:style w:type="paragraph" w:customStyle="1" w:styleId="304D7FB1B6824BF39BB62E06B7081BCD5">
    <w:name w:val="304D7FB1B6824BF39BB62E06B7081BCD5"/>
    <w:rsid w:val="00B91C35"/>
    <w:pPr>
      <w:spacing w:after="120" w:line="240" w:lineRule="auto"/>
    </w:pPr>
    <w:rPr>
      <w:rFonts w:ascii="Arial" w:eastAsia="Times New Roman" w:hAnsi="Arial" w:cs="Arial"/>
      <w:color w:val="404040"/>
      <w:sz w:val="20"/>
      <w:szCs w:val="20"/>
      <w:lang w:val="en-GB"/>
    </w:rPr>
  </w:style>
  <w:style w:type="paragraph" w:customStyle="1" w:styleId="EDCED15A5D044E21884FB55DBABB0B275">
    <w:name w:val="EDCED15A5D044E21884FB55DBABB0B275"/>
    <w:rsid w:val="00B91C35"/>
    <w:pPr>
      <w:spacing w:after="120" w:line="240" w:lineRule="auto"/>
    </w:pPr>
    <w:rPr>
      <w:rFonts w:ascii="Arial" w:eastAsia="Times New Roman" w:hAnsi="Arial" w:cs="Arial"/>
      <w:color w:val="404040"/>
      <w:sz w:val="20"/>
      <w:szCs w:val="20"/>
      <w:lang w:val="en-GB"/>
    </w:rPr>
  </w:style>
  <w:style w:type="paragraph" w:customStyle="1" w:styleId="C9CD28BFD0CD439F8E239B9ADE89AE425">
    <w:name w:val="C9CD28BFD0CD439F8E239B9ADE89AE425"/>
    <w:rsid w:val="00B91C35"/>
    <w:pPr>
      <w:spacing w:after="120" w:line="240" w:lineRule="auto"/>
    </w:pPr>
    <w:rPr>
      <w:rFonts w:ascii="Arial" w:eastAsia="Times New Roman" w:hAnsi="Arial" w:cs="Arial"/>
      <w:color w:val="404040"/>
      <w:sz w:val="20"/>
      <w:szCs w:val="20"/>
      <w:lang w:val="en-GB"/>
    </w:rPr>
  </w:style>
  <w:style w:type="paragraph" w:customStyle="1" w:styleId="242351C3183648259A731D767257819D2">
    <w:name w:val="242351C3183648259A731D767257819D2"/>
    <w:rsid w:val="00B91C35"/>
    <w:pPr>
      <w:spacing w:after="120" w:line="240" w:lineRule="auto"/>
    </w:pPr>
    <w:rPr>
      <w:rFonts w:ascii="Arial" w:eastAsia="Times New Roman" w:hAnsi="Arial" w:cs="Arial"/>
      <w:color w:val="404040"/>
      <w:sz w:val="20"/>
      <w:szCs w:val="20"/>
      <w:lang w:val="en-GB"/>
    </w:rPr>
  </w:style>
  <w:style w:type="paragraph" w:customStyle="1" w:styleId="C3FA9A1A513A41FFBA494BF6CDB90A842">
    <w:name w:val="C3FA9A1A513A41FFBA494BF6CDB90A842"/>
    <w:rsid w:val="00B91C35"/>
    <w:pPr>
      <w:spacing w:after="120" w:line="240" w:lineRule="auto"/>
    </w:pPr>
    <w:rPr>
      <w:rFonts w:ascii="Arial" w:eastAsia="Times New Roman" w:hAnsi="Arial" w:cs="Arial"/>
      <w:color w:val="404040"/>
      <w:sz w:val="20"/>
      <w:szCs w:val="20"/>
      <w:lang w:val="en-GB"/>
    </w:rPr>
  </w:style>
  <w:style w:type="paragraph" w:customStyle="1" w:styleId="4DBCB4439487495FA3BCC018C394691F2">
    <w:name w:val="4DBCB4439487495FA3BCC018C394691F2"/>
    <w:rsid w:val="00B91C35"/>
    <w:pPr>
      <w:spacing w:after="120" w:line="240" w:lineRule="auto"/>
    </w:pPr>
    <w:rPr>
      <w:rFonts w:ascii="Arial" w:eastAsia="Times New Roman" w:hAnsi="Arial" w:cs="Arial"/>
      <w:color w:val="404040"/>
      <w:sz w:val="20"/>
      <w:szCs w:val="20"/>
      <w:lang w:val="en-GB"/>
    </w:rPr>
  </w:style>
  <w:style w:type="paragraph" w:customStyle="1" w:styleId="251721B3F67744FDA552559DD7B0CC3A2">
    <w:name w:val="251721B3F67744FDA552559DD7B0CC3A2"/>
    <w:rsid w:val="00B91C35"/>
    <w:pPr>
      <w:spacing w:after="120" w:line="240" w:lineRule="auto"/>
    </w:pPr>
    <w:rPr>
      <w:rFonts w:ascii="Arial" w:eastAsia="Times New Roman" w:hAnsi="Arial" w:cs="Arial"/>
      <w:color w:val="404040"/>
      <w:sz w:val="20"/>
      <w:szCs w:val="20"/>
      <w:lang w:val="en-GB"/>
    </w:rPr>
  </w:style>
  <w:style w:type="paragraph" w:customStyle="1" w:styleId="06F0B5A4661D4BA283E0AC41402BDBD62">
    <w:name w:val="06F0B5A4661D4BA283E0AC41402BDBD62"/>
    <w:rsid w:val="00B91C35"/>
    <w:pPr>
      <w:spacing w:after="120" w:line="240" w:lineRule="auto"/>
    </w:pPr>
    <w:rPr>
      <w:rFonts w:ascii="Arial" w:eastAsia="Times New Roman" w:hAnsi="Arial" w:cs="Arial"/>
      <w:color w:val="404040"/>
      <w:sz w:val="20"/>
      <w:szCs w:val="20"/>
      <w:lang w:val="en-GB"/>
    </w:rPr>
  </w:style>
  <w:style w:type="paragraph" w:customStyle="1" w:styleId="D43955BB62114E859D1F2AF52852CD272">
    <w:name w:val="D43955BB62114E859D1F2AF52852CD272"/>
    <w:rsid w:val="00B91C35"/>
    <w:pPr>
      <w:spacing w:after="120" w:line="240" w:lineRule="auto"/>
    </w:pPr>
    <w:rPr>
      <w:rFonts w:ascii="Arial" w:eastAsia="Times New Roman" w:hAnsi="Arial" w:cs="Arial"/>
      <w:color w:val="404040"/>
      <w:sz w:val="20"/>
      <w:szCs w:val="20"/>
      <w:lang w:val="en-GB"/>
    </w:rPr>
  </w:style>
  <w:style w:type="paragraph" w:customStyle="1" w:styleId="6A823645B6A14162B223853817DEC73D5">
    <w:name w:val="6A823645B6A14162B223853817DEC73D5"/>
    <w:rsid w:val="00B91C35"/>
    <w:pPr>
      <w:spacing w:after="120" w:line="240" w:lineRule="auto"/>
    </w:pPr>
    <w:rPr>
      <w:rFonts w:ascii="Arial" w:eastAsia="Times New Roman" w:hAnsi="Arial" w:cs="Arial"/>
      <w:color w:val="404040"/>
      <w:sz w:val="20"/>
      <w:szCs w:val="20"/>
      <w:lang w:val="en-GB"/>
    </w:rPr>
  </w:style>
  <w:style w:type="paragraph" w:customStyle="1" w:styleId="226828C03A8E4B5EAC3A6DEF2D59D6AF5">
    <w:name w:val="226828C03A8E4B5EAC3A6DEF2D59D6AF5"/>
    <w:rsid w:val="00B91C35"/>
    <w:pPr>
      <w:spacing w:after="120" w:line="240" w:lineRule="auto"/>
    </w:pPr>
    <w:rPr>
      <w:rFonts w:ascii="Arial" w:eastAsia="Times New Roman" w:hAnsi="Arial" w:cs="Arial"/>
      <w:color w:val="404040"/>
      <w:sz w:val="20"/>
      <w:szCs w:val="20"/>
      <w:lang w:val="en-GB"/>
    </w:rPr>
  </w:style>
  <w:style w:type="paragraph" w:customStyle="1" w:styleId="034A52AFDFE54C448A4477BA70FEC4745">
    <w:name w:val="034A52AFDFE54C448A4477BA70FEC4745"/>
    <w:rsid w:val="00B91C35"/>
    <w:pPr>
      <w:spacing w:after="120" w:line="240" w:lineRule="auto"/>
    </w:pPr>
    <w:rPr>
      <w:rFonts w:ascii="Arial" w:eastAsia="Times New Roman" w:hAnsi="Arial" w:cs="Arial"/>
      <w:color w:val="404040"/>
      <w:sz w:val="20"/>
      <w:szCs w:val="20"/>
      <w:lang w:val="en-GB"/>
    </w:rPr>
  </w:style>
  <w:style w:type="paragraph" w:customStyle="1" w:styleId="1FC91FF11C9A4B0DA023C73046C008475">
    <w:name w:val="1FC91FF11C9A4B0DA023C73046C008475"/>
    <w:rsid w:val="00B91C35"/>
    <w:pPr>
      <w:spacing w:after="120" w:line="240" w:lineRule="auto"/>
    </w:pPr>
    <w:rPr>
      <w:rFonts w:ascii="Arial" w:eastAsia="Times New Roman" w:hAnsi="Arial" w:cs="Arial"/>
      <w:color w:val="404040"/>
      <w:sz w:val="20"/>
      <w:szCs w:val="20"/>
      <w:lang w:val="en-GB"/>
    </w:rPr>
  </w:style>
  <w:style w:type="paragraph" w:customStyle="1" w:styleId="D045D7F0DBA44ABD9740A342F4B32B155">
    <w:name w:val="D045D7F0DBA44ABD9740A342F4B32B155"/>
    <w:rsid w:val="00B91C35"/>
    <w:pPr>
      <w:spacing w:after="120" w:line="240" w:lineRule="auto"/>
    </w:pPr>
    <w:rPr>
      <w:rFonts w:ascii="Arial" w:eastAsia="Times New Roman" w:hAnsi="Arial" w:cs="Arial"/>
      <w:color w:val="404040"/>
      <w:sz w:val="20"/>
      <w:szCs w:val="20"/>
      <w:lang w:val="en-GB"/>
    </w:rPr>
  </w:style>
  <w:style w:type="paragraph" w:customStyle="1" w:styleId="A209A00AD3EC4AA8A0DE672CBE3345465">
    <w:name w:val="A209A00AD3EC4AA8A0DE672CBE3345465"/>
    <w:rsid w:val="00B91C35"/>
    <w:pPr>
      <w:spacing w:after="120" w:line="240" w:lineRule="auto"/>
    </w:pPr>
    <w:rPr>
      <w:rFonts w:ascii="Arial" w:eastAsia="Times New Roman" w:hAnsi="Arial" w:cs="Arial"/>
      <w:color w:val="404040"/>
      <w:sz w:val="20"/>
      <w:szCs w:val="20"/>
      <w:lang w:val="en-GB"/>
    </w:rPr>
  </w:style>
  <w:style w:type="paragraph" w:customStyle="1" w:styleId="2F4DD8369B5545C69369ABB8BCFD39625">
    <w:name w:val="2F4DD8369B5545C69369ABB8BCFD39625"/>
    <w:rsid w:val="00B91C35"/>
    <w:pPr>
      <w:spacing w:after="120" w:line="240" w:lineRule="auto"/>
    </w:pPr>
    <w:rPr>
      <w:rFonts w:ascii="Arial" w:eastAsia="Times New Roman" w:hAnsi="Arial" w:cs="Arial"/>
      <w:color w:val="404040"/>
      <w:sz w:val="20"/>
      <w:szCs w:val="20"/>
      <w:lang w:val="en-GB"/>
    </w:rPr>
  </w:style>
  <w:style w:type="paragraph" w:customStyle="1" w:styleId="94D08743C8574B35952EA24BAE9326425">
    <w:name w:val="94D08743C8574B35952EA24BAE9326425"/>
    <w:rsid w:val="00B91C35"/>
    <w:pPr>
      <w:spacing w:after="120" w:line="240" w:lineRule="auto"/>
    </w:pPr>
    <w:rPr>
      <w:rFonts w:ascii="Arial" w:eastAsia="Times New Roman" w:hAnsi="Arial" w:cs="Arial"/>
      <w:color w:val="404040"/>
      <w:sz w:val="20"/>
      <w:szCs w:val="20"/>
      <w:lang w:val="en-GB"/>
    </w:rPr>
  </w:style>
  <w:style w:type="paragraph" w:customStyle="1" w:styleId="25816A83FE364689BB89C6D0E473009E5">
    <w:name w:val="25816A83FE364689BB89C6D0E473009E5"/>
    <w:rsid w:val="00B91C35"/>
    <w:pPr>
      <w:spacing w:after="120" w:line="240" w:lineRule="auto"/>
    </w:pPr>
    <w:rPr>
      <w:rFonts w:ascii="Arial" w:eastAsia="Times New Roman" w:hAnsi="Arial" w:cs="Arial"/>
      <w:color w:val="404040"/>
      <w:sz w:val="20"/>
      <w:szCs w:val="20"/>
      <w:lang w:val="en-GB"/>
    </w:rPr>
  </w:style>
  <w:style w:type="paragraph" w:customStyle="1" w:styleId="53769FCEFD0B4B2B8A1FCD8E55FFA3815">
    <w:name w:val="53769FCEFD0B4B2B8A1FCD8E55FFA3815"/>
    <w:rsid w:val="00B91C35"/>
    <w:pPr>
      <w:spacing w:after="120" w:line="240" w:lineRule="auto"/>
    </w:pPr>
    <w:rPr>
      <w:rFonts w:ascii="Arial" w:eastAsia="Times New Roman" w:hAnsi="Arial" w:cs="Arial"/>
      <w:color w:val="404040"/>
      <w:sz w:val="20"/>
      <w:szCs w:val="20"/>
      <w:lang w:val="en-GB"/>
    </w:rPr>
  </w:style>
  <w:style w:type="paragraph" w:customStyle="1" w:styleId="AA5EB9A0134345B0B4A1BFBADD19B6EF5">
    <w:name w:val="AA5EB9A0134345B0B4A1BFBADD19B6EF5"/>
    <w:rsid w:val="00B91C35"/>
    <w:pPr>
      <w:spacing w:after="120" w:line="240" w:lineRule="auto"/>
    </w:pPr>
    <w:rPr>
      <w:rFonts w:ascii="Arial" w:eastAsia="Times New Roman" w:hAnsi="Arial" w:cs="Arial"/>
      <w:color w:val="404040"/>
      <w:sz w:val="20"/>
      <w:szCs w:val="20"/>
      <w:lang w:val="en-GB"/>
    </w:rPr>
  </w:style>
  <w:style w:type="paragraph" w:customStyle="1" w:styleId="6A9D3D09DBBE4CC5BE56CEEF5CFA6C875">
    <w:name w:val="6A9D3D09DBBE4CC5BE56CEEF5CFA6C875"/>
    <w:rsid w:val="00B91C35"/>
    <w:pPr>
      <w:spacing w:after="120" w:line="240" w:lineRule="auto"/>
    </w:pPr>
    <w:rPr>
      <w:rFonts w:ascii="Arial" w:eastAsia="Times New Roman" w:hAnsi="Arial" w:cs="Arial"/>
      <w:color w:val="404040"/>
      <w:sz w:val="20"/>
      <w:szCs w:val="20"/>
      <w:lang w:val="en-GB"/>
    </w:rPr>
  </w:style>
  <w:style w:type="paragraph" w:customStyle="1" w:styleId="AC1AA9DD21E74DCFA2428E12258B984D5">
    <w:name w:val="AC1AA9DD21E74DCFA2428E12258B984D5"/>
    <w:rsid w:val="00B91C35"/>
    <w:pPr>
      <w:spacing w:after="120" w:line="240" w:lineRule="auto"/>
    </w:pPr>
    <w:rPr>
      <w:rFonts w:ascii="Arial" w:eastAsia="Times New Roman" w:hAnsi="Arial" w:cs="Arial"/>
      <w:color w:val="404040"/>
      <w:sz w:val="20"/>
      <w:szCs w:val="20"/>
      <w:lang w:val="en-GB"/>
    </w:rPr>
  </w:style>
  <w:style w:type="paragraph" w:customStyle="1" w:styleId="B238B6DDC8B6405D928120826480BF615">
    <w:name w:val="B238B6DDC8B6405D928120826480BF615"/>
    <w:rsid w:val="00B91C35"/>
    <w:pPr>
      <w:spacing w:after="120" w:line="240" w:lineRule="auto"/>
    </w:pPr>
    <w:rPr>
      <w:rFonts w:ascii="Arial" w:eastAsia="Times New Roman" w:hAnsi="Arial" w:cs="Arial"/>
      <w:color w:val="404040"/>
      <w:sz w:val="20"/>
      <w:szCs w:val="20"/>
      <w:lang w:val="en-GB"/>
    </w:rPr>
  </w:style>
  <w:style w:type="paragraph" w:customStyle="1" w:styleId="EC811EDFE9364463B5F411FA669587D15">
    <w:name w:val="EC811EDFE9364463B5F411FA669587D15"/>
    <w:rsid w:val="00B91C35"/>
    <w:pPr>
      <w:spacing w:after="120" w:line="240" w:lineRule="auto"/>
    </w:pPr>
    <w:rPr>
      <w:rFonts w:ascii="Arial" w:eastAsia="Times New Roman" w:hAnsi="Arial" w:cs="Arial"/>
      <w:color w:val="404040"/>
      <w:sz w:val="20"/>
      <w:szCs w:val="20"/>
      <w:lang w:val="en-GB"/>
    </w:rPr>
  </w:style>
  <w:style w:type="paragraph" w:customStyle="1" w:styleId="52A3FF9630194270AE3FC609E4D9DC7E5">
    <w:name w:val="52A3FF9630194270AE3FC609E4D9DC7E5"/>
    <w:rsid w:val="00B91C35"/>
    <w:pPr>
      <w:spacing w:after="120" w:line="240" w:lineRule="auto"/>
    </w:pPr>
    <w:rPr>
      <w:rFonts w:ascii="Arial" w:eastAsia="Times New Roman" w:hAnsi="Arial" w:cs="Arial"/>
      <w:color w:val="404040"/>
      <w:sz w:val="20"/>
      <w:szCs w:val="20"/>
      <w:lang w:val="en-GB"/>
    </w:rPr>
  </w:style>
  <w:style w:type="paragraph" w:customStyle="1" w:styleId="088C213EE71A462BAEB11693F0DD00C95">
    <w:name w:val="088C213EE71A462BAEB11693F0DD00C95"/>
    <w:rsid w:val="00B91C35"/>
    <w:pPr>
      <w:spacing w:after="120" w:line="240" w:lineRule="auto"/>
    </w:pPr>
    <w:rPr>
      <w:rFonts w:ascii="Arial" w:eastAsia="Times New Roman" w:hAnsi="Arial" w:cs="Arial"/>
      <w:color w:val="404040"/>
      <w:sz w:val="20"/>
      <w:szCs w:val="20"/>
      <w:lang w:val="en-GB"/>
    </w:rPr>
  </w:style>
  <w:style w:type="paragraph" w:customStyle="1" w:styleId="518D8C04E6E04B288032C576E12BA8F05">
    <w:name w:val="518D8C04E6E04B288032C576E12BA8F05"/>
    <w:rsid w:val="00B91C35"/>
    <w:pPr>
      <w:spacing w:after="120" w:line="240" w:lineRule="auto"/>
    </w:pPr>
    <w:rPr>
      <w:rFonts w:ascii="Arial" w:eastAsia="Times New Roman" w:hAnsi="Arial" w:cs="Arial"/>
      <w:color w:val="404040"/>
      <w:sz w:val="20"/>
      <w:szCs w:val="20"/>
      <w:lang w:val="en-GB"/>
    </w:rPr>
  </w:style>
  <w:style w:type="paragraph" w:customStyle="1" w:styleId="9882AB1F19B74E309FC4C71BC779FC5A5">
    <w:name w:val="9882AB1F19B74E309FC4C71BC779FC5A5"/>
    <w:rsid w:val="00B91C35"/>
    <w:pPr>
      <w:spacing w:after="120" w:line="240" w:lineRule="auto"/>
    </w:pPr>
    <w:rPr>
      <w:rFonts w:ascii="Arial" w:eastAsia="Times New Roman" w:hAnsi="Arial" w:cs="Arial"/>
      <w:color w:val="404040"/>
      <w:sz w:val="20"/>
      <w:szCs w:val="20"/>
      <w:lang w:val="en-GB"/>
    </w:rPr>
  </w:style>
  <w:style w:type="paragraph" w:customStyle="1" w:styleId="3366899B35CE4F91BA3506312AA57D7D5">
    <w:name w:val="3366899B35CE4F91BA3506312AA57D7D5"/>
    <w:rsid w:val="00B91C35"/>
    <w:pPr>
      <w:spacing w:after="120" w:line="240" w:lineRule="auto"/>
    </w:pPr>
    <w:rPr>
      <w:rFonts w:ascii="Arial" w:eastAsia="Times New Roman" w:hAnsi="Arial" w:cs="Arial"/>
      <w:color w:val="404040"/>
      <w:sz w:val="20"/>
      <w:szCs w:val="20"/>
      <w:lang w:val="en-GB"/>
    </w:rPr>
  </w:style>
  <w:style w:type="paragraph" w:customStyle="1" w:styleId="96B44877254A43C88076CB26DC91713C5">
    <w:name w:val="96B44877254A43C88076CB26DC91713C5"/>
    <w:rsid w:val="00B91C35"/>
    <w:pPr>
      <w:spacing w:after="120" w:line="240" w:lineRule="auto"/>
    </w:pPr>
    <w:rPr>
      <w:rFonts w:ascii="Arial" w:eastAsia="Times New Roman" w:hAnsi="Arial" w:cs="Arial"/>
      <w:color w:val="404040"/>
      <w:sz w:val="20"/>
      <w:szCs w:val="20"/>
      <w:lang w:val="en-GB"/>
    </w:rPr>
  </w:style>
  <w:style w:type="paragraph" w:customStyle="1" w:styleId="3AA6724064DF4BFFBC3CB2EF729F45D25">
    <w:name w:val="3AA6724064DF4BFFBC3CB2EF729F45D25"/>
    <w:rsid w:val="00B91C35"/>
    <w:pPr>
      <w:spacing w:after="120" w:line="240" w:lineRule="auto"/>
    </w:pPr>
    <w:rPr>
      <w:rFonts w:ascii="Arial" w:eastAsia="Times New Roman" w:hAnsi="Arial" w:cs="Arial"/>
      <w:color w:val="404040"/>
      <w:sz w:val="20"/>
      <w:szCs w:val="20"/>
      <w:lang w:val="en-GB"/>
    </w:rPr>
  </w:style>
  <w:style w:type="paragraph" w:customStyle="1" w:styleId="71BAC08895D34C0B972878266DA315855">
    <w:name w:val="71BAC08895D34C0B972878266DA315855"/>
    <w:rsid w:val="00B91C35"/>
    <w:pPr>
      <w:spacing w:after="120" w:line="240" w:lineRule="auto"/>
    </w:pPr>
    <w:rPr>
      <w:rFonts w:ascii="Arial" w:eastAsia="Times New Roman" w:hAnsi="Arial" w:cs="Arial"/>
      <w:color w:val="404040"/>
      <w:sz w:val="20"/>
      <w:szCs w:val="20"/>
      <w:lang w:val="en-GB"/>
    </w:rPr>
  </w:style>
  <w:style w:type="paragraph" w:customStyle="1" w:styleId="5B0949FB507F48BEA4AD9CA017529BF35">
    <w:name w:val="5B0949FB507F48BEA4AD9CA017529BF35"/>
    <w:rsid w:val="00B91C35"/>
    <w:pPr>
      <w:spacing w:after="120" w:line="240" w:lineRule="auto"/>
    </w:pPr>
    <w:rPr>
      <w:rFonts w:ascii="Arial" w:eastAsia="Times New Roman" w:hAnsi="Arial" w:cs="Arial"/>
      <w:color w:val="404040"/>
      <w:sz w:val="20"/>
      <w:szCs w:val="20"/>
      <w:lang w:val="en-GB"/>
    </w:rPr>
  </w:style>
  <w:style w:type="paragraph" w:customStyle="1" w:styleId="5EC5ED322CF141FBABBFFFCBC323004A5">
    <w:name w:val="5EC5ED322CF141FBABBFFFCBC323004A5"/>
    <w:rsid w:val="00B91C35"/>
    <w:pPr>
      <w:spacing w:after="120" w:line="240" w:lineRule="auto"/>
    </w:pPr>
    <w:rPr>
      <w:rFonts w:ascii="Arial" w:eastAsia="Times New Roman" w:hAnsi="Arial" w:cs="Arial"/>
      <w:color w:val="404040"/>
      <w:sz w:val="20"/>
      <w:szCs w:val="20"/>
      <w:lang w:val="en-GB"/>
    </w:rPr>
  </w:style>
  <w:style w:type="paragraph" w:customStyle="1" w:styleId="F74718FB658446268D58632221943C0F5">
    <w:name w:val="F74718FB658446268D58632221943C0F5"/>
    <w:rsid w:val="00B91C35"/>
    <w:pPr>
      <w:spacing w:after="120" w:line="240" w:lineRule="auto"/>
    </w:pPr>
    <w:rPr>
      <w:rFonts w:ascii="Arial" w:eastAsia="Times New Roman" w:hAnsi="Arial" w:cs="Arial"/>
      <w:color w:val="404040"/>
      <w:sz w:val="20"/>
      <w:szCs w:val="20"/>
      <w:lang w:val="en-GB"/>
    </w:rPr>
  </w:style>
  <w:style w:type="paragraph" w:customStyle="1" w:styleId="49A64A0FD4F846088746741167B1CE3D5">
    <w:name w:val="49A64A0FD4F846088746741167B1CE3D5"/>
    <w:rsid w:val="00B91C35"/>
    <w:pPr>
      <w:spacing w:after="120" w:line="240" w:lineRule="auto"/>
    </w:pPr>
    <w:rPr>
      <w:rFonts w:ascii="Arial" w:eastAsia="Times New Roman" w:hAnsi="Arial" w:cs="Arial"/>
      <w:color w:val="404040"/>
      <w:sz w:val="20"/>
      <w:szCs w:val="20"/>
      <w:lang w:val="en-GB"/>
    </w:rPr>
  </w:style>
  <w:style w:type="paragraph" w:customStyle="1" w:styleId="D0956B0D4E6A43B1A67BF25D7B8A6E245">
    <w:name w:val="D0956B0D4E6A43B1A67BF25D7B8A6E245"/>
    <w:rsid w:val="00B91C35"/>
    <w:pPr>
      <w:spacing w:after="120" w:line="240" w:lineRule="auto"/>
    </w:pPr>
    <w:rPr>
      <w:rFonts w:ascii="Arial" w:eastAsia="Times New Roman" w:hAnsi="Arial" w:cs="Arial"/>
      <w:color w:val="404040"/>
      <w:sz w:val="20"/>
      <w:szCs w:val="20"/>
      <w:lang w:val="en-GB"/>
    </w:rPr>
  </w:style>
  <w:style w:type="paragraph" w:customStyle="1" w:styleId="58F47570B8AD469FA69D70E24872A8325">
    <w:name w:val="58F47570B8AD469FA69D70E24872A8325"/>
    <w:rsid w:val="00B91C35"/>
    <w:pPr>
      <w:spacing w:after="120" w:line="240" w:lineRule="auto"/>
    </w:pPr>
    <w:rPr>
      <w:rFonts w:ascii="Arial" w:eastAsia="Times New Roman" w:hAnsi="Arial" w:cs="Arial"/>
      <w:color w:val="404040"/>
      <w:sz w:val="20"/>
      <w:szCs w:val="20"/>
      <w:lang w:val="en-GB"/>
    </w:rPr>
  </w:style>
  <w:style w:type="paragraph" w:customStyle="1" w:styleId="4BCC43BC3A95456A8B35582746267E7A5">
    <w:name w:val="4BCC43BC3A95456A8B35582746267E7A5"/>
    <w:rsid w:val="00B91C35"/>
    <w:pPr>
      <w:spacing w:after="120" w:line="240" w:lineRule="auto"/>
    </w:pPr>
    <w:rPr>
      <w:rFonts w:ascii="Arial" w:eastAsia="Times New Roman" w:hAnsi="Arial" w:cs="Arial"/>
      <w:color w:val="404040"/>
      <w:sz w:val="20"/>
      <w:szCs w:val="20"/>
      <w:lang w:val="en-GB"/>
    </w:rPr>
  </w:style>
  <w:style w:type="paragraph" w:customStyle="1" w:styleId="19AA0633C53A42BF86A6CA7A849C95A25">
    <w:name w:val="19AA0633C53A42BF86A6CA7A849C95A25"/>
    <w:rsid w:val="00B91C35"/>
    <w:pPr>
      <w:spacing w:after="120" w:line="240" w:lineRule="auto"/>
    </w:pPr>
    <w:rPr>
      <w:rFonts w:ascii="Arial" w:eastAsia="Times New Roman" w:hAnsi="Arial" w:cs="Arial"/>
      <w:color w:val="404040"/>
      <w:sz w:val="20"/>
      <w:szCs w:val="20"/>
      <w:lang w:val="en-GB"/>
    </w:rPr>
  </w:style>
  <w:style w:type="paragraph" w:customStyle="1" w:styleId="2728DEE3E12147AB84D0ECF6C0FFE6335">
    <w:name w:val="2728DEE3E12147AB84D0ECF6C0FFE6335"/>
    <w:rsid w:val="00B91C35"/>
    <w:pPr>
      <w:spacing w:after="120" w:line="240" w:lineRule="auto"/>
    </w:pPr>
    <w:rPr>
      <w:rFonts w:ascii="Arial" w:eastAsia="Times New Roman" w:hAnsi="Arial" w:cs="Arial"/>
      <w:color w:val="404040"/>
      <w:sz w:val="20"/>
      <w:szCs w:val="20"/>
      <w:lang w:val="en-GB"/>
    </w:rPr>
  </w:style>
  <w:style w:type="paragraph" w:customStyle="1" w:styleId="F763B98D3D5A436FBF4243AD80C415435">
    <w:name w:val="F763B98D3D5A436FBF4243AD80C415435"/>
    <w:rsid w:val="00B91C35"/>
    <w:pPr>
      <w:spacing w:after="120" w:line="240" w:lineRule="auto"/>
    </w:pPr>
    <w:rPr>
      <w:rFonts w:ascii="Arial" w:eastAsia="Times New Roman" w:hAnsi="Arial" w:cs="Arial"/>
      <w:color w:val="404040"/>
      <w:sz w:val="20"/>
      <w:szCs w:val="20"/>
      <w:lang w:val="en-GB"/>
    </w:rPr>
  </w:style>
  <w:style w:type="paragraph" w:customStyle="1" w:styleId="F2610B4D30664379949039A59750776F5">
    <w:name w:val="F2610B4D30664379949039A59750776F5"/>
    <w:rsid w:val="00B91C35"/>
    <w:pPr>
      <w:spacing w:after="120" w:line="240" w:lineRule="auto"/>
    </w:pPr>
    <w:rPr>
      <w:rFonts w:ascii="Arial" w:eastAsia="Times New Roman" w:hAnsi="Arial" w:cs="Arial"/>
      <w:color w:val="404040"/>
      <w:sz w:val="20"/>
      <w:szCs w:val="20"/>
      <w:lang w:val="en-GB"/>
    </w:rPr>
  </w:style>
  <w:style w:type="paragraph" w:customStyle="1" w:styleId="47E3E01E8256458696BB38A03F55C1CE5">
    <w:name w:val="47E3E01E8256458696BB38A03F55C1CE5"/>
    <w:rsid w:val="00B91C35"/>
    <w:pPr>
      <w:spacing w:after="120" w:line="240" w:lineRule="auto"/>
    </w:pPr>
    <w:rPr>
      <w:rFonts w:ascii="Arial" w:eastAsia="Times New Roman" w:hAnsi="Arial" w:cs="Arial"/>
      <w:color w:val="404040"/>
      <w:sz w:val="20"/>
      <w:szCs w:val="20"/>
      <w:lang w:val="en-GB"/>
    </w:rPr>
  </w:style>
  <w:style w:type="paragraph" w:customStyle="1" w:styleId="52662E3F32E043F99CA9CF28390453CD5">
    <w:name w:val="52662E3F32E043F99CA9CF28390453CD5"/>
    <w:rsid w:val="00B91C35"/>
    <w:pPr>
      <w:spacing w:after="120" w:line="240" w:lineRule="auto"/>
    </w:pPr>
    <w:rPr>
      <w:rFonts w:ascii="Arial" w:eastAsia="Times New Roman" w:hAnsi="Arial" w:cs="Arial"/>
      <w:color w:val="404040"/>
      <w:sz w:val="20"/>
      <w:szCs w:val="20"/>
      <w:lang w:val="en-GB"/>
    </w:rPr>
  </w:style>
  <w:style w:type="paragraph" w:customStyle="1" w:styleId="3B721ABDCEF248C1AFC20CBB52614F775">
    <w:name w:val="3B721ABDCEF248C1AFC20CBB52614F775"/>
    <w:rsid w:val="00B91C35"/>
    <w:pPr>
      <w:spacing w:after="120" w:line="240" w:lineRule="auto"/>
    </w:pPr>
    <w:rPr>
      <w:rFonts w:ascii="Arial" w:eastAsia="Times New Roman" w:hAnsi="Arial" w:cs="Arial"/>
      <w:color w:val="404040"/>
      <w:sz w:val="20"/>
      <w:szCs w:val="20"/>
      <w:lang w:val="en-GB"/>
    </w:rPr>
  </w:style>
  <w:style w:type="paragraph" w:customStyle="1" w:styleId="D2722F38822449C3B044E4AB570BF5045">
    <w:name w:val="D2722F38822449C3B044E4AB570BF5045"/>
    <w:rsid w:val="00B91C35"/>
    <w:pPr>
      <w:spacing w:after="120" w:line="240" w:lineRule="auto"/>
    </w:pPr>
    <w:rPr>
      <w:rFonts w:ascii="Arial" w:eastAsia="Times New Roman" w:hAnsi="Arial" w:cs="Arial"/>
      <w:color w:val="404040"/>
      <w:sz w:val="20"/>
      <w:szCs w:val="20"/>
      <w:lang w:val="en-GB"/>
    </w:rPr>
  </w:style>
  <w:style w:type="paragraph" w:customStyle="1" w:styleId="EDC385205E8F4EFF80F18649861A36DD5">
    <w:name w:val="EDC385205E8F4EFF80F18649861A36DD5"/>
    <w:rsid w:val="00B91C35"/>
    <w:pPr>
      <w:spacing w:after="120" w:line="240" w:lineRule="auto"/>
    </w:pPr>
    <w:rPr>
      <w:rFonts w:ascii="Arial" w:eastAsia="Times New Roman" w:hAnsi="Arial" w:cs="Arial"/>
      <w:color w:val="404040"/>
      <w:sz w:val="20"/>
      <w:szCs w:val="20"/>
      <w:lang w:val="en-GB"/>
    </w:rPr>
  </w:style>
  <w:style w:type="paragraph" w:customStyle="1" w:styleId="4BAD4ABCC5474CE7ACEA31B1F04A8D765">
    <w:name w:val="4BAD4ABCC5474CE7ACEA31B1F04A8D765"/>
    <w:rsid w:val="00B91C35"/>
    <w:pPr>
      <w:spacing w:after="120" w:line="240" w:lineRule="auto"/>
    </w:pPr>
    <w:rPr>
      <w:rFonts w:ascii="Arial" w:eastAsia="Times New Roman" w:hAnsi="Arial" w:cs="Arial"/>
      <w:color w:val="404040"/>
      <w:sz w:val="20"/>
      <w:szCs w:val="20"/>
      <w:lang w:val="en-GB"/>
    </w:rPr>
  </w:style>
  <w:style w:type="paragraph" w:customStyle="1" w:styleId="BE310DDBAA6A41379742FC38FCA455685">
    <w:name w:val="BE310DDBAA6A41379742FC38FCA455685"/>
    <w:rsid w:val="00B91C35"/>
    <w:pPr>
      <w:spacing w:after="120" w:line="240" w:lineRule="auto"/>
    </w:pPr>
    <w:rPr>
      <w:rFonts w:ascii="Arial" w:eastAsia="Times New Roman" w:hAnsi="Arial" w:cs="Arial"/>
      <w:color w:val="404040"/>
      <w:sz w:val="20"/>
      <w:szCs w:val="20"/>
      <w:lang w:val="en-GB"/>
    </w:rPr>
  </w:style>
  <w:style w:type="paragraph" w:customStyle="1" w:styleId="FFF5689663494490A96DAAF6A1B4DB5F5">
    <w:name w:val="FFF5689663494490A96DAAF6A1B4DB5F5"/>
    <w:rsid w:val="00B91C35"/>
    <w:pPr>
      <w:spacing w:after="120" w:line="240" w:lineRule="auto"/>
    </w:pPr>
    <w:rPr>
      <w:rFonts w:ascii="Arial" w:eastAsia="Times New Roman" w:hAnsi="Arial" w:cs="Arial"/>
      <w:color w:val="404040"/>
      <w:sz w:val="20"/>
      <w:szCs w:val="20"/>
      <w:lang w:val="en-GB"/>
    </w:rPr>
  </w:style>
  <w:style w:type="paragraph" w:customStyle="1" w:styleId="031267AD44F04C3988B9391E41B960945">
    <w:name w:val="031267AD44F04C3988B9391E41B960945"/>
    <w:rsid w:val="00B91C35"/>
    <w:pPr>
      <w:spacing w:after="120" w:line="240" w:lineRule="auto"/>
    </w:pPr>
    <w:rPr>
      <w:rFonts w:ascii="Arial" w:eastAsia="Times New Roman" w:hAnsi="Arial" w:cs="Arial"/>
      <w:color w:val="404040"/>
      <w:sz w:val="20"/>
      <w:szCs w:val="20"/>
      <w:lang w:val="en-GB"/>
    </w:rPr>
  </w:style>
  <w:style w:type="paragraph" w:customStyle="1" w:styleId="97285CA406F64B76BC0E53E3FE8F75B05">
    <w:name w:val="97285CA406F64B76BC0E53E3FE8F75B05"/>
    <w:rsid w:val="00B91C35"/>
    <w:pPr>
      <w:spacing w:after="120" w:line="240" w:lineRule="auto"/>
    </w:pPr>
    <w:rPr>
      <w:rFonts w:ascii="Arial" w:eastAsia="Times New Roman" w:hAnsi="Arial" w:cs="Arial"/>
      <w:color w:val="404040"/>
      <w:sz w:val="20"/>
      <w:szCs w:val="20"/>
      <w:lang w:val="en-GB"/>
    </w:rPr>
  </w:style>
  <w:style w:type="paragraph" w:customStyle="1" w:styleId="042131312D0244C69C0040D4C8A616985">
    <w:name w:val="042131312D0244C69C0040D4C8A616985"/>
    <w:rsid w:val="00B91C35"/>
    <w:pPr>
      <w:spacing w:after="120" w:line="240" w:lineRule="auto"/>
    </w:pPr>
    <w:rPr>
      <w:rFonts w:ascii="Arial" w:eastAsia="Times New Roman" w:hAnsi="Arial" w:cs="Arial"/>
      <w:color w:val="404040"/>
      <w:sz w:val="20"/>
      <w:szCs w:val="20"/>
      <w:lang w:val="en-GB"/>
    </w:rPr>
  </w:style>
  <w:style w:type="paragraph" w:customStyle="1" w:styleId="EC9568BC186541AA9FCE8D609BB7B2C85">
    <w:name w:val="EC9568BC186541AA9FCE8D609BB7B2C85"/>
    <w:rsid w:val="00B91C35"/>
    <w:pPr>
      <w:spacing w:after="120" w:line="240" w:lineRule="auto"/>
    </w:pPr>
    <w:rPr>
      <w:rFonts w:ascii="Arial" w:eastAsia="Times New Roman" w:hAnsi="Arial" w:cs="Arial"/>
      <w:color w:val="404040"/>
      <w:sz w:val="20"/>
      <w:szCs w:val="20"/>
      <w:lang w:val="en-GB"/>
    </w:rPr>
  </w:style>
  <w:style w:type="paragraph" w:customStyle="1" w:styleId="274CA877D584470C8493699FEBA08BED5">
    <w:name w:val="274CA877D584470C8493699FEBA08BED5"/>
    <w:rsid w:val="00B91C35"/>
    <w:pPr>
      <w:spacing w:after="120" w:line="240" w:lineRule="auto"/>
    </w:pPr>
    <w:rPr>
      <w:rFonts w:ascii="Arial" w:eastAsia="Times New Roman" w:hAnsi="Arial" w:cs="Arial"/>
      <w:color w:val="404040"/>
      <w:sz w:val="20"/>
      <w:szCs w:val="20"/>
      <w:lang w:val="en-GB"/>
    </w:rPr>
  </w:style>
  <w:style w:type="paragraph" w:customStyle="1" w:styleId="9AAAF60E52054E538EDF8D3E9EF723105">
    <w:name w:val="9AAAF60E52054E538EDF8D3E9EF723105"/>
    <w:rsid w:val="00B91C35"/>
    <w:pPr>
      <w:spacing w:after="120" w:line="240" w:lineRule="auto"/>
    </w:pPr>
    <w:rPr>
      <w:rFonts w:ascii="Arial" w:eastAsia="Times New Roman" w:hAnsi="Arial" w:cs="Arial"/>
      <w:color w:val="404040"/>
      <w:sz w:val="20"/>
      <w:szCs w:val="20"/>
      <w:lang w:val="en-GB"/>
    </w:rPr>
  </w:style>
  <w:style w:type="paragraph" w:customStyle="1" w:styleId="98C4A4E1CEA9498897338F4B5BB55E095">
    <w:name w:val="98C4A4E1CEA9498897338F4B5BB55E095"/>
    <w:rsid w:val="00B91C35"/>
    <w:pPr>
      <w:spacing w:after="120" w:line="240" w:lineRule="auto"/>
    </w:pPr>
    <w:rPr>
      <w:rFonts w:ascii="Arial" w:eastAsia="Times New Roman" w:hAnsi="Arial" w:cs="Arial"/>
      <w:color w:val="404040"/>
      <w:sz w:val="20"/>
      <w:szCs w:val="20"/>
      <w:lang w:val="en-GB"/>
    </w:rPr>
  </w:style>
  <w:style w:type="paragraph" w:customStyle="1" w:styleId="2639DFE9462D44C9966954C02560DAA55">
    <w:name w:val="2639DFE9462D44C9966954C02560DAA55"/>
    <w:rsid w:val="00B91C35"/>
    <w:pPr>
      <w:spacing w:after="120" w:line="240" w:lineRule="auto"/>
    </w:pPr>
    <w:rPr>
      <w:rFonts w:ascii="Arial" w:eastAsia="Times New Roman" w:hAnsi="Arial" w:cs="Arial"/>
      <w:color w:val="404040"/>
      <w:sz w:val="20"/>
      <w:szCs w:val="20"/>
      <w:lang w:val="en-GB"/>
    </w:rPr>
  </w:style>
  <w:style w:type="paragraph" w:customStyle="1" w:styleId="7139FCB9C9414940886E3AD22A97199B">
    <w:name w:val="7139FCB9C9414940886E3AD22A97199B"/>
    <w:rsid w:val="00CA3B39"/>
  </w:style>
  <w:style w:type="paragraph" w:customStyle="1" w:styleId="CC80279F01C341DA97ADF261A10210AA">
    <w:name w:val="CC80279F01C341DA97ADF261A10210AA"/>
    <w:rsid w:val="00CA3B39"/>
  </w:style>
  <w:style w:type="paragraph" w:customStyle="1" w:styleId="70D991ADA85C4965BF40882F17D5F272">
    <w:name w:val="70D991ADA85C4965BF40882F17D5F272"/>
    <w:rsid w:val="00CA3B39"/>
  </w:style>
  <w:style w:type="paragraph" w:customStyle="1" w:styleId="7531860B4F0740818D2009527B788917">
    <w:name w:val="7531860B4F0740818D2009527B788917"/>
    <w:rsid w:val="00CA3B39"/>
  </w:style>
  <w:style w:type="paragraph" w:customStyle="1" w:styleId="6DBAC24DB52B4849BBE41CF9E8DEBBA9">
    <w:name w:val="6DBAC24DB52B4849BBE41CF9E8DEBBA9"/>
    <w:rsid w:val="00CA3B39"/>
  </w:style>
  <w:style w:type="paragraph" w:customStyle="1" w:styleId="22096E7CC9EE4520AFFDCB16C79B3AEB">
    <w:name w:val="22096E7CC9EE4520AFFDCB16C79B3AEB"/>
    <w:rsid w:val="00CA3B39"/>
  </w:style>
  <w:style w:type="paragraph" w:customStyle="1" w:styleId="799F0EEA775F46BFB2F76ECD866CB18C">
    <w:name w:val="799F0EEA775F46BFB2F76ECD866CB18C"/>
    <w:rsid w:val="00CA3B39"/>
  </w:style>
  <w:style w:type="paragraph" w:customStyle="1" w:styleId="1C8F286E363F4F3E923A0D85E675AEA3">
    <w:name w:val="1C8F286E363F4F3E923A0D85E675AEA3"/>
    <w:rsid w:val="00CA3B39"/>
  </w:style>
  <w:style w:type="paragraph" w:customStyle="1" w:styleId="D25F6C53154444FA9B30A8FEDCDA3CDE">
    <w:name w:val="D25F6C53154444FA9B30A8FEDCDA3CDE"/>
    <w:rsid w:val="00CA3B39"/>
  </w:style>
  <w:style w:type="paragraph" w:customStyle="1" w:styleId="B23F7A34721345D9A45B8D4D5B8679F8">
    <w:name w:val="B23F7A34721345D9A45B8D4D5B8679F8"/>
    <w:rsid w:val="00CA3B39"/>
  </w:style>
  <w:style w:type="paragraph" w:customStyle="1" w:styleId="146D6E2C29DC4DACAB58D21EF718BB5F">
    <w:name w:val="146D6E2C29DC4DACAB58D21EF718BB5F"/>
    <w:rsid w:val="00CA3B39"/>
  </w:style>
  <w:style w:type="paragraph" w:customStyle="1" w:styleId="93287E4ED9C6427CAA6776958F5276CC">
    <w:name w:val="93287E4ED9C6427CAA6776958F5276CC"/>
    <w:rsid w:val="00CA3B39"/>
  </w:style>
  <w:style w:type="paragraph" w:customStyle="1" w:styleId="9B7DC839C0BC46C3AFE2E785AB79EC86">
    <w:name w:val="9B7DC839C0BC46C3AFE2E785AB79EC86"/>
    <w:rsid w:val="00CA3B39"/>
  </w:style>
  <w:style w:type="paragraph" w:customStyle="1" w:styleId="E6D21F5A71A6444A8758A0A5673345BF">
    <w:name w:val="E6D21F5A71A6444A8758A0A5673345BF"/>
    <w:rsid w:val="00CA3B39"/>
  </w:style>
  <w:style w:type="paragraph" w:customStyle="1" w:styleId="56E08F5E5FFA462C9482D25A7FFB8AE4">
    <w:name w:val="56E08F5E5FFA462C9482D25A7FFB8AE4"/>
    <w:rsid w:val="00CA3B39"/>
  </w:style>
  <w:style w:type="paragraph" w:customStyle="1" w:styleId="2EF8232E64EF45ADA57E85AA455A9734">
    <w:name w:val="2EF8232E64EF45ADA57E85AA455A9734"/>
    <w:rsid w:val="00CA3B39"/>
  </w:style>
  <w:style w:type="paragraph" w:customStyle="1" w:styleId="5563853A87BD4EAD852C624FD016B337">
    <w:name w:val="5563853A87BD4EAD852C624FD016B337"/>
    <w:rsid w:val="00CA3B39"/>
  </w:style>
  <w:style w:type="paragraph" w:customStyle="1" w:styleId="2C065448E594472C9B4C9AB7BFDCECD9">
    <w:name w:val="2C065448E594472C9B4C9AB7BFDCECD9"/>
    <w:rsid w:val="00CA3B39"/>
  </w:style>
  <w:style w:type="paragraph" w:customStyle="1" w:styleId="A781005FD2F148C8A304CB4C42BD9B9A">
    <w:name w:val="A781005FD2F148C8A304CB4C42BD9B9A"/>
    <w:rsid w:val="00CA3B39"/>
  </w:style>
  <w:style w:type="paragraph" w:customStyle="1" w:styleId="818541FEC41D4A819F6E4FACAB088DFC">
    <w:name w:val="818541FEC41D4A819F6E4FACAB088DFC"/>
    <w:rsid w:val="00CA3B39"/>
  </w:style>
  <w:style w:type="paragraph" w:customStyle="1" w:styleId="4D07A45C4C93454686447D5045597C81">
    <w:name w:val="4D07A45C4C93454686447D5045597C81"/>
    <w:rsid w:val="00CA3B39"/>
  </w:style>
  <w:style w:type="paragraph" w:customStyle="1" w:styleId="970450BAEF9345DEB878B18BE9154C7D">
    <w:name w:val="970450BAEF9345DEB878B18BE9154C7D"/>
    <w:rsid w:val="00CA3B39"/>
  </w:style>
  <w:style w:type="paragraph" w:customStyle="1" w:styleId="01CB07643A524AF0A03906E43AAA41B0">
    <w:name w:val="01CB07643A524AF0A03906E43AAA41B0"/>
    <w:rsid w:val="00CA3B39"/>
  </w:style>
  <w:style w:type="paragraph" w:customStyle="1" w:styleId="20033D6F02F84822958B35EA8EDAA290">
    <w:name w:val="20033D6F02F84822958B35EA8EDAA290"/>
    <w:rsid w:val="00CA3B39"/>
  </w:style>
  <w:style w:type="paragraph" w:customStyle="1" w:styleId="4EB46E9C1A294327AA1AF9482C11FC62">
    <w:name w:val="4EB46E9C1A294327AA1AF9482C11FC62"/>
    <w:rsid w:val="00CA3B39"/>
  </w:style>
  <w:style w:type="paragraph" w:customStyle="1" w:styleId="7968D04B8ADB4638B76D408183934B8E">
    <w:name w:val="7968D04B8ADB4638B76D408183934B8E"/>
    <w:rsid w:val="00CA3B39"/>
  </w:style>
  <w:style w:type="paragraph" w:customStyle="1" w:styleId="47D6DE8E36F048E2A2D1B5EB45855FD3">
    <w:name w:val="47D6DE8E36F048E2A2D1B5EB45855FD3"/>
    <w:rsid w:val="00CA3B39"/>
  </w:style>
  <w:style w:type="paragraph" w:customStyle="1" w:styleId="A18A58D3F4684FE3983A5B1AB37D1B51">
    <w:name w:val="A18A58D3F4684FE3983A5B1AB37D1B51"/>
    <w:rsid w:val="00CA3B39"/>
  </w:style>
  <w:style w:type="paragraph" w:customStyle="1" w:styleId="719F841D106F4878BD518560BB41DE58">
    <w:name w:val="719F841D106F4878BD518560BB41DE58"/>
    <w:rsid w:val="00CA3B39"/>
  </w:style>
  <w:style w:type="paragraph" w:customStyle="1" w:styleId="9CD6CC3C4D9548F995F829B12F158951">
    <w:name w:val="9CD6CC3C4D9548F995F829B12F158951"/>
    <w:rsid w:val="00CA3B39"/>
  </w:style>
  <w:style w:type="paragraph" w:customStyle="1" w:styleId="4F0BE5F89D534E7C9BACA184C2ADD0FF">
    <w:name w:val="4F0BE5F89D534E7C9BACA184C2ADD0FF"/>
    <w:rsid w:val="00D4275C"/>
  </w:style>
  <w:style w:type="paragraph" w:customStyle="1" w:styleId="44292DBAF1914C9EBAA149CA63554378">
    <w:name w:val="44292DBAF1914C9EBAA149CA63554378"/>
    <w:rsid w:val="00D4275C"/>
  </w:style>
  <w:style w:type="paragraph" w:customStyle="1" w:styleId="8A69E73207DF47FA8AA6AEEBAA6E81A3">
    <w:name w:val="8A69E73207DF47FA8AA6AEEBAA6E81A3"/>
    <w:rsid w:val="00D4275C"/>
  </w:style>
  <w:style w:type="paragraph" w:customStyle="1" w:styleId="04D50FA8A1BA42C2AA8C7ED6AFF41C57">
    <w:name w:val="04D50FA8A1BA42C2AA8C7ED6AFF41C57"/>
    <w:rsid w:val="00D4275C"/>
  </w:style>
  <w:style w:type="paragraph" w:customStyle="1" w:styleId="42E0C18191B34600B4366C5E9AB6EC51">
    <w:name w:val="42E0C18191B34600B4366C5E9AB6EC51"/>
    <w:rsid w:val="00D4275C"/>
  </w:style>
  <w:style w:type="paragraph" w:customStyle="1" w:styleId="D966662B5A0C49E0BAFAB04275070EE5">
    <w:name w:val="D966662B5A0C49E0BAFAB04275070EE5"/>
    <w:rsid w:val="00D4275C"/>
  </w:style>
  <w:style w:type="paragraph" w:customStyle="1" w:styleId="81C9EDBC3B874F47850D6E048D8869CF">
    <w:name w:val="81C9EDBC3B874F47850D6E048D8869CF"/>
    <w:rsid w:val="00D4275C"/>
  </w:style>
  <w:style w:type="paragraph" w:customStyle="1" w:styleId="FD5057F772B640BE895D0DE17F3E3A36">
    <w:name w:val="FD5057F772B640BE895D0DE17F3E3A36"/>
    <w:rsid w:val="00D4275C"/>
  </w:style>
  <w:style w:type="paragraph" w:customStyle="1" w:styleId="8BF3272CF3A24811B4A5560FAAB351ED">
    <w:name w:val="8BF3272CF3A24811B4A5560FAAB351ED"/>
    <w:rsid w:val="00D4275C"/>
  </w:style>
  <w:style w:type="paragraph" w:customStyle="1" w:styleId="1D1CF2ACBB8F4DC2A3CF23FCFD16E4EF">
    <w:name w:val="1D1CF2ACBB8F4DC2A3CF23FCFD16E4EF"/>
    <w:rsid w:val="000B1A43"/>
  </w:style>
  <w:style w:type="paragraph" w:customStyle="1" w:styleId="FB7D4482623F4EC1AF16CC3671BDCCFD">
    <w:name w:val="FB7D4482623F4EC1AF16CC3671BDCCFD"/>
    <w:rsid w:val="000B1A43"/>
  </w:style>
  <w:style w:type="paragraph" w:customStyle="1" w:styleId="CB7559080C264B09A9E1BFAFBDE83492">
    <w:name w:val="CB7559080C264B09A9E1BFAFBDE83492"/>
    <w:rsid w:val="000B1A43"/>
  </w:style>
  <w:style w:type="paragraph" w:customStyle="1" w:styleId="D9DEDA5411E34EA1B26ADF0B20C9F16D">
    <w:name w:val="D9DEDA5411E34EA1B26ADF0B20C9F16D"/>
    <w:rsid w:val="000B1A43"/>
  </w:style>
  <w:style w:type="paragraph" w:customStyle="1" w:styleId="766410855AF545CD9646793B49C414CC">
    <w:name w:val="766410855AF545CD9646793B49C414CC"/>
    <w:rsid w:val="000B1A43"/>
  </w:style>
  <w:style w:type="paragraph" w:customStyle="1" w:styleId="2C712168CAE24FF9A6A6EC745D29E992">
    <w:name w:val="2C712168CAE24FF9A6A6EC745D29E992"/>
    <w:rsid w:val="000B1A43"/>
  </w:style>
  <w:style w:type="paragraph" w:customStyle="1" w:styleId="D6FCEF97E36E4ED99C2D0FBAE329BCBA">
    <w:name w:val="D6FCEF97E36E4ED99C2D0FBAE329BCBA"/>
    <w:rsid w:val="000B1A43"/>
  </w:style>
  <w:style w:type="paragraph" w:customStyle="1" w:styleId="2057FC6D59664F6E8488097FD9CA3443">
    <w:name w:val="2057FC6D59664F6E8488097FD9CA3443"/>
    <w:rsid w:val="000B1A43"/>
  </w:style>
  <w:style w:type="paragraph" w:customStyle="1" w:styleId="F7AAC396CAA5490A8B3FB6B53E8D27AF">
    <w:name w:val="F7AAC396CAA5490A8B3FB6B53E8D27AF"/>
    <w:rsid w:val="000B1A43"/>
  </w:style>
  <w:style w:type="paragraph" w:customStyle="1" w:styleId="58231ECCEFA84691BC4A4AAB4983ADE7">
    <w:name w:val="58231ECCEFA84691BC4A4AAB4983ADE7"/>
    <w:rsid w:val="000B1A43"/>
  </w:style>
  <w:style w:type="paragraph" w:customStyle="1" w:styleId="DA887AC9603E442EA6AD6DD4C81E81B3">
    <w:name w:val="DA887AC9603E442EA6AD6DD4C81E81B3"/>
    <w:rsid w:val="000B1A43"/>
  </w:style>
  <w:style w:type="paragraph" w:customStyle="1" w:styleId="AC70F4D720C04227830E1940CAA743B8">
    <w:name w:val="AC70F4D720C04227830E1940CAA743B8"/>
    <w:rsid w:val="000B1A43"/>
  </w:style>
  <w:style w:type="paragraph" w:customStyle="1" w:styleId="563B2D8040464CB7B600004E059C60D5">
    <w:name w:val="563B2D8040464CB7B600004E059C60D5"/>
    <w:rsid w:val="000B1A43"/>
  </w:style>
  <w:style w:type="paragraph" w:customStyle="1" w:styleId="BE2745CA79D24BAE8464549DEB79644F">
    <w:name w:val="BE2745CA79D24BAE8464549DEB79644F"/>
    <w:rsid w:val="000B1A43"/>
  </w:style>
  <w:style w:type="paragraph" w:customStyle="1" w:styleId="558AC94EF14842799E81A73FD167F34D">
    <w:name w:val="558AC94EF14842799E81A73FD167F34D"/>
    <w:rsid w:val="000B1A43"/>
  </w:style>
  <w:style w:type="paragraph" w:customStyle="1" w:styleId="827C933AE30B48B89A7FD9DEE2EC6E7B">
    <w:name w:val="827C933AE30B48B89A7FD9DEE2EC6E7B"/>
    <w:rsid w:val="000B1A43"/>
  </w:style>
  <w:style w:type="paragraph" w:customStyle="1" w:styleId="B9EABBC5A21440C0BD7F08BCB8ED84F4">
    <w:name w:val="B9EABBC5A21440C0BD7F08BCB8ED84F4"/>
    <w:rsid w:val="000B1A43"/>
  </w:style>
  <w:style w:type="paragraph" w:customStyle="1" w:styleId="9242891BBBA94E6E8E0DF92FB9B00999">
    <w:name w:val="9242891BBBA94E6E8E0DF92FB9B00999"/>
    <w:rsid w:val="000B1A43"/>
  </w:style>
  <w:style w:type="paragraph" w:customStyle="1" w:styleId="54D6473B990548A4B0C436B3991D9060">
    <w:name w:val="54D6473B990548A4B0C436B3991D9060"/>
    <w:rsid w:val="000B1A43"/>
  </w:style>
  <w:style w:type="paragraph" w:customStyle="1" w:styleId="B996D90AB5D14B84A67D78609E7D3C0B">
    <w:name w:val="B996D90AB5D14B84A67D78609E7D3C0B"/>
    <w:rsid w:val="000B1A43"/>
  </w:style>
  <w:style w:type="paragraph" w:customStyle="1" w:styleId="35E22B14EC1B4089A4976A5411BA0B80">
    <w:name w:val="35E22B14EC1B4089A4976A5411BA0B80"/>
    <w:rsid w:val="000B1A43"/>
  </w:style>
  <w:style w:type="paragraph" w:customStyle="1" w:styleId="67D3A7079C77451F821ADCAEC632D607">
    <w:name w:val="67D3A7079C77451F821ADCAEC632D607"/>
    <w:rsid w:val="000B1A43"/>
  </w:style>
  <w:style w:type="paragraph" w:customStyle="1" w:styleId="9FE5C6E9932841CEB25C55A3FE7201EC">
    <w:name w:val="9FE5C6E9932841CEB25C55A3FE7201EC"/>
    <w:rsid w:val="000B1A43"/>
  </w:style>
  <w:style w:type="paragraph" w:customStyle="1" w:styleId="F377114B71CC4851B49297AFC4A4787B">
    <w:name w:val="F377114B71CC4851B49297AFC4A4787B"/>
    <w:rsid w:val="000B1A43"/>
  </w:style>
  <w:style w:type="paragraph" w:customStyle="1" w:styleId="7CFDA65B69104E54A94EA9DF7C146152">
    <w:name w:val="7CFDA65B69104E54A94EA9DF7C146152"/>
    <w:rsid w:val="000B1A43"/>
  </w:style>
  <w:style w:type="paragraph" w:customStyle="1" w:styleId="76CF07C5ED8E4B64A22ADB57073D3919">
    <w:name w:val="76CF07C5ED8E4B64A22ADB57073D3919"/>
    <w:rsid w:val="000B1A43"/>
  </w:style>
  <w:style w:type="paragraph" w:customStyle="1" w:styleId="98CAA9343C484C038715FAC75ABB67D7">
    <w:name w:val="98CAA9343C484C038715FAC75ABB67D7"/>
    <w:rsid w:val="000B1A43"/>
  </w:style>
  <w:style w:type="paragraph" w:customStyle="1" w:styleId="7AAD33B058FE45AB8886E50CED016D10">
    <w:name w:val="7AAD33B058FE45AB8886E50CED016D10"/>
    <w:rsid w:val="000B1A43"/>
  </w:style>
  <w:style w:type="paragraph" w:customStyle="1" w:styleId="013DAD7756A24B5A99D0969922728100">
    <w:name w:val="013DAD7756A24B5A99D0969922728100"/>
    <w:rsid w:val="000B1A43"/>
  </w:style>
  <w:style w:type="paragraph" w:customStyle="1" w:styleId="B9F3FB2C58124DCDAEB5DB2A7FB5A8A2">
    <w:name w:val="B9F3FB2C58124DCDAEB5DB2A7FB5A8A2"/>
    <w:rsid w:val="000B1A43"/>
  </w:style>
  <w:style w:type="paragraph" w:customStyle="1" w:styleId="388ED07CBF7848BE8597074A7521C17C">
    <w:name w:val="388ED07CBF7848BE8597074A7521C17C"/>
    <w:rsid w:val="000B1A43"/>
  </w:style>
  <w:style w:type="paragraph" w:customStyle="1" w:styleId="0258A760C06C47B797E12F13802908F0">
    <w:name w:val="0258A760C06C47B797E12F13802908F0"/>
    <w:rsid w:val="000B1A43"/>
  </w:style>
  <w:style w:type="paragraph" w:customStyle="1" w:styleId="0887904E68554B61841E4459D7A1DBF6">
    <w:name w:val="0887904E68554B61841E4459D7A1DBF6"/>
    <w:rsid w:val="000B1A43"/>
  </w:style>
  <w:style w:type="paragraph" w:customStyle="1" w:styleId="5FB501437EC348A6B273598C068A12AF">
    <w:name w:val="5FB501437EC348A6B273598C068A12AF"/>
    <w:rsid w:val="000B1A43"/>
  </w:style>
  <w:style w:type="paragraph" w:customStyle="1" w:styleId="9A5531C5175043EE88E02AD65D7E4680">
    <w:name w:val="9A5531C5175043EE88E02AD65D7E4680"/>
    <w:rsid w:val="000B1A43"/>
  </w:style>
  <w:style w:type="paragraph" w:customStyle="1" w:styleId="1016C02A784547368AF1E3B4B744BB3A">
    <w:name w:val="1016C02A784547368AF1E3B4B744BB3A"/>
    <w:rsid w:val="000B1A43"/>
  </w:style>
  <w:style w:type="paragraph" w:customStyle="1" w:styleId="55304B7A8BF94A788035425F31F9AC9F">
    <w:name w:val="55304B7A8BF94A788035425F31F9AC9F"/>
    <w:rsid w:val="000B1A43"/>
  </w:style>
  <w:style w:type="paragraph" w:customStyle="1" w:styleId="99D798BA12564547BA85A05AF160EFD1">
    <w:name w:val="99D798BA12564547BA85A05AF160EFD1"/>
    <w:rsid w:val="000B1A43"/>
  </w:style>
  <w:style w:type="paragraph" w:customStyle="1" w:styleId="16936F079E2B4658B7566739E87E81E3">
    <w:name w:val="16936F079E2B4658B7566739E87E81E3"/>
    <w:rsid w:val="000B1A43"/>
  </w:style>
  <w:style w:type="paragraph" w:customStyle="1" w:styleId="4844EAFF6A6A4687AA76036CEE01905E">
    <w:name w:val="4844EAFF6A6A4687AA76036CEE01905E"/>
    <w:rsid w:val="000B1A43"/>
  </w:style>
  <w:style w:type="paragraph" w:customStyle="1" w:styleId="0190F26C6D434C0580F30EE11479E44F">
    <w:name w:val="0190F26C6D434C0580F30EE11479E44F"/>
    <w:rsid w:val="000B1A43"/>
  </w:style>
  <w:style w:type="paragraph" w:customStyle="1" w:styleId="03CDA290931C44379C9B4F72DF7ACE30">
    <w:name w:val="03CDA290931C44379C9B4F72DF7ACE30"/>
    <w:rsid w:val="000B1A43"/>
  </w:style>
  <w:style w:type="paragraph" w:customStyle="1" w:styleId="6A912FF7A8D94FBE803666DA6AC799FF">
    <w:name w:val="6A912FF7A8D94FBE803666DA6AC799FF"/>
    <w:rsid w:val="000B1A43"/>
  </w:style>
  <w:style w:type="paragraph" w:customStyle="1" w:styleId="14DEF2F363F14B43ACE6643D1A106B88">
    <w:name w:val="14DEF2F363F14B43ACE6643D1A106B88"/>
    <w:rsid w:val="000B1A43"/>
  </w:style>
  <w:style w:type="paragraph" w:customStyle="1" w:styleId="07D1610F4DE44846A7A986606FFA57A4">
    <w:name w:val="07D1610F4DE44846A7A986606FFA57A4"/>
    <w:rsid w:val="000B1A43"/>
  </w:style>
  <w:style w:type="paragraph" w:customStyle="1" w:styleId="B462DB5EB7D74134A1BAAAB5BE0F076D">
    <w:name w:val="B462DB5EB7D74134A1BAAAB5BE0F076D"/>
    <w:rsid w:val="000B1A43"/>
  </w:style>
  <w:style w:type="paragraph" w:customStyle="1" w:styleId="46252489AD4245188A3C797F76E905F4">
    <w:name w:val="46252489AD4245188A3C797F76E905F4"/>
    <w:rsid w:val="000B1A43"/>
  </w:style>
  <w:style w:type="paragraph" w:customStyle="1" w:styleId="6B62233827EB43A6AFB77DCC1879D43D">
    <w:name w:val="6B62233827EB43A6AFB77DCC1879D43D"/>
    <w:rsid w:val="000B1A43"/>
  </w:style>
  <w:style w:type="paragraph" w:customStyle="1" w:styleId="EB57BF963F1043F78BDB1B5A73426EE6">
    <w:name w:val="EB57BF963F1043F78BDB1B5A73426EE6"/>
    <w:rsid w:val="000B1A43"/>
  </w:style>
  <w:style w:type="paragraph" w:customStyle="1" w:styleId="65A8DC4732E549B6BFC2EC353A0C0D29">
    <w:name w:val="65A8DC4732E549B6BFC2EC353A0C0D29"/>
    <w:rsid w:val="000B1A43"/>
  </w:style>
  <w:style w:type="paragraph" w:customStyle="1" w:styleId="9297684B2CA34A47A4F3BAB6FE0944B4">
    <w:name w:val="9297684B2CA34A47A4F3BAB6FE0944B4"/>
    <w:rsid w:val="000B1A43"/>
  </w:style>
  <w:style w:type="paragraph" w:customStyle="1" w:styleId="0C80D2F3BFD44786A6787F99ACC48D2A">
    <w:name w:val="0C80D2F3BFD44786A6787F99ACC48D2A"/>
    <w:rsid w:val="000B1A43"/>
  </w:style>
  <w:style w:type="paragraph" w:customStyle="1" w:styleId="83FCC619D7CE4DADA49BAEE049D65E2A">
    <w:name w:val="83FCC619D7CE4DADA49BAEE049D65E2A"/>
    <w:rsid w:val="000B1A43"/>
  </w:style>
  <w:style w:type="paragraph" w:customStyle="1" w:styleId="155A0106B00142AEA413918B76F5D457">
    <w:name w:val="155A0106B00142AEA413918B76F5D457"/>
    <w:rsid w:val="000B1A43"/>
  </w:style>
  <w:style w:type="paragraph" w:customStyle="1" w:styleId="40E9F2F8E73048F1A829EA45B914F388">
    <w:name w:val="40E9F2F8E73048F1A829EA45B914F388"/>
    <w:rsid w:val="000B1A43"/>
  </w:style>
  <w:style w:type="paragraph" w:customStyle="1" w:styleId="8C4B3AAC6F514FB6B87FA9AAACF3B20F">
    <w:name w:val="8C4B3AAC6F514FB6B87FA9AAACF3B20F"/>
    <w:rsid w:val="000B1A43"/>
  </w:style>
  <w:style w:type="paragraph" w:customStyle="1" w:styleId="5757BF8D7570432EB8B6ED14C271976E">
    <w:name w:val="5757BF8D7570432EB8B6ED14C271976E"/>
    <w:rsid w:val="000B1A43"/>
  </w:style>
  <w:style w:type="paragraph" w:customStyle="1" w:styleId="3A63DAAA302C4CA0AB680615EA2007C7">
    <w:name w:val="3A63DAAA302C4CA0AB680615EA2007C7"/>
    <w:rsid w:val="008435B5"/>
  </w:style>
  <w:style w:type="paragraph" w:customStyle="1" w:styleId="CBC8EF46F6A349FF8CD46C2AF7307AB2">
    <w:name w:val="CBC8EF46F6A349FF8CD46C2AF7307AB2"/>
    <w:rsid w:val="008435B5"/>
  </w:style>
  <w:style w:type="paragraph" w:customStyle="1" w:styleId="C9576E9EF07E45C29D27195228E47EA5">
    <w:name w:val="C9576E9EF07E45C29D27195228E47EA5"/>
    <w:rsid w:val="008435B5"/>
  </w:style>
  <w:style w:type="paragraph" w:customStyle="1" w:styleId="C0AD80BD3AC64CB8B3710A8C446973AD">
    <w:name w:val="C0AD80BD3AC64CB8B3710A8C446973AD"/>
    <w:rsid w:val="008435B5"/>
  </w:style>
  <w:style w:type="paragraph" w:customStyle="1" w:styleId="29F159D4CBD24C3B9DCDADFB694046C1">
    <w:name w:val="29F159D4CBD24C3B9DCDADFB694046C1"/>
    <w:rsid w:val="008435B5"/>
  </w:style>
  <w:style w:type="paragraph" w:customStyle="1" w:styleId="95CCAA20D2C14F0A8AAEFFE35B7AA5C4">
    <w:name w:val="95CCAA20D2C14F0A8AAEFFE35B7AA5C4"/>
    <w:rsid w:val="008435B5"/>
  </w:style>
  <w:style w:type="paragraph" w:customStyle="1" w:styleId="9C571D96EF72455582AABDAA37C93802">
    <w:name w:val="9C571D96EF72455582AABDAA37C93802"/>
    <w:rsid w:val="008435B5"/>
  </w:style>
  <w:style w:type="paragraph" w:customStyle="1" w:styleId="1E2FB66AFA9344388DC161E3EA7B5A59">
    <w:name w:val="1E2FB66AFA9344388DC161E3EA7B5A59"/>
    <w:rsid w:val="008435B5"/>
  </w:style>
  <w:style w:type="paragraph" w:customStyle="1" w:styleId="9EF253A9A9734CBC96B478DE322F8AD1">
    <w:name w:val="9EF253A9A9734CBC96B478DE322F8AD1"/>
    <w:rsid w:val="008435B5"/>
  </w:style>
  <w:style w:type="paragraph" w:customStyle="1" w:styleId="95A45B5D37224585BA7D8AB4FBFA93C5">
    <w:name w:val="95A45B5D37224585BA7D8AB4FBFA93C5"/>
    <w:rsid w:val="008435B5"/>
  </w:style>
  <w:style w:type="paragraph" w:customStyle="1" w:styleId="AE23F26713324FCE85819FE23C58F3B0">
    <w:name w:val="AE23F26713324FCE85819FE23C58F3B0"/>
    <w:rsid w:val="008435B5"/>
  </w:style>
  <w:style w:type="paragraph" w:customStyle="1" w:styleId="4C09659AC63A4B6B8709372AACF09C4D">
    <w:name w:val="4C09659AC63A4B6B8709372AACF09C4D"/>
    <w:rsid w:val="008435B5"/>
  </w:style>
  <w:style w:type="paragraph" w:customStyle="1" w:styleId="66ECE4CCED3341A3BE58B6ADC154AC2B">
    <w:name w:val="66ECE4CCED3341A3BE58B6ADC154AC2B"/>
    <w:rsid w:val="008435B5"/>
  </w:style>
  <w:style w:type="paragraph" w:customStyle="1" w:styleId="1FBFB019B2D84BDDA554CB6C8976BDBA">
    <w:name w:val="1FBFB019B2D84BDDA554CB6C8976BDBA"/>
    <w:rsid w:val="008435B5"/>
  </w:style>
  <w:style w:type="paragraph" w:customStyle="1" w:styleId="6949B4E7A2CF498B8D7818A362ADADE0">
    <w:name w:val="6949B4E7A2CF498B8D7818A362ADADE0"/>
    <w:rsid w:val="008435B5"/>
  </w:style>
  <w:style w:type="paragraph" w:customStyle="1" w:styleId="B90CCE04935747B4947B7E320773E02D">
    <w:name w:val="B90CCE04935747B4947B7E320773E02D"/>
    <w:rsid w:val="008435B5"/>
  </w:style>
  <w:style w:type="paragraph" w:customStyle="1" w:styleId="41347971289B4417B7A20DF423300A21">
    <w:name w:val="41347971289B4417B7A20DF423300A21"/>
    <w:rsid w:val="008435B5"/>
  </w:style>
  <w:style w:type="paragraph" w:customStyle="1" w:styleId="6B1AA8497A58498BBF1527A108B1F6FB">
    <w:name w:val="6B1AA8497A58498BBF1527A108B1F6FB"/>
    <w:rsid w:val="008435B5"/>
  </w:style>
  <w:style w:type="paragraph" w:customStyle="1" w:styleId="844CB48B7CC64861B3438DE27FFA1E33">
    <w:name w:val="844CB48B7CC64861B3438DE27FFA1E33"/>
    <w:rsid w:val="008435B5"/>
  </w:style>
  <w:style w:type="paragraph" w:customStyle="1" w:styleId="3C5CFD7888554F1BBB3119D56566BB47">
    <w:name w:val="3C5CFD7888554F1BBB3119D56566BB47"/>
    <w:rsid w:val="008435B5"/>
  </w:style>
  <w:style w:type="paragraph" w:customStyle="1" w:styleId="5AAC3A68C96445CBA9F514449B314384">
    <w:name w:val="5AAC3A68C96445CBA9F514449B314384"/>
    <w:rsid w:val="008435B5"/>
  </w:style>
  <w:style w:type="paragraph" w:customStyle="1" w:styleId="D8993C81BAB843C794A1F5E338F4C99D">
    <w:name w:val="D8993C81BAB843C794A1F5E338F4C99D"/>
    <w:rsid w:val="008435B5"/>
  </w:style>
  <w:style w:type="paragraph" w:customStyle="1" w:styleId="DDA76D98FA3E48EB8ABE42D550817F00">
    <w:name w:val="DDA76D98FA3E48EB8ABE42D550817F00"/>
    <w:rsid w:val="008435B5"/>
  </w:style>
  <w:style w:type="paragraph" w:customStyle="1" w:styleId="77E3AE5DE10A4095A19B23259826E71B">
    <w:name w:val="77E3AE5DE10A4095A19B23259826E71B"/>
    <w:rsid w:val="008435B5"/>
  </w:style>
  <w:style w:type="paragraph" w:customStyle="1" w:styleId="4841C92BD6E94193A4BE06041D6D4A03">
    <w:name w:val="4841C92BD6E94193A4BE06041D6D4A03"/>
    <w:rsid w:val="008435B5"/>
  </w:style>
  <w:style w:type="paragraph" w:customStyle="1" w:styleId="647FADF8A62A45C5A73E62104DD68C31">
    <w:name w:val="647FADF8A62A45C5A73E62104DD68C31"/>
    <w:rsid w:val="008435B5"/>
  </w:style>
  <w:style w:type="paragraph" w:customStyle="1" w:styleId="4EF64E087AE04817B338D3C92E56DD85">
    <w:name w:val="4EF64E087AE04817B338D3C92E56DD85"/>
    <w:rsid w:val="008435B5"/>
  </w:style>
  <w:style w:type="paragraph" w:customStyle="1" w:styleId="1ECD2608BB4F4DAD853607771B00EC53">
    <w:name w:val="1ECD2608BB4F4DAD853607771B00EC53"/>
    <w:rsid w:val="008435B5"/>
  </w:style>
  <w:style w:type="paragraph" w:customStyle="1" w:styleId="88DC94511A284F579D7B1E505AAD31F7">
    <w:name w:val="88DC94511A284F579D7B1E505AAD31F7"/>
    <w:rsid w:val="008435B5"/>
  </w:style>
  <w:style w:type="paragraph" w:customStyle="1" w:styleId="1957CEBACB094A439A5C715566A265F0">
    <w:name w:val="1957CEBACB094A439A5C715566A265F0"/>
    <w:rsid w:val="008435B5"/>
  </w:style>
  <w:style w:type="paragraph" w:customStyle="1" w:styleId="0AA2366264E64DD38FA4073873DE67B1">
    <w:name w:val="0AA2366264E64DD38FA4073873DE67B1"/>
    <w:rsid w:val="008435B5"/>
  </w:style>
  <w:style w:type="paragraph" w:customStyle="1" w:styleId="323FB168BD2C4A5D933E3DE1303D2E4C">
    <w:name w:val="323FB168BD2C4A5D933E3DE1303D2E4C"/>
    <w:rsid w:val="008435B5"/>
  </w:style>
  <w:style w:type="paragraph" w:customStyle="1" w:styleId="0938E8712B5545AB8D66A28DC0CD32D7">
    <w:name w:val="0938E8712B5545AB8D66A28DC0CD32D7"/>
    <w:rsid w:val="008435B5"/>
  </w:style>
  <w:style w:type="paragraph" w:customStyle="1" w:styleId="3E736149005C45D9ACE09353AF96D723">
    <w:name w:val="3E736149005C45D9ACE09353AF96D723"/>
    <w:rsid w:val="008435B5"/>
  </w:style>
  <w:style w:type="paragraph" w:customStyle="1" w:styleId="ED0D09E66DE64C35B6F6B5E14838FD0F">
    <w:name w:val="ED0D09E66DE64C35B6F6B5E14838FD0F"/>
    <w:rsid w:val="008435B5"/>
  </w:style>
  <w:style w:type="paragraph" w:customStyle="1" w:styleId="396BAEB0915940A7B832DE1BF4798156">
    <w:name w:val="396BAEB0915940A7B832DE1BF4798156"/>
    <w:rsid w:val="008435B5"/>
  </w:style>
  <w:style w:type="paragraph" w:customStyle="1" w:styleId="DC88221F1AC54D9E98B7811842223B32">
    <w:name w:val="DC88221F1AC54D9E98B7811842223B32"/>
    <w:rsid w:val="008435B5"/>
  </w:style>
  <w:style w:type="paragraph" w:customStyle="1" w:styleId="C0DEBBFAF370459D9DC250EED98506F2">
    <w:name w:val="C0DEBBFAF370459D9DC250EED98506F2"/>
    <w:rsid w:val="008435B5"/>
  </w:style>
  <w:style w:type="paragraph" w:customStyle="1" w:styleId="45698CD6DD604E0DBA0BDD5C7097482E">
    <w:name w:val="45698CD6DD604E0DBA0BDD5C7097482E"/>
    <w:rsid w:val="008435B5"/>
  </w:style>
  <w:style w:type="paragraph" w:customStyle="1" w:styleId="8DF1D06865754A6C9E5F4B9658221EC8">
    <w:name w:val="8DF1D06865754A6C9E5F4B9658221EC8"/>
    <w:rsid w:val="008435B5"/>
  </w:style>
  <w:style w:type="paragraph" w:customStyle="1" w:styleId="9330C6F75DF14E2F8DCF797709DFA09E">
    <w:name w:val="9330C6F75DF14E2F8DCF797709DFA09E"/>
    <w:rsid w:val="008435B5"/>
  </w:style>
  <w:style w:type="paragraph" w:customStyle="1" w:styleId="DAA73A9B6C1A4F8EA0CB450DD1092231">
    <w:name w:val="DAA73A9B6C1A4F8EA0CB450DD1092231"/>
    <w:rsid w:val="008435B5"/>
  </w:style>
  <w:style w:type="paragraph" w:customStyle="1" w:styleId="3279E6E12C624B4FAB87AA3CEDAE0742">
    <w:name w:val="3279E6E12C624B4FAB87AA3CEDAE0742"/>
    <w:rsid w:val="008435B5"/>
  </w:style>
  <w:style w:type="paragraph" w:customStyle="1" w:styleId="4F4984F8C3984A12AB16311048C1F7A8">
    <w:name w:val="4F4984F8C3984A12AB16311048C1F7A8"/>
    <w:rsid w:val="008435B5"/>
  </w:style>
  <w:style w:type="paragraph" w:customStyle="1" w:styleId="BA586E62C2954B8A84E1E05731C1CAC5">
    <w:name w:val="BA586E62C2954B8A84E1E05731C1CAC5"/>
    <w:rsid w:val="008435B5"/>
  </w:style>
  <w:style w:type="paragraph" w:customStyle="1" w:styleId="50B77220B7C64F70866D2591BE1E66E7">
    <w:name w:val="50B77220B7C64F70866D2591BE1E66E7"/>
    <w:rsid w:val="008435B5"/>
  </w:style>
  <w:style w:type="paragraph" w:customStyle="1" w:styleId="F71C007C23884D32A623B559E648C788">
    <w:name w:val="F71C007C23884D32A623B559E648C788"/>
    <w:rsid w:val="008435B5"/>
  </w:style>
  <w:style w:type="paragraph" w:customStyle="1" w:styleId="D93B116FCB74411EA9DBB676B747E5A5">
    <w:name w:val="D93B116FCB74411EA9DBB676B747E5A5"/>
    <w:rsid w:val="008435B5"/>
  </w:style>
  <w:style w:type="paragraph" w:customStyle="1" w:styleId="2D748BD16AC14FC2B567ADA1B1B70B3A">
    <w:name w:val="2D748BD16AC14FC2B567ADA1B1B70B3A"/>
    <w:rsid w:val="008435B5"/>
  </w:style>
  <w:style w:type="paragraph" w:customStyle="1" w:styleId="30E5727499654CD8B881115D45023C72">
    <w:name w:val="30E5727499654CD8B881115D45023C72"/>
    <w:rsid w:val="008435B5"/>
  </w:style>
  <w:style w:type="paragraph" w:customStyle="1" w:styleId="072EE1B9BA4643E49A8CA70D1BEB1661">
    <w:name w:val="072EE1B9BA4643E49A8CA70D1BEB1661"/>
    <w:rsid w:val="008435B5"/>
  </w:style>
  <w:style w:type="paragraph" w:customStyle="1" w:styleId="32530CBEE95C4CC394428EF754C6E327">
    <w:name w:val="32530CBEE95C4CC394428EF754C6E327"/>
    <w:rsid w:val="008435B5"/>
  </w:style>
  <w:style w:type="paragraph" w:customStyle="1" w:styleId="5D57A781B2E74C1FA00594E14A701D40">
    <w:name w:val="5D57A781B2E74C1FA00594E14A701D40"/>
    <w:rsid w:val="008435B5"/>
  </w:style>
  <w:style w:type="paragraph" w:customStyle="1" w:styleId="66B58981FBD54FA09D803F71312A18D7">
    <w:name w:val="66B58981FBD54FA09D803F71312A18D7"/>
    <w:rsid w:val="008435B5"/>
  </w:style>
  <w:style w:type="paragraph" w:customStyle="1" w:styleId="AE04CAAD0EAC4057BBD7A1966426C076">
    <w:name w:val="AE04CAAD0EAC4057BBD7A1966426C076"/>
    <w:rsid w:val="008435B5"/>
  </w:style>
  <w:style w:type="paragraph" w:customStyle="1" w:styleId="C75DB203A64645B88C02D4A85F3FF923">
    <w:name w:val="C75DB203A64645B88C02D4A85F3FF923"/>
    <w:rsid w:val="008435B5"/>
  </w:style>
  <w:style w:type="paragraph" w:customStyle="1" w:styleId="542240C865434396A98F9C5B24D1A95B">
    <w:name w:val="542240C865434396A98F9C5B24D1A95B"/>
    <w:rsid w:val="008435B5"/>
  </w:style>
  <w:style w:type="paragraph" w:customStyle="1" w:styleId="91F854E61E8641F69F5DABF943064C95">
    <w:name w:val="91F854E61E8641F69F5DABF943064C95"/>
    <w:rsid w:val="008435B5"/>
  </w:style>
  <w:style w:type="paragraph" w:customStyle="1" w:styleId="595608FE96D54BC8A2911E4324DEDBF1">
    <w:name w:val="595608FE96D54BC8A2911E4324DEDBF1"/>
    <w:rsid w:val="008435B5"/>
  </w:style>
  <w:style w:type="paragraph" w:customStyle="1" w:styleId="5CB744A6A0EE460B907F6B73FA594AB9">
    <w:name w:val="5CB744A6A0EE460B907F6B73FA594AB9"/>
    <w:rsid w:val="008435B5"/>
  </w:style>
  <w:style w:type="paragraph" w:customStyle="1" w:styleId="A698C27BFB0B4C78828C83D900A0E057">
    <w:name w:val="A698C27BFB0B4C78828C83D900A0E057"/>
    <w:rsid w:val="008435B5"/>
  </w:style>
  <w:style w:type="paragraph" w:customStyle="1" w:styleId="CCD8A71BCBD1426ABB5A2B41845A8CC0">
    <w:name w:val="CCD8A71BCBD1426ABB5A2B41845A8CC0"/>
    <w:rsid w:val="008435B5"/>
  </w:style>
  <w:style w:type="paragraph" w:customStyle="1" w:styleId="CEC60CD7EC954978A68FC4FE62FA5B49">
    <w:name w:val="CEC60CD7EC954978A68FC4FE62FA5B49"/>
    <w:rsid w:val="008435B5"/>
  </w:style>
  <w:style w:type="paragraph" w:customStyle="1" w:styleId="8C99AFE2B5304F109B365AF4B652C0F6">
    <w:name w:val="8C99AFE2B5304F109B365AF4B652C0F6"/>
    <w:rsid w:val="008435B5"/>
  </w:style>
  <w:style w:type="paragraph" w:customStyle="1" w:styleId="B7D636381B354CEB8CCDF8183BB5100E">
    <w:name w:val="B7D636381B354CEB8CCDF8183BB5100E"/>
    <w:rsid w:val="008435B5"/>
  </w:style>
  <w:style w:type="paragraph" w:customStyle="1" w:styleId="8D6D5BB4E7AA485F85621DA7BDA52C0E">
    <w:name w:val="8D6D5BB4E7AA485F85621DA7BDA52C0E"/>
    <w:rsid w:val="008435B5"/>
  </w:style>
  <w:style w:type="paragraph" w:customStyle="1" w:styleId="DBBEFB962D4C450995EB230A410BA75E">
    <w:name w:val="DBBEFB962D4C450995EB230A410BA75E"/>
    <w:rsid w:val="008435B5"/>
  </w:style>
  <w:style w:type="paragraph" w:customStyle="1" w:styleId="F4D1B26E348D49679F3DD4F1997F9781">
    <w:name w:val="F4D1B26E348D49679F3DD4F1997F9781"/>
    <w:rsid w:val="008435B5"/>
  </w:style>
  <w:style w:type="paragraph" w:customStyle="1" w:styleId="737913BCCFE64729AEC5E468672A2C1F">
    <w:name w:val="737913BCCFE64729AEC5E468672A2C1F"/>
    <w:rsid w:val="008435B5"/>
  </w:style>
  <w:style w:type="paragraph" w:customStyle="1" w:styleId="EE1E5D8031C0402789A9FA5D6173E86B">
    <w:name w:val="EE1E5D8031C0402789A9FA5D6173E86B"/>
    <w:rsid w:val="008435B5"/>
  </w:style>
  <w:style w:type="paragraph" w:customStyle="1" w:styleId="51789D4D000B4E1BA46BD9E5E6141CA3">
    <w:name w:val="51789D4D000B4E1BA46BD9E5E6141CA3"/>
    <w:rsid w:val="008435B5"/>
  </w:style>
  <w:style w:type="paragraph" w:customStyle="1" w:styleId="82BA7DC941BF4ECBBB1FFD70B9A74164">
    <w:name w:val="82BA7DC941BF4ECBBB1FFD70B9A74164"/>
    <w:rsid w:val="008435B5"/>
  </w:style>
  <w:style w:type="paragraph" w:customStyle="1" w:styleId="E21CF9C6AAB94F789B38FD8A3A717497">
    <w:name w:val="E21CF9C6AAB94F789B38FD8A3A717497"/>
    <w:rsid w:val="008435B5"/>
  </w:style>
  <w:style w:type="paragraph" w:customStyle="1" w:styleId="952B6A47EC0E43BB9645A751BB6EF3C3">
    <w:name w:val="952B6A47EC0E43BB9645A751BB6EF3C3"/>
    <w:rsid w:val="008435B5"/>
  </w:style>
  <w:style w:type="paragraph" w:customStyle="1" w:styleId="5E97C68342754488BD3628C454F82FAC">
    <w:name w:val="5E97C68342754488BD3628C454F82FAC"/>
    <w:rsid w:val="008435B5"/>
  </w:style>
  <w:style w:type="paragraph" w:customStyle="1" w:styleId="021269F71F5D46399AFCFD37DB0431E0">
    <w:name w:val="021269F71F5D46399AFCFD37DB0431E0"/>
    <w:rsid w:val="008435B5"/>
  </w:style>
  <w:style w:type="paragraph" w:customStyle="1" w:styleId="262615FDFCCB42E5BE3FDD2ABADF2C44">
    <w:name w:val="262615FDFCCB42E5BE3FDD2ABADF2C44"/>
    <w:rsid w:val="008435B5"/>
  </w:style>
  <w:style w:type="paragraph" w:customStyle="1" w:styleId="4E0246692F8D4764AB199A2ACECB0482">
    <w:name w:val="4E0246692F8D4764AB199A2ACECB0482"/>
    <w:rsid w:val="008435B5"/>
  </w:style>
  <w:style w:type="paragraph" w:customStyle="1" w:styleId="A338BBF642504CD5B9C439999CEA7E98">
    <w:name w:val="A338BBF642504CD5B9C439999CEA7E98"/>
    <w:rsid w:val="008435B5"/>
  </w:style>
  <w:style w:type="paragraph" w:customStyle="1" w:styleId="6CF072F70F9C410883DF122284ED6DD2">
    <w:name w:val="6CF072F70F9C410883DF122284ED6DD2"/>
    <w:rsid w:val="008435B5"/>
  </w:style>
  <w:style w:type="paragraph" w:customStyle="1" w:styleId="8E6B9F43B337459F8399C817287E4355">
    <w:name w:val="8E6B9F43B337459F8399C817287E4355"/>
    <w:rsid w:val="008435B5"/>
  </w:style>
  <w:style w:type="paragraph" w:customStyle="1" w:styleId="CA3CA35AE6E74B14A0CD6C9631AA7AEA">
    <w:name w:val="CA3CA35AE6E74B14A0CD6C9631AA7AEA"/>
    <w:rsid w:val="008435B5"/>
  </w:style>
  <w:style w:type="paragraph" w:customStyle="1" w:styleId="2D3A3B56C7184E36A6F2CED3829C6762">
    <w:name w:val="2D3A3B56C7184E36A6F2CED3829C6762"/>
    <w:rsid w:val="008435B5"/>
  </w:style>
  <w:style w:type="paragraph" w:customStyle="1" w:styleId="4EAA78621DD94EFB9FCC32353F6090BB">
    <w:name w:val="4EAA78621DD94EFB9FCC32353F6090BB"/>
    <w:rsid w:val="008435B5"/>
  </w:style>
  <w:style w:type="paragraph" w:customStyle="1" w:styleId="0AD840FC97DB49A2B8A0F6A51CB167B7">
    <w:name w:val="0AD840FC97DB49A2B8A0F6A51CB167B7"/>
    <w:rsid w:val="008435B5"/>
  </w:style>
  <w:style w:type="paragraph" w:customStyle="1" w:styleId="13CDA338969F49FB8F1E593EDE418BE8">
    <w:name w:val="13CDA338969F49FB8F1E593EDE418BE8"/>
    <w:rsid w:val="008435B5"/>
  </w:style>
  <w:style w:type="paragraph" w:customStyle="1" w:styleId="1C3F9BF554E74DB1B325E78F1A5739E6">
    <w:name w:val="1C3F9BF554E74DB1B325E78F1A5739E6"/>
    <w:rsid w:val="008435B5"/>
  </w:style>
  <w:style w:type="paragraph" w:customStyle="1" w:styleId="425299FDFC924910915E96C066D6C40F">
    <w:name w:val="425299FDFC924910915E96C066D6C40F"/>
    <w:rsid w:val="008435B5"/>
  </w:style>
  <w:style w:type="paragraph" w:customStyle="1" w:styleId="9E6F690B25F74A1596086D5E1A4791EA">
    <w:name w:val="9E6F690B25F74A1596086D5E1A4791EA"/>
    <w:rsid w:val="008435B5"/>
  </w:style>
  <w:style w:type="paragraph" w:customStyle="1" w:styleId="2E6D651A1CF943D88BF68C79DAA4095F">
    <w:name w:val="2E6D651A1CF943D88BF68C79DAA4095F"/>
    <w:rsid w:val="008435B5"/>
  </w:style>
  <w:style w:type="paragraph" w:customStyle="1" w:styleId="D659F46009EE49E49EF4E4D122C72866">
    <w:name w:val="D659F46009EE49E49EF4E4D122C72866"/>
    <w:rsid w:val="008435B5"/>
  </w:style>
  <w:style w:type="paragraph" w:customStyle="1" w:styleId="7DF09E461A884433BAF5EB061325E777">
    <w:name w:val="7DF09E461A884433BAF5EB061325E777"/>
    <w:rsid w:val="008435B5"/>
  </w:style>
  <w:style w:type="paragraph" w:customStyle="1" w:styleId="EDB5C2204F4A455384430BA8975C395C">
    <w:name w:val="EDB5C2204F4A455384430BA8975C395C"/>
    <w:rsid w:val="008435B5"/>
  </w:style>
  <w:style w:type="paragraph" w:customStyle="1" w:styleId="F21E6BD00740431F8BA14178686CBEFF">
    <w:name w:val="F21E6BD00740431F8BA14178686CBEFF"/>
    <w:rsid w:val="008435B5"/>
  </w:style>
  <w:style w:type="paragraph" w:customStyle="1" w:styleId="1FDDD6F85D944E5198D27579A45C2019">
    <w:name w:val="1FDDD6F85D944E5198D27579A45C2019"/>
    <w:rsid w:val="008435B5"/>
  </w:style>
  <w:style w:type="paragraph" w:customStyle="1" w:styleId="E6B865963A5F4556960CB65FEF774579">
    <w:name w:val="E6B865963A5F4556960CB65FEF774579"/>
    <w:rsid w:val="008435B5"/>
  </w:style>
  <w:style w:type="paragraph" w:customStyle="1" w:styleId="B57935A4BB984A2E9B595BA898249A62">
    <w:name w:val="B57935A4BB984A2E9B595BA898249A62"/>
    <w:rsid w:val="008435B5"/>
  </w:style>
  <w:style w:type="paragraph" w:customStyle="1" w:styleId="40520D47F7334683AA55E95B5CD16A60">
    <w:name w:val="40520D47F7334683AA55E95B5CD16A60"/>
    <w:rsid w:val="008435B5"/>
  </w:style>
  <w:style w:type="paragraph" w:customStyle="1" w:styleId="EEB9D38712D643338FA6A5EE661A6F22">
    <w:name w:val="EEB9D38712D643338FA6A5EE661A6F22"/>
    <w:rsid w:val="008435B5"/>
  </w:style>
  <w:style w:type="paragraph" w:customStyle="1" w:styleId="A2915B935005478BA81F72CD816EF30C">
    <w:name w:val="A2915B935005478BA81F72CD816EF30C"/>
    <w:rsid w:val="008435B5"/>
  </w:style>
  <w:style w:type="paragraph" w:customStyle="1" w:styleId="7638A1C027D549259E11260B8D0570C9">
    <w:name w:val="7638A1C027D549259E11260B8D0570C9"/>
    <w:rsid w:val="008435B5"/>
  </w:style>
  <w:style w:type="paragraph" w:customStyle="1" w:styleId="F37662655FF14243A9CEB135F874F5D0">
    <w:name w:val="F37662655FF14243A9CEB135F874F5D0"/>
    <w:rsid w:val="008435B5"/>
  </w:style>
  <w:style w:type="paragraph" w:customStyle="1" w:styleId="0EBC3458D1A34D63BF271BF17695B102">
    <w:name w:val="0EBC3458D1A34D63BF271BF17695B102"/>
    <w:rsid w:val="008435B5"/>
  </w:style>
  <w:style w:type="paragraph" w:customStyle="1" w:styleId="9B12B6F90124411889D391A94C3AC125">
    <w:name w:val="9B12B6F90124411889D391A94C3AC125"/>
    <w:rsid w:val="008435B5"/>
  </w:style>
  <w:style w:type="paragraph" w:customStyle="1" w:styleId="B6AD1436BCF9487E9AF9E048FFEAC24B">
    <w:name w:val="B6AD1436BCF9487E9AF9E048FFEAC24B"/>
    <w:rsid w:val="008435B5"/>
  </w:style>
  <w:style w:type="paragraph" w:customStyle="1" w:styleId="B766A0F7D6104B0EB92C0BDCD497D923">
    <w:name w:val="B766A0F7D6104B0EB92C0BDCD497D923"/>
    <w:rsid w:val="008435B5"/>
  </w:style>
  <w:style w:type="paragraph" w:customStyle="1" w:styleId="47B2EF44640B4152846A404777700BB5">
    <w:name w:val="47B2EF44640B4152846A404777700BB5"/>
    <w:rsid w:val="008435B5"/>
  </w:style>
  <w:style w:type="paragraph" w:customStyle="1" w:styleId="3BD8DCBC9E0E41FC887DFDD2147B5746">
    <w:name w:val="3BD8DCBC9E0E41FC887DFDD2147B5746"/>
    <w:rsid w:val="008435B5"/>
  </w:style>
  <w:style w:type="paragraph" w:customStyle="1" w:styleId="EB9F472D93BB4133BA1C07888698E494">
    <w:name w:val="EB9F472D93BB4133BA1C07888698E494"/>
    <w:rsid w:val="008435B5"/>
  </w:style>
  <w:style w:type="paragraph" w:customStyle="1" w:styleId="C84C184566944D33973F7E882AA0160D">
    <w:name w:val="C84C184566944D33973F7E882AA0160D"/>
    <w:rsid w:val="008435B5"/>
  </w:style>
  <w:style w:type="paragraph" w:customStyle="1" w:styleId="7F7E9E6E05754EE1978304765154BE5D">
    <w:name w:val="7F7E9E6E05754EE1978304765154BE5D"/>
    <w:rsid w:val="008435B5"/>
  </w:style>
  <w:style w:type="paragraph" w:customStyle="1" w:styleId="3F8ADB057B9F491F96C61D25DCA37D62">
    <w:name w:val="3F8ADB057B9F491F96C61D25DCA37D62"/>
    <w:rsid w:val="008435B5"/>
  </w:style>
  <w:style w:type="paragraph" w:customStyle="1" w:styleId="E050F164B2664439A9399F895883789B">
    <w:name w:val="E050F164B2664439A9399F895883789B"/>
    <w:rsid w:val="008435B5"/>
  </w:style>
  <w:style w:type="paragraph" w:customStyle="1" w:styleId="1A5BBAF25C74499B999CECEBB1CB7E62">
    <w:name w:val="1A5BBAF25C74499B999CECEBB1CB7E62"/>
    <w:rsid w:val="008435B5"/>
  </w:style>
  <w:style w:type="paragraph" w:customStyle="1" w:styleId="81B86B7740954955804024DBD924C700">
    <w:name w:val="81B86B7740954955804024DBD924C700"/>
    <w:rsid w:val="008435B5"/>
  </w:style>
  <w:style w:type="paragraph" w:customStyle="1" w:styleId="7D8071D3836441A3AF194F5D13A50C1C">
    <w:name w:val="7D8071D3836441A3AF194F5D13A50C1C"/>
    <w:rsid w:val="008435B5"/>
  </w:style>
  <w:style w:type="paragraph" w:customStyle="1" w:styleId="BE20029B8BC145CCA8762CE23E703DF4">
    <w:name w:val="BE20029B8BC145CCA8762CE23E703DF4"/>
    <w:rsid w:val="008435B5"/>
  </w:style>
  <w:style w:type="paragraph" w:customStyle="1" w:styleId="9FBC5243B1A34291AC57AF9B8E76E6AB">
    <w:name w:val="9FBC5243B1A34291AC57AF9B8E76E6AB"/>
    <w:rsid w:val="008435B5"/>
  </w:style>
  <w:style w:type="paragraph" w:customStyle="1" w:styleId="C81CEA572EA44B2D92AD69C1A0507D8A">
    <w:name w:val="C81CEA572EA44B2D92AD69C1A0507D8A"/>
    <w:rsid w:val="008435B5"/>
  </w:style>
  <w:style w:type="paragraph" w:customStyle="1" w:styleId="8F0AE38D886D43C491B10843AE91F137">
    <w:name w:val="8F0AE38D886D43C491B10843AE91F137"/>
    <w:rsid w:val="008435B5"/>
  </w:style>
  <w:style w:type="paragraph" w:customStyle="1" w:styleId="5C81F087EC1643E6A254294565622B23">
    <w:name w:val="5C81F087EC1643E6A254294565622B23"/>
    <w:rsid w:val="008435B5"/>
  </w:style>
  <w:style w:type="paragraph" w:customStyle="1" w:styleId="B640975F7DD74D80A596EAFC13566AE1">
    <w:name w:val="B640975F7DD74D80A596EAFC13566AE1"/>
    <w:rsid w:val="008435B5"/>
  </w:style>
  <w:style w:type="paragraph" w:customStyle="1" w:styleId="AE924CA4E75F40DBBE1A8FBA30A203CE">
    <w:name w:val="AE924CA4E75F40DBBE1A8FBA30A203CE"/>
    <w:rsid w:val="008435B5"/>
  </w:style>
  <w:style w:type="paragraph" w:customStyle="1" w:styleId="BAC0518FC1614510890AF2AA8ED0C1E2">
    <w:name w:val="BAC0518FC1614510890AF2AA8ED0C1E2"/>
    <w:rsid w:val="008435B5"/>
  </w:style>
  <w:style w:type="paragraph" w:customStyle="1" w:styleId="5BD83A785944487B83288F47575302DE">
    <w:name w:val="5BD83A785944487B83288F47575302DE"/>
    <w:rsid w:val="008435B5"/>
  </w:style>
  <w:style w:type="paragraph" w:customStyle="1" w:styleId="9BE5FD95C9394D8CBEE026600E428A7D">
    <w:name w:val="9BE5FD95C9394D8CBEE026600E428A7D"/>
    <w:rsid w:val="008435B5"/>
  </w:style>
  <w:style w:type="paragraph" w:customStyle="1" w:styleId="D647515029514BA3B42B898372A3F253">
    <w:name w:val="D647515029514BA3B42B898372A3F253"/>
    <w:rsid w:val="008435B5"/>
  </w:style>
  <w:style w:type="paragraph" w:customStyle="1" w:styleId="D887ED07D1FD4FCDA871335C872B5E0A">
    <w:name w:val="D887ED07D1FD4FCDA871335C872B5E0A"/>
    <w:rsid w:val="008435B5"/>
  </w:style>
  <w:style w:type="paragraph" w:customStyle="1" w:styleId="7ACE3EBD2AA24446956DD3784A23CC04">
    <w:name w:val="7ACE3EBD2AA24446956DD3784A23CC04"/>
    <w:rsid w:val="008435B5"/>
  </w:style>
  <w:style w:type="paragraph" w:customStyle="1" w:styleId="D094B67D07A34965A00BAD894C772DCB">
    <w:name w:val="D094B67D07A34965A00BAD894C772DCB"/>
    <w:rsid w:val="008435B5"/>
  </w:style>
  <w:style w:type="paragraph" w:customStyle="1" w:styleId="3190F853C3C442A0925E49ACCA9B0351">
    <w:name w:val="3190F853C3C442A0925E49ACCA9B0351"/>
    <w:rsid w:val="008435B5"/>
  </w:style>
  <w:style w:type="paragraph" w:customStyle="1" w:styleId="374D4AAF73714B73BF655201368D3F17">
    <w:name w:val="374D4AAF73714B73BF655201368D3F17"/>
    <w:rsid w:val="008435B5"/>
  </w:style>
  <w:style w:type="paragraph" w:customStyle="1" w:styleId="F21410A52825467E85EFD1B30F66A1C0">
    <w:name w:val="F21410A52825467E85EFD1B30F66A1C0"/>
    <w:rsid w:val="008435B5"/>
  </w:style>
  <w:style w:type="paragraph" w:customStyle="1" w:styleId="398AC3AB9BAA493EBC66F56173D01A89">
    <w:name w:val="398AC3AB9BAA493EBC66F56173D01A89"/>
    <w:rsid w:val="008435B5"/>
  </w:style>
  <w:style w:type="paragraph" w:customStyle="1" w:styleId="6031DF82C1164F248AE15745585DC8B6">
    <w:name w:val="6031DF82C1164F248AE15745585DC8B6"/>
    <w:rsid w:val="008435B5"/>
  </w:style>
  <w:style w:type="paragraph" w:customStyle="1" w:styleId="137C7D20EBEA4A788B1B1ECA00159573">
    <w:name w:val="137C7D20EBEA4A788B1B1ECA00159573"/>
    <w:rsid w:val="008435B5"/>
  </w:style>
  <w:style w:type="paragraph" w:customStyle="1" w:styleId="DFBFF79F5F9244EEAA810D5A4FB50998">
    <w:name w:val="DFBFF79F5F9244EEAA810D5A4FB50998"/>
    <w:rsid w:val="008435B5"/>
  </w:style>
  <w:style w:type="paragraph" w:customStyle="1" w:styleId="96FBA01F80DF4B8DBD765D8A0094FCB9">
    <w:name w:val="96FBA01F80DF4B8DBD765D8A0094FCB9"/>
    <w:rsid w:val="008435B5"/>
  </w:style>
  <w:style w:type="paragraph" w:customStyle="1" w:styleId="390C8F527EFD43DF80056D138CD1ABEC">
    <w:name w:val="390C8F527EFD43DF80056D138CD1ABEC"/>
    <w:rsid w:val="008435B5"/>
  </w:style>
  <w:style w:type="paragraph" w:customStyle="1" w:styleId="E58719064FD44935881B764C33A3FD2D">
    <w:name w:val="E58719064FD44935881B764C33A3FD2D"/>
    <w:rsid w:val="008435B5"/>
  </w:style>
  <w:style w:type="paragraph" w:customStyle="1" w:styleId="4371837BB47D4DB88850AD37B19298C3">
    <w:name w:val="4371837BB47D4DB88850AD37B19298C3"/>
    <w:rsid w:val="008435B5"/>
  </w:style>
  <w:style w:type="paragraph" w:customStyle="1" w:styleId="2D022629DF194E5CB8EFC40BE14A6877">
    <w:name w:val="2D022629DF194E5CB8EFC40BE14A6877"/>
    <w:rsid w:val="008435B5"/>
  </w:style>
  <w:style w:type="paragraph" w:customStyle="1" w:styleId="EA0D511B97C44AA98D36D4745227558C">
    <w:name w:val="EA0D511B97C44AA98D36D4745227558C"/>
    <w:rsid w:val="008435B5"/>
  </w:style>
  <w:style w:type="paragraph" w:customStyle="1" w:styleId="DA9CDA0C619547D0ABCB15EB9DB8F58B">
    <w:name w:val="DA9CDA0C619547D0ABCB15EB9DB8F58B"/>
    <w:rsid w:val="008435B5"/>
  </w:style>
  <w:style w:type="paragraph" w:customStyle="1" w:styleId="D122D574368D4CE5890FA951CF966B05">
    <w:name w:val="D122D574368D4CE5890FA951CF966B05"/>
    <w:rsid w:val="008435B5"/>
  </w:style>
  <w:style w:type="paragraph" w:customStyle="1" w:styleId="D3CDE277F3554E4A8DB3E8814E49D04E">
    <w:name w:val="D3CDE277F3554E4A8DB3E8814E49D04E"/>
    <w:rsid w:val="008435B5"/>
  </w:style>
  <w:style w:type="paragraph" w:customStyle="1" w:styleId="02D35595DDC44C83860CF180885629CF">
    <w:name w:val="02D35595DDC44C83860CF180885629CF"/>
    <w:rsid w:val="008435B5"/>
  </w:style>
  <w:style w:type="paragraph" w:customStyle="1" w:styleId="490D7F33E5964BB291BCFFF569DF14DD">
    <w:name w:val="490D7F33E5964BB291BCFFF569DF14DD"/>
    <w:rsid w:val="008435B5"/>
  </w:style>
  <w:style w:type="paragraph" w:customStyle="1" w:styleId="1263EF87C0B84129B4B4A7761007F97F">
    <w:name w:val="1263EF87C0B84129B4B4A7761007F97F"/>
    <w:rsid w:val="008435B5"/>
  </w:style>
  <w:style w:type="paragraph" w:customStyle="1" w:styleId="4BDCCE25DE0640E0A2BE37C426151A8D">
    <w:name w:val="4BDCCE25DE0640E0A2BE37C426151A8D"/>
    <w:rsid w:val="008435B5"/>
  </w:style>
  <w:style w:type="paragraph" w:customStyle="1" w:styleId="D71E24C85A5E48129DAC430E35E81EAB">
    <w:name w:val="D71E24C85A5E48129DAC430E35E81EAB"/>
    <w:rsid w:val="008435B5"/>
  </w:style>
  <w:style w:type="paragraph" w:customStyle="1" w:styleId="5A87F060CFC9420B94483FDCB193D42D">
    <w:name w:val="5A87F060CFC9420B94483FDCB193D42D"/>
    <w:rsid w:val="008435B5"/>
  </w:style>
  <w:style w:type="paragraph" w:customStyle="1" w:styleId="59C13E4C350843F1B083C043E8E58207">
    <w:name w:val="59C13E4C350843F1B083C043E8E58207"/>
    <w:rsid w:val="008435B5"/>
  </w:style>
  <w:style w:type="paragraph" w:customStyle="1" w:styleId="A52CDE134EE149EABDFDF1616039CA54">
    <w:name w:val="A52CDE134EE149EABDFDF1616039CA54"/>
    <w:rsid w:val="008435B5"/>
  </w:style>
  <w:style w:type="paragraph" w:customStyle="1" w:styleId="10BA6892C7CA4D0ABACFE8F17A67AE96">
    <w:name w:val="10BA6892C7CA4D0ABACFE8F17A67AE96"/>
    <w:rsid w:val="008435B5"/>
  </w:style>
  <w:style w:type="paragraph" w:customStyle="1" w:styleId="1C72E9F88F894AB9B1666FD1850F7CF7">
    <w:name w:val="1C72E9F88F894AB9B1666FD1850F7CF7"/>
    <w:rsid w:val="008435B5"/>
  </w:style>
  <w:style w:type="paragraph" w:customStyle="1" w:styleId="044277C5ECA94327ABB70EF658BD2EEE">
    <w:name w:val="044277C5ECA94327ABB70EF658BD2EEE"/>
    <w:rsid w:val="008435B5"/>
  </w:style>
  <w:style w:type="paragraph" w:customStyle="1" w:styleId="BE1A4DDAADBF40DFA670BA4E34D3CA25">
    <w:name w:val="BE1A4DDAADBF40DFA670BA4E34D3CA25"/>
    <w:rsid w:val="008435B5"/>
  </w:style>
  <w:style w:type="paragraph" w:customStyle="1" w:styleId="DF966E70BECB435D97041AF9379E87C6">
    <w:name w:val="DF966E70BECB435D97041AF9379E87C6"/>
    <w:rsid w:val="008435B5"/>
  </w:style>
  <w:style w:type="paragraph" w:customStyle="1" w:styleId="C2A27C7D7D454F68BB9495A2F622CB30">
    <w:name w:val="C2A27C7D7D454F68BB9495A2F622CB30"/>
    <w:rsid w:val="008435B5"/>
  </w:style>
  <w:style w:type="paragraph" w:customStyle="1" w:styleId="B4F24955D71F4D87B2FDD775EF18AB38">
    <w:name w:val="B4F24955D71F4D87B2FDD775EF18AB38"/>
    <w:rsid w:val="008435B5"/>
  </w:style>
  <w:style w:type="paragraph" w:customStyle="1" w:styleId="77DCCA29FBEE41AEA886EA70F7A88754">
    <w:name w:val="77DCCA29FBEE41AEA886EA70F7A88754"/>
    <w:rsid w:val="008435B5"/>
  </w:style>
  <w:style w:type="paragraph" w:customStyle="1" w:styleId="7FD2EF256233405480B2C32B9EB2BCAA">
    <w:name w:val="7FD2EF256233405480B2C32B9EB2BCAA"/>
    <w:rsid w:val="008435B5"/>
  </w:style>
  <w:style w:type="paragraph" w:customStyle="1" w:styleId="E9DE20527F6B41E786EB3404DD37087F">
    <w:name w:val="E9DE20527F6B41E786EB3404DD37087F"/>
    <w:rsid w:val="008435B5"/>
  </w:style>
  <w:style w:type="paragraph" w:customStyle="1" w:styleId="9B47C453BEC74FDF9DCF3100171998B9">
    <w:name w:val="9B47C453BEC74FDF9DCF3100171998B9"/>
    <w:rsid w:val="008435B5"/>
  </w:style>
  <w:style w:type="paragraph" w:customStyle="1" w:styleId="35C7F517BA0441C69D95EE0DCE581A37">
    <w:name w:val="35C7F517BA0441C69D95EE0DCE581A37"/>
    <w:rsid w:val="008435B5"/>
  </w:style>
  <w:style w:type="paragraph" w:customStyle="1" w:styleId="34DB953E71134E2F8CC57FF76B6FE656">
    <w:name w:val="34DB953E71134E2F8CC57FF76B6FE656"/>
    <w:rsid w:val="008435B5"/>
  </w:style>
  <w:style w:type="paragraph" w:customStyle="1" w:styleId="524E377D147148E08003EB3A40EC7188">
    <w:name w:val="524E377D147148E08003EB3A40EC7188"/>
    <w:rsid w:val="008435B5"/>
  </w:style>
  <w:style w:type="paragraph" w:customStyle="1" w:styleId="5F4734B346014558AE968060822C87A5">
    <w:name w:val="5F4734B346014558AE968060822C87A5"/>
    <w:rsid w:val="008435B5"/>
  </w:style>
  <w:style w:type="paragraph" w:customStyle="1" w:styleId="53B58C1F4BDE42038937969F19FC9AC5">
    <w:name w:val="53B58C1F4BDE42038937969F19FC9AC5"/>
    <w:rsid w:val="008435B5"/>
  </w:style>
  <w:style w:type="paragraph" w:customStyle="1" w:styleId="C2DFFF4A28834E56B1B4203F4C9F98E8">
    <w:name w:val="C2DFFF4A28834E56B1B4203F4C9F98E8"/>
    <w:rsid w:val="008435B5"/>
  </w:style>
  <w:style w:type="paragraph" w:customStyle="1" w:styleId="F21730632B9340F6A2346C52781A7203">
    <w:name w:val="F21730632B9340F6A2346C52781A7203"/>
    <w:rsid w:val="008435B5"/>
  </w:style>
  <w:style w:type="paragraph" w:customStyle="1" w:styleId="D33755EC521A423298A1B6B37A3C5204">
    <w:name w:val="D33755EC521A423298A1B6B37A3C5204"/>
    <w:rsid w:val="008435B5"/>
  </w:style>
  <w:style w:type="paragraph" w:customStyle="1" w:styleId="4E47E17AA3964C21818651490F91C2C4">
    <w:name w:val="4E47E17AA3964C21818651490F91C2C4"/>
    <w:rsid w:val="008435B5"/>
  </w:style>
  <w:style w:type="paragraph" w:customStyle="1" w:styleId="93FFDE7CE9CA40A792A3B26B3A0485A9">
    <w:name w:val="93FFDE7CE9CA40A792A3B26B3A0485A9"/>
    <w:rsid w:val="008435B5"/>
  </w:style>
  <w:style w:type="paragraph" w:customStyle="1" w:styleId="344C469FE7034DF1A6C44B3583AB1950">
    <w:name w:val="344C469FE7034DF1A6C44B3583AB1950"/>
    <w:rsid w:val="008435B5"/>
  </w:style>
  <w:style w:type="paragraph" w:customStyle="1" w:styleId="006EE79C2B7E41AC8F4F89137015372F">
    <w:name w:val="006EE79C2B7E41AC8F4F89137015372F"/>
    <w:rsid w:val="008435B5"/>
  </w:style>
  <w:style w:type="paragraph" w:customStyle="1" w:styleId="FA899A7EED994570AFCB5B4BB1A85362">
    <w:name w:val="FA899A7EED994570AFCB5B4BB1A85362"/>
    <w:rsid w:val="008435B5"/>
  </w:style>
  <w:style w:type="paragraph" w:customStyle="1" w:styleId="AA7E6E92622B46D690AC2BFCAEAE6A7A">
    <w:name w:val="AA7E6E92622B46D690AC2BFCAEAE6A7A"/>
    <w:rsid w:val="008435B5"/>
  </w:style>
  <w:style w:type="paragraph" w:customStyle="1" w:styleId="63061C6309F04775974DE9ADFB3F0883">
    <w:name w:val="63061C6309F04775974DE9ADFB3F0883"/>
    <w:rsid w:val="008435B5"/>
  </w:style>
  <w:style w:type="paragraph" w:customStyle="1" w:styleId="4466B1C695614400888BD9ACEB360011">
    <w:name w:val="4466B1C695614400888BD9ACEB360011"/>
    <w:rsid w:val="008435B5"/>
  </w:style>
  <w:style w:type="paragraph" w:customStyle="1" w:styleId="CC9ACAA987C54264AB0FB3859849E31A">
    <w:name w:val="CC9ACAA987C54264AB0FB3859849E31A"/>
    <w:rsid w:val="008435B5"/>
  </w:style>
  <w:style w:type="paragraph" w:customStyle="1" w:styleId="858AB317ECB84C6DA5E0FA3B4F214DCE">
    <w:name w:val="858AB317ECB84C6DA5E0FA3B4F214DCE"/>
    <w:rsid w:val="008435B5"/>
  </w:style>
  <w:style w:type="paragraph" w:customStyle="1" w:styleId="BAB992F11EE64B8EB28CA63890BBD77D">
    <w:name w:val="BAB992F11EE64B8EB28CA63890BBD77D"/>
    <w:rsid w:val="008435B5"/>
  </w:style>
  <w:style w:type="paragraph" w:customStyle="1" w:styleId="7808D3A93A644A0BA6DE3F16D092BE31">
    <w:name w:val="7808D3A93A644A0BA6DE3F16D092BE31"/>
    <w:rsid w:val="008435B5"/>
  </w:style>
  <w:style w:type="paragraph" w:customStyle="1" w:styleId="E7F4A544CB7F4F02B25C2FAA34A5B4DA">
    <w:name w:val="E7F4A544CB7F4F02B25C2FAA34A5B4DA"/>
    <w:rsid w:val="008435B5"/>
  </w:style>
  <w:style w:type="paragraph" w:customStyle="1" w:styleId="FB40BFEA5B134CE092E15A0CE8683CC6">
    <w:name w:val="FB40BFEA5B134CE092E15A0CE8683CC6"/>
    <w:rsid w:val="008435B5"/>
  </w:style>
  <w:style w:type="paragraph" w:customStyle="1" w:styleId="0AFD28B1797B424EAEDF46C29BA3AC77">
    <w:name w:val="0AFD28B1797B424EAEDF46C29BA3AC77"/>
    <w:rsid w:val="008435B5"/>
  </w:style>
  <w:style w:type="paragraph" w:customStyle="1" w:styleId="B87D634EEF3D4EECA06E7B6D9AB7C259">
    <w:name w:val="B87D634EEF3D4EECA06E7B6D9AB7C259"/>
    <w:rsid w:val="008435B5"/>
  </w:style>
  <w:style w:type="paragraph" w:customStyle="1" w:styleId="FEEF61013B0F4ED9A24BB274AC5C1EBE">
    <w:name w:val="FEEF61013B0F4ED9A24BB274AC5C1EBE"/>
    <w:rsid w:val="008435B5"/>
  </w:style>
  <w:style w:type="paragraph" w:customStyle="1" w:styleId="AA7C6E5F4A1549FFAAD652D501DB218E">
    <w:name w:val="AA7C6E5F4A1549FFAAD652D501DB218E"/>
    <w:rsid w:val="008435B5"/>
  </w:style>
  <w:style w:type="paragraph" w:customStyle="1" w:styleId="D906F5125DEB434CA2C6BD51D0C159CF">
    <w:name w:val="D906F5125DEB434CA2C6BD51D0C159CF"/>
    <w:rsid w:val="008435B5"/>
  </w:style>
  <w:style w:type="paragraph" w:customStyle="1" w:styleId="D4A7AE8841924BFE96A2A5E055F06263">
    <w:name w:val="D4A7AE8841924BFE96A2A5E055F06263"/>
    <w:rsid w:val="008435B5"/>
  </w:style>
  <w:style w:type="paragraph" w:customStyle="1" w:styleId="2A73D10CCAAA41A2AF5DF6B7ED175751">
    <w:name w:val="2A73D10CCAAA41A2AF5DF6B7ED175751"/>
    <w:rsid w:val="008435B5"/>
  </w:style>
  <w:style w:type="paragraph" w:customStyle="1" w:styleId="7C3510FE7643442494FE339E7A319312">
    <w:name w:val="7C3510FE7643442494FE339E7A319312"/>
    <w:rsid w:val="008435B5"/>
  </w:style>
  <w:style w:type="paragraph" w:customStyle="1" w:styleId="2D93287392A04704A475A238BB578989">
    <w:name w:val="2D93287392A04704A475A238BB578989"/>
    <w:rsid w:val="008435B5"/>
  </w:style>
  <w:style w:type="paragraph" w:customStyle="1" w:styleId="72575B8A86904FCF9631EA26330111EF">
    <w:name w:val="72575B8A86904FCF9631EA26330111EF"/>
    <w:rsid w:val="008435B5"/>
  </w:style>
  <w:style w:type="paragraph" w:customStyle="1" w:styleId="046B1D6A21D84684A7E57D2E8162BDCA">
    <w:name w:val="046B1D6A21D84684A7E57D2E8162BDCA"/>
    <w:rsid w:val="008435B5"/>
  </w:style>
  <w:style w:type="paragraph" w:customStyle="1" w:styleId="21F2935A8C4B4B9BBF3D0891D0953738">
    <w:name w:val="21F2935A8C4B4B9BBF3D0891D0953738"/>
    <w:rsid w:val="008435B5"/>
  </w:style>
  <w:style w:type="paragraph" w:customStyle="1" w:styleId="EA7F97766D4846789C6C36516BF65545">
    <w:name w:val="EA7F97766D4846789C6C36516BF65545"/>
    <w:rsid w:val="008435B5"/>
  </w:style>
  <w:style w:type="paragraph" w:customStyle="1" w:styleId="75EAD618D219478A8D8C6C75F231AFA1">
    <w:name w:val="75EAD618D219478A8D8C6C75F231AFA1"/>
    <w:rsid w:val="008435B5"/>
  </w:style>
  <w:style w:type="paragraph" w:customStyle="1" w:styleId="597F9D3D186447A48F8F0EF63DBD165F">
    <w:name w:val="597F9D3D186447A48F8F0EF63DBD165F"/>
    <w:rsid w:val="008435B5"/>
  </w:style>
  <w:style w:type="paragraph" w:customStyle="1" w:styleId="F5E4FCCBF7074127AFCBD275F8035D10">
    <w:name w:val="F5E4FCCBF7074127AFCBD275F8035D10"/>
    <w:rsid w:val="008435B5"/>
  </w:style>
  <w:style w:type="paragraph" w:customStyle="1" w:styleId="5E563D0D3337424F803EC2C9F60EEFA5">
    <w:name w:val="5E563D0D3337424F803EC2C9F60EEFA5"/>
    <w:rsid w:val="008435B5"/>
  </w:style>
  <w:style w:type="paragraph" w:customStyle="1" w:styleId="E0D017B6FDBF48E3B9485CF824998306">
    <w:name w:val="E0D017B6FDBF48E3B9485CF824998306"/>
    <w:rsid w:val="008435B5"/>
  </w:style>
  <w:style w:type="paragraph" w:customStyle="1" w:styleId="10534700BFB8448CB99BECD99AE21AD0">
    <w:name w:val="10534700BFB8448CB99BECD99AE21AD0"/>
    <w:rsid w:val="008435B5"/>
  </w:style>
  <w:style w:type="paragraph" w:customStyle="1" w:styleId="90C186C59CE24E9C9956477FAEDC40BB">
    <w:name w:val="90C186C59CE24E9C9956477FAEDC40BB"/>
    <w:rsid w:val="008435B5"/>
  </w:style>
  <w:style w:type="paragraph" w:customStyle="1" w:styleId="C236E0CCF72F4E8F857B711EF2309F84">
    <w:name w:val="C236E0CCF72F4E8F857B711EF2309F84"/>
    <w:rsid w:val="008435B5"/>
  </w:style>
  <w:style w:type="paragraph" w:customStyle="1" w:styleId="6D867FED70E4404BBA5DE17C1157AD3A">
    <w:name w:val="6D867FED70E4404BBA5DE17C1157AD3A"/>
    <w:rsid w:val="008435B5"/>
  </w:style>
  <w:style w:type="paragraph" w:customStyle="1" w:styleId="AB33430CD40E4BFC9E9128B4B4F032A7">
    <w:name w:val="AB33430CD40E4BFC9E9128B4B4F032A7"/>
    <w:rsid w:val="008435B5"/>
  </w:style>
  <w:style w:type="paragraph" w:customStyle="1" w:styleId="D8827E8DF40B438CBF62C1D6239D801A">
    <w:name w:val="D8827E8DF40B438CBF62C1D6239D801A"/>
    <w:rsid w:val="008435B5"/>
  </w:style>
  <w:style w:type="paragraph" w:customStyle="1" w:styleId="C92E2D73852E4EDFAACA8B6002AA65DB">
    <w:name w:val="C92E2D73852E4EDFAACA8B6002AA65DB"/>
    <w:rsid w:val="008435B5"/>
  </w:style>
  <w:style w:type="paragraph" w:customStyle="1" w:styleId="A569E8728D2145CFAD3D282763D3E5BA">
    <w:name w:val="A569E8728D2145CFAD3D282763D3E5BA"/>
    <w:rsid w:val="008435B5"/>
  </w:style>
  <w:style w:type="paragraph" w:customStyle="1" w:styleId="F940B89EC09E4BB080FD42F2309867A4">
    <w:name w:val="F940B89EC09E4BB080FD42F2309867A4"/>
    <w:rsid w:val="008435B5"/>
  </w:style>
  <w:style w:type="paragraph" w:customStyle="1" w:styleId="12F5620C7B404AE4A0C889AE019436B8">
    <w:name w:val="12F5620C7B404AE4A0C889AE019436B8"/>
    <w:rsid w:val="008435B5"/>
  </w:style>
  <w:style w:type="paragraph" w:customStyle="1" w:styleId="BDFE29027E694003923983DF1A0572D9">
    <w:name w:val="BDFE29027E694003923983DF1A0572D9"/>
    <w:rsid w:val="008435B5"/>
  </w:style>
  <w:style w:type="paragraph" w:customStyle="1" w:styleId="E5DEE241D78640F4957BDC3CC5CB5AB7">
    <w:name w:val="E5DEE241D78640F4957BDC3CC5CB5AB7"/>
    <w:rsid w:val="008435B5"/>
  </w:style>
  <w:style w:type="paragraph" w:customStyle="1" w:styleId="6F6E9AF48EDA44178CB29FBE5266D25B">
    <w:name w:val="6F6E9AF48EDA44178CB29FBE5266D25B"/>
    <w:rsid w:val="008435B5"/>
  </w:style>
  <w:style w:type="paragraph" w:customStyle="1" w:styleId="3A3017FF21CE449FBF751497DB3D0FD3">
    <w:name w:val="3A3017FF21CE449FBF751497DB3D0FD3"/>
    <w:rsid w:val="008435B5"/>
  </w:style>
  <w:style w:type="paragraph" w:customStyle="1" w:styleId="7C1AD0CD903742369C723080937F1FC5">
    <w:name w:val="7C1AD0CD903742369C723080937F1FC5"/>
    <w:rsid w:val="008435B5"/>
  </w:style>
  <w:style w:type="paragraph" w:customStyle="1" w:styleId="E15BAAAB3F094263A9FEB7EA01948C9D">
    <w:name w:val="E15BAAAB3F094263A9FEB7EA01948C9D"/>
    <w:rsid w:val="008435B5"/>
  </w:style>
  <w:style w:type="paragraph" w:customStyle="1" w:styleId="ED06527A683D476C968F4563337E0B7E">
    <w:name w:val="ED06527A683D476C968F4563337E0B7E"/>
    <w:rsid w:val="008435B5"/>
  </w:style>
  <w:style w:type="paragraph" w:customStyle="1" w:styleId="8EB6AECFF32D4A2F8FD89AE7C0B3E6BA">
    <w:name w:val="8EB6AECFF32D4A2F8FD89AE7C0B3E6BA"/>
    <w:rsid w:val="008435B5"/>
  </w:style>
  <w:style w:type="paragraph" w:customStyle="1" w:styleId="019216E05B2E41E69D6963ABADD707E3">
    <w:name w:val="019216E05B2E41E69D6963ABADD707E3"/>
    <w:rsid w:val="008435B5"/>
  </w:style>
  <w:style w:type="paragraph" w:customStyle="1" w:styleId="002E6D6512AA47A7A96E937621629325">
    <w:name w:val="002E6D6512AA47A7A96E937621629325"/>
    <w:rsid w:val="008435B5"/>
  </w:style>
  <w:style w:type="paragraph" w:customStyle="1" w:styleId="F6E53C753B6C470BBC20BA51E25A837C">
    <w:name w:val="F6E53C753B6C470BBC20BA51E25A837C"/>
    <w:rsid w:val="008435B5"/>
  </w:style>
  <w:style w:type="paragraph" w:customStyle="1" w:styleId="C8DA41D3181345B2BA42B2EFF58E27D0">
    <w:name w:val="C8DA41D3181345B2BA42B2EFF58E27D0"/>
    <w:rsid w:val="008435B5"/>
  </w:style>
  <w:style w:type="paragraph" w:customStyle="1" w:styleId="B8718FD60AB64650AE347DE88EF77C55">
    <w:name w:val="B8718FD60AB64650AE347DE88EF77C55"/>
    <w:rsid w:val="008435B5"/>
  </w:style>
  <w:style w:type="paragraph" w:customStyle="1" w:styleId="C8AFDA3F665742AB82A90A11A711CD29">
    <w:name w:val="C8AFDA3F665742AB82A90A11A711CD29"/>
    <w:rsid w:val="008435B5"/>
  </w:style>
  <w:style w:type="paragraph" w:customStyle="1" w:styleId="C33D825B4F344CCC954815EAF342CC5F">
    <w:name w:val="C33D825B4F344CCC954815EAF342CC5F"/>
    <w:rsid w:val="008435B5"/>
  </w:style>
  <w:style w:type="paragraph" w:customStyle="1" w:styleId="778D24ABA44C41AFBF5D24E37C4495E7">
    <w:name w:val="778D24ABA44C41AFBF5D24E37C4495E7"/>
    <w:rsid w:val="008435B5"/>
  </w:style>
  <w:style w:type="paragraph" w:customStyle="1" w:styleId="06DDD8EF910C438290E25241396E0938">
    <w:name w:val="06DDD8EF910C438290E25241396E0938"/>
    <w:rsid w:val="008435B5"/>
  </w:style>
  <w:style w:type="paragraph" w:customStyle="1" w:styleId="A30C48D6861A43B0907536D7788453E6">
    <w:name w:val="A30C48D6861A43B0907536D7788453E6"/>
    <w:rsid w:val="008435B5"/>
  </w:style>
  <w:style w:type="paragraph" w:customStyle="1" w:styleId="B603C9869F8249F581877317DEEA8BAF">
    <w:name w:val="B603C9869F8249F581877317DEEA8BAF"/>
    <w:rsid w:val="008435B5"/>
  </w:style>
  <w:style w:type="paragraph" w:customStyle="1" w:styleId="A80FE6BAA2CD41C69728144837C5E68E">
    <w:name w:val="A80FE6BAA2CD41C69728144837C5E68E"/>
    <w:rsid w:val="008435B5"/>
  </w:style>
  <w:style w:type="paragraph" w:customStyle="1" w:styleId="EE57DAF97FD74D5E88D8F1B17051DB3B">
    <w:name w:val="EE57DAF97FD74D5E88D8F1B17051DB3B"/>
    <w:rsid w:val="008435B5"/>
  </w:style>
  <w:style w:type="paragraph" w:customStyle="1" w:styleId="8E33262672E54AB88D4FC5F938A25690">
    <w:name w:val="8E33262672E54AB88D4FC5F938A25690"/>
    <w:rsid w:val="008435B5"/>
  </w:style>
  <w:style w:type="paragraph" w:customStyle="1" w:styleId="A6AC1C93DF6E4F3BA7BFCFC4C7C0CE06">
    <w:name w:val="A6AC1C93DF6E4F3BA7BFCFC4C7C0CE06"/>
    <w:rsid w:val="008435B5"/>
  </w:style>
  <w:style w:type="paragraph" w:customStyle="1" w:styleId="E29D7B82E5BD462F9C19C878F0F30EBA">
    <w:name w:val="E29D7B82E5BD462F9C19C878F0F30EBA"/>
    <w:rsid w:val="008435B5"/>
  </w:style>
  <w:style w:type="paragraph" w:customStyle="1" w:styleId="7F422E75CDD74E79B8D001083B09872B">
    <w:name w:val="7F422E75CDD74E79B8D001083B09872B"/>
    <w:rsid w:val="008435B5"/>
  </w:style>
  <w:style w:type="paragraph" w:customStyle="1" w:styleId="44B408214AE9477AAF26D2526D9454CC">
    <w:name w:val="44B408214AE9477AAF26D2526D9454CC"/>
    <w:rsid w:val="008435B5"/>
  </w:style>
  <w:style w:type="paragraph" w:customStyle="1" w:styleId="41192B504BCE453A85A1E6B726D11AEA">
    <w:name w:val="41192B504BCE453A85A1E6B726D11AEA"/>
    <w:rsid w:val="008435B5"/>
  </w:style>
  <w:style w:type="paragraph" w:customStyle="1" w:styleId="D10F7A4475D240AE8AE8BA15A5F8B2CA">
    <w:name w:val="D10F7A4475D240AE8AE8BA15A5F8B2CA"/>
    <w:rsid w:val="008435B5"/>
  </w:style>
  <w:style w:type="paragraph" w:customStyle="1" w:styleId="429E34FA32CF46E2884FA23F98265BCE">
    <w:name w:val="429E34FA32CF46E2884FA23F98265BCE"/>
    <w:rsid w:val="008435B5"/>
  </w:style>
  <w:style w:type="paragraph" w:customStyle="1" w:styleId="8B57DB5E0B7F46C38C47B85041B0D8DD">
    <w:name w:val="8B57DB5E0B7F46C38C47B85041B0D8DD"/>
    <w:rsid w:val="008435B5"/>
  </w:style>
  <w:style w:type="paragraph" w:customStyle="1" w:styleId="24BCA47A71DD472397FB1E932507341A">
    <w:name w:val="24BCA47A71DD472397FB1E932507341A"/>
    <w:rsid w:val="008435B5"/>
  </w:style>
  <w:style w:type="paragraph" w:customStyle="1" w:styleId="7C297BED8F8F4B0A8463BBBBA19F060B">
    <w:name w:val="7C297BED8F8F4B0A8463BBBBA19F060B"/>
    <w:rsid w:val="008435B5"/>
  </w:style>
  <w:style w:type="paragraph" w:customStyle="1" w:styleId="6A73E4CEBA9F4A52A15E0F8AB178B4B1">
    <w:name w:val="6A73E4CEBA9F4A52A15E0F8AB178B4B1"/>
    <w:rsid w:val="008435B5"/>
  </w:style>
  <w:style w:type="paragraph" w:customStyle="1" w:styleId="0D8F9F887DDD449595FA20746E5891D1">
    <w:name w:val="0D8F9F887DDD449595FA20746E5891D1"/>
    <w:rsid w:val="008435B5"/>
  </w:style>
  <w:style w:type="paragraph" w:customStyle="1" w:styleId="6A1FDD3A277F4199A12709B128BA48D9">
    <w:name w:val="6A1FDD3A277F4199A12709B128BA48D9"/>
    <w:rsid w:val="008435B5"/>
  </w:style>
  <w:style w:type="paragraph" w:customStyle="1" w:styleId="CFAB0A242AB14DFCA762550829484D20">
    <w:name w:val="CFAB0A242AB14DFCA762550829484D20"/>
    <w:rsid w:val="008435B5"/>
  </w:style>
  <w:style w:type="paragraph" w:customStyle="1" w:styleId="452D1E8BD2D04D6EBFB44BF4C73ADF0F">
    <w:name w:val="452D1E8BD2D04D6EBFB44BF4C73ADF0F"/>
    <w:rsid w:val="008435B5"/>
  </w:style>
  <w:style w:type="paragraph" w:customStyle="1" w:styleId="C2BDEBCBF6204A099ED17AE193903DEA">
    <w:name w:val="C2BDEBCBF6204A099ED17AE193903DEA"/>
    <w:rsid w:val="008435B5"/>
  </w:style>
  <w:style w:type="paragraph" w:customStyle="1" w:styleId="4AA2509972BA49B592E56889D4AECBE9">
    <w:name w:val="4AA2509972BA49B592E56889D4AECBE9"/>
    <w:rsid w:val="008435B5"/>
  </w:style>
  <w:style w:type="paragraph" w:customStyle="1" w:styleId="9C213AEBFBD64006A07783655AC0E8BB">
    <w:name w:val="9C213AEBFBD64006A07783655AC0E8BB"/>
    <w:rsid w:val="008435B5"/>
  </w:style>
  <w:style w:type="paragraph" w:customStyle="1" w:styleId="1F516856234741E493815C022325CAE2">
    <w:name w:val="1F516856234741E493815C022325CAE2"/>
    <w:rsid w:val="008435B5"/>
  </w:style>
  <w:style w:type="paragraph" w:customStyle="1" w:styleId="0A0DB797AB9746629F9F9D59079CBC79">
    <w:name w:val="0A0DB797AB9746629F9F9D59079CBC79"/>
    <w:rsid w:val="008435B5"/>
  </w:style>
  <w:style w:type="paragraph" w:customStyle="1" w:styleId="633E858F3ED54963B2F9CFDCBCC0E090">
    <w:name w:val="633E858F3ED54963B2F9CFDCBCC0E090"/>
    <w:rsid w:val="008435B5"/>
  </w:style>
  <w:style w:type="paragraph" w:customStyle="1" w:styleId="BEC8C7714C144F8F8BDD0D461DCD270D">
    <w:name w:val="BEC8C7714C144F8F8BDD0D461DCD270D"/>
    <w:rsid w:val="008435B5"/>
  </w:style>
  <w:style w:type="paragraph" w:customStyle="1" w:styleId="2160164AADF84FF9BE9A59EE07059A56">
    <w:name w:val="2160164AADF84FF9BE9A59EE07059A56"/>
    <w:rsid w:val="008435B5"/>
  </w:style>
  <w:style w:type="paragraph" w:customStyle="1" w:styleId="6C3629F7608D485397FF60AF7A2CBEA5">
    <w:name w:val="6C3629F7608D485397FF60AF7A2CBEA5"/>
    <w:rsid w:val="008435B5"/>
  </w:style>
  <w:style w:type="paragraph" w:customStyle="1" w:styleId="6BB0F8F36109450699AED33161F6E958">
    <w:name w:val="6BB0F8F36109450699AED33161F6E958"/>
    <w:rsid w:val="008435B5"/>
  </w:style>
  <w:style w:type="paragraph" w:customStyle="1" w:styleId="B879937A55C441E9A495A6295AB1A2E0">
    <w:name w:val="B879937A55C441E9A495A6295AB1A2E0"/>
    <w:rsid w:val="008435B5"/>
  </w:style>
  <w:style w:type="paragraph" w:customStyle="1" w:styleId="BC8F50D193ED42EAB0569388958AC4E2">
    <w:name w:val="BC8F50D193ED42EAB0569388958AC4E2"/>
    <w:rsid w:val="008435B5"/>
  </w:style>
  <w:style w:type="paragraph" w:customStyle="1" w:styleId="FEFE696A70B74B2FBFC7EB37A466D3A5">
    <w:name w:val="FEFE696A70B74B2FBFC7EB37A466D3A5"/>
    <w:rsid w:val="008435B5"/>
  </w:style>
  <w:style w:type="paragraph" w:customStyle="1" w:styleId="F4D107DA91C849AEB320A4F2A0E32F9C">
    <w:name w:val="F4D107DA91C849AEB320A4F2A0E32F9C"/>
    <w:rsid w:val="008435B5"/>
  </w:style>
  <w:style w:type="paragraph" w:customStyle="1" w:styleId="5A954CAC0B994177A8E4F824287BFEAE">
    <w:name w:val="5A954CAC0B994177A8E4F824287BFEAE"/>
    <w:rsid w:val="008435B5"/>
  </w:style>
  <w:style w:type="paragraph" w:customStyle="1" w:styleId="57F1267FDA964D5085D696260BE61177">
    <w:name w:val="57F1267FDA964D5085D696260BE61177"/>
    <w:rsid w:val="008435B5"/>
  </w:style>
  <w:style w:type="paragraph" w:customStyle="1" w:styleId="B8D679297CA34BA9AD505642096BC373">
    <w:name w:val="B8D679297CA34BA9AD505642096BC373"/>
    <w:rsid w:val="008435B5"/>
  </w:style>
  <w:style w:type="paragraph" w:customStyle="1" w:styleId="2C3D193749FB49EEB5077421EA1E6C12">
    <w:name w:val="2C3D193749FB49EEB5077421EA1E6C12"/>
    <w:rsid w:val="008435B5"/>
  </w:style>
  <w:style w:type="paragraph" w:customStyle="1" w:styleId="2E88B527C4F34A389805AB685AE5C0D8">
    <w:name w:val="2E88B527C4F34A389805AB685AE5C0D8"/>
    <w:rsid w:val="008435B5"/>
  </w:style>
  <w:style w:type="paragraph" w:customStyle="1" w:styleId="B6A57987B2F04E4AB15BBFC0D22D5286">
    <w:name w:val="B6A57987B2F04E4AB15BBFC0D22D5286"/>
    <w:rsid w:val="008435B5"/>
  </w:style>
  <w:style w:type="paragraph" w:customStyle="1" w:styleId="3B088C3EE1EE4819A08D564339A01FE3">
    <w:name w:val="3B088C3EE1EE4819A08D564339A01FE3"/>
    <w:rsid w:val="008435B5"/>
  </w:style>
  <w:style w:type="paragraph" w:customStyle="1" w:styleId="A0A51B460B1146C5AD6BFD722C135C78">
    <w:name w:val="A0A51B460B1146C5AD6BFD722C135C78"/>
    <w:rsid w:val="008435B5"/>
  </w:style>
  <w:style w:type="paragraph" w:customStyle="1" w:styleId="08FEC68FB5A948FCB27D7B9FF5C23900">
    <w:name w:val="08FEC68FB5A948FCB27D7B9FF5C23900"/>
    <w:rsid w:val="008435B5"/>
  </w:style>
  <w:style w:type="paragraph" w:customStyle="1" w:styleId="E304DBF3CF884E649F87BF3E067C5891">
    <w:name w:val="E304DBF3CF884E649F87BF3E067C5891"/>
    <w:rsid w:val="008435B5"/>
  </w:style>
  <w:style w:type="paragraph" w:customStyle="1" w:styleId="673B782417C64F33A74FB5EB21C0220C">
    <w:name w:val="673B782417C64F33A74FB5EB21C0220C"/>
    <w:rsid w:val="008435B5"/>
  </w:style>
  <w:style w:type="paragraph" w:customStyle="1" w:styleId="74233029E12746748E9E59E159433825">
    <w:name w:val="74233029E12746748E9E59E159433825"/>
    <w:rsid w:val="008435B5"/>
  </w:style>
  <w:style w:type="paragraph" w:customStyle="1" w:styleId="0BA763D5CD89484B95E585D5113667F2">
    <w:name w:val="0BA763D5CD89484B95E585D5113667F2"/>
    <w:rsid w:val="008435B5"/>
  </w:style>
  <w:style w:type="paragraph" w:customStyle="1" w:styleId="FC8B5F75528841A0912FDC29D0ACD9D5">
    <w:name w:val="FC8B5F75528841A0912FDC29D0ACD9D5"/>
    <w:rsid w:val="008435B5"/>
  </w:style>
  <w:style w:type="paragraph" w:customStyle="1" w:styleId="818E405C5BCA423A94E9E13B65A95FFE">
    <w:name w:val="818E405C5BCA423A94E9E13B65A95FFE"/>
    <w:rsid w:val="008435B5"/>
  </w:style>
  <w:style w:type="paragraph" w:customStyle="1" w:styleId="116C39FBE261429DAD706F5BB309AC4F">
    <w:name w:val="116C39FBE261429DAD706F5BB309AC4F"/>
    <w:rsid w:val="008435B5"/>
  </w:style>
  <w:style w:type="paragraph" w:customStyle="1" w:styleId="D8FB1D210AE64C53975EAFF35291A71C">
    <w:name w:val="D8FB1D210AE64C53975EAFF35291A71C"/>
    <w:rsid w:val="008435B5"/>
  </w:style>
  <w:style w:type="paragraph" w:customStyle="1" w:styleId="D2FF56500C134351AD19DCCBFDAFC2E7">
    <w:name w:val="D2FF56500C134351AD19DCCBFDAFC2E7"/>
    <w:rsid w:val="008435B5"/>
  </w:style>
  <w:style w:type="paragraph" w:customStyle="1" w:styleId="23F6B0A1D5D84FE999988C88DDA331CE">
    <w:name w:val="23F6B0A1D5D84FE999988C88DDA331CE"/>
    <w:rsid w:val="008435B5"/>
  </w:style>
  <w:style w:type="paragraph" w:customStyle="1" w:styleId="8CAF536DCA774756BCBA61D6518E3BF9">
    <w:name w:val="8CAF536DCA774756BCBA61D6518E3BF9"/>
    <w:rsid w:val="008435B5"/>
  </w:style>
  <w:style w:type="paragraph" w:customStyle="1" w:styleId="FC988DCB350C426E97E3B909CDADE26A">
    <w:name w:val="FC988DCB350C426E97E3B909CDADE26A"/>
    <w:rsid w:val="008435B5"/>
  </w:style>
  <w:style w:type="paragraph" w:customStyle="1" w:styleId="37F0AD0D6921466CAA53668206DF9509">
    <w:name w:val="37F0AD0D6921466CAA53668206DF9509"/>
    <w:rsid w:val="008435B5"/>
  </w:style>
  <w:style w:type="paragraph" w:customStyle="1" w:styleId="F616EA720B894AE0B646A840CE172433">
    <w:name w:val="F616EA720B894AE0B646A840CE172433"/>
    <w:rsid w:val="008435B5"/>
  </w:style>
  <w:style w:type="paragraph" w:customStyle="1" w:styleId="93D63D80BBFC4B219FC9DDB1F8AD52D1">
    <w:name w:val="93D63D80BBFC4B219FC9DDB1F8AD52D1"/>
    <w:rsid w:val="008435B5"/>
  </w:style>
  <w:style w:type="paragraph" w:customStyle="1" w:styleId="6C0EC830C5414B6D8F2D17DC17F99F63">
    <w:name w:val="6C0EC830C5414B6D8F2D17DC17F99F63"/>
    <w:rsid w:val="008435B5"/>
  </w:style>
  <w:style w:type="paragraph" w:customStyle="1" w:styleId="DE5257F9274141C0AB2ECAFFFD7B8044">
    <w:name w:val="DE5257F9274141C0AB2ECAFFFD7B8044"/>
    <w:rsid w:val="008435B5"/>
  </w:style>
  <w:style w:type="paragraph" w:customStyle="1" w:styleId="8AD542B61A27476DA46872C05A47C5C4">
    <w:name w:val="8AD542B61A27476DA46872C05A47C5C4"/>
    <w:rsid w:val="008435B5"/>
  </w:style>
  <w:style w:type="paragraph" w:customStyle="1" w:styleId="DEF0219CBA48468EA8BFC137DFAFB678">
    <w:name w:val="DEF0219CBA48468EA8BFC137DFAFB678"/>
    <w:rsid w:val="008435B5"/>
  </w:style>
  <w:style w:type="paragraph" w:customStyle="1" w:styleId="8882DE775209446D90F6C92E605BAC37">
    <w:name w:val="8882DE775209446D90F6C92E605BAC37"/>
    <w:rsid w:val="008435B5"/>
  </w:style>
  <w:style w:type="paragraph" w:customStyle="1" w:styleId="EE589ABB06EA412CB704D291EBB20E2E">
    <w:name w:val="EE589ABB06EA412CB704D291EBB20E2E"/>
    <w:rsid w:val="008435B5"/>
  </w:style>
  <w:style w:type="paragraph" w:customStyle="1" w:styleId="D93643E5B08C4A12BF89B3AE7BCD30DA">
    <w:name w:val="D93643E5B08C4A12BF89B3AE7BCD30DA"/>
    <w:rsid w:val="008435B5"/>
  </w:style>
  <w:style w:type="paragraph" w:customStyle="1" w:styleId="5DC9901D18DE45529770468B2E271647">
    <w:name w:val="5DC9901D18DE45529770468B2E271647"/>
    <w:rsid w:val="008435B5"/>
  </w:style>
  <w:style w:type="paragraph" w:customStyle="1" w:styleId="6A79B686F1EB4377B3D6F328A01EE4B5">
    <w:name w:val="6A79B686F1EB4377B3D6F328A01EE4B5"/>
    <w:rsid w:val="008435B5"/>
  </w:style>
  <w:style w:type="paragraph" w:customStyle="1" w:styleId="76E7C45D129449D39445F14C841BB5DF">
    <w:name w:val="76E7C45D129449D39445F14C841BB5DF"/>
    <w:rsid w:val="008435B5"/>
  </w:style>
  <w:style w:type="paragraph" w:customStyle="1" w:styleId="19EBCD3025DF4456B0E1BB2D1693650F">
    <w:name w:val="19EBCD3025DF4456B0E1BB2D1693650F"/>
    <w:rsid w:val="008435B5"/>
  </w:style>
  <w:style w:type="paragraph" w:customStyle="1" w:styleId="7CA61209D146432DB5AB7182203E42E5">
    <w:name w:val="7CA61209D146432DB5AB7182203E42E5"/>
    <w:rsid w:val="008435B5"/>
  </w:style>
  <w:style w:type="paragraph" w:customStyle="1" w:styleId="28E64650AB8643B6B07A8EDB0AAE7674">
    <w:name w:val="28E64650AB8643B6B07A8EDB0AAE7674"/>
    <w:rsid w:val="008435B5"/>
  </w:style>
  <w:style w:type="paragraph" w:customStyle="1" w:styleId="63863431539F45B9A20F70C7E017D9A8">
    <w:name w:val="63863431539F45B9A20F70C7E017D9A8"/>
    <w:rsid w:val="008435B5"/>
  </w:style>
  <w:style w:type="paragraph" w:customStyle="1" w:styleId="3AE62B8DA5F74E679E38D48CAA071C8D">
    <w:name w:val="3AE62B8DA5F74E679E38D48CAA071C8D"/>
    <w:rsid w:val="008435B5"/>
  </w:style>
  <w:style w:type="paragraph" w:customStyle="1" w:styleId="C803B9384DEC417384369A9613677094">
    <w:name w:val="C803B9384DEC417384369A9613677094"/>
    <w:rsid w:val="008435B5"/>
  </w:style>
  <w:style w:type="paragraph" w:customStyle="1" w:styleId="E7F4057543154003AEB64201D84D4BC9">
    <w:name w:val="E7F4057543154003AEB64201D84D4BC9"/>
    <w:rsid w:val="008435B5"/>
  </w:style>
  <w:style w:type="paragraph" w:customStyle="1" w:styleId="D3F3376D476146A08A4A0B615A0DE922">
    <w:name w:val="D3F3376D476146A08A4A0B615A0DE922"/>
    <w:rsid w:val="008435B5"/>
  </w:style>
  <w:style w:type="paragraph" w:customStyle="1" w:styleId="13EE6F1BDCD4488AAF19A1BF49BAADB5">
    <w:name w:val="13EE6F1BDCD4488AAF19A1BF49BAADB5"/>
    <w:rsid w:val="008435B5"/>
  </w:style>
  <w:style w:type="paragraph" w:customStyle="1" w:styleId="5455D2B4CDA14987B539BD478268C1F2">
    <w:name w:val="5455D2B4CDA14987B539BD478268C1F2"/>
    <w:rsid w:val="008435B5"/>
  </w:style>
  <w:style w:type="paragraph" w:customStyle="1" w:styleId="1E98E324171F4988971AE5E081B6EEB9">
    <w:name w:val="1E98E324171F4988971AE5E081B6EEB9"/>
    <w:rsid w:val="008435B5"/>
  </w:style>
  <w:style w:type="paragraph" w:customStyle="1" w:styleId="307E7B5258D342948F1E02EDB92D338E">
    <w:name w:val="307E7B5258D342948F1E02EDB92D338E"/>
    <w:rsid w:val="008435B5"/>
  </w:style>
  <w:style w:type="paragraph" w:customStyle="1" w:styleId="C9522845569249B5A9472F66407EC91F">
    <w:name w:val="C9522845569249B5A9472F66407EC91F"/>
    <w:rsid w:val="008435B5"/>
  </w:style>
  <w:style w:type="paragraph" w:customStyle="1" w:styleId="F90BF09A60904F10A0E29D25C6831769">
    <w:name w:val="F90BF09A60904F10A0E29D25C6831769"/>
    <w:rsid w:val="008435B5"/>
  </w:style>
  <w:style w:type="paragraph" w:customStyle="1" w:styleId="119FBCAA90FE4CCCBD736EC76CB333A8">
    <w:name w:val="119FBCAA90FE4CCCBD736EC76CB333A8"/>
    <w:rsid w:val="008435B5"/>
  </w:style>
  <w:style w:type="paragraph" w:customStyle="1" w:styleId="A05750B5B64C45AABB5769700B009608">
    <w:name w:val="A05750B5B64C45AABB5769700B009608"/>
    <w:rsid w:val="008435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46E029-989E-42EF-9D1C-9DB7266515D6}">
  <ds:schemaRefs>
    <ds:schemaRef ds:uri="http://schemas.openxmlformats.org/officeDocument/2006/bibliography"/>
  </ds:schemaRefs>
</ds:datastoreItem>
</file>

<file path=customXml/itemProps2.xml><?xml version="1.0" encoding="utf-8"?>
<ds:datastoreItem xmlns:ds="http://schemas.openxmlformats.org/officeDocument/2006/customXml" ds:itemID="{AFBC2482-A303-4254-BDE3-182D1CE50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21</Words>
  <Characters>582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ell Phone/Hand Held Device Use Policy</vt:lpstr>
    </vt:vector>
  </TitlesOfParts>
  <Company>Zywave, Inc.</Company>
  <LinksUpToDate>false</LinksUpToDate>
  <CharactersWithSpaces>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 Phone/Hand Held Device Use Policy</dc:title>
  <dc:creator>Michael Yeh</dc:creator>
  <cp:lastModifiedBy>Danny Simmerman</cp:lastModifiedBy>
  <cp:revision>2</cp:revision>
  <cp:lastPrinted>2017-06-09T15:39:00Z</cp:lastPrinted>
  <dcterms:created xsi:type="dcterms:W3CDTF">2021-04-14T14:51:00Z</dcterms:created>
  <dcterms:modified xsi:type="dcterms:W3CDTF">2021-04-14T14:51:00Z</dcterms:modified>
</cp:coreProperties>
</file>